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ED1AEA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ОБРАЗОВАНИЯ И НАУКИ РОССИЙСКОЙ ФЕДЕРАЦИИ</w:t>
      </w:r>
    </w:p>
    <w:p w14:paraId="622E531B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26371351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29ECE27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7FB8D97A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17C0CE3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3F074C2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</w:t>
            </w:r>
          </w:p>
          <w:p w14:paraId="6B44D466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 рецензент</w:t>
            </w:r>
          </w:p>
          <w:p w14:paraId="4A954278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ООО «Рецензент рецензент»</w:t>
            </w:r>
          </w:p>
          <w:p w14:paraId="5B23C158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rPr>
                <w:highlight w:val="yellow"/>
              </w:rPr>
              <w:t>____________ И.О. Фамилия</w:t>
            </w:r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 Л.Б.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6A832F08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ПРОТОТИПА ЦИФРОВОГО ДВОЙНИКА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СИСТЕ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>__________ Г.И.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нормоконтролер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___ О.Н.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AF23385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ins w:id="0" w:author="Rostislav Bobin" w:date="2019-05-17T10:23:00Z"/>
          <w:b/>
          <w:sz w:val="20"/>
        </w:rPr>
      </w:pPr>
    </w:p>
    <w:p w14:paraId="6C165A43" w14:textId="77777777" w:rsidR="00A72889" w:rsidRDefault="00A72889">
      <w:pPr>
        <w:widowControl w:val="0"/>
        <w:spacing w:line="240" w:lineRule="auto"/>
        <w:ind w:firstLine="0"/>
        <w:jc w:val="left"/>
        <w:rPr>
          <w:ins w:id="1" w:author="Rostislav Bobin" w:date="2019-05-17T10:23:00Z"/>
          <w:b/>
          <w:sz w:val="20"/>
        </w:rPr>
      </w:pPr>
    </w:p>
    <w:p w14:paraId="3091BE57" w14:textId="77777777" w:rsidR="00A72889" w:rsidRDefault="00A72889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11F2CC71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МИНИСТЕРСТВО ОБРАЗОВАНИЯ И НАУКИ РОССИЙСКОЙ ФЕДЕРАЦИИ</w:t>
      </w:r>
    </w:p>
    <w:p w14:paraId="2A99B5D6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65E1A1B7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1C05D48E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26B814B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EFF951B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>________________ Л.Б.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>
      <w:pPr>
        <w:widowControl w:val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тверждена приказом ректора от 28.04.2017 № 835)</w:t>
      </w:r>
    </w:p>
    <w:p w14:paraId="3B7087E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>Разработка прототипа цифрового двойника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Borodulin, G. Radchenko, A. Shestakov, L. Sokolinsky, A. Tchernykh, R. Prodan, "Towards Digital Twins Cloud Platform: Microservices and Computational Workflows to Rule a Smart Factory", Proc. the10th Int. </w:t>
      </w:r>
      <w:r>
        <w:t>Conf. Util. Cloud Comput. - UCC '17, pp. 209-210, December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Alaasam, A. Tchernykh, “Micro-Workflows: Kafka and Kepler fusion to support Digital Twins of Industrial Processes”, IEEE/ACM </w:t>
      </w:r>
      <w:r w:rsidRPr="00553241">
        <w:rPr>
          <w:lang w:val="en-US"/>
        </w:rPr>
        <w:lastRenderedPageBreak/>
        <w:t xml:space="preserve">Int. </w:t>
      </w:r>
      <w:r>
        <w:t>Conf. Util. Cloud Comput. – UCC '18, pp. 83-88, December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Перечень подлежащих разработке вопросов</w:t>
      </w:r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Content>
        <w:p w14:paraId="0D111CAE" w14:textId="77777777" w:rsidR="00A72889" w:rsidRDefault="00BF3B59">
          <w:pPr>
            <w:pStyle w:val="11"/>
            <w:rPr>
              <w:ins w:id="2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ins w:id="3" w:author="Rostislav Bobin" w:date="2019-05-17T10:27:00Z">
            <w:r w:rsidR="00A72889" w:rsidRPr="00C63F36">
              <w:rPr>
                <w:rStyle w:val="ac"/>
                <w:rFonts w:eastAsia="SimSun"/>
                <w:noProof/>
              </w:rPr>
              <w:fldChar w:fldCharType="begin"/>
            </w:r>
            <w:r w:rsidR="00A72889"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 w:rsidR="00A72889">
              <w:rPr>
                <w:noProof/>
              </w:rPr>
              <w:instrText>HYPERLINK \l "_Toc8981236"</w:instrText>
            </w:r>
            <w:r w:rsidR="00A72889"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 w:rsidR="00A72889" w:rsidRPr="00C63F36">
              <w:rPr>
                <w:rStyle w:val="ac"/>
                <w:rFonts w:eastAsia="SimSun"/>
                <w:noProof/>
              </w:rPr>
            </w:r>
            <w:r w:rsidR="00A72889" w:rsidRPr="00C63F36">
              <w:rPr>
                <w:rStyle w:val="ac"/>
                <w:rFonts w:eastAsia="SimSun"/>
                <w:noProof/>
              </w:rPr>
              <w:fldChar w:fldCharType="separate"/>
            </w:r>
            <w:r w:rsidR="00A72889" w:rsidRPr="00C63F36">
              <w:rPr>
                <w:rStyle w:val="ac"/>
                <w:rFonts w:eastAsia="SimSun"/>
                <w:noProof/>
              </w:rPr>
              <w:t>ВВЕДЕНИЕ</w:t>
            </w:r>
            <w:r w:rsidR="00A72889">
              <w:rPr>
                <w:noProof/>
                <w:webHidden/>
              </w:rPr>
              <w:tab/>
            </w:r>
            <w:r w:rsidR="00A72889">
              <w:rPr>
                <w:noProof/>
                <w:webHidden/>
              </w:rPr>
              <w:fldChar w:fldCharType="begin"/>
            </w:r>
            <w:r w:rsidR="00A72889">
              <w:rPr>
                <w:noProof/>
                <w:webHidden/>
              </w:rPr>
              <w:instrText xml:space="preserve"> PAGEREF _Toc8981236 \h </w:instrText>
            </w:r>
            <w:r w:rsidR="00A72889">
              <w:rPr>
                <w:noProof/>
                <w:webHidden/>
              </w:rPr>
            </w:r>
          </w:ins>
          <w:r w:rsidR="00A72889">
            <w:rPr>
              <w:noProof/>
              <w:webHidden/>
            </w:rPr>
            <w:fldChar w:fldCharType="separate"/>
          </w:r>
          <w:ins w:id="4" w:author="Rostislav Bobin" w:date="2019-05-17T10:27:00Z">
            <w:r w:rsidR="00A72889">
              <w:rPr>
                <w:noProof/>
                <w:webHidden/>
              </w:rPr>
              <w:t>5</w:t>
            </w:r>
            <w:r w:rsidR="00A72889">
              <w:rPr>
                <w:noProof/>
                <w:webHidden/>
              </w:rPr>
              <w:fldChar w:fldCharType="end"/>
            </w:r>
            <w:r w:rsidR="00A72889" w:rsidRPr="00C63F36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6485E5DF" w14:textId="77777777" w:rsidR="00A72889" w:rsidRDefault="00A72889">
          <w:pPr>
            <w:pStyle w:val="11"/>
            <w:rPr>
              <w:ins w:id="5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6" w:author="Rostislav Bobin" w:date="2019-05-17T10:27:00Z">
            <w:r w:rsidRPr="00C63F36">
              <w:rPr>
                <w:rStyle w:val="ac"/>
                <w:rFonts w:eastAsia="SimSun"/>
                <w:noProof/>
              </w:rPr>
              <w:fldChar w:fldCharType="begin"/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8981237"</w:instrText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 w:rsidRPr="00C63F36">
              <w:rPr>
                <w:rStyle w:val="ac"/>
                <w:rFonts w:eastAsia="SimSun"/>
                <w:noProof/>
              </w:rPr>
            </w:r>
            <w:r w:rsidRPr="00C63F36">
              <w:rPr>
                <w:rStyle w:val="ac"/>
                <w:rFonts w:eastAsia="SimSun"/>
                <w:noProof/>
              </w:rPr>
              <w:fldChar w:fldCharType="separate"/>
            </w:r>
            <w:r w:rsidRPr="00C63F36">
              <w:rPr>
                <w:rStyle w:val="ac"/>
                <w:rFonts w:eastAsia="SimSun"/>
                <w:noProof/>
                <w:snapToGrid w:val="0"/>
                <w:w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63F36">
              <w:rPr>
                <w:rStyle w:val="ac"/>
                <w:rFonts w:eastAsia="SimSun"/>
                <w:noProof/>
              </w:rPr>
              <w:t>ОБЗОР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8123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7" w:author="Rostislav Bobin" w:date="2019-05-17T10:27:00Z"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  <w:r w:rsidRPr="00C63F36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7FD091B8" w14:textId="77777777" w:rsidR="00A72889" w:rsidRDefault="00A72889">
          <w:pPr>
            <w:pStyle w:val="21"/>
            <w:rPr>
              <w:ins w:id="8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9" w:author="Rostislav Bobin" w:date="2019-05-17T10:27:00Z">
            <w:r w:rsidRPr="00C63F36">
              <w:rPr>
                <w:rStyle w:val="ac"/>
                <w:rFonts w:eastAsia="SimSun"/>
                <w:noProof/>
              </w:rPr>
              <w:fldChar w:fldCharType="begin"/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8981238"</w:instrText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 w:rsidRPr="00C63F36">
              <w:rPr>
                <w:rStyle w:val="ac"/>
                <w:rFonts w:eastAsia="SimSun"/>
                <w:noProof/>
              </w:rPr>
            </w:r>
            <w:r w:rsidRPr="00C63F36">
              <w:rPr>
                <w:rStyle w:val="ac"/>
                <w:rFonts w:eastAsia="SimSun"/>
                <w:noProof/>
              </w:rPr>
              <w:fldChar w:fldCharType="separate"/>
            </w:r>
            <w:r w:rsidRPr="00C63F36">
              <w:rPr>
                <w:rStyle w:val="ac"/>
                <w:rFonts w:eastAsia="SimSun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63F36">
              <w:rPr>
                <w:rStyle w:val="ac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8123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0" w:author="Rostislav Bobin" w:date="2019-05-17T10:27:00Z"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  <w:r w:rsidRPr="00C63F36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7F734DC1" w14:textId="77777777" w:rsidR="00A72889" w:rsidRDefault="00A72889">
          <w:pPr>
            <w:pStyle w:val="21"/>
            <w:rPr>
              <w:ins w:id="11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12" w:author="Rostislav Bobin" w:date="2019-05-17T10:27:00Z">
            <w:r w:rsidRPr="00C63F36">
              <w:rPr>
                <w:rStyle w:val="ac"/>
                <w:rFonts w:eastAsia="SimSun"/>
                <w:noProof/>
              </w:rPr>
              <w:fldChar w:fldCharType="begin"/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8981239"</w:instrText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 w:rsidRPr="00C63F36">
              <w:rPr>
                <w:rStyle w:val="ac"/>
                <w:rFonts w:eastAsia="SimSun"/>
                <w:noProof/>
              </w:rPr>
            </w:r>
            <w:r w:rsidRPr="00C63F36">
              <w:rPr>
                <w:rStyle w:val="ac"/>
                <w:rFonts w:eastAsia="SimSun"/>
                <w:noProof/>
              </w:rPr>
              <w:fldChar w:fldCharType="separate"/>
            </w:r>
            <w:r w:rsidRPr="00C63F36">
              <w:rPr>
                <w:rStyle w:val="ac"/>
                <w:rFonts w:eastAsia="SimSun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63F36">
              <w:rPr>
                <w:rStyle w:val="ac"/>
                <w:rFonts w:eastAsia="SimSun"/>
                <w:noProof/>
              </w:rPr>
              <w:t>Технологии обработки данных Интернета вещ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8123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3" w:author="Rostislav Bobin" w:date="2019-05-17T10:27:00Z"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  <w:r w:rsidRPr="00C63F36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057AE685" w14:textId="77777777" w:rsidR="00A72889" w:rsidRDefault="00A72889">
          <w:pPr>
            <w:pStyle w:val="32"/>
            <w:rPr>
              <w:ins w:id="14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15" w:author="Rostislav Bobin" w:date="2019-05-17T10:27:00Z">
            <w:r w:rsidRPr="00C63F36">
              <w:rPr>
                <w:rStyle w:val="ac"/>
                <w:rFonts w:eastAsia="SimSun"/>
                <w:noProof/>
              </w:rPr>
              <w:fldChar w:fldCharType="begin"/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8981240"</w:instrText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 w:rsidRPr="00C63F36">
              <w:rPr>
                <w:rStyle w:val="ac"/>
                <w:rFonts w:eastAsia="SimSun"/>
                <w:noProof/>
              </w:rPr>
            </w:r>
            <w:r w:rsidRPr="00C63F36">
              <w:rPr>
                <w:rStyle w:val="ac"/>
                <w:rFonts w:eastAsia="SimSun"/>
                <w:noProof/>
              </w:rPr>
              <w:fldChar w:fldCharType="separate"/>
            </w:r>
            <w:r w:rsidRPr="00C63F36">
              <w:rPr>
                <w:rStyle w:val="ac"/>
                <w:rFonts w:eastAsia="SimSun"/>
                <w:noProof/>
              </w:rPr>
              <w:t>1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63F36">
              <w:rPr>
                <w:rStyle w:val="ac"/>
                <w:rFonts w:eastAsia="SimSun"/>
                <w:noProof/>
              </w:rPr>
              <w:t>Концепция пространственного интеллектуального граф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8124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6" w:author="Rostislav Bobin" w:date="2019-05-17T10:27:00Z"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  <w:r w:rsidRPr="00C63F36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56EA241A" w14:textId="77777777" w:rsidR="00A72889" w:rsidRDefault="00A72889">
          <w:pPr>
            <w:pStyle w:val="32"/>
            <w:rPr>
              <w:ins w:id="17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18" w:author="Rostislav Bobin" w:date="2019-05-17T10:27:00Z">
            <w:r w:rsidRPr="00C63F36">
              <w:rPr>
                <w:rStyle w:val="ac"/>
                <w:rFonts w:eastAsia="SimSun"/>
                <w:noProof/>
              </w:rPr>
              <w:fldChar w:fldCharType="begin"/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8981241"</w:instrText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 w:rsidRPr="00C63F36">
              <w:rPr>
                <w:rStyle w:val="ac"/>
                <w:rFonts w:eastAsia="SimSun"/>
                <w:noProof/>
              </w:rPr>
            </w:r>
            <w:r w:rsidRPr="00C63F36">
              <w:rPr>
                <w:rStyle w:val="ac"/>
                <w:rFonts w:eastAsia="SimSun"/>
                <w:noProof/>
              </w:rPr>
              <w:fldChar w:fldCharType="separate"/>
            </w:r>
            <w:r w:rsidRPr="00C63F36">
              <w:rPr>
                <w:rStyle w:val="ac"/>
                <w:rFonts w:eastAsia="SimSun"/>
                <w:noProof/>
              </w:rPr>
              <w:t>1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63F36">
              <w:rPr>
                <w:rStyle w:val="ac"/>
                <w:rFonts w:eastAsia="SimSun"/>
                <w:noProof/>
              </w:rPr>
              <w:t>Microsoft Az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8124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9" w:author="Rostislav Bobin" w:date="2019-05-17T10:27:00Z"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  <w:r w:rsidRPr="00C63F36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6F77E497" w14:textId="77777777" w:rsidR="00A72889" w:rsidRDefault="00A72889">
          <w:pPr>
            <w:pStyle w:val="32"/>
            <w:rPr>
              <w:ins w:id="20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21" w:author="Rostislav Bobin" w:date="2019-05-17T10:27:00Z">
            <w:r w:rsidRPr="00C63F36">
              <w:rPr>
                <w:rStyle w:val="ac"/>
                <w:rFonts w:eastAsia="SimSun"/>
                <w:noProof/>
              </w:rPr>
              <w:fldChar w:fldCharType="begin"/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8981242"</w:instrText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 w:rsidRPr="00C63F36">
              <w:rPr>
                <w:rStyle w:val="ac"/>
                <w:rFonts w:eastAsia="SimSun"/>
                <w:noProof/>
              </w:rPr>
            </w:r>
            <w:r w:rsidRPr="00C63F36">
              <w:rPr>
                <w:rStyle w:val="ac"/>
                <w:rFonts w:eastAsia="SimSun"/>
                <w:noProof/>
              </w:rPr>
              <w:fldChar w:fldCharType="separate"/>
            </w:r>
            <w:r w:rsidRPr="00C63F36">
              <w:rPr>
                <w:rStyle w:val="ac"/>
                <w:rFonts w:eastAsia="SimSun"/>
                <w:noProof/>
              </w:rPr>
              <w:t>1.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63F36">
              <w:rPr>
                <w:rStyle w:val="ac"/>
                <w:rFonts w:eastAsia="SimSun"/>
                <w:noProof/>
              </w:rPr>
              <w:t>Amazon Web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8124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2" w:author="Rostislav Bobin" w:date="2019-05-17T10:27:00Z"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  <w:r w:rsidRPr="00C63F36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65896B51" w14:textId="77777777" w:rsidR="00A72889" w:rsidRDefault="00A72889">
          <w:pPr>
            <w:pStyle w:val="11"/>
            <w:rPr>
              <w:ins w:id="23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24" w:author="Rostislav Bobin" w:date="2019-05-17T10:27:00Z">
            <w:r w:rsidRPr="00C63F36">
              <w:rPr>
                <w:rStyle w:val="ac"/>
                <w:rFonts w:eastAsia="SimSun"/>
                <w:noProof/>
              </w:rPr>
              <w:fldChar w:fldCharType="begin"/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8981243"</w:instrText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 w:rsidRPr="00C63F36">
              <w:rPr>
                <w:rStyle w:val="ac"/>
                <w:rFonts w:eastAsia="SimSun"/>
                <w:noProof/>
              </w:rPr>
            </w:r>
            <w:r w:rsidRPr="00C63F36">
              <w:rPr>
                <w:rStyle w:val="ac"/>
                <w:rFonts w:eastAsia="SimSun"/>
                <w:noProof/>
              </w:rPr>
              <w:fldChar w:fldCharType="separate"/>
            </w:r>
            <w:r w:rsidRPr="00C63F36">
              <w:rPr>
                <w:rStyle w:val="ac"/>
                <w:rFonts w:eastAsia="SimSun"/>
                <w:noProof/>
                <w:snapToGrid w:val="0"/>
                <w:w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63F36">
              <w:rPr>
                <w:rStyle w:val="ac"/>
                <w:rFonts w:eastAsia="SimSun"/>
                <w:noProof/>
              </w:rPr>
              <w:t>МОДЕЛЬ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8124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5" w:author="Rostislav Bobin" w:date="2019-05-17T10:27:00Z"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  <w:r w:rsidRPr="00C63F36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63E6E302" w14:textId="77777777" w:rsidR="00A72889" w:rsidRDefault="00A72889">
          <w:pPr>
            <w:pStyle w:val="21"/>
            <w:rPr>
              <w:ins w:id="26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27" w:author="Rostislav Bobin" w:date="2019-05-17T10:27:00Z">
            <w:r w:rsidRPr="00C63F36">
              <w:rPr>
                <w:rStyle w:val="ac"/>
                <w:rFonts w:eastAsia="SimSun"/>
                <w:noProof/>
              </w:rPr>
              <w:fldChar w:fldCharType="begin"/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8981244"</w:instrText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 w:rsidRPr="00C63F36">
              <w:rPr>
                <w:rStyle w:val="ac"/>
                <w:rFonts w:eastAsia="SimSun"/>
                <w:noProof/>
              </w:rPr>
            </w:r>
            <w:r w:rsidRPr="00C63F36">
              <w:rPr>
                <w:rStyle w:val="ac"/>
                <w:rFonts w:eastAsia="SimSun"/>
                <w:noProof/>
              </w:rPr>
              <w:fldChar w:fldCharType="separate"/>
            </w:r>
            <w:r w:rsidRPr="00C63F36">
              <w:rPr>
                <w:rStyle w:val="ac"/>
                <w:rFonts w:eastAsia="SimSun"/>
                <w:noProof/>
                <w:lang w:val="en-US"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63F36">
              <w:rPr>
                <w:rStyle w:val="ac"/>
                <w:rFonts w:eastAsia="SimSun"/>
                <w:noProof/>
              </w:rPr>
              <w:t xml:space="preserve">Данные устройств </w:t>
            </w:r>
            <w:r w:rsidRPr="00C63F36">
              <w:rPr>
                <w:rStyle w:val="ac"/>
                <w:rFonts w:eastAsia="SimSun"/>
                <w:noProof/>
                <w:lang w:val="en-US"/>
              </w:rPr>
              <w:t>I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8124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8" w:author="Rostislav Bobin" w:date="2019-05-17T10:27:00Z"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  <w:r w:rsidRPr="00C63F36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2B9FA2BD" w14:textId="77777777" w:rsidR="00A72889" w:rsidRDefault="00A72889">
          <w:pPr>
            <w:pStyle w:val="21"/>
            <w:rPr>
              <w:ins w:id="29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30" w:author="Rostislav Bobin" w:date="2019-05-17T10:27:00Z">
            <w:r w:rsidRPr="00C63F36">
              <w:rPr>
                <w:rStyle w:val="ac"/>
                <w:rFonts w:eastAsia="SimSun"/>
                <w:noProof/>
              </w:rPr>
              <w:fldChar w:fldCharType="begin"/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8981245"</w:instrText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 w:rsidRPr="00C63F36">
              <w:rPr>
                <w:rStyle w:val="ac"/>
                <w:rFonts w:eastAsia="SimSun"/>
                <w:noProof/>
              </w:rPr>
            </w:r>
            <w:r w:rsidRPr="00C63F36">
              <w:rPr>
                <w:rStyle w:val="ac"/>
                <w:rFonts w:eastAsia="SimSun"/>
                <w:noProof/>
              </w:rPr>
              <w:fldChar w:fldCharType="separate"/>
            </w:r>
            <w:r w:rsidRPr="00C63F36">
              <w:rPr>
                <w:rStyle w:val="ac"/>
                <w:rFonts w:eastAsia="SimSun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63F36">
              <w:rPr>
                <w:rStyle w:val="ac"/>
                <w:rFonts w:eastAsia="SimSun"/>
                <w:noProof/>
              </w:rPr>
              <w:t>Требования к системе Цифровой двойник «Энергопотребление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8124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31" w:author="Rostislav Bobin" w:date="2019-05-17T10:27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C63F36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2632EC6D" w14:textId="77777777" w:rsidR="00A72889" w:rsidRDefault="00A72889">
          <w:pPr>
            <w:pStyle w:val="21"/>
            <w:rPr>
              <w:ins w:id="32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33" w:author="Rostislav Bobin" w:date="2019-05-17T10:27:00Z">
            <w:r w:rsidRPr="00C63F36">
              <w:rPr>
                <w:rStyle w:val="ac"/>
                <w:rFonts w:eastAsia="SimSun"/>
                <w:noProof/>
              </w:rPr>
              <w:fldChar w:fldCharType="begin"/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8981246"</w:instrText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 w:rsidRPr="00C63F36">
              <w:rPr>
                <w:rStyle w:val="ac"/>
                <w:rFonts w:eastAsia="SimSun"/>
                <w:noProof/>
              </w:rPr>
            </w:r>
            <w:r w:rsidRPr="00C63F36">
              <w:rPr>
                <w:rStyle w:val="ac"/>
                <w:rFonts w:eastAsia="SimSun"/>
                <w:noProof/>
              </w:rPr>
              <w:fldChar w:fldCharType="separate"/>
            </w:r>
            <w:r w:rsidRPr="00C63F36">
              <w:rPr>
                <w:rStyle w:val="ac"/>
                <w:rFonts w:eastAsia="SimSun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63F36">
              <w:rPr>
                <w:rStyle w:val="ac"/>
                <w:rFonts w:eastAsia="SimSun"/>
                <w:noProof/>
              </w:rPr>
              <w:t>Варианты использования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8124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34" w:author="Rostislav Bobin" w:date="2019-05-17T10:27:00Z"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  <w:r w:rsidRPr="00C63F36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0AA4DB2E" w14:textId="77777777" w:rsidR="00A72889" w:rsidRDefault="00A72889">
          <w:pPr>
            <w:pStyle w:val="11"/>
            <w:rPr>
              <w:ins w:id="35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36" w:author="Rostislav Bobin" w:date="2019-05-17T10:27:00Z">
            <w:r w:rsidRPr="00C63F36">
              <w:rPr>
                <w:rStyle w:val="ac"/>
                <w:rFonts w:eastAsia="SimSun"/>
                <w:noProof/>
              </w:rPr>
              <w:fldChar w:fldCharType="begin"/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8981247"</w:instrText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 w:rsidRPr="00C63F36">
              <w:rPr>
                <w:rStyle w:val="ac"/>
                <w:rFonts w:eastAsia="SimSun"/>
                <w:noProof/>
              </w:rPr>
            </w:r>
            <w:r w:rsidRPr="00C63F36">
              <w:rPr>
                <w:rStyle w:val="ac"/>
                <w:rFonts w:eastAsia="SimSun"/>
                <w:noProof/>
              </w:rPr>
              <w:fldChar w:fldCharType="separate"/>
            </w:r>
            <w:r w:rsidRPr="00C63F36">
              <w:rPr>
                <w:rStyle w:val="ac"/>
                <w:rFonts w:eastAsia="SimSun"/>
                <w:noProof/>
                <w:snapToGrid w:val="0"/>
                <w:w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63F36">
              <w:rPr>
                <w:rStyle w:val="ac"/>
                <w:rFonts w:eastAsia="SimSun"/>
                <w:noProof/>
              </w:rPr>
              <w:t>АРХИТЕКТУРА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8124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37" w:author="Rostislav Bobin" w:date="2019-05-17T10:27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C63F36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7179356C" w14:textId="77777777" w:rsidR="00A72889" w:rsidRDefault="00A72889">
          <w:pPr>
            <w:pStyle w:val="11"/>
            <w:rPr>
              <w:ins w:id="38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39" w:author="Rostislav Bobin" w:date="2019-05-17T10:27:00Z">
            <w:r w:rsidRPr="00C63F36">
              <w:rPr>
                <w:rStyle w:val="ac"/>
                <w:rFonts w:eastAsia="SimSun"/>
                <w:noProof/>
              </w:rPr>
              <w:fldChar w:fldCharType="begin"/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8981248"</w:instrText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 w:rsidRPr="00C63F36">
              <w:rPr>
                <w:rStyle w:val="ac"/>
                <w:rFonts w:eastAsia="SimSun"/>
                <w:noProof/>
              </w:rPr>
            </w:r>
            <w:r w:rsidRPr="00C63F36">
              <w:rPr>
                <w:rStyle w:val="ac"/>
                <w:rFonts w:eastAsia="SimSun"/>
                <w:noProof/>
              </w:rPr>
              <w:fldChar w:fldCharType="separate"/>
            </w:r>
            <w:r w:rsidRPr="00C63F36">
              <w:rPr>
                <w:rStyle w:val="ac"/>
                <w:rFonts w:eastAsia="SimSun"/>
                <w:noProof/>
                <w:snapToGrid w:val="0"/>
                <w:w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63F36">
              <w:rPr>
                <w:rStyle w:val="ac"/>
                <w:rFonts w:eastAsia="SimSun"/>
                <w:noProof/>
              </w:rPr>
              <w:t>РЕАЛИЗАЦИЯ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8124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40" w:author="Rostislav Bobin" w:date="2019-05-17T10:27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C63F36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52035589" w14:textId="77777777" w:rsidR="00A72889" w:rsidRDefault="00A72889">
          <w:pPr>
            <w:pStyle w:val="21"/>
            <w:rPr>
              <w:ins w:id="41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42" w:author="Rostislav Bobin" w:date="2019-05-17T10:27:00Z">
            <w:r w:rsidRPr="00C63F36">
              <w:rPr>
                <w:rStyle w:val="ac"/>
                <w:rFonts w:eastAsia="SimSun"/>
                <w:noProof/>
              </w:rPr>
              <w:fldChar w:fldCharType="begin"/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8981249"</w:instrText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 w:rsidRPr="00C63F36">
              <w:rPr>
                <w:rStyle w:val="ac"/>
                <w:rFonts w:eastAsia="SimSun"/>
                <w:noProof/>
              </w:rPr>
            </w:r>
            <w:r w:rsidRPr="00C63F36">
              <w:rPr>
                <w:rStyle w:val="ac"/>
                <w:rFonts w:eastAsia="SimSun"/>
                <w:noProof/>
              </w:rPr>
              <w:fldChar w:fldCharType="separate"/>
            </w:r>
            <w:r w:rsidRPr="00C63F36">
              <w:rPr>
                <w:rStyle w:val="ac"/>
                <w:rFonts w:eastAsia="SimSun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63F36">
              <w:rPr>
                <w:rStyle w:val="ac"/>
                <w:rFonts w:eastAsia="SimSun"/>
                <w:noProof/>
              </w:rPr>
              <w:t>Импорт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8124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43" w:author="Rostislav Bobin" w:date="2019-05-17T10:27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C63F36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64F558C9" w14:textId="77777777" w:rsidR="00A72889" w:rsidRDefault="00A72889">
          <w:pPr>
            <w:pStyle w:val="11"/>
            <w:rPr>
              <w:ins w:id="44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45" w:author="Rostislav Bobin" w:date="2019-05-17T10:27:00Z">
            <w:r w:rsidRPr="00C63F36">
              <w:rPr>
                <w:rStyle w:val="ac"/>
                <w:rFonts w:eastAsia="SimSun"/>
                <w:noProof/>
              </w:rPr>
              <w:fldChar w:fldCharType="begin"/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8981250"</w:instrText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 w:rsidRPr="00C63F36">
              <w:rPr>
                <w:rStyle w:val="ac"/>
                <w:rFonts w:eastAsia="SimSun"/>
                <w:noProof/>
              </w:rPr>
            </w:r>
            <w:r w:rsidRPr="00C63F36">
              <w:rPr>
                <w:rStyle w:val="ac"/>
                <w:rFonts w:eastAsia="SimSun"/>
                <w:noProof/>
              </w:rPr>
              <w:fldChar w:fldCharType="separate"/>
            </w:r>
            <w:r w:rsidRPr="00C63F36">
              <w:rPr>
                <w:rStyle w:val="ac"/>
                <w:rFonts w:eastAsia="SimSun"/>
                <w:noProof/>
                <w:snapToGrid w:val="0"/>
                <w:w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63F36">
              <w:rPr>
                <w:rStyle w:val="ac"/>
                <w:rFonts w:eastAsia="SimSun"/>
                <w:noProof/>
              </w:rPr>
              <w:t>ТЕСТ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8125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46" w:author="Rostislav Bobin" w:date="2019-05-17T10:27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C63F36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335C0610" w14:textId="77777777" w:rsidR="00A72889" w:rsidRDefault="00A72889">
          <w:pPr>
            <w:pStyle w:val="11"/>
            <w:rPr>
              <w:ins w:id="47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48" w:author="Rostislav Bobin" w:date="2019-05-17T10:27:00Z">
            <w:r w:rsidRPr="00C63F36">
              <w:rPr>
                <w:rStyle w:val="ac"/>
                <w:rFonts w:eastAsia="SimSun"/>
                <w:noProof/>
              </w:rPr>
              <w:fldChar w:fldCharType="begin"/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8981251"</w:instrText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 w:rsidRPr="00C63F36">
              <w:rPr>
                <w:rStyle w:val="ac"/>
                <w:rFonts w:eastAsia="SimSun"/>
                <w:noProof/>
              </w:rPr>
            </w:r>
            <w:r w:rsidRPr="00C63F36">
              <w:rPr>
                <w:rStyle w:val="ac"/>
                <w:rFonts w:eastAsia="SimSun"/>
                <w:noProof/>
              </w:rPr>
              <w:fldChar w:fldCharType="separate"/>
            </w:r>
            <w:r w:rsidRPr="00C63F36">
              <w:rPr>
                <w:rStyle w:val="ac"/>
                <w:rFonts w:eastAsia="SimSun"/>
                <w:noProof/>
                <w:snapToGrid w:val="0"/>
                <w:w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63F36">
              <w:rPr>
                <w:rStyle w:val="ac"/>
                <w:rFonts w:eastAsia="SimSun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8125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49" w:author="Rostislav Bobin" w:date="2019-05-17T10:27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C63F36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6C6174FE" w14:textId="77777777" w:rsidR="00A72889" w:rsidRDefault="00A72889">
          <w:pPr>
            <w:pStyle w:val="11"/>
            <w:rPr>
              <w:ins w:id="50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51" w:author="Rostislav Bobin" w:date="2019-05-17T10:27:00Z">
            <w:r w:rsidRPr="00C63F36">
              <w:rPr>
                <w:rStyle w:val="ac"/>
                <w:rFonts w:eastAsia="SimSun"/>
                <w:noProof/>
              </w:rPr>
              <w:fldChar w:fldCharType="begin"/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8981252"</w:instrText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 w:rsidRPr="00C63F36">
              <w:rPr>
                <w:rStyle w:val="ac"/>
                <w:rFonts w:eastAsia="SimSun"/>
                <w:noProof/>
              </w:rPr>
            </w:r>
            <w:r w:rsidRPr="00C63F36">
              <w:rPr>
                <w:rStyle w:val="ac"/>
                <w:rFonts w:eastAsia="SimSun"/>
                <w:noProof/>
              </w:rPr>
              <w:fldChar w:fldCharType="separate"/>
            </w:r>
            <w:r w:rsidRPr="00C63F36">
              <w:rPr>
                <w:rStyle w:val="ac"/>
                <w:rFonts w:eastAsia="SimSun"/>
                <w:noProof/>
                <w:snapToGrid w:val="0"/>
                <w:w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63F36">
              <w:rPr>
                <w:rStyle w:val="ac"/>
                <w:rFonts w:eastAsia="SimSun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8125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52" w:author="Rostislav Bobin" w:date="2019-05-17T10:27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C63F36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71D224AA" w14:textId="77777777" w:rsidR="00A72889" w:rsidRDefault="00A72889">
          <w:pPr>
            <w:pStyle w:val="11"/>
            <w:rPr>
              <w:ins w:id="53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54" w:author="Rostislav Bobin" w:date="2019-05-17T10:27:00Z">
            <w:r w:rsidRPr="00C63F36">
              <w:rPr>
                <w:rStyle w:val="ac"/>
                <w:rFonts w:eastAsia="SimSun"/>
                <w:noProof/>
              </w:rPr>
              <w:fldChar w:fldCharType="begin"/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8981253"</w:instrText>
            </w:r>
            <w:r w:rsidRPr="00C63F36">
              <w:rPr>
                <w:rStyle w:val="ac"/>
                <w:rFonts w:eastAsia="SimSun"/>
                <w:noProof/>
              </w:rPr>
              <w:instrText xml:space="preserve"> </w:instrText>
            </w:r>
            <w:r w:rsidRPr="00C63F36">
              <w:rPr>
                <w:rStyle w:val="ac"/>
                <w:rFonts w:eastAsia="SimSun"/>
                <w:noProof/>
              </w:rPr>
            </w:r>
            <w:r w:rsidRPr="00C63F36">
              <w:rPr>
                <w:rStyle w:val="ac"/>
                <w:rFonts w:eastAsia="SimSun"/>
                <w:noProof/>
              </w:rPr>
              <w:fldChar w:fldCharType="separate"/>
            </w:r>
            <w:r w:rsidRPr="00C63F36">
              <w:rPr>
                <w:rStyle w:val="ac"/>
                <w:rFonts w:eastAsia="SimSun"/>
                <w:noProof/>
                <w:snapToGrid w:val="0"/>
                <w:w w:val="0"/>
                <w:u w:color="000000"/>
                <w:bdr w:val="none" w:sz="0" w:space="0" w:color="000000"/>
                <w:shd w:val="clear" w:color="000000" w:fill="000000"/>
                <w:lang w:val="x-none" w:eastAsia="x-none"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63F36">
              <w:rPr>
                <w:rStyle w:val="ac"/>
                <w:rFonts w:eastAsia="SimSun"/>
                <w:noProof/>
              </w:rPr>
              <w:t>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8125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55" w:author="Rostislav Bobin" w:date="2019-05-17T10:27:00Z"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  <w:r w:rsidRPr="00C63F36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428761D9" w14:textId="77777777" w:rsidR="008C0807" w:rsidDel="00A72889" w:rsidRDefault="008C0807">
          <w:pPr>
            <w:pStyle w:val="11"/>
            <w:rPr>
              <w:del w:id="56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del w:id="57" w:author="Rostislav Bobin" w:date="2019-05-17T10:27:00Z">
            <w:r w:rsidRPr="00A72889" w:rsidDel="00A72889">
              <w:rPr>
                <w:rStyle w:val="ac"/>
                <w:rFonts w:eastAsia="SimSun"/>
                <w:noProof/>
                <w:rPrChange w:id="58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1.</w:delText>
            </w:r>
            <w:r w:rsidDel="00A7288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72889" w:rsidDel="00A72889">
              <w:rPr>
                <w:rStyle w:val="ac"/>
                <w:rFonts w:eastAsia="SimSun"/>
                <w:noProof/>
                <w:rPrChange w:id="59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ГЛОССАРИЙ</w:delText>
            </w:r>
            <w:r w:rsidDel="00A72889">
              <w:rPr>
                <w:noProof/>
                <w:webHidden/>
              </w:rPr>
              <w:tab/>
              <w:delText>5</w:delText>
            </w:r>
          </w:del>
        </w:p>
        <w:p w14:paraId="5EC1ACC1" w14:textId="77777777" w:rsidR="008C0807" w:rsidDel="00A72889" w:rsidRDefault="008C0807">
          <w:pPr>
            <w:pStyle w:val="11"/>
            <w:rPr>
              <w:del w:id="60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del w:id="61" w:author="Rostislav Bobin" w:date="2019-05-17T10:27:00Z">
            <w:r w:rsidRPr="00A72889" w:rsidDel="00A72889">
              <w:rPr>
                <w:rStyle w:val="ac"/>
                <w:rFonts w:eastAsia="SimSun"/>
                <w:noProof/>
                <w:rPrChange w:id="62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2.</w:delText>
            </w:r>
            <w:r w:rsidDel="00A7288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72889" w:rsidDel="00A72889">
              <w:rPr>
                <w:rStyle w:val="ac"/>
                <w:rFonts w:eastAsia="SimSun"/>
                <w:noProof/>
                <w:rPrChange w:id="63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ВВЕДЕНИЕ</w:delText>
            </w:r>
            <w:r w:rsidDel="00A72889">
              <w:rPr>
                <w:noProof/>
                <w:webHidden/>
              </w:rPr>
              <w:tab/>
              <w:delText>6</w:delText>
            </w:r>
          </w:del>
        </w:p>
        <w:p w14:paraId="470D49AB" w14:textId="77777777" w:rsidR="008C0807" w:rsidDel="00A72889" w:rsidRDefault="008C0807">
          <w:pPr>
            <w:pStyle w:val="11"/>
            <w:rPr>
              <w:del w:id="64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del w:id="65" w:author="Rostislav Bobin" w:date="2019-05-17T10:27:00Z">
            <w:r w:rsidRPr="00A72889" w:rsidDel="00A72889">
              <w:rPr>
                <w:rStyle w:val="ac"/>
                <w:rFonts w:eastAsia="SimSun"/>
                <w:noProof/>
                <w:rPrChange w:id="66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3.</w:delText>
            </w:r>
            <w:r w:rsidDel="00A7288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72889" w:rsidDel="00A72889">
              <w:rPr>
                <w:rStyle w:val="ac"/>
                <w:rFonts w:eastAsia="SimSun"/>
                <w:noProof/>
                <w:rPrChange w:id="67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ОБЗОР ЛИТЕРАТУРЫ</w:delText>
            </w:r>
            <w:r w:rsidDel="00A72889">
              <w:rPr>
                <w:noProof/>
                <w:webHidden/>
              </w:rPr>
              <w:tab/>
              <w:delText>9</w:delText>
            </w:r>
          </w:del>
        </w:p>
        <w:p w14:paraId="63D011FD" w14:textId="77777777" w:rsidR="008C0807" w:rsidDel="00A72889" w:rsidRDefault="008C0807">
          <w:pPr>
            <w:pStyle w:val="21"/>
            <w:rPr>
              <w:del w:id="68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del w:id="69" w:author="Rostislav Bobin" w:date="2019-05-17T10:27:00Z">
            <w:r w:rsidRPr="00A72889" w:rsidDel="00A72889">
              <w:rPr>
                <w:rStyle w:val="ac"/>
                <w:rFonts w:eastAsia="SimSun"/>
                <w:noProof/>
                <w:rPrChange w:id="70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3.1</w:delText>
            </w:r>
            <w:r w:rsidDel="00A7288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72889" w:rsidDel="00A72889">
              <w:rPr>
                <w:rStyle w:val="ac"/>
                <w:rFonts w:eastAsia="SimSun"/>
                <w:noProof/>
                <w:rPrChange w:id="71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Концепция интернета вещей, облачных вычислений и цифровых двойников</w:delText>
            </w:r>
            <w:r w:rsidDel="00A72889">
              <w:rPr>
                <w:noProof/>
                <w:webHidden/>
              </w:rPr>
              <w:tab/>
              <w:delText>9</w:delText>
            </w:r>
          </w:del>
        </w:p>
        <w:p w14:paraId="404F1431" w14:textId="77777777" w:rsidR="008C0807" w:rsidDel="00A72889" w:rsidRDefault="008C0807">
          <w:pPr>
            <w:pStyle w:val="21"/>
            <w:rPr>
              <w:del w:id="72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del w:id="73" w:author="Rostislav Bobin" w:date="2019-05-17T10:27:00Z">
            <w:r w:rsidRPr="00A72889" w:rsidDel="00A72889">
              <w:rPr>
                <w:rStyle w:val="ac"/>
                <w:rFonts w:eastAsia="SimSun"/>
                <w:noProof/>
                <w:rPrChange w:id="74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3.2</w:delText>
            </w:r>
            <w:r w:rsidDel="00A7288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72889" w:rsidDel="00A72889">
              <w:rPr>
                <w:rStyle w:val="ac"/>
                <w:rFonts w:eastAsia="SimSun"/>
                <w:noProof/>
                <w:rPrChange w:id="75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Технологии обработки данных Интернета вещей</w:delText>
            </w:r>
            <w:r w:rsidDel="00A72889">
              <w:rPr>
                <w:noProof/>
                <w:webHidden/>
              </w:rPr>
              <w:tab/>
              <w:delText>11</w:delText>
            </w:r>
          </w:del>
        </w:p>
        <w:p w14:paraId="34C66A40" w14:textId="77777777" w:rsidR="008C0807" w:rsidDel="00A72889" w:rsidRDefault="008C0807">
          <w:pPr>
            <w:pStyle w:val="32"/>
            <w:rPr>
              <w:del w:id="76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del w:id="77" w:author="Rostislav Bobin" w:date="2019-05-17T10:27:00Z">
            <w:r w:rsidRPr="00A72889" w:rsidDel="00A72889">
              <w:rPr>
                <w:rStyle w:val="ac"/>
                <w:rFonts w:eastAsia="SimSun"/>
                <w:noProof/>
                <w:rPrChange w:id="78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3.2.1</w:delText>
            </w:r>
            <w:r w:rsidDel="00A7288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72889" w:rsidDel="00A72889">
              <w:rPr>
                <w:rStyle w:val="ac"/>
                <w:rFonts w:eastAsia="SimSun"/>
                <w:noProof/>
                <w:rPrChange w:id="79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Microsoft Azure</w:delText>
            </w:r>
            <w:r w:rsidDel="00A72889">
              <w:rPr>
                <w:noProof/>
                <w:webHidden/>
              </w:rPr>
              <w:tab/>
              <w:delText>12</w:delText>
            </w:r>
          </w:del>
        </w:p>
        <w:p w14:paraId="3AE6F9E8" w14:textId="77777777" w:rsidR="008C0807" w:rsidDel="00A72889" w:rsidRDefault="008C0807">
          <w:pPr>
            <w:pStyle w:val="32"/>
            <w:rPr>
              <w:del w:id="80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del w:id="81" w:author="Rostislav Bobin" w:date="2019-05-17T10:27:00Z">
            <w:r w:rsidRPr="00A72889" w:rsidDel="00A72889">
              <w:rPr>
                <w:rStyle w:val="ac"/>
                <w:rFonts w:eastAsia="SimSun"/>
                <w:noProof/>
                <w:rPrChange w:id="82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3.2.2</w:delText>
            </w:r>
            <w:r w:rsidDel="00A7288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72889" w:rsidDel="00A72889">
              <w:rPr>
                <w:rStyle w:val="ac"/>
                <w:rFonts w:eastAsia="SimSun"/>
                <w:noProof/>
                <w:rPrChange w:id="83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Amazon Web Services</w:delText>
            </w:r>
            <w:r w:rsidDel="00A72889">
              <w:rPr>
                <w:noProof/>
                <w:webHidden/>
              </w:rPr>
              <w:tab/>
              <w:delText>13</w:delText>
            </w:r>
          </w:del>
        </w:p>
        <w:p w14:paraId="4A0E1F42" w14:textId="77777777" w:rsidR="008C0807" w:rsidDel="00A72889" w:rsidRDefault="008C0807">
          <w:pPr>
            <w:pStyle w:val="11"/>
            <w:rPr>
              <w:del w:id="84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del w:id="85" w:author="Rostislav Bobin" w:date="2019-05-17T10:27:00Z">
            <w:r w:rsidRPr="00A72889" w:rsidDel="00A72889">
              <w:rPr>
                <w:rStyle w:val="ac"/>
                <w:rFonts w:eastAsia="SimSun"/>
                <w:noProof/>
                <w:rPrChange w:id="86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4.</w:delText>
            </w:r>
            <w:r w:rsidDel="00A7288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72889" w:rsidDel="00A72889">
              <w:rPr>
                <w:rStyle w:val="ac"/>
                <w:rFonts w:eastAsia="SimSun"/>
                <w:noProof/>
                <w:rPrChange w:id="87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МОДЕЛЬ СИСТЕМЫ</w:delText>
            </w:r>
            <w:r w:rsidDel="00A72889">
              <w:rPr>
                <w:noProof/>
                <w:webHidden/>
              </w:rPr>
              <w:tab/>
              <w:delText>15</w:delText>
            </w:r>
          </w:del>
        </w:p>
        <w:p w14:paraId="1AD208FC" w14:textId="77777777" w:rsidR="008C0807" w:rsidDel="00A72889" w:rsidRDefault="008C0807">
          <w:pPr>
            <w:pStyle w:val="21"/>
            <w:rPr>
              <w:del w:id="88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del w:id="89" w:author="Rostislav Bobin" w:date="2019-05-17T10:27:00Z">
            <w:r w:rsidRPr="00A72889" w:rsidDel="00A72889">
              <w:rPr>
                <w:rStyle w:val="ac"/>
                <w:rFonts w:eastAsia="SimSun"/>
                <w:noProof/>
                <w:lang w:val="en-US"/>
                <w:rPrChange w:id="90" w:author="Rostislav Bobin" w:date="2019-05-17T10:27:00Z">
                  <w:rPr>
                    <w:rStyle w:val="ac"/>
                    <w:rFonts w:eastAsia="SimSun"/>
                    <w:noProof/>
                    <w:lang w:val="en-US"/>
                  </w:rPr>
                </w:rPrChange>
              </w:rPr>
              <w:delText>4.1</w:delText>
            </w:r>
            <w:r w:rsidDel="00A7288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72889" w:rsidDel="00A72889">
              <w:rPr>
                <w:rStyle w:val="ac"/>
                <w:rFonts w:eastAsia="SimSun"/>
                <w:noProof/>
                <w:rPrChange w:id="91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 xml:space="preserve">Данные устройств </w:delText>
            </w:r>
            <w:r w:rsidRPr="00A72889" w:rsidDel="00A72889">
              <w:rPr>
                <w:rStyle w:val="ac"/>
                <w:rFonts w:eastAsia="SimSun"/>
                <w:noProof/>
                <w:lang w:val="en-US"/>
                <w:rPrChange w:id="92" w:author="Rostislav Bobin" w:date="2019-05-17T10:27:00Z">
                  <w:rPr>
                    <w:rStyle w:val="ac"/>
                    <w:rFonts w:eastAsia="SimSun"/>
                    <w:noProof/>
                    <w:lang w:val="en-US"/>
                  </w:rPr>
                </w:rPrChange>
              </w:rPr>
              <w:delText>IoT</w:delText>
            </w:r>
            <w:r w:rsidDel="00A72889">
              <w:rPr>
                <w:noProof/>
                <w:webHidden/>
              </w:rPr>
              <w:tab/>
              <w:delText>15</w:delText>
            </w:r>
          </w:del>
        </w:p>
        <w:p w14:paraId="06AF7581" w14:textId="77777777" w:rsidR="008C0807" w:rsidDel="00A72889" w:rsidRDefault="008C0807">
          <w:pPr>
            <w:pStyle w:val="11"/>
            <w:rPr>
              <w:del w:id="93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del w:id="94" w:author="Rostislav Bobin" w:date="2019-05-17T10:27:00Z">
            <w:r w:rsidRPr="00A72889" w:rsidDel="00A72889">
              <w:rPr>
                <w:rStyle w:val="ac"/>
                <w:rFonts w:eastAsia="SimSun"/>
                <w:noProof/>
                <w:rPrChange w:id="95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5.</w:delText>
            </w:r>
            <w:r w:rsidDel="00A7288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72889" w:rsidDel="00A72889">
              <w:rPr>
                <w:rStyle w:val="ac"/>
                <w:rFonts w:eastAsia="SimSun"/>
                <w:noProof/>
                <w:rPrChange w:id="96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АРХИТЕКТУРА СИСТЕМЫ</w:delText>
            </w:r>
            <w:r w:rsidDel="00A72889">
              <w:rPr>
                <w:noProof/>
                <w:webHidden/>
              </w:rPr>
              <w:tab/>
              <w:delText>16</w:delText>
            </w:r>
          </w:del>
        </w:p>
        <w:p w14:paraId="143B940F" w14:textId="77777777" w:rsidR="008C0807" w:rsidDel="00A72889" w:rsidRDefault="008C0807">
          <w:pPr>
            <w:pStyle w:val="11"/>
            <w:rPr>
              <w:del w:id="97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del w:id="98" w:author="Rostislav Bobin" w:date="2019-05-17T10:27:00Z">
            <w:r w:rsidRPr="00A72889" w:rsidDel="00A72889">
              <w:rPr>
                <w:rStyle w:val="ac"/>
                <w:rFonts w:eastAsia="SimSun"/>
                <w:noProof/>
                <w:rPrChange w:id="99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6.</w:delText>
            </w:r>
            <w:r w:rsidDel="00A7288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72889" w:rsidDel="00A72889">
              <w:rPr>
                <w:rStyle w:val="ac"/>
                <w:rFonts w:eastAsia="SimSun"/>
                <w:noProof/>
                <w:rPrChange w:id="100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РЕАЛИЗАЦИЯ СИСТЕМЫ</w:delText>
            </w:r>
            <w:r w:rsidDel="00A72889">
              <w:rPr>
                <w:noProof/>
                <w:webHidden/>
              </w:rPr>
              <w:tab/>
              <w:delText>16</w:delText>
            </w:r>
          </w:del>
        </w:p>
        <w:p w14:paraId="4CABADC9" w14:textId="77777777" w:rsidR="008C0807" w:rsidDel="00A72889" w:rsidRDefault="008C0807">
          <w:pPr>
            <w:pStyle w:val="11"/>
            <w:rPr>
              <w:del w:id="101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del w:id="102" w:author="Rostislav Bobin" w:date="2019-05-17T10:27:00Z">
            <w:r w:rsidRPr="00A72889" w:rsidDel="00A72889">
              <w:rPr>
                <w:rStyle w:val="ac"/>
                <w:rFonts w:eastAsia="SimSun"/>
                <w:noProof/>
                <w:rPrChange w:id="103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7.</w:delText>
            </w:r>
            <w:r w:rsidDel="00A7288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72889" w:rsidDel="00A72889">
              <w:rPr>
                <w:rStyle w:val="ac"/>
                <w:rFonts w:eastAsia="SimSun"/>
                <w:noProof/>
                <w:rPrChange w:id="104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ТЕСТИРОВАНИЕ</w:delText>
            </w:r>
            <w:r w:rsidDel="00A72889">
              <w:rPr>
                <w:noProof/>
                <w:webHidden/>
              </w:rPr>
              <w:tab/>
              <w:delText>16</w:delText>
            </w:r>
          </w:del>
        </w:p>
        <w:p w14:paraId="7136C38B" w14:textId="77777777" w:rsidR="008C0807" w:rsidDel="00A72889" w:rsidRDefault="008C0807">
          <w:pPr>
            <w:pStyle w:val="11"/>
            <w:rPr>
              <w:del w:id="105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del w:id="106" w:author="Rostislav Bobin" w:date="2019-05-17T10:27:00Z">
            <w:r w:rsidRPr="00A72889" w:rsidDel="00A72889">
              <w:rPr>
                <w:rStyle w:val="ac"/>
                <w:rFonts w:eastAsia="SimSun"/>
                <w:noProof/>
                <w:rPrChange w:id="107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8.</w:delText>
            </w:r>
            <w:r w:rsidDel="00A7288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72889" w:rsidDel="00A72889">
              <w:rPr>
                <w:rStyle w:val="ac"/>
                <w:rFonts w:eastAsia="SimSun"/>
                <w:noProof/>
                <w:rPrChange w:id="108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ЗАКЛЮЧЕНИЕ</w:delText>
            </w:r>
            <w:r w:rsidDel="00A72889">
              <w:rPr>
                <w:noProof/>
                <w:webHidden/>
              </w:rPr>
              <w:tab/>
              <w:delText>16</w:delText>
            </w:r>
          </w:del>
        </w:p>
        <w:p w14:paraId="5CF8AF4B" w14:textId="77777777" w:rsidR="008C0807" w:rsidDel="00A72889" w:rsidRDefault="008C0807">
          <w:pPr>
            <w:pStyle w:val="11"/>
            <w:rPr>
              <w:del w:id="109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del w:id="110" w:author="Rostislav Bobin" w:date="2019-05-17T10:27:00Z">
            <w:r w:rsidRPr="00A72889" w:rsidDel="00A72889">
              <w:rPr>
                <w:rStyle w:val="ac"/>
                <w:rFonts w:eastAsia="SimSun"/>
                <w:noProof/>
                <w:rPrChange w:id="111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9.</w:delText>
            </w:r>
            <w:r w:rsidDel="00A7288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72889" w:rsidDel="00A72889">
              <w:rPr>
                <w:rStyle w:val="ac"/>
                <w:rFonts w:eastAsia="SimSun"/>
                <w:noProof/>
                <w:rPrChange w:id="112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ЛИТЕРАТУРА</w:delText>
            </w:r>
            <w:r w:rsidDel="00A72889">
              <w:rPr>
                <w:noProof/>
                <w:webHidden/>
              </w:rPr>
              <w:tab/>
              <w:delText>16</w:delText>
            </w:r>
          </w:del>
        </w:p>
        <w:p w14:paraId="4B69BD91" w14:textId="77777777" w:rsidR="008C0807" w:rsidDel="00A72889" w:rsidRDefault="008C0807">
          <w:pPr>
            <w:pStyle w:val="11"/>
            <w:tabs>
              <w:tab w:val="left" w:pos="660"/>
            </w:tabs>
            <w:rPr>
              <w:del w:id="113" w:author="Rostislav Bobin" w:date="2019-05-17T10:27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del w:id="114" w:author="Rostislav Bobin" w:date="2019-05-17T10:27:00Z">
            <w:r w:rsidRPr="00A72889" w:rsidDel="00A72889">
              <w:rPr>
                <w:rStyle w:val="ac"/>
                <w:rFonts w:eastAsia="SimSun"/>
                <w:noProof/>
                <w:rPrChange w:id="115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10.</w:delText>
            </w:r>
            <w:r w:rsidDel="00A7288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A72889" w:rsidDel="00A72889">
              <w:rPr>
                <w:rStyle w:val="ac"/>
                <w:rFonts w:eastAsia="SimSun"/>
                <w:noProof/>
                <w:rPrChange w:id="116" w:author="Rostislav Bobin" w:date="2019-05-17T10:27:00Z">
                  <w:rPr>
                    <w:rStyle w:val="ac"/>
                    <w:rFonts w:eastAsia="SimSun"/>
                    <w:noProof/>
                  </w:rPr>
                </w:rPrChange>
              </w:rPr>
              <w:delText>ПРИЛОЖЕНИЯ</w:delText>
            </w:r>
            <w:r w:rsidDel="00A72889">
              <w:rPr>
                <w:noProof/>
                <w:webHidden/>
              </w:rPr>
              <w:tab/>
              <w:delText>19</w:delText>
            </w:r>
          </w:del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5FBB5A60" w14:textId="77777777" w:rsidR="00785A9B" w:rsidDel="00A72889" w:rsidRDefault="00BF3B59">
      <w:pPr>
        <w:widowControl w:val="0"/>
        <w:spacing w:after="160" w:line="259" w:lineRule="auto"/>
        <w:rPr>
          <w:del w:id="117" w:author="Rostislav Bobin" w:date="2019-05-17T10:26:00Z"/>
        </w:rPr>
      </w:pPr>
      <w:r>
        <w:br w:type="page"/>
      </w:r>
    </w:p>
    <w:p w14:paraId="31870019" w14:textId="45368CD7" w:rsidR="00785A9B" w:rsidDel="00A72889" w:rsidRDefault="00BF3B59" w:rsidP="00ED320C">
      <w:pPr>
        <w:pStyle w:val="1"/>
        <w:widowControl w:val="0"/>
        <w:numPr>
          <w:ilvl w:val="0"/>
          <w:numId w:val="0"/>
        </w:numPr>
        <w:ind w:left="360"/>
        <w:rPr>
          <w:del w:id="118" w:author="Rostislav Bobin" w:date="2019-05-17T10:26:00Z"/>
        </w:rPr>
      </w:pPr>
      <w:del w:id="119" w:author="Rostislav Bobin" w:date="2019-05-17T10:26:00Z">
        <w:r w:rsidDel="00A72889">
          <w:delText>ГЛОССАРИЙ</w:delText>
        </w:r>
      </w:del>
    </w:p>
    <w:p w14:paraId="231B9627" w14:textId="1A66290D" w:rsidR="00785A9B" w:rsidDel="00A72889" w:rsidRDefault="00BF3B59" w:rsidP="00A72889">
      <w:pPr>
        <w:widowControl w:val="0"/>
        <w:spacing w:after="160" w:line="259" w:lineRule="auto"/>
        <w:ind w:firstLine="0"/>
        <w:rPr>
          <w:del w:id="120" w:author="Rostislav Bobin" w:date="2019-05-17T10:26:00Z"/>
        </w:rPr>
        <w:pPrChange w:id="121" w:author="Rostislav Bobin" w:date="2019-05-17T10:26:00Z">
          <w:pPr>
            <w:widowControl w:val="0"/>
            <w:ind w:firstLine="0"/>
          </w:pPr>
        </w:pPrChange>
      </w:pPr>
      <w:del w:id="122" w:author="Rostislav Bobin" w:date="2019-05-17T10:26:00Z">
        <w:r w:rsidDel="00A72889">
          <w:br w:type="page"/>
        </w:r>
      </w:del>
    </w:p>
    <w:p w14:paraId="745C0C30" w14:textId="77777777" w:rsidR="00785A9B" w:rsidRDefault="00BF3B59" w:rsidP="00ED320C">
      <w:pPr>
        <w:pStyle w:val="1"/>
        <w:numPr>
          <w:ilvl w:val="0"/>
          <w:numId w:val="0"/>
        </w:numPr>
        <w:ind w:left="360"/>
      </w:pPr>
      <w:bookmarkStart w:id="123" w:name="_Toc8981236"/>
      <w:r>
        <w:t>ВВЕДЕНИЕ</w:t>
      </w:r>
      <w:bookmarkEnd w:id="123"/>
    </w:p>
    <w:p w14:paraId="0A4C8C38" w14:textId="5433B278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Концепция Интернета вещей (IoT) не нова, однако особенную популярность она приобрела 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18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1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бщий мировой объем капиталовложений в IoT в 2018 году составил 646 миллиардов долларов США. Прогноз на 2019 год — 745 миллиардов долларов США, на 2022 —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3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2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35AC00B5" w14:textId="3138221C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вело к появлению Промышленного и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r w:rsidR="00746587" w:rsidRPr="00746587">
        <w:rPr>
          <w:color w:val="000000"/>
          <w:szCs w:val="28"/>
        </w:rPr>
        <w:t xml:space="preserve"> </w:t>
      </w:r>
      <w:r w:rsidR="00746587">
        <w:rPr>
          <w:color w:val="000000"/>
          <w:szCs w:val="28"/>
        </w:rPr>
        <w:noBreakHyphen/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IIoT) —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 и анализировать их, что потенциально способствует повышению производительности и эффективности, а также другим экономическим преимуществам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45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3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Digital Twin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азрабатываемой системы. Цифровой двойник —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4</w:t>
      </w:r>
      <w:r w:rsidR="00D67520">
        <w:rPr>
          <w:color w:val="000000"/>
          <w:szCs w:val="28"/>
        </w:rPr>
        <w:fldChar w:fldCharType="end"/>
      </w:r>
      <w:r w:rsidR="00D67520" w:rsidRPr="00D67520">
        <w:rPr>
          <w:color w:val="000000"/>
          <w:szCs w:val="28"/>
        </w:rPr>
        <w:t>,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7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</w:t>
      </w:r>
    </w:p>
    <w:p w14:paraId="22A3FAB8" w14:textId="419B0D46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шений для цифрового преобразования бизнеса. Гибкость и </w:t>
      </w:r>
      <w:r>
        <w:rPr>
          <w:color w:val="000000"/>
          <w:szCs w:val="28"/>
        </w:rPr>
        <w:lastRenderedPageBreak/>
        <w:t>автоматизированность полученной среды достигается за счет 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8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5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.</w:t>
      </w:r>
    </w:p>
    <w:p w14:paraId="040BDA55" w14:textId="4BA7D402" w:rsidR="00553241" w:rsidRDefault="00BF3B59" w:rsidP="00746587">
      <w:pPr>
        <w:widowControl w:val="0"/>
      </w:pPr>
      <w:r>
        <w:t>Применение облачных технологий может упростить обработку сверхбольших баз данных, генерируемых устройствами Интернета вещей. Это показывает необходимость изучения инструментов облачных платформ для разработки приложений, обрабатывающих данные с устройств IoT. Одними из возможных решений являются облачные платформы Microsoft Azure</w:t>
      </w:r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03 \r \h </w:instrText>
      </w:r>
      <w:r w:rsidR="00D67520">
        <w:fldChar w:fldCharType="separate"/>
      </w:r>
      <w:r w:rsidR="00D67520">
        <w:t>18</w:t>
      </w:r>
      <w:r w:rsidR="00D67520">
        <w:fldChar w:fldCharType="end"/>
      </w:r>
      <w:r w:rsidR="00725A86" w:rsidRPr="00746587">
        <w:t>]</w:t>
      </w:r>
      <w:r>
        <w:t xml:space="preserve"> и Amazon Web Services</w:t>
      </w:r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77777777" w:rsidR="00785A9B" w:rsidRDefault="00BF3B59" w:rsidP="0074658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77777777" w:rsidR="00785A9B" w:rsidRDefault="00BF3B59" w:rsidP="0074658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п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77777777" w:rsidR="00785A9B" w:rsidRDefault="00BF3B59">
      <w:pPr>
        <w:widowControl w:val="0"/>
      </w:pPr>
      <w:r>
        <w:rPr>
          <w:highlight w:val="yellow"/>
        </w:rPr>
        <w:t>Работа состоит из введения, X разделов, заключения, библиографии и X приложений. Объем работы составляет XX страницы, объем библиографии – XX источников, объем приложений – XX страниц.</w:t>
      </w:r>
    </w:p>
    <w:p w14:paraId="437C0654" w14:textId="77777777" w:rsidR="00785A9B" w:rsidRDefault="00BF3B59">
      <w:pPr>
        <w:widowControl w:val="0"/>
      </w:pPr>
      <w:r>
        <w:lastRenderedPageBreak/>
        <w:t>Первая глава содержит описание концепции Интернета вещей, облачных вычислений и цифровых двойников.</w:t>
      </w:r>
    </w:p>
    <w:p w14:paraId="080B8F13" w14:textId="77777777" w:rsidR="00785A9B" w:rsidRDefault="00BF3B59">
      <w:pPr>
        <w:widowControl w:val="0"/>
      </w:pPr>
      <w:r>
        <w:t>Во второй главе проводится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77777777" w:rsidR="00785A9B" w:rsidRDefault="00BF3B59">
      <w:pPr>
        <w:widowControl w:val="0"/>
      </w:pPr>
      <w:r>
        <w:t>В третьей главе описана модель прототипа цифрового двойника, определены требования к системе и варианты использования.</w:t>
      </w:r>
    </w:p>
    <w:p w14:paraId="47A5AFA1" w14:textId="77777777" w:rsidR="00785A9B" w:rsidRDefault="00BF3B59">
      <w:pPr>
        <w:widowControl w:val="0"/>
      </w:pPr>
      <w:r>
        <w:t>В четвертой главе приведены архитектура системы и используемые в работе алгоритмы.</w:t>
      </w:r>
    </w:p>
    <w:p w14:paraId="3A4F8204" w14:textId="77777777" w:rsidR="00785A9B" w:rsidRDefault="00BF3B59">
      <w:pPr>
        <w:widowControl w:val="0"/>
      </w:pPr>
      <w:r>
        <w:t>Пятая глава описывает детали реализации прототипа.</w:t>
      </w:r>
    </w:p>
    <w:p w14:paraId="173B94B8" w14:textId="77777777" w:rsidR="00785A9B" w:rsidRDefault="00BF3B59">
      <w:pPr>
        <w:widowControl w:val="0"/>
      </w:pPr>
      <w:r>
        <w:t>В шестой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1 содержит ….</w:t>
      </w:r>
    </w:p>
    <w:p w14:paraId="08C4739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2 содержит …..</w:t>
      </w:r>
    </w:p>
    <w:p w14:paraId="739204E5" w14:textId="77777777" w:rsidR="00785A9B" w:rsidRDefault="00BF3B59">
      <w:pPr>
        <w:widowControl w:val="0"/>
      </w:pPr>
      <w:r>
        <w:rPr>
          <w:highlight w:val="yellow"/>
        </w:rPr>
        <w:t>Приложение 3 ….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 w:rsidP="000C2CA8">
      <w:pPr>
        <w:pStyle w:val="1"/>
      </w:pPr>
      <w:bookmarkStart w:id="124" w:name="_Toc8981237"/>
      <w:r>
        <w:lastRenderedPageBreak/>
        <w:t>ОБЗОР ЛИТЕРАТУРЫ</w:t>
      </w:r>
      <w:bookmarkEnd w:id="124"/>
    </w:p>
    <w:p w14:paraId="06D4B210" w14:textId="2A8DFC7D" w:rsidR="00785A9B" w:rsidRDefault="00125A2C" w:rsidP="00ED320C">
      <w:pPr>
        <w:pStyle w:val="2"/>
      </w:pPr>
      <w:bookmarkStart w:id="125" w:name="_Toc8981238"/>
      <w:r>
        <w:t>Концепция интернета вещей, облачных вычислений и цифровых двойников</w:t>
      </w:r>
      <w:bookmarkEnd w:id="125"/>
    </w:p>
    <w:p w14:paraId="28BFBA86" w14:textId="68029562" w:rsidR="00553241" w:rsidRDefault="00BF3B59">
      <w:pPr>
        <w:widowControl w:val="0"/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118 \r \h </w:instrText>
      </w:r>
      <w:r w:rsidR="00D67520">
        <w:fldChar w:fldCharType="separate"/>
      </w:r>
      <w:r w:rsidR="00D67520">
        <w:t>1</w:t>
      </w:r>
      <w:r w:rsidR="00D67520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43 \r \h </w:instrText>
      </w:r>
      <w:r w:rsidR="00D67520">
        <w:fldChar w:fldCharType="separate"/>
      </w:r>
      <w:r w:rsidR="00D67520">
        <w:t>10</w:t>
      </w:r>
      <w:r w:rsidR="00D67520">
        <w:fldChar w:fldCharType="end"/>
      </w:r>
      <w:r>
        <w:t>]. Лидерами по объему инвестиций в Интернет вещей в России к 2020 году, по прогнозу IDC, будут производственный сектор и транспортные компании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53 \r \h </w:instrText>
      </w:r>
      <w:r w:rsidR="00D67520">
        <w:fldChar w:fldCharType="separate"/>
      </w:r>
      <w:r w:rsidR="00D67520">
        <w:t>8</w:t>
      </w:r>
      <w:r w:rsidR="00D67520">
        <w:fldChar w:fldCharType="end"/>
      </w:r>
      <w:r>
        <w:t xml:space="preserve">]. </w:t>
      </w:r>
    </w:p>
    <w:p w14:paraId="5E636EAF" w14:textId="21F60FCA" w:rsidR="00553241" w:rsidRDefault="00553241">
      <w:pPr>
        <w:widowControl w:val="0"/>
      </w:pPr>
      <w:r>
        <w:t>Б</w:t>
      </w:r>
      <w:r w:rsidR="00BF3B59">
        <w:t xml:space="preserve">лагодаря применимости подхода </w:t>
      </w:r>
      <w:r>
        <w:t xml:space="preserve">интернета вещей </w:t>
      </w:r>
      <w:r w:rsidR="00BF3B59">
        <w:t>к различным производственным процессам</w:t>
      </w:r>
      <w:r>
        <w:t>,</w:t>
      </w:r>
      <w:r w:rsidR="00BF3B59">
        <w:t xml:space="preserve"> появилось множество наполненных новым содержанием и возможностями терминов, описывающих существовавшие ранее подходы</w:t>
      </w:r>
      <w:r w:rsidR="00746587">
        <w:rPr>
          <w:lang w:val="en-US"/>
        </w:rPr>
        <w:t> </w:t>
      </w:r>
      <w:r w:rsidR="00BF3B59"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 w:rsidR="00BF3B59">
        <w:t xml:space="preserve">]. Так, </w:t>
      </w:r>
      <w:r w:rsidR="00746587">
        <w:t>в дополнение к</w:t>
      </w:r>
      <w:r w:rsidR="00BF3B59">
        <w:t xml:space="preserve"> автоматизированным системам управления технологическими процессами (АСУ ТП) </w:t>
      </w:r>
      <w:r w:rsidR="00746587">
        <w:t xml:space="preserve">появляется </w:t>
      </w:r>
      <w:r w:rsidR="00BF3B59">
        <w:t xml:space="preserve">концепция промышленного Интернета вещей. </w:t>
      </w:r>
      <w:r w:rsidR="00BF3B59" w:rsidRPr="00ED320C">
        <w:t>Данн</w:t>
      </w:r>
      <w:r w:rsidR="008C0807" w:rsidRPr="00ED320C">
        <w:t>ая</w:t>
      </w:r>
      <w:r w:rsidR="00BF3B59" w:rsidRPr="00ED320C">
        <w:t xml:space="preserve"> </w:t>
      </w:r>
      <w:r w:rsidR="008C0807" w:rsidRPr="00ED320C">
        <w:t xml:space="preserve">концепция </w:t>
      </w:r>
      <w:r w:rsidR="00BF3B59" w:rsidRPr="00ED320C"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 w:rsidR="008C0807" w:rsidRPr="00ED320C">
        <w:t> </w:t>
      </w:r>
      <w:r w:rsidR="00A50643" w:rsidRPr="00ED320C">
        <w:t>[</w:t>
      </w:r>
      <w:r w:rsidR="00A50643" w:rsidRPr="00ED320C">
        <w:fldChar w:fldCharType="begin"/>
      </w:r>
      <w:r w:rsidR="00A50643" w:rsidRPr="00ED320C">
        <w:instrText xml:space="preserve"> REF _Ref5362346 \r \h </w:instrText>
      </w:r>
      <w:r w:rsidR="00ED320C">
        <w:instrText xml:space="preserve"> \* MERGEFORMAT </w:instrText>
      </w:r>
      <w:r w:rsidR="00A50643" w:rsidRPr="00ED320C">
        <w:fldChar w:fldCharType="separate"/>
      </w:r>
      <w:r w:rsidR="00A50643" w:rsidRPr="00ED320C">
        <w:t>22</w:t>
      </w:r>
      <w:r w:rsidR="00A50643" w:rsidRPr="00ED320C">
        <w:fldChar w:fldCharType="end"/>
      </w:r>
      <w:r w:rsidR="00A50643" w:rsidRPr="00ED320C">
        <w:t>]</w:t>
      </w:r>
      <w:r w:rsidR="00BF3B59" w:rsidRPr="00ED320C">
        <w:t>.</w:t>
      </w:r>
      <w:r w:rsidR="00BF3B59">
        <w:t xml:space="preserve"> </w:t>
      </w:r>
      <w:r w:rsidR="00600720">
        <w:t>Это обеспечивает</w:t>
      </w:r>
      <w:r w:rsidR="00600720">
        <w:rPr>
          <w:rStyle w:val="afc"/>
        </w:rPr>
        <w:t xml:space="preserve"> </w:t>
      </w:r>
      <w:r w:rsidR="00600720">
        <w:t>сбор</w:t>
      </w:r>
      <w:r w:rsidR="00BF3B59">
        <w:t xml:space="preserve">, </w:t>
      </w:r>
      <w:r w:rsidR="00600720">
        <w:t xml:space="preserve">обмен </w:t>
      </w:r>
      <w:r w:rsidR="00BF3B59">
        <w:t xml:space="preserve">и </w:t>
      </w:r>
      <w:r w:rsidR="00600720">
        <w:t>анализ данных</w:t>
      </w:r>
      <w:r w:rsidR="00BF3B59">
        <w:t>, что потенциально способствует повышению производительности и эффективности, а также другим</w:t>
      </w:r>
      <w:r w:rsidR="007E00DE">
        <w:t xml:space="preserve"> экономическим преимуществам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145 \r \h </w:instrText>
      </w:r>
      <w:r w:rsidR="00D67520">
        <w:fldChar w:fldCharType="separate"/>
      </w:r>
      <w:r w:rsidR="00D67520">
        <w:t>3</w:t>
      </w:r>
      <w:r w:rsidR="00D67520">
        <w:fldChar w:fldCharType="end"/>
      </w:r>
      <w:r w:rsidR="00BF3B59">
        <w:t xml:space="preserve">]. </w:t>
      </w:r>
    </w:p>
    <w:p w14:paraId="279A1EC5" w14:textId="178E7C18" w:rsidR="00553241" w:rsidRDefault="00BF3B59">
      <w:pPr>
        <w:widowControl w:val="0"/>
      </w:pPr>
      <w:r>
        <w:t>Одним из подходов к применению IIoT является концепции «Ин</w:t>
      </w:r>
      <w:r w:rsidR="007E00DE">
        <w:t>дустрия 4.0» (Industry 4.0)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Согласно </w:t>
      </w:r>
      <w:r w:rsidR="00553241">
        <w:t xml:space="preserve">концепции Индустрии </w:t>
      </w:r>
      <w:r>
        <w:t>4.0, экономика находится на пороге</w:t>
      </w:r>
      <w:r w:rsidR="00600720">
        <w:t> </w:t>
      </w:r>
      <w:r>
        <w:t xml:space="preserve">четвертой промышленной революции. Ее </w:t>
      </w:r>
      <w:r w:rsidR="00ED320C">
        <w:t xml:space="preserve">ключевые </w:t>
      </w:r>
      <w:r>
        <w:t>моменты — внедрение киберфизических систем</w:t>
      </w:r>
      <w:r w:rsidR="00ED320C">
        <w:t xml:space="preserve"> в промышленные процессы</w:t>
      </w:r>
      <w:r>
        <w:t xml:space="preserve"> и переход к персонализированному производств</w:t>
      </w:r>
      <w:r w:rsidR="009A15E8">
        <w:t>у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</w:t>
      </w:r>
      <w:r w:rsidR="00430599">
        <w:t>Киберфизические</w:t>
      </w:r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r w:rsidR="00354673">
        <w:t> </w:t>
      </w:r>
      <w:r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>
        <w:t xml:space="preserve">]. Элементы такой системы могут находиться как рядом, </w:t>
      </w:r>
      <w:r>
        <w:lastRenderedPageBreak/>
        <w:t>например, в одной производственной зоне, так и далеко друг от друга, а взаимодействие между ними — осуществляться на всех стадиях «жизненного цикла» (планирование, производство, эксплуатация, ремонт, утилизация).</w:t>
      </w:r>
    </w:p>
    <w:p w14:paraId="2ACE8AC3" w14:textId="45F4CE16" w:rsidR="00354673" w:rsidRDefault="00BF3B59">
      <w:pPr>
        <w:widowControl w:val="0"/>
      </w:pPr>
      <w:r>
        <w:t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киберфизических систем является концепция цифровых двойников (Digital Twin</w:t>
      </w:r>
      <w:r w:rsidR="00354673">
        <w:t xml:space="preserve"> – </w:t>
      </w:r>
      <w:r w:rsidR="00354673">
        <w:rPr>
          <w:lang w:val="en-US"/>
        </w:rPr>
        <w:t>DT</w:t>
      </w:r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21 \r \h </w:instrText>
      </w:r>
      <w:r w:rsidR="00D67520">
        <w:fldChar w:fldCharType="separate"/>
      </w:r>
      <w:r w:rsidR="00ED320C">
        <w:t>12</w:t>
      </w:r>
      <w:r w:rsidR="00D67520">
        <w:fldChar w:fldCharType="end"/>
      </w:r>
      <w:r>
        <w:t xml:space="preserve">]. </w:t>
      </w:r>
    </w:p>
    <w:p w14:paraId="5E9B3452" w14:textId="0B08C52C" w:rsidR="00785A9B" w:rsidRDefault="00BF3B59">
      <w:pPr>
        <w:widowControl w:val="0"/>
      </w:pPr>
      <w:r>
        <w:t>При переходе 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сления (англ. cloud computing) —</w:t>
      </w:r>
      <w:r w:rsidR="00ED320C">
        <w:t xml:space="preserve"> это</w:t>
      </w:r>
      <w:r>
        <w:t xml:space="preserve">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D67520">
        <w:fldChar w:fldCharType="begin"/>
      </w:r>
      <w:r w:rsidR="00D67520">
        <w:instrText xml:space="preserve"> REF _Ref3555333 \r \h </w:instrText>
      </w:r>
      <w:r w:rsidR="00D67520">
        <w:fldChar w:fldCharType="separate"/>
      </w:r>
      <w:r w:rsidR="00D67520">
        <w:t>13</w:t>
      </w:r>
      <w:r w:rsidR="00D67520">
        <w:fldChar w:fldCharType="end"/>
      </w:r>
      <w:r>
        <w:t xml:space="preserve">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существенно </w:t>
      </w:r>
      <w:r>
        <w:lastRenderedPageBreak/>
        <w:t>расширит возможности систем. Облачные вычисления способны справиться с 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</w:t>
      </w:r>
      <w:r w:rsidR="00F97084">
        <w:t> </w:t>
      </w:r>
      <w:r w:rsidR="00F97084" w:rsidRPr="007D3F1E">
        <w:t>[</w:t>
      </w:r>
      <w:r w:rsidR="00F97084">
        <w:fldChar w:fldCharType="begin"/>
      </w:r>
      <w:r w:rsidR="00F97084">
        <w:instrText xml:space="preserve"> REF _Ref3555243 \r \h </w:instrText>
      </w:r>
      <w:r w:rsidR="00F97084">
        <w:fldChar w:fldCharType="separate"/>
      </w:r>
      <w:r w:rsidR="00F97084">
        <w:t>10</w:t>
      </w:r>
      <w:r w:rsidR="00F97084">
        <w:fldChar w:fldCharType="end"/>
      </w:r>
      <w:r w:rsidR="00F97084" w:rsidRPr="007D3F1E">
        <w:t>]</w:t>
      </w:r>
      <w:r>
        <w:t>.</w:t>
      </w:r>
    </w:p>
    <w:p w14:paraId="033315F2" w14:textId="4AC180FF" w:rsidR="00785A9B" w:rsidRDefault="00BF3B59">
      <w:pPr>
        <w:widowControl w:val="0"/>
      </w:pPr>
      <w:r>
        <w:t>Следовательно, важной тенденцией стану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где-то далеко в крупном ЦОДе, для многих задач является нежелательной</w:t>
      </w:r>
      <w:r w:rsidR="006D0FFB">
        <w:rPr>
          <w:lang w:val="en-US"/>
        </w:rPr>
        <w:t> </w:t>
      </w:r>
      <w:r w:rsidR="006D0FFB" w:rsidRPr="0085346D">
        <w:t>[</w:t>
      </w:r>
      <w:r w:rsidR="006D0FFB">
        <w:rPr>
          <w:lang w:val="en-US"/>
        </w:rPr>
        <w:fldChar w:fldCharType="begin"/>
      </w:r>
      <w:r w:rsidR="006D0FFB" w:rsidRPr="0085346D">
        <w:instrText xml:space="preserve"> </w:instrText>
      </w:r>
      <w:r w:rsidR="006D0FFB">
        <w:rPr>
          <w:lang w:val="en-US"/>
        </w:rPr>
        <w:instrText>REF</w:instrText>
      </w:r>
      <w:r w:rsidR="006D0FFB" w:rsidRPr="0085346D">
        <w:instrText xml:space="preserve"> _</w:instrText>
      </w:r>
      <w:r w:rsidR="006D0FFB">
        <w:rPr>
          <w:lang w:val="en-US"/>
        </w:rPr>
        <w:instrText>Ref</w:instrText>
      </w:r>
      <w:r w:rsidR="006D0FFB" w:rsidRPr="0085346D">
        <w:instrText>6488017 \</w:instrText>
      </w:r>
      <w:r w:rsidR="006D0FFB">
        <w:rPr>
          <w:lang w:val="en-US"/>
        </w:rPr>
        <w:instrText>r</w:instrText>
      </w:r>
      <w:r w:rsidR="006D0FFB" w:rsidRPr="0085346D">
        <w:instrText xml:space="preserve"> \</w:instrText>
      </w:r>
      <w:r w:rsidR="006D0FFB">
        <w:rPr>
          <w:lang w:val="en-US"/>
        </w:rPr>
        <w:instrText>h</w:instrText>
      </w:r>
      <w:r w:rsidR="006D0FFB" w:rsidRPr="0085346D">
        <w:instrText xml:space="preserve"> </w:instrText>
      </w:r>
      <w:r w:rsidR="006D0FFB">
        <w:rPr>
          <w:lang w:val="en-US"/>
        </w:rPr>
      </w:r>
      <w:r w:rsidR="006D0FFB">
        <w:rPr>
          <w:lang w:val="en-US"/>
        </w:rPr>
        <w:fldChar w:fldCharType="separate"/>
      </w:r>
      <w:r w:rsidR="006D0FFB" w:rsidRPr="0085346D">
        <w:t>24</w:t>
      </w:r>
      <w:r w:rsidR="006D0FFB">
        <w:rPr>
          <w:lang w:val="en-US"/>
        </w:rPr>
        <w:fldChar w:fldCharType="end"/>
      </w:r>
      <w:r w:rsidR="006D0FFB" w:rsidRPr="0085346D">
        <w:t>]</w:t>
      </w:r>
      <w:r>
        <w:t>. Передача трафика до ЦОДа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14:paraId="4A905603" w14:textId="7C3D50E2" w:rsidR="00125A2C" w:rsidRDefault="00BF3B59" w:rsidP="0085346D">
      <w:pPr>
        <w:widowControl w:val="0"/>
      </w:pPr>
      <w:r>
        <w:t xml:space="preserve">Как следствие, наряду с переносом интеллекта в </w:t>
      </w:r>
      <w:r w:rsidR="00F97084">
        <w:t xml:space="preserve">крупные </w:t>
      </w:r>
      <w:r w:rsidR="0024675C">
        <w:t>центры обработки данных</w:t>
      </w:r>
      <w:r>
        <w:t xml:space="preserve"> </w:t>
      </w:r>
      <w:r w:rsidR="00ED320C">
        <w:t xml:space="preserve">формируется </w:t>
      </w:r>
      <w:r>
        <w:t>обратный процесс, получивший название «</w:t>
      </w:r>
      <w:r w:rsidR="00354673">
        <w:t xml:space="preserve">туманные </w:t>
      </w:r>
      <w:r>
        <w:t>вычисления» (</w:t>
      </w:r>
      <w:r w:rsidR="00354673">
        <w:rPr>
          <w:lang w:val="en-US"/>
        </w:rPr>
        <w:t>F</w:t>
      </w:r>
      <w:r>
        <w:t>og computing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45 \r \h </w:instrText>
      </w:r>
      <w:r w:rsidR="00D67520">
        <w:fldChar w:fldCharType="separate"/>
      </w:r>
      <w:r w:rsidR="00D67520">
        <w:t>14</w:t>
      </w:r>
      <w:r w:rsidR="00D67520">
        <w:fldChar w:fldCharType="end"/>
      </w:r>
      <w:r>
        <w:t xml:space="preserve">]. В будущем все в большей степени анализ будет производиться самими устройствами, что позволит минимизировать задержку на принятие решений и повысит автономность устройств. Только </w:t>
      </w:r>
      <w:r w:rsidR="00ED320C">
        <w:t xml:space="preserve">технологии </w:t>
      </w:r>
      <w:r>
        <w:t>гибридных облачных сред могут решить поставленные перед концепцией цифровых двойников задачи.</w:t>
      </w:r>
      <w:r w:rsidR="00125A2C">
        <w:t xml:space="preserve"> </w:t>
      </w:r>
    </w:p>
    <w:p w14:paraId="5754E6F6" w14:textId="77777777" w:rsidR="0085346D" w:rsidRDefault="0085346D" w:rsidP="0085346D">
      <w:pPr>
        <w:widowControl w:val="0"/>
      </w:pPr>
    </w:p>
    <w:p w14:paraId="172277EB" w14:textId="0F32967B" w:rsidR="00785A9B" w:rsidRPr="00125A2C" w:rsidRDefault="00125A2C">
      <w:pPr>
        <w:pStyle w:val="2"/>
      </w:pPr>
      <w:bookmarkStart w:id="126" w:name="_Toc5361837"/>
      <w:bookmarkStart w:id="127" w:name="_Toc8981239"/>
      <w:bookmarkEnd w:id="126"/>
      <w:r>
        <w:t>Т</w:t>
      </w:r>
      <w:r w:rsidR="00BF3B59" w:rsidRPr="00125A2C">
        <w:t>ехнологи</w:t>
      </w:r>
      <w:r>
        <w:t>и</w:t>
      </w:r>
      <w:r w:rsidR="00BF3B59" w:rsidRPr="00125A2C">
        <w:t xml:space="preserve"> обработки данных</w:t>
      </w:r>
      <w:r>
        <w:t xml:space="preserve"> </w:t>
      </w:r>
      <w:r w:rsidR="00BF3B59" w:rsidRPr="00125A2C">
        <w:t>Интернета вещей</w:t>
      </w:r>
      <w:bookmarkEnd w:id="127"/>
    </w:p>
    <w:p w14:paraId="77D90EEF" w14:textId="0A31E048" w:rsidR="00725A86" w:rsidRDefault="00BF3B59">
      <w:pPr>
        <w:widowControl w:val="0"/>
        <w:spacing w:after="160"/>
        <w:rPr>
          <w:szCs w:val="28"/>
        </w:rPr>
      </w:pPr>
      <w:r>
        <w:t>Применение облачных технологий может упростить обработку данных, генерируемых устройствами Интернета вещей.</w:t>
      </w:r>
      <w:r w:rsidR="00195187" w:rsidRPr="00195187">
        <w:t xml:space="preserve"> </w:t>
      </w:r>
      <w:r w:rsidR="00195187">
        <w:t xml:space="preserve">В этом разделе мы рассмотрим концепцию пространственного интеллектуального графа, как один из самых распространенных методов проектирования систем обработки данных </w:t>
      </w:r>
      <w:r w:rsidR="00195187">
        <w:rPr>
          <w:lang w:val="en-US"/>
        </w:rPr>
        <w:t>IoT</w:t>
      </w:r>
      <w:r w:rsidR="00195187" w:rsidRPr="00195187">
        <w:t xml:space="preserve"> </w:t>
      </w:r>
      <w:r w:rsidR="00195187">
        <w:t>на сегодняшний день, а также</w:t>
      </w:r>
      <w:r>
        <w:t xml:space="preserve"> </w:t>
      </w:r>
      <w:r w:rsidR="00195187">
        <w:rPr>
          <w:szCs w:val="28"/>
        </w:rPr>
        <w:t>р</w:t>
      </w:r>
      <w:r w:rsidR="00125A2C">
        <w:rPr>
          <w:szCs w:val="28"/>
        </w:rPr>
        <w:t xml:space="preserve">ассмотрим </w:t>
      </w:r>
      <w:r w:rsidR="00125A2C">
        <w:rPr>
          <w:szCs w:val="28"/>
        </w:rPr>
        <w:lastRenderedPageBreak/>
        <w:t xml:space="preserve">возможности по реализации приложений обработки данных </w:t>
      </w:r>
      <w:r w:rsidR="00125A2C">
        <w:rPr>
          <w:szCs w:val="28"/>
          <w:lang w:val="en-US"/>
        </w:rPr>
        <w:t>IoT</w:t>
      </w:r>
      <w:r w:rsidR="00125A2C" w:rsidRPr="00ED320C">
        <w:rPr>
          <w:szCs w:val="28"/>
        </w:rPr>
        <w:t xml:space="preserve"> </w:t>
      </w:r>
      <w:r w:rsidR="00125A2C">
        <w:rPr>
          <w:szCs w:val="28"/>
        </w:rPr>
        <w:t xml:space="preserve">на базе наиболее применяемых на сегодняшний день публичных облачных платформ: </w:t>
      </w:r>
      <w:r w:rsidRPr="009A15E8">
        <w:rPr>
          <w:szCs w:val="28"/>
        </w:rPr>
        <w:t>Microsoft Azure и Amazon Web Services. Ключевым преимуществом данных платформ является широкий набор инструментов, в частности, для создания решений Интернета вещей и цифровых двойников.</w:t>
      </w:r>
      <w:r w:rsidR="00725A86" w:rsidRPr="009A15E8">
        <w:rPr>
          <w:szCs w:val="28"/>
        </w:rPr>
        <w:t xml:space="preserve"> </w:t>
      </w:r>
    </w:p>
    <w:p w14:paraId="62849A77" w14:textId="16FF11E3" w:rsidR="00ED59E6" w:rsidRDefault="00ED59E6" w:rsidP="00195187">
      <w:pPr>
        <w:pStyle w:val="3"/>
      </w:pPr>
      <w:bookmarkStart w:id="128" w:name="_Toc8981240"/>
      <w:r>
        <w:t>Концепция пространственного интеллектуального графа</w:t>
      </w:r>
      <w:bookmarkEnd w:id="128"/>
    </w:p>
    <w:p w14:paraId="008F7804" w14:textId="7A018AB5" w:rsidR="00591EAB" w:rsidRPr="0085346D" w:rsidRDefault="00ED59E6">
      <w:r>
        <w:t>Данная концепция представляет физические среды и связанные устройства, датчики и пользователей в виде моделей, хранящихся в виде пространственного интеллектуального графа. Это помогает эффективно моделировать</w:t>
      </w:r>
      <w:r w:rsidRPr="00ED59E6">
        <w:t xml:space="preserve"> взаимосвязи и взаимодействия между людьми, пространствами и устройствами</w:t>
      </w:r>
      <w:r>
        <w:t> </w:t>
      </w:r>
      <w:r w:rsidRPr="00195187">
        <w:t>[</w:t>
      </w:r>
      <w:r>
        <w:fldChar w:fldCharType="begin"/>
      </w:r>
      <w:r>
        <w:instrText xml:space="preserve"> REF _Ref5974083 \r \h </w:instrText>
      </w:r>
      <w:r>
        <w:fldChar w:fldCharType="separate"/>
      </w:r>
      <w:r>
        <w:t>23</w:t>
      </w:r>
      <w:r>
        <w:fldChar w:fldCharType="end"/>
      </w:r>
      <w:r w:rsidRPr="00195187">
        <w:t>]</w:t>
      </w:r>
      <w:r w:rsidRPr="00ED59E6">
        <w:t>.</w:t>
      </w:r>
      <w:r w:rsidRPr="00195187">
        <w:t xml:space="preserve"> Модели создают пользователи, которые хотят адаптировать решение к своим конкретным потребностям. Вместе эти предварительно определенные объектные модели </w:t>
      </w:r>
      <w:r w:rsidRPr="00ED59E6">
        <w:rPr>
          <w:lang w:val="en-US"/>
        </w:rPr>
        <w:t>Digital</w:t>
      </w:r>
      <w:r w:rsidRPr="00195187">
        <w:t xml:space="preserve"> </w:t>
      </w:r>
      <w:r w:rsidRPr="00ED59E6">
        <w:rPr>
          <w:lang w:val="en-US"/>
        </w:rPr>
        <w:t>Twins</w:t>
      </w:r>
      <w:r w:rsidRPr="00195187">
        <w:t xml:space="preserve"> составляют онтологию. В онтологии </w:t>
      </w:r>
      <w:r>
        <w:t xml:space="preserve">могут быть описаны </w:t>
      </w:r>
      <w:r w:rsidRPr="00195187">
        <w:t>регионы, площадки, этажи, офисы, зоны, конференц-залы и фокус-комнаты</w:t>
      </w:r>
      <w:r w:rsidR="000F2968">
        <w:t>,</w:t>
      </w:r>
      <w:r w:rsidRPr="00195187">
        <w:t xml:space="preserve"> разные электростанции, подстанции, энергетические ресурсы и потребители. Объектные модели и онтологии </w:t>
      </w:r>
      <w:r w:rsidRPr="00ED59E6">
        <w:rPr>
          <w:lang w:val="en-US"/>
        </w:rPr>
        <w:t>Digital</w:t>
      </w:r>
      <w:r w:rsidRPr="00195187">
        <w:t xml:space="preserve"> </w:t>
      </w:r>
      <w:r w:rsidRPr="00ED59E6">
        <w:rPr>
          <w:lang w:val="en-US"/>
        </w:rPr>
        <w:t>Twins</w:t>
      </w:r>
      <w:r w:rsidRPr="00195187">
        <w:t xml:space="preserve"> позволяют персонализировать разные сценарии и потребности</w:t>
      </w:r>
      <w:r w:rsidR="00273449">
        <w:t xml:space="preserve">. Можно выделить следующие основные категории объектов </w:t>
      </w:r>
      <w:r w:rsidR="00273449">
        <w:rPr>
          <w:lang w:val="en-US"/>
        </w:rPr>
        <w:t>Digital Twins:</w:t>
      </w:r>
      <w:r w:rsidR="00273449">
        <w:t xml:space="preserve"> </w:t>
      </w:r>
    </w:p>
    <w:p w14:paraId="12C6F503" w14:textId="75D2CA5A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Пространства</w:t>
      </w:r>
      <w:r>
        <w:t xml:space="preserve"> </w:t>
      </w:r>
      <w:r w:rsidRPr="00591EAB">
        <w:t>являются виртуальными или физическими расположениями</w:t>
      </w:r>
      <w:r>
        <w:t>;</w:t>
      </w:r>
    </w:p>
    <w:p w14:paraId="56858B50" w14:textId="25D57948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Устройства</w:t>
      </w:r>
      <w:r>
        <w:t xml:space="preserve"> </w:t>
      </w:r>
      <w:r w:rsidRPr="00591EAB">
        <w:t xml:space="preserve">являются виртуальными или физическими единицами оборудования, </w:t>
      </w:r>
      <w:r w:rsidR="005A316B" w:rsidRPr="00591EAB">
        <w:t>например,</w:t>
      </w:r>
      <w:r w:rsidRPr="00591EAB">
        <w:t xml:space="preserve"> Raspberry Pi 3</w:t>
      </w:r>
      <w:ins w:id="129" w:author="Rostislav Bobin" w:date="2019-05-17T10:27:00Z">
        <w:r w:rsidR="00A72889">
          <w:t>;</w:t>
        </w:r>
      </w:ins>
    </w:p>
    <w:p w14:paraId="5EBCC21E" w14:textId="0717416A" w:rsid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Датчики</w:t>
      </w:r>
      <w:r>
        <w:t xml:space="preserve"> </w:t>
      </w:r>
      <w:r w:rsidRPr="00591EAB">
        <w:t>являются объектами, которые позволяют обнаруживать события</w:t>
      </w:r>
      <w:r>
        <w:t>;</w:t>
      </w:r>
    </w:p>
    <w:p w14:paraId="6AFA8A13" w14:textId="2D99F9F7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Пользователи</w:t>
      </w:r>
      <w:r>
        <w:t xml:space="preserve"> </w:t>
      </w:r>
      <w:r w:rsidRPr="00591EAB">
        <w:t>представляют собой жильцов и их характеристики</w:t>
      </w:r>
      <w:r>
        <w:t>;</w:t>
      </w:r>
    </w:p>
    <w:p w14:paraId="6AE210D5" w14:textId="07FAA936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lastRenderedPageBreak/>
        <w:t>Ресурсы</w:t>
      </w:r>
      <w:r>
        <w:t xml:space="preserve"> </w:t>
      </w:r>
      <w:r w:rsidRPr="00591EAB">
        <w:t xml:space="preserve">присоединены к пространству и обычно представляют ресурсы Azure для использования объектами в пространственном графе, </w:t>
      </w:r>
      <w:r w:rsidR="005A316B" w:rsidRPr="00591EAB">
        <w:t>например,</w:t>
      </w:r>
      <w:r w:rsidRPr="00591EAB">
        <w:t xml:space="preserve"> IoTHub</w:t>
      </w:r>
      <w:r w:rsidR="005A316B">
        <w:t> </w:t>
      </w:r>
      <w:r w:rsidR="005A316B" w:rsidRPr="0085346D">
        <w:t>[</w:t>
      </w:r>
      <w:r w:rsidR="005A316B">
        <w:fldChar w:fldCharType="begin"/>
      </w:r>
      <w:r w:rsidR="005A316B">
        <w:instrText xml:space="preserve"> REF _Ref6559934 \r \h </w:instrText>
      </w:r>
      <w:r w:rsidR="00273449">
        <w:instrText xml:space="preserve"> \* MERGEFORMAT </w:instrText>
      </w:r>
      <w:r w:rsidR="005A316B">
        <w:fldChar w:fldCharType="separate"/>
      </w:r>
      <w:r w:rsidR="005A316B">
        <w:t>26</w:t>
      </w:r>
      <w:r w:rsidR="005A316B">
        <w:fldChar w:fldCharType="end"/>
      </w:r>
      <w:r w:rsidR="005A316B" w:rsidRPr="0085346D">
        <w:t>]</w:t>
      </w:r>
      <w:r w:rsidR="005A316B">
        <w:t>;</w:t>
      </w:r>
    </w:p>
    <w:p w14:paraId="39894C76" w14:textId="32163EAE" w:rsidR="00591EAB" w:rsidRPr="00591EAB" w:rsidRDefault="00591EAB" w:rsidP="00A72889">
      <w:pPr>
        <w:pStyle w:val="ab"/>
        <w:numPr>
          <w:ilvl w:val="0"/>
          <w:numId w:val="18"/>
        </w:numPr>
        <w:spacing w:line="360" w:lineRule="auto"/>
        <w:pPrChange w:id="130" w:author="Rostislav Bobin" w:date="2019-05-17T10:30:00Z">
          <w:pPr>
            <w:pStyle w:val="ab"/>
            <w:numPr>
              <w:numId w:val="18"/>
            </w:numPr>
            <w:spacing w:line="360" w:lineRule="auto"/>
            <w:ind w:left="1080" w:hanging="360"/>
          </w:pPr>
        </w:pPrChange>
      </w:pPr>
      <w:r w:rsidRPr="0085346D">
        <w:rPr>
          <w:i/>
        </w:rPr>
        <w:t>Онтологии</w:t>
      </w:r>
      <w:r w:rsidR="005A316B">
        <w:t xml:space="preserve"> </w:t>
      </w:r>
      <w:ins w:id="131" w:author="Rostislav Bobin" w:date="2019-05-17T10:30:00Z">
        <w:r w:rsidR="00A72889">
          <w:t xml:space="preserve">–  </w:t>
        </w:r>
      </w:ins>
      <w:ins w:id="132" w:author="Rostislav Bobin" w:date="2019-05-17T10:29:00Z">
        <w:r w:rsidR="00A72889">
          <w:t>предварите</w:t>
        </w:r>
      </w:ins>
      <w:ins w:id="133" w:author="Rostislav Bobin" w:date="2019-05-17T10:30:00Z">
        <w:r w:rsidR="00A72889">
          <w:t>л</w:t>
        </w:r>
      </w:ins>
      <w:ins w:id="134" w:author="Rostislav Bobin" w:date="2019-05-17T10:29:00Z">
        <w:r w:rsidR="00A72889">
          <w:t>ьно</w:t>
        </w:r>
      </w:ins>
      <w:ins w:id="135" w:author="Rostislav Bobin" w:date="2019-05-17T10:30:00Z">
        <w:r w:rsidR="00A72889">
          <w:t xml:space="preserve"> определенные </w:t>
        </w:r>
        <w:r w:rsidR="00A72889" w:rsidRPr="00A72889">
          <w:t>объектные модели Digital Twins</w:t>
        </w:r>
        <w:r w:rsidR="00A72889">
          <w:t xml:space="preserve">, </w:t>
        </w:r>
      </w:ins>
      <w:r w:rsidR="005A316B" w:rsidRPr="005A316B">
        <w:t>представляю</w:t>
      </w:r>
      <w:ins w:id="136" w:author="Rostislav Bobin" w:date="2019-05-17T10:31:00Z">
        <w:r w:rsidR="00A72889">
          <w:t>щие</w:t>
        </w:r>
      </w:ins>
      <w:del w:id="137" w:author="Rostislav Bobin" w:date="2019-05-17T10:31:00Z">
        <w:r w:rsidR="005A316B" w:rsidRPr="005A316B" w:rsidDel="00A72889">
          <w:delText>т</w:delText>
        </w:r>
      </w:del>
      <w:r w:rsidR="005A316B" w:rsidRPr="005A316B">
        <w:t xml:space="preserve"> наборы расширенных типов</w:t>
      </w:r>
      <w:ins w:id="138" w:author="Rostislav Bobin" w:date="2019-05-17T10:28:00Z">
        <w:r w:rsidR="00A72889">
          <w:t>, например, стандар</w:t>
        </w:r>
      </w:ins>
      <w:ins w:id="139" w:author="Rostislav Bobin" w:date="2019-05-17T10:32:00Z">
        <w:r w:rsidR="00A72889">
          <w:t>т</w:t>
        </w:r>
      </w:ins>
      <w:ins w:id="140" w:author="Rostislav Bobin" w:date="2019-05-17T10:28:00Z">
        <w:r w:rsidR="00A72889">
          <w:t xml:space="preserve">ная онтология </w:t>
        </w:r>
      </w:ins>
      <w:ins w:id="141" w:author="Rostislav Bobin" w:date="2019-05-17T10:32:00Z">
        <w:r w:rsidR="00A72889">
          <w:rPr>
            <w:lang w:val="en-US"/>
          </w:rPr>
          <w:t>BACnet</w:t>
        </w:r>
        <w:r w:rsidR="00A72889" w:rsidRPr="00A72889">
          <w:rPr>
            <w:rPrChange w:id="142" w:author="Rostislav Bobin" w:date="2019-05-17T10:32:00Z">
              <w:rPr>
                <w:lang w:val="en-US"/>
              </w:rPr>
            </w:rPrChange>
          </w:rPr>
          <w:t xml:space="preserve"> </w:t>
        </w:r>
      </w:ins>
      <w:ins w:id="143" w:author="Rostislav Bobin" w:date="2019-05-17T10:31:00Z">
        <w:r w:rsidR="00A72889">
          <w:rPr>
            <w:rPrChange w:id="144" w:author="Rostislav Bobin" w:date="2019-05-17T10:31:00Z">
              <w:rPr/>
            </w:rPrChange>
          </w:rPr>
          <w:t xml:space="preserve">определяет </w:t>
        </w:r>
      </w:ins>
      <w:ins w:id="145" w:author="Rostislav Bobin" w:date="2019-05-17T10:33:00Z">
        <w:r w:rsidR="00A72889">
          <w:t>типы</w:t>
        </w:r>
        <w:r w:rsidR="00E457F9">
          <w:t xml:space="preserve"> данных, применяющиеся в создании цифровых двойников </w:t>
        </w:r>
      </w:ins>
      <w:ins w:id="146" w:author="Rostislav Bobin" w:date="2019-05-17T10:34:00Z">
        <w:r w:rsidR="00E457F9">
          <w:t xml:space="preserve">различных «умных» </w:t>
        </w:r>
      </w:ins>
      <w:ins w:id="147" w:author="Rostislav Bobin" w:date="2019-05-17T10:33:00Z">
        <w:r w:rsidR="00E457F9">
          <w:t>зданий</w:t>
        </w:r>
      </w:ins>
      <w:r w:rsidR="005A316B">
        <w:t>;</w:t>
      </w:r>
    </w:p>
    <w:p w14:paraId="3B77A401" w14:textId="23223B73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Роли</w:t>
      </w:r>
      <w:r w:rsidR="005A316B">
        <w:t xml:space="preserve"> </w:t>
      </w:r>
      <w:r w:rsidR="005A316B" w:rsidRPr="005A316B">
        <w:t xml:space="preserve">— это наборы разрешений, которые назначаются пользователям и устройствам в пространственном графе, например, </w:t>
      </w:r>
      <w:r w:rsidR="005A316B">
        <w:t xml:space="preserve">администратор </w:t>
      </w:r>
      <w:del w:id="148" w:author="Rostislav Bobin" w:date="2019-05-17T10:34:00Z">
        <w:r w:rsidR="005A316B" w:rsidDel="00E457F9">
          <w:delText>здания</w:delText>
        </w:r>
      </w:del>
      <w:ins w:id="149" w:author="Rostislav Bobin" w:date="2019-05-17T10:34:00Z">
        <w:r w:rsidR="00E457F9">
          <w:t>системы</w:t>
        </w:r>
      </w:ins>
      <w:r w:rsidR="005A316B" w:rsidRPr="0085346D">
        <w:t>;</w:t>
      </w:r>
    </w:p>
    <w:p w14:paraId="099B9C6B" w14:textId="451D34CE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Определяемые пользователем функции</w:t>
      </w:r>
      <w:r w:rsidR="005A316B">
        <w:t xml:space="preserve"> </w:t>
      </w:r>
      <w:r w:rsidR="005A316B" w:rsidRPr="005A316B">
        <w:t>позволяют настраивать обработку телеметрии датчика в пространственном графе</w:t>
      </w:r>
      <w:r w:rsidR="005A316B">
        <w:t>, например, задать значение датчика или отправлять уведомления, когда выполняются предварительно определенные условия;</w:t>
      </w:r>
    </w:p>
    <w:p w14:paraId="38982208" w14:textId="363A3CAF" w:rsidR="005A316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Конечные точки</w:t>
      </w:r>
      <w:r w:rsidR="005A316B">
        <w:t xml:space="preserve"> </w:t>
      </w:r>
      <w:r w:rsidR="005A316B" w:rsidRPr="005A316B">
        <w:t>— это расположения, в которые направляются сообщения телеметрии и события Digital Twins, например</w:t>
      </w:r>
      <w:r w:rsidR="005A316B">
        <w:t>,</w:t>
      </w:r>
      <w:r w:rsidR="005A316B" w:rsidRPr="005A316B">
        <w:t xml:space="preserve"> Event Hub</w:t>
      </w:r>
      <w:r w:rsidR="005A316B">
        <w:rPr>
          <w:lang w:val="en-US"/>
        </w:rPr>
        <w:t> </w:t>
      </w:r>
      <w:r w:rsidR="0035627F" w:rsidRPr="0085346D">
        <w:t>[</w:t>
      </w:r>
      <w:r w:rsidR="005A316B">
        <w:rPr>
          <w:lang w:val="en-US"/>
        </w:rPr>
        <w:fldChar w:fldCharType="begin"/>
      </w:r>
      <w:r w:rsidR="005A316B" w:rsidRPr="0085346D">
        <w:instrText xml:space="preserve"> </w:instrText>
      </w:r>
      <w:r w:rsidR="005A316B">
        <w:rPr>
          <w:lang w:val="en-US"/>
        </w:rPr>
        <w:instrText>REF</w:instrText>
      </w:r>
      <w:r w:rsidR="005A316B" w:rsidRPr="0085346D">
        <w:instrText xml:space="preserve"> _</w:instrText>
      </w:r>
      <w:r w:rsidR="005A316B">
        <w:rPr>
          <w:lang w:val="en-US"/>
        </w:rPr>
        <w:instrText>Ref</w:instrText>
      </w:r>
      <w:r w:rsidR="005A316B" w:rsidRPr="0085346D">
        <w:instrText>6560022 \</w:instrText>
      </w:r>
      <w:r w:rsidR="005A316B">
        <w:rPr>
          <w:lang w:val="en-US"/>
        </w:rPr>
        <w:instrText>r</w:instrText>
      </w:r>
      <w:r w:rsidR="005A316B" w:rsidRPr="0085346D">
        <w:instrText xml:space="preserve"> \</w:instrText>
      </w:r>
      <w:r w:rsidR="005A316B">
        <w:rPr>
          <w:lang w:val="en-US"/>
        </w:rPr>
        <w:instrText>h</w:instrText>
      </w:r>
      <w:r w:rsidR="005A316B" w:rsidRPr="0085346D">
        <w:instrText xml:space="preserve"> </w:instrText>
      </w:r>
      <w:r w:rsidR="00273449" w:rsidRPr="0085346D">
        <w:instrText xml:space="preserve"> \* </w:instrText>
      </w:r>
      <w:r w:rsidR="00273449">
        <w:rPr>
          <w:lang w:val="en-US"/>
        </w:rPr>
        <w:instrText>MERGEFORMAT</w:instrText>
      </w:r>
      <w:r w:rsidR="00273449" w:rsidRPr="0085346D">
        <w:instrText xml:space="preserve"> </w:instrText>
      </w:r>
      <w:r w:rsidR="005A316B">
        <w:rPr>
          <w:lang w:val="en-US"/>
        </w:rPr>
      </w:r>
      <w:r w:rsidR="005A316B">
        <w:rPr>
          <w:lang w:val="en-US"/>
        </w:rPr>
        <w:fldChar w:fldCharType="separate"/>
      </w:r>
      <w:r w:rsidR="005A316B" w:rsidRPr="0085346D">
        <w:t>27</w:t>
      </w:r>
      <w:r w:rsidR="005A316B">
        <w:rPr>
          <w:lang w:val="en-US"/>
        </w:rPr>
        <w:fldChar w:fldCharType="end"/>
      </w:r>
      <w:r w:rsidR="0035627F" w:rsidRPr="0085346D">
        <w:t>]</w:t>
      </w:r>
      <w:r w:rsidR="005A316B">
        <w:t>;</w:t>
      </w:r>
    </w:p>
    <w:p w14:paraId="2681C966" w14:textId="77777777" w:rsidR="005A316B" w:rsidRDefault="005A316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Сопоставители</w:t>
      </w:r>
      <w:r>
        <w:t xml:space="preserve"> </w:t>
      </w:r>
      <w:r w:rsidRPr="005A316B">
        <w:t>являются объектами, которые определяют, какие определяемые пользователем функции выполняются для</w:t>
      </w:r>
      <w:r>
        <w:t xml:space="preserve"> заданного сообщения телеметрии.</w:t>
      </w:r>
    </w:p>
    <w:p w14:paraId="0D086B0A" w14:textId="225C8925" w:rsidR="00ED59E6" w:rsidRDefault="005A316B">
      <w:pPr>
        <w:rPr>
          <w:ins w:id="150" w:author="Rostislav Bobin" w:date="2019-05-17T10:43:00Z"/>
        </w:rPr>
      </w:pPr>
      <w:r w:rsidRPr="005A316B">
        <w:t xml:space="preserve">Пространственный граф — это иерархический граф пространств, устройств и людей, определенных в объектной модели Digital Twins. Пространственный граф поддерживает наследование, фильтрацию, обход, </w:t>
      </w:r>
      <w:r>
        <w:t>масштабируемость и расширяемость. Взаимодействие</w:t>
      </w:r>
      <w:r w:rsidRPr="005A316B">
        <w:t xml:space="preserve"> с про</w:t>
      </w:r>
      <w:r>
        <w:t>странственным графом и управление</w:t>
      </w:r>
      <w:r w:rsidRPr="005A316B">
        <w:t xml:space="preserve"> им </w:t>
      </w:r>
      <w:r>
        <w:t xml:space="preserve">осуществляется </w:t>
      </w:r>
      <w:r w:rsidRPr="005A316B">
        <w:t>с помощью коллекции REST API</w:t>
      </w:r>
      <w:r w:rsidR="0035627F">
        <w:t> </w:t>
      </w:r>
      <w:r w:rsidR="0035627F" w:rsidRPr="0085346D">
        <w:t>[</w:t>
      </w:r>
      <w:r w:rsidR="0035627F">
        <w:fldChar w:fldCharType="begin"/>
      </w:r>
      <w:r w:rsidR="0035627F">
        <w:instrText xml:space="preserve"> REF _Ref6560609 \r \h </w:instrText>
      </w:r>
      <w:r w:rsidR="00273449">
        <w:instrText xml:space="preserve"> \* MERGEFORMAT </w:instrText>
      </w:r>
      <w:r w:rsidR="0035627F">
        <w:fldChar w:fldCharType="separate"/>
      </w:r>
      <w:r w:rsidR="0035627F">
        <w:t>28</w:t>
      </w:r>
      <w:r w:rsidR="0035627F">
        <w:fldChar w:fldCharType="end"/>
      </w:r>
      <w:r w:rsidR="0035627F" w:rsidRPr="0085346D">
        <w:t>]</w:t>
      </w:r>
      <w:r>
        <w:t>.</w:t>
      </w:r>
    </w:p>
    <w:p w14:paraId="626B0E61" w14:textId="6BA4629D" w:rsidR="00AC21C3" w:rsidRDefault="00227B83">
      <w:pPr>
        <w:rPr>
          <w:ins w:id="151" w:author="Rostislav Bobin" w:date="2019-05-17T10:46:00Z"/>
        </w:rPr>
      </w:pPr>
      <w:ins w:id="152" w:author="Rostislav Bobin" w:date="2019-05-17T10:45:00Z">
        <w:r>
          <w:t>На рисунке 1</w:t>
        </w:r>
        <w:r w:rsidR="00AC21C3">
          <w:t xml:space="preserve"> </w:t>
        </w:r>
      </w:ins>
      <w:ins w:id="153" w:author="Rostislav Bobin" w:date="2019-05-17T10:55:00Z">
        <w:r>
          <w:t>с помощью инструмента просмотра и редактирования граф</w:t>
        </w:r>
      </w:ins>
      <w:ins w:id="154" w:author="Rostislav Bobin" w:date="2019-05-17T10:56:00Z">
        <w:r>
          <w:t>ов</w:t>
        </w:r>
      </w:ins>
      <w:ins w:id="155" w:author="Rostislav Bobin" w:date="2019-05-17T10:55:00Z">
        <w:r>
          <w:t xml:space="preserve"> </w:t>
        </w:r>
      </w:ins>
      <w:ins w:id="156" w:author="Rostislav Bobin" w:date="2019-05-17T10:56:00Z">
        <w:r>
          <w:rPr>
            <w:lang w:val="en-US"/>
          </w:rPr>
          <w:t>Microsoft</w:t>
        </w:r>
        <w:r w:rsidRPr="00227B83">
          <w:rPr>
            <w:rPrChange w:id="157" w:author="Rostislav Bobin" w:date="2019-05-17T10:56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Azure</w:t>
        </w:r>
        <w:r w:rsidRPr="00227B83">
          <w:rPr>
            <w:rPrChange w:id="158" w:author="Rostislav Bobin" w:date="2019-05-17T10:56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Digital</w:t>
        </w:r>
        <w:r w:rsidRPr="00227B83">
          <w:rPr>
            <w:rPrChange w:id="159" w:author="Rostislav Bobin" w:date="2019-05-17T10:56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Twins</w:t>
        </w:r>
        <w:r w:rsidRPr="00227B83">
          <w:rPr>
            <w:rPrChange w:id="160" w:author="Rostislav Bobin" w:date="2019-05-17T10:56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Graph</w:t>
        </w:r>
        <w:r w:rsidRPr="00227B83">
          <w:rPr>
            <w:rPrChange w:id="161" w:author="Rostislav Bobin" w:date="2019-05-17T10:56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Viewer </w:t>
        </w:r>
        <w:r w:rsidRPr="00227B83">
          <w:rPr>
            <w:rPrChange w:id="162" w:author="Rostislav Bobin" w:date="2019-05-17T10:56:00Z">
              <w:rPr>
                <w:lang w:val="en-US"/>
              </w:rPr>
            </w:rPrChange>
          </w:rPr>
          <w:t>[</w:t>
        </w:r>
        <w:r>
          <w:rPr>
            <w:lang w:val="en-US"/>
          </w:rPr>
          <w:fldChar w:fldCharType="begin"/>
        </w:r>
        <w:r w:rsidRPr="00227B83">
          <w:rPr>
            <w:rPrChange w:id="163" w:author="Rostislav Bobin" w:date="2019-05-17T10:56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REF</w:instrText>
        </w:r>
        <w:r w:rsidRPr="00227B83">
          <w:rPr>
            <w:rPrChange w:id="164" w:author="Rostislav Bobin" w:date="2019-05-17T10:56:00Z">
              <w:rPr>
                <w:lang w:val="en-US"/>
              </w:rPr>
            </w:rPrChange>
          </w:rPr>
          <w:instrText xml:space="preserve"> _</w:instrText>
        </w:r>
        <w:r>
          <w:rPr>
            <w:lang w:val="en-US"/>
          </w:rPr>
          <w:instrText>Ref</w:instrText>
        </w:r>
        <w:r w:rsidRPr="00227B83">
          <w:rPr>
            <w:rPrChange w:id="165" w:author="Rostislav Bobin" w:date="2019-05-17T10:56:00Z">
              <w:rPr>
                <w:lang w:val="en-US"/>
              </w:rPr>
            </w:rPrChange>
          </w:rPr>
          <w:instrText>8983004 \</w:instrText>
        </w:r>
        <w:r>
          <w:rPr>
            <w:lang w:val="en-US"/>
          </w:rPr>
          <w:instrText>r</w:instrText>
        </w:r>
        <w:r w:rsidRPr="00227B83">
          <w:rPr>
            <w:rPrChange w:id="166" w:author="Rostislav Bobin" w:date="2019-05-17T10:56:00Z">
              <w:rPr>
                <w:lang w:val="en-US"/>
              </w:rPr>
            </w:rPrChange>
          </w:rPr>
          <w:instrText xml:space="preserve"> \</w:instrText>
        </w:r>
        <w:r>
          <w:rPr>
            <w:lang w:val="en-US"/>
          </w:rPr>
          <w:instrText>h</w:instrText>
        </w:r>
        <w:r w:rsidRPr="00227B83">
          <w:rPr>
            <w:rPrChange w:id="167" w:author="Rostislav Bobin" w:date="2019-05-17T10:56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</w:r>
      </w:ins>
      <w:r>
        <w:rPr>
          <w:lang w:val="en-US"/>
        </w:rPr>
        <w:fldChar w:fldCharType="separate"/>
      </w:r>
      <w:ins w:id="168" w:author="Rostislav Bobin" w:date="2019-05-17T10:56:00Z">
        <w:r w:rsidRPr="00227B83">
          <w:rPr>
            <w:rPrChange w:id="169" w:author="Rostislav Bobin" w:date="2019-05-17T10:56:00Z">
              <w:rPr>
                <w:lang w:val="en-US"/>
              </w:rPr>
            </w:rPrChange>
          </w:rPr>
          <w:t>29</w:t>
        </w:r>
        <w:r>
          <w:rPr>
            <w:lang w:val="en-US"/>
          </w:rPr>
          <w:fldChar w:fldCharType="end"/>
        </w:r>
        <w:r w:rsidRPr="00227B83">
          <w:rPr>
            <w:rPrChange w:id="170" w:author="Rostislav Bobin" w:date="2019-05-17T10:56:00Z">
              <w:rPr>
                <w:lang w:val="en-US"/>
              </w:rPr>
            </w:rPrChange>
          </w:rPr>
          <w:t xml:space="preserve">] </w:t>
        </w:r>
      </w:ins>
      <w:ins w:id="171" w:author="Rostislav Bobin" w:date="2019-05-17T10:45:00Z">
        <w:r w:rsidR="00AC21C3">
          <w:t xml:space="preserve">представлена схема </w:t>
        </w:r>
        <w:r w:rsidR="00AC21C3">
          <w:lastRenderedPageBreak/>
          <w:t xml:space="preserve">созданного пространственного интеллектуального графа. </w:t>
        </w:r>
      </w:ins>
      <w:ins w:id="172" w:author="Rostislav Bobin" w:date="2019-05-17T10:46:00Z">
        <w:r w:rsidR="00AC21C3">
          <w:t xml:space="preserve">Он состоит из следующих компонентов: </w:t>
        </w:r>
      </w:ins>
    </w:p>
    <w:p w14:paraId="080AE5F4" w14:textId="7A8BE60E" w:rsidR="00AC21C3" w:rsidRPr="00591EAB" w:rsidRDefault="00AC21C3" w:rsidP="00AC21C3">
      <w:pPr>
        <w:pStyle w:val="ab"/>
        <w:numPr>
          <w:ilvl w:val="0"/>
          <w:numId w:val="18"/>
        </w:numPr>
        <w:spacing w:line="360" w:lineRule="auto"/>
        <w:rPr>
          <w:ins w:id="173" w:author="Rostislav Bobin" w:date="2019-05-17T10:47:00Z"/>
        </w:rPr>
      </w:pPr>
      <w:ins w:id="174" w:author="Rostislav Bobin" w:date="2019-05-17T10:47:00Z">
        <w:r w:rsidRPr="0085346D">
          <w:rPr>
            <w:i/>
          </w:rPr>
          <w:t>Пространства</w:t>
        </w:r>
        <w:r>
          <w:rPr>
            <w:i/>
          </w:rPr>
          <w:t>.</w:t>
        </w:r>
        <w:r>
          <w:t xml:space="preserve"> </w:t>
        </w:r>
        <w:r>
          <w:t xml:space="preserve">Представлены виртуальными </w:t>
        </w:r>
      </w:ins>
      <w:ins w:id="175" w:author="Rostislav Bobin" w:date="2019-05-17T10:48:00Z">
        <w:r>
          <w:t xml:space="preserve">помещениями </w:t>
        </w:r>
      </w:ins>
      <w:ins w:id="176" w:author="Rostislav Bobin" w:date="2019-05-17T10:51:00Z">
        <w:r>
          <w:t xml:space="preserve">с идентификаторами </w:t>
        </w:r>
      </w:ins>
      <w:ins w:id="177" w:author="Rostislav Bobin" w:date="2019-05-17T10:48:00Z">
        <w:r>
          <w:t>(</w:t>
        </w:r>
        <w:r>
          <w:rPr>
            <w:lang w:val="en-US"/>
          </w:rPr>
          <w:t>Focus</w:t>
        </w:r>
        <w:r w:rsidRPr="00AC21C3">
          <w:rPr>
            <w:rPrChange w:id="178" w:author="Rostislav Bobin" w:date="2019-05-17T10:48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Rooms</w:t>
        </w:r>
        <w:r>
          <w:t>)</w:t>
        </w:r>
      </w:ins>
      <w:ins w:id="179" w:author="Rostislav Bobin" w:date="2019-05-17T10:47:00Z">
        <w:r>
          <w:t>;</w:t>
        </w:r>
      </w:ins>
    </w:p>
    <w:p w14:paraId="25246C47" w14:textId="48D2A97D" w:rsidR="00AC21C3" w:rsidRPr="00591EAB" w:rsidRDefault="00AC21C3" w:rsidP="00AC21C3">
      <w:pPr>
        <w:pStyle w:val="ab"/>
        <w:numPr>
          <w:ilvl w:val="0"/>
          <w:numId w:val="18"/>
        </w:numPr>
        <w:spacing w:line="360" w:lineRule="auto"/>
        <w:rPr>
          <w:ins w:id="180" w:author="Rostislav Bobin" w:date="2019-05-17T10:47:00Z"/>
        </w:rPr>
      </w:pPr>
      <w:ins w:id="181" w:author="Rostislav Bobin" w:date="2019-05-17T10:47:00Z">
        <w:r w:rsidRPr="0085346D">
          <w:rPr>
            <w:i/>
          </w:rPr>
          <w:t>Устройства</w:t>
        </w:r>
        <w:r>
          <w:t xml:space="preserve"> </w:t>
        </w:r>
        <w:r>
          <w:t xml:space="preserve">являются виртуальными </w:t>
        </w:r>
        <w:r w:rsidRPr="00591EAB">
          <w:t>единицами</w:t>
        </w:r>
        <w:r>
          <w:t xml:space="preserve"> оборудования </w:t>
        </w:r>
        <w:r w:rsidRPr="00591EAB">
          <w:t>Raspberry Pi 3</w:t>
        </w:r>
      </w:ins>
      <w:ins w:id="182" w:author="Rostislav Bobin" w:date="2019-05-17T10:49:00Z">
        <w:r w:rsidRPr="00AC21C3">
          <w:rPr>
            <w:rPrChange w:id="183" w:author="Rostislav Bobin" w:date="2019-05-17T10:49:00Z">
              <w:rPr>
                <w:lang w:val="en-US"/>
              </w:rPr>
            </w:rPrChange>
          </w:rPr>
          <w:t xml:space="preserve"> </w:t>
        </w:r>
        <w:r>
          <w:t>с идентификатором номера комнаты в названии</w:t>
        </w:r>
      </w:ins>
      <w:ins w:id="184" w:author="Rostislav Bobin" w:date="2019-05-17T10:47:00Z">
        <w:r>
          <w:t>;</w:t>
        </w:r>
      </w:ins>
    </w:p>
    <w:p w14:paraId="015AA0D6" w14:textId="36F76271" w:rsidR="00AC21C3" w:rsidRDefault="00AC21C3" w:rsidP="00AC21C3">
      <w:pPr>
        <w:pStyle w:val="ab"/>
        <w:numPr>
          <w:ilvl w:val="0"/>
          <w:numId w:val="18"/>
        </w:numPr>
        <w:spacing w:line="360" w:lineRule="auto"/>
        <w:rPr>
          <w:ins w:id="185" w:author="Rostislav Bobin" w:date="2019-05-17T10:47:00Z"/>
        </w:rPr>
      </w:pPr>
      <w:ins w:id="186" w:author="Rostislav Bobin" w:date="2019-05-17T10:47:00Z">
        <w:r w:rsidRPr="0085346D">
          <w:rPr>
            <w:i/>
          </w:rPr>
          <w:t>Датчики</w:t>
        </w:r>
        <w:r>
          <w:t xml:space="preserve"> </w:t>
        </w:r>
        <w:r w:rsidRPr="00591EAB">
          <w:t>являются</w:t>
        </w:r>
      </w:ins>
      <w:ins w:id="187" w:author="Rostislav Bobin" w:date="2019-05-17T10:50:00Z">
        <w:r>
          <w:t xml:space="preserve"> виртуальными</w:t>
        </w:r>
      </w:ins>
      <w:ins w:id="188" w:author="Rostislav Bobin" w:date="2019-05-17T10:47:00Z">
        <w:r w:rsidRPr="00591EAB">
          <w:t xml:space="preserve"> </w:t>
        </w:r>
      </w:ins>
      <w:ins w:id="189" w:author="Rostislav Bobin" w:date="2019-05-17T10:50:00Z">
        <w:r>
          <w:t>сенсорами потребления электроэнергии</w:t>
        </w:r>
      </w:ins>
      <w:ins w:id="190" w:author="Rostislav Bobin" w:date="2019-05-17T10:47:00Z">
        <w:r>
          <w:t>.</w:t>
        </w:r>
        <w:r w:rsidRPr="00591EAB">
          <w:t xml:space="preserve"> </w:t>
        </w:r>
      </w:ins>
      <w:ins w:id="191" w:author="Rostislav Bobin" w:date="2019-05-17T10:50:00Z">
        <w:r>
          <w:t>Установлены на</w:t>
        </w:r>
      </w:ins>
      <w:ins w:id="192" w:author="Rostislav Bobin" w:date="2019-05-17T10:47:00Z">
        <w:r w:rsidRPr="00591EAB">
          <w:t xml:space="preserve"> </w:t>
        </w:r>
      </w:ins>
      <w:ins w:id="193" w:author="Rostislav Bobin" w:date="2019-05-17T10:52:00Z">
        <w:r>
          <w:t>каждом устройстве</w:t>
        </w:r>
      </w:ins>
      <w:ins w:id="194" w:author="Rostislav Bobin" w:date="2019-05-17T10:47:00Z">
        <w:r>
          <w:t>;</w:t>
        </w:r>
      </w:ins>
    </w:p>
    <w:p w14:paraId="70799546" w14:textId="77777777" w:rsidR="00AC21C3" w:rsidRDefault="00AC21C3">
      <w:pPr>
        <w:rPr>
          <w:ins w:id="195" w:author="Rostislav Bobin" w:date="2019-05-17T10:39:00Z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196" w:author="Rostislav Bobin" w:date="2019-05-17T10:42:00Z">
          <w:tblPr>
            <w:tblStyle w:val="af2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9286"/>
        <w:tblGridChange w:id="197">
          <w:tblGrid>
            <w:gridCol w:w="9286"/>
          </w:tblGrid>
        </w:tblGridChange>
      </w:tblGrid>
      <w:tr w:rsidR="00E457F9" w14:paraId="09EBDDFA" w14:textId="77777777" w:rsidTr="00E457F9">
        <w:trPr>
          <w:ins w:id="198" w:author="Rostislav Bobin" w:date="2019-05-17T10:39:00Z"/>
        </w:trPr>
        <w:tc>
          <w:tcPr>
            <w:tcW w:w="9286" w:type="dxa"/>
            <w:tcPrChange w:id="199" w:author="Rostislav Bobin" w:date="2019-05-17T10:42:00Z">
              <w:tcPr>
                <w:tcW w:w="9286" w:type="dxa"/>
              </w:tcPr>
            </w:tcPrChange>
          </w:tcPr>
          <w:p w14:paraId="7812F271" w14:textId="31687E6A" w:rsidR="00E457F9" w:rsidRDefault="00E457F9">
            <w:pPr>
              <w:ind w:firstLine="0"/>
              <w:rPr>
                <w:ins w:id="200" w:author="Rostislav Bobin" w:date="2019-05-17T10:39:00Z"/>
              </w:rPr>
            </w:pPr>
            <w:ins w:id="201" w:author="Rostislav Bobin" w:date="2019-05-17T10:41:00Z">
              <w:r>
                <w:rPr>
                  <w:noProof/>
                </w:rPr>
                <w:drawing>
                  <wp:inline distT="0" distB="0" distL="0" distR="0" wp14:anchorId="10C67443" wp14:editId="32B37EE3">
                    <wp:extent cx="5813222" cy="2802890"/>
                    <wp:effectExtent l="0" t="0" r="0" b="0"/>
                    <wp:docPr id="4" name="Рисунок 4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4" name="twins.jpg"/>
                            <pic:cNvPicPr/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848342" cy="2819823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E457F9" w14:paraId="3F3FECC3" w14:textId="77777777" w:rsidTr="00E457F9">
        <w:trPr>
          <w:ins w:id="202" w:author="Rostislav Bobin" w:date="2019-05-17T10:39:00Z"/>
        </w:trPr>
        <w:tc>
          <w:tcPr>
            <w:tcW w:w="9286" w:type="dxa"/>
            <w:tcPrChange w:id="203" w:author="Rostislav Bobin" w:date="2019-05-17T10:42:00Z">
              <w:tcPr>
                <w:tcW w:w="9286" w:type="dxa"/>
              </w:tcPr>
            </w:tcPrChange>
          </w:tcPr>
          <w:p w14:paraId="38AF7C4A" w14:textId="0607B2BD" w:rsidR="00E457F9" w:rsidRDefault="00E457F9" w:rsidP="00E457F9">
            <w:pPr>
              <w:ind w:firstLine="0"/>
              <w:jc w:val="center"/>
              <w:rPr>
                <w:ins w:id="204" w:author="Rostislav Bobin" w:date="2019-05-17T10:39:00Z"/>
              </w:rPr>
              <w:pPrChange w:id="205" w:author="Rostislav Bobin" w:date="2019-05-17T10:42:00Z">
                <w:pPr>
                  <w:ind w:firstLine="0"/>
                </w:pPr>
              </w:pPrChange>
            </w:pPr>
            <w:ins w:id="206" w:author="Rostislav Bobin" w:date="2019-05-17T10:42:00Z">
              <w:r w:rsidRPr="00227B83">
                <w:rPr>
                  <w:b/>
                  <w:rPrChange w:id="207" w:author="Rostislav Bobin" w:date="2019-05-17T10:53:00Z">
                    <w:rPr/>
                  </w:rPrChange>
                </w:rPr>
                <w:t>Рис. 1.</w:t>
              </w:r>
              <w:r>
                <w:t xml:space="preserve"> Схема пространственного интеллектуального графа</w:t>
              </w:r>
            </w:ins>
          </w:p>
        </w:tc>
      </w:tr>
    </w:tbl>
    <w:p w14:paraId="734F6033" w14:textId="77777777" w:rsidR="00E457F9" w:rsidRPr="00ED59E6" w:rsidRDefault="00E457F9"/>
    <w:p w14:paraId="37B25C0C" w14:textId="53061C6B" w:rsidR="00ED59E6" w:rsidDel="00195187" w:rsidRDefault="00125A2C">
      <w:pPr>
        <w:widowControl w:val="0"/>
        <w:spacing w:after="160"/>
        <w:rPr>
          <w:del w:id="208" w:author="Gleb Radchenko" w:date="2019-04-12T15:15:00Z"/>
          <w:szCs w:val="28"/>
        </w:rPr>
      </w:pPr>
      <w:del w:id="209" w:author="Gleb Radchenko" w:date="2019-04-12T15:15:00Z">
        <w:r w:rsidRPr="0085346D" w:rsidDel="00195187">
          <w:rPr>
            <w:szCs w:val="28"/>
            <w:highlight w:val="yellow"/>
          </w:rPr>
          <w:delText>Описать концепцию интеллектуального графа</w:delText>
        </w:r>
      </w:del>
    </w:p>
    <w:p w14:paraId="2654DEFB" w14:textId="4A031058" w:rsidR="00ED59E6" w:rsidDel="00AC21C3" w:rsidRDefault="00195187" w:rsidP="00AC21C3">
      <w:pPr>
        <w:widowControl w:val="0"/>
        <w:spacing w:after="160"/>
        <w:ind w:firstLine="0"/>
        <w:rPr>
          <w:del w:id="210" w:author="Rostislav Bobin" w:date="2019-05-17T10:52:00Z"/>
          <w:szCs w:val="28"/>
        </w:rPr>
        <w:pPrChange w:id="211" w:author="Rostislav Bobin" w:date="2019-05-17T10:52:00Z">
          <w:pPr>
            <w:widowControl w:val="0"/>
            <w:spacing w:after="160"/>
          </w:pPr>
        </w:pPrChange>
      </w:pPr>
      <w:del w:id="212" w:author="Rostislav Bobin" w:date="2019-05-17T10:52:00Z">
        <w:r w:rsidDel="00AC21C3">
          <w:rPr>
            <w:szCs w:val="28"/>
          </w:rPr>
          <w:delText xml:space="preserve"> + добавить пример конкретного графа и рассмотреть, что он собой представляет.</w:delText>
        </w:r>
      </w:del>
    </w:p>
    <w:p w14:paraId="09A44FE4" w14:textId="7296E80B" w:rsidR="00195187" w:rsidDel="00AC21C3" w:rsidRDefault="00195187" w:rsidP="00AC21C3">
      <w:pPr>
        <w:widowControl w:val="0"/>
        <w:spacing w:after="160"/>
        <w:ind w:firstLine="0"/>
        <w:rPr>
          <w:del w:id="213" w:author="Rostislav Bobin" w:date="2019-05-17T10:52:00Z"/>
          <w:szCs w:val="28"/>
        </w:rPr>
        <w:pPrChange w:id="214" w:author="Rostislav Bobin" w:date="2019-05-17T10:52:00Z">
          <w:pPr>
            <w:widowControl w:val="0"/>
            <w:spacing w:after="160"/>
          </w:pPr>
        </w:pPrChange>
      </w:pPr>
    </w:p>
    <w:p w14:paraId="0BE7D1B1" w14:textId="50E115C4" w:rsidR="00125A2C" w:rsidRPr="00125A2C" w:rsidRDefault="00125A2C" w:rsidP="00195187">
      <w:pPr>
        <w:pStyle w:val="3"/>
      </w:pPr>
      <w:bookmarkStart w:id="215" w:name="_Toc8981241"/>
      <w:r w:rsidRPr="00125A2C">
        <w:t>Microsoft Azure</w:t>
      </w:r>
      <w:bookmarkEnd w:id="215"/>
    </w:p>
    <w:p w14:paraId="0A914726" w14:textId="4BBF56B5" w:rsidR="00725A86" w:rsidRDefault="00725A86" w:rsidP="009A15E8">
      <w:pPr>
        <w:widowControl w:val="0"/>
        <w:spacing w:after="160"/>
        <w:ind w:firstLine="708"/>
      </w:pPr>
      <w:r w:rsidRPr="009A15E8">
        <w:rPr>
          <w:szCs w:val="28"/>
        </w:rPr>
        <w:t>Azure Digital Twins от Microsoft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</w:t>
      </w:r>
      <w:r w:rsidR="007E00DE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9A15E8" w:rsidRPr="009A15E8">
        <w:t>]</w:t>
      </w:r>
      <w:r>
        <w:t xml:space="preserve">. </w:t>
      </w:r>
      <w:r w:rsidR="00D90A6E">
        <w:t>Azure Digital Twins имеет следующие ключевые возможности:</w:t>
      </w:r>
    </w:p>
    <w:p w14:paraId="698EC734" w14:textId="74279FF7" w:rsidR="00785A9B" w:rsidRDefault="00BF3B59" w:rsidP="006D0FFB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пространственный интеллектуальный граф</w:t>
      </w:r>
      <w:r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</w:t>
      </w:r>
      <w:r w:rsidR="006D0FFB">
        <w:rPr>
          <w:color w:val="000000"/>
          <w:szCs w:val="28"/>
        </w:rPr>
        <w:lastRenderedPageBreak/>
        <w:t xml:space="preserve">воспроизводить зависимости из реального мира путем моделирования </w:t>
      </w:r>
      <w:r>
        <w:rPr>
          <w:color w:val="000000"/>
          <w:szCs w:val="28"/>
        </w:rPr>
        <w:t>связ</w:t>
      </w:r>
      <w:r w:rsidR="006D0FFB">
        <w:rPr>
          <w:color w:val="000000"/>
          <w:szCs w:val="28"/>
        </w:rPr>
        <w:t>ей</w:t>
      </w:r>
      <w:r>
        <w:rPr>
          <w:color w:val="000000"/>
          <w:szCs w:val="28"/>
        </w:rPr>
        <w:t xml:space="preserve"> между пользователями, расположениями и устройствами</w:t>
      </w:r>
      <w:r w:rsidR="00D90A6E">
        <w:t xml:space="preserve">. </w:t>
      </w:r>
      <w:r w:rsidR="006D0FFB">
        <w:t xml:space="preserve">Кроме того, </w:t>
      </w:r>
      <w:r w:rsidR="006D0FFB" w:rsidRPr="006D0FFB">
        <w:t>Digital Twins требует, чтобы каждая часть получаемых данных телеметрии была связана с датчиком в пространственном графе.</w:t>
      </w:r>
      <w:r w:rsidR="006D0FFB">
        <w:t xml:space="preserve"> </w:t>
      </w:r>
      <w:r w:rsidR="00D90A6E">
        <w:t xml:space="preserve">Это позволяет </w:t>
      </w:r>
      <w:r w:rsidR="00D22FFD">
        <w:t>объединять данные из многих разрозненных источников в некое единое физическое пространство </w:t>
      </w:r>
      <w:r w:rsidR="00D90A6E">
        <w:t>[</w:t>
      </w:r>
      <w:r w:rsidR="00D67520">
        <w:fldChar w:fldCharType="begin"/>
      </w:r>
      <w:r w:rsidR="00D67520">
        <w:instrText xml:space="preserve"> REF _Ref3555375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5</w:t>
      </w:r>
      <w:r w:rsidR="00D67520">
        <w:fldChar w:fldCharType="end"/>
      </w:r>
      <w:r w:rsidR="00D90A6E">
        <w:t>]</w:t>
      </w:r>
      <w:r>
        <w:rPr>
          <w:color w:val="000000"/>
          <w:szCs w:val="28"/>
        </w:rPr>
        <w:t>;</w:t>
      </w:r>
    </w:p>
    <w:p w14:paraId="257D187E" w14:textId="77777777" w:rsidR="00785A9B" w:rsidRDefault="00BF3B59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цифровые модели объектов двойников</w:t>
      </w:r>
      <w:r>
        <w:rPr>
          <w:color w:val="000000"/>
          <w:szCs w:val="28"/>
        </w:rPr>
        <w:t xml:space="preserve"> — это предопределенные протоколы устройств и схема данных. Они представляют потребности определенной предметной области решения, чтобы ускорить и упростить разработку;</w:t>
      </w:r>
    </w:p>
    <w:p w14:paraId="4B216440" w14:textId="77777777" w:rsidR="00785A9B" w:rsidRDefault="00BF3B59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Cs w:val="28"/>
        </w:rPr>
      </w:pPr>
      <w:r>
        <w:rPr>
          <w:i/>
          <w:color w:val="000000"/>
          <w:szCs w:val="28"/>
        </w:rPr>
        <w:t xml:space="preserve">расширенные вычислительные ресурсы </w:t>
      </w:r>
      <w:r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0FDA38" w14:textId="6038F492" w:rsidR="00785A9B" w:rsidRDefault="00125A2C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8"/>
        </w:rPr>
      </w:pPr>
      <w:r>
        <w:rPr>
          <w:i/>
          <w:color w:val="000000"/>
          <w:szCs w:val="28"/>
        </w:rPr>
        <w:t>в</w:t>
      </w:r>
      <w:r w:rsidR="00BF3B59">
        <w:rPr>
          <w:i/>
          <w:color w:val="000000"/>
          <w:szCs w:val="28"/>
        </w:rPr>
        <w:t xml:space="preserve">строенное управление доступом </w:t>
      </w:r>
      <w:r w:rsidR="00BF3B59">
        <w:rPr>
          <w:color w:val="000000"/>
          <w:szCs w:val="28"/>
        </w:rPr>
        <w:t>с помощью функций управления доступом и идентификацией, такие как управление доступом на основе ролей и Azure Active Directory.</w:t>
      </w:r>
    </w:p>
    <w:p w14:paraId="0A337090" w14:textId="5D3BDE1D" w:rsidR="00785A9B" w:rsidRDefault="00BF3B59" w:rsidP="00195187">
      <w:pPr>
        <w:widowControl w:val="0"/>
        <w:spacing w:after="160"/>
        <w:ind w:firstLine="708"/>
      </w:pPr>
      <w:r>
        <w:t xml:space="preserve">Технология Azure Digital Twins использует Azure IoT Hub для связи устройств и сенсоров IoT с физической средой. </w:t>
      </w:r>
      <w:r w:rsidRPr="00227B83">
        <w:rPr>
          <w:rPrChange w:id="216" w:author="Rostislav Bobin" w:date="2019-05-17T10:54:00Z">
            <w:rPr/>
          </w:rPrChange>
        </w:rPr>
        <w:t>На рис</w:t>
      </w:r>
      <w:ins w:id="217" w:author="Rostislav Bobin" w:date="2019-05-17T10:54:00Z">
        <w:r w:rsidR="00227B83" w:rsidRPr="00227B83">
          <w:rPr>
            <w:rPrChange w:id="218" w:author="Rostislav Bobin" w:date="2019-05-17T10:54:00Z">
              <w:rPr>
                <w:highlight w:val="yellow"/>
              </w:rPr>
            </w:rPrChange>
          </w:rPr>
          <w:t xml:space="preserve">унке </w:t>
        </w:r>
      </w:ins>
      <w:del w:id="219" w:author="Rostislav Bobin" w:date="2019-05-17T10:54:00Z">
        <w:r w:rsidRPr="00227B83" w:rsidDel="00227B83">
          <w:rPr>
            <w:rPrChange w:id="220" w:author="Rostislav Bobin" w:date="2019-05-17T10:54:00Z">
              <w:rPr/>
            </w:rPrChange>
          </w:rPr>
          <w:delText>.</w:delText>
        </w:r>
      </w:del>
      <w:ins w:id="221" w:author="Rostislav Bobin" w:date="2019-05-17T10:53:00Z">
        <w:r w:rsidR="00227B83" w:rsidRPr="00227B83">
          <w:rPr>
            <w:rPrChange w:id="222" w:author="Rostislav Bobin" w:date="2019-05-17T10:54:00Z">
              <w:rPr>
                <w:highlight w:val="yellow"/>
              </w:rPr>
            </w:rPrChange>
          </w:rPr>
          <w:t>2</w:t>
        </w:r>
      </w:ins>
      <w:del w:id="223" w:author="Rostislav Bobin" w:date="2019-05-17T10:53:00Z">
        <w:r w:rsidRPr="00227B83" w:rsidDel="00227B83">
          <w:rPr>
            <w:rPrChange w:id="224" w:author="Rostislav Bobin" w:date="2019-05-17T10:54:00Z">
              <w:rPr/>
            </w:rPrChange>
          </w:rPr>
          <w:delText>1</w:delText>
        </w:r>
      </w:del>
      <w:r w:rsidRPr="00227B83">
        <w:rPr>
          <w:rPrChange w:id="225" w:author="Rostislav Bobin" w:date="2019-05-17T10:54:00Z">
            <w:rPr/>
          </w:rPrChange>
        </w:rPr>
        <w:t xml:space="preserve"> изображена схема взаимодействия Azure Digital Twins с другими инструментами Azure IoT.</w:t>
      </w:r>
      <w:r>
        <w:t xml:space="preserve"> </w:t>
      </w:r>
    </w:p>
    <w:tbl>
      <w:tblPr>
        <w:tblStyle w:val="afb"/>
        <w:tblW w:w="9060" w:type="dxa"/>
        <w:tblInd w:w="0" w:type="dxa"/>
        <w:tblLayout w:type="fixed"/>
        <w:tblLook w:val="0400" w:firstRow="0" w:lastRow="0" w:firstColumn="0" w:lastColumn="0" w:noHBand="0" w:noVBand="1"/>
        <w:tblPrChange w:id="226" w:author="Rostislav Bobin" w:date="2019-05-17T11:26:00Z">
          <w:tblPr>
            <w:tblStyle w:val="afb"/>
            <w:tblW w:w="9060" w:type="dxa"/>
            <w:tblInd w:w="0" w:type="dxa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ayout w:type="fixed"/>
            <w:tblLook w:val="0400" w:firstRow="0" w:lastRow="0" w:firstColumn="0" w:lastColumn="0" w:noHBand="0" w:noVBand="1"/>
          </w:tblPr>
        </w:tblPrChange>
      </w:tblPr>
      <w:tblGrid>
        <w:gridCol w:w="9060"/>
        <w:tblGridChange w:id="227">
          <w:tblGrid>
            <w:gridCol w:w="9060"/>
          </w:tblGrid>
        </w:tblGridChange>
      </w:tblGrid>
      <w:tr w:rsidR="00785A9B" w14:paraId="177B663B" w14:textId="77777777" w:rsidTr="00307F7B">
        <w:tc>
          <w:tcPr>
            <w:tcW w:w="9060" w:type="dxa"/>
            <w:tcPrChange w:id="228" w:author="Rostislav Bobin" w:date="2019-05-17T11:26:00Z">
              <w:tcPr>
                <w:tcW w:w="9060" w:type="dxa"/>
                <w:tcBorders>
                  <w:bottom w:val="single" w:sz="4" w:space="0" w:color="000000"/>
                </w:tcBorders>
              </w:tcPr>
            </w:tcPrChange>
          </w:tcPr>
          <w:p w14:paraId="7271EC19" w14:textId="471D65B5" w:rsidR="00785A9B" w:rsidRDefault="00F058BB">
            <w:pPr>
              <w:widowControl w:val="0"/>
              <w:spacing w:after="160"/>
              <w:ind w:firstLine="0"/>
              <w:jc w:val="left"/>
            </w:pPr>
            <w:ins w:id="229" w:author="Rostislav Bobin" w:date="2019-05-17T11:25:00Z">
              <w:r>
                <w:rPr>
                  <w:noProof/>
                </w:rPr>
                <w:lastRenderedPageBreak/>
                <w:drawing>
                  <wp:inline distT="0" distB="0" distL="0" distR="0" wp14:anchorId="4DD3A486" wp14:editId="68B8F025">
                    <wp:extent cx="5615940" cy="2821305"/>
                    <wp:effectExtent l="0" t="0" r="0" b="0"/>
                    <wp:docPr id="5" name="Рисунок 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5" name="Document 1.png"/>
                            <pic:cNvPicPr/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615940" cy="2821305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785A9B" w14:paraId="4CFFC2A8" w14:textId="77777777" w:rsidTr="00307F7B">
        <w:tc>
          <w:tcPr>
            <w:tcW w:w="9060" w:type="dxa"/>
            <w:tcPrChange w:id="230" w:author="Rostislav Bobin" w:date="2019-05-17T11:26:00Z">
              <w:tcPr>
                <w:tcW w:w="9060" w:type="dxa"/>
                <w:tcBorders>
                  <w:top w:val="single" w:sz="4" w:space="0" w:color="000000"/>
                  <w:left w:val="nil"/>
                  <w:bottom w:val="nil"/>
                  <w:right w:val="nil"/>
                </w:tcBorders>
              </w:tcPr>
            </w:tcPrChange>
          </w:tcPr>
          <w:p w14:paraId="740DB5AE" w14:textId="2A3F6614" w:rsidR="00785A9B" w:rsidRPr="00227B83" w:rsidRDefault="00BF3B59">
            <w:pPr>
              <w:widowControl w:val="0"/>
              <w:spacing w:after="160"/>
              <w:ind w:firstLine="0"/>
              <w:jc w:val="center"/>
              <w:rPr>
                <w:sz w:val="28"/>
                <w:szCs w:val="28"/>
                <w:rPrChange w:id="231" w:author="Rostislav Bobin" w:date="2019-05-17T10:54:00Z">
                  <w:rPr/>
                </w:rPrChange>
              </w:rPr>
            </w:pPr>
            <w:commentRangeStart w:id="232"/>
            <w:r w:rsidRPr="00227B83">
              <w:rPr>
                <w:b/>
                <w:sz w:val="28"/>
                <w:szCs w:val="28"/>
                <w:rPrChange w:id="233" w:author="Rostislav Bobin" w:date="2019-05-17T10:54:00Z">
                  <w:rPr/>
                </w:rPrChange>
              </w:rPr>
              <w:t>Рис.</w:t>
            </w:r>
            <w:ins w:id="234" w:author="Rostislav Bobin" w:date="2019-05-17T10:54:00Z">
              <w:r w:rsidR="00227B83">
                <w:rPr>
                  <w:b/>
                  <w:sz w:val="28"/>
                  <w:szCs w:val="28"/>
                </w:rPr>
                <w:t xml:space="preserve"> </w:t>
              </w:r>
              <w:r w:rsidR="00227B83" w:rsidRPr="00227B83">
                <w:rPr>
                  <w:b/>
                  <w:sz w:val="28"/>
                  <w:szCs w:val="28"/>
                  <w:rPrChange w:id="235" w:author="Rostislav Bobin" w:date="2019-05-17T10:54:00Z">
                    <w:rPr>
                      <w:sz w:val="28"/>
                      <w:szCs w:val="28"/>
                    </w:rPr>
                  </w:rPrChange>
                </w:rPr>
                <w:t>2</w:t>
              </w:r>
            </w:ins>
            <w:del w:id="236" w:author="Rostislav Bobin" w:date="2019-05-17T10:54:00Z">
              <w:r w:rsidRPr="00227B83" w:rsidDel="00227B83">
                <w:rPr>
                  <w:b/>
                  <w:sz w:val="28"/>
                  <w:szCs w:val="28"/>
                  <w:rPrChange w:id="237" w:author="Rostislav Bobin" w:date="2019-05-17T10:54:00Z">
                    <w:rPr/>
                  </w:rPrChange>
                </w:rPr>
                <w:delText>1</w:delText>
              </w:r>
            </w:del>
            <w:r w:rsidRPr="00227B83">
              <w:rPr>
                <w:b/>
                <w:sz w:val="28"/>
                <w:szCs w:val="28"/>
                <w:rPrChange w:id="238" w:author="Rostislav Bobin" w:date="2019-05-17T10:54:00Z">
                  <w:rPr/>
                </w:rPrChange>
              </w:rPr>
              <w:t>.</w:t>
            </w:r>
            <w:r w:rsidRPr="00227B83">
              <w:rPr>
                <w:sz w:val="28"/>
                <w:szCs w:val="28"/>
                <w:rPrChange w:id="239" w:author="Rostislav Bobin" w:date="2019-05-17T10:54:00Z">
                  <w:rPr/>
                </w:rPrChange>
              </w:rPr>
              <w:t xml:space="preserve"> Схема взаимодействия сервисов Azure IoT между собой</w:t>
            </w:r>
            <w:commentRangeEnd w:id="232"/>
            <w:r w:rsidR="00195187" w:rsidRPr="00227B83">
              <w:rPr>
                <w:rStyle w:val="afc"/>
                <w:sz w:val="28"/>
                <w:szCs w:val="28"/>
                <w:rPrChange w:id="240" w:author="Rostislav Bobin" w:date="2019-05-17T10:54:00Z">
                  <w:rPr>
                    <w:rStyle w:val="afc"/>
                  </w:rPr>
                </w:rPrChange>
              </w:rPr>
              <w:commentReference w:id="232"/>
            </w:r>
          </w:p>
        </w:tc>
      </w:tr>
    </w:tbl>
    <w:p w14:paraId="5CAEB4E8" w14:textId="61459FFE" w:rsidR="00125A2C" w:rsidRPr="00125A2C" w:rsidRDefault="00125A2C" w:rsidP="00125A2C">
      <w:pPr>
        <w:pStyle w:val="3"/>
      </w:pPr>
      <w:bookmarkStart w:id="241" w:name="_Toc8981242"/>
      <w:commentRangeStart w:id="242"/>
      <w:r w:rsidRPr="00125A2C">
        <w:t>Amazon Web Services</w:t>
      </w:r>
      <w:commentRangeEnd w:id="242"/>
      <w:r w:rsidR="0085346D">
        <w:rPr>
          <w:rStyle w:val="afc"/>
          <w:rFonts w:eastAsia="Times New Roman" w:cs="Times New Roman"/>
        </w:rPr>
        <w:commentReference w:id="242"/>
      </w:r>
      <w:bookmarkEnd w:id="241"/>
    </w:p>
    <w:p w14:paraId="0ADB76FC" w14:textId="7A23F969" w:rsidR="00785A9B" w:rsidRDefault="00D90A6E" w:rsidP="00125A2C">
      <w:pPr>
        <w:widowControl w:val="0"/>
        <w:spacing w:after="160"/>
        <w:ind w:firstLine="708"/>
      </w:pPr>
      <w:r w:rsidRPr="00553241">
        <w:rPr>
          <w:lang w:val="en-US"/>
        </w:rPr>
        <w:t>AWS</w:t>
      </w:r>
      <w:r w:rsidRPr="00125A2C">
        <w:t xml:space="preserve"> </w:t>
      </w:r>
      <w:r w:rsidRPr="00553241">
        <w:rPr>
          <w:lang w:val="en-US"/>
        </w:rPr>
        <w:t>IoT</w:t>
      </w:r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r w:rsidRPr="00125A2C">
        <w:t xml:space="preserve"> — </w:t>
      </w:r>
      <w:r w:rsidR="00125A2C">
        <w:t>продукт</w:t>
      </w:r>
      <w:r w:rsidR="00125A2C" w:rsidRPr="00125A2C">
        <w:t xml:space="preserve"> </w:t>
      </w:r>
      <w:r w:rsidR="00125A2C">
        <w:t>в</w:t>
      </w:r>
      <w:r w:rsidR="00125A2C" w:rsidRPr="00125A2C">
        <w:t xml:space="preserve"> </w:t>
      </w:r>
      <w:r w:rsidR="00125A2C">
        <w:t>инфраструктуре облака</w:t>
      </w:r>
      <w:r w:rsidR="00125A2C"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="007E00DE" w:rsidRPr="00125A2C">
        <w:t xml:space="preserve"> [</w:t>
      </w:r>
      <w:r w:rsidR="00D67520">
        <w:rPr>
          <w:lang w:val="en-US"/>
        </w:rPr>
        <w:fldChar w:fldCharType="begin"/>
      </w:r>
      <w:r w:rsidR="00D67520" w:rsidRPr="00125A2C">
        <w:instrText xml:space="preserve"> </w:instrText>
      </w:r>
      <w:r w:rsidR="00D67520">
        <w:rPr>
          <w:lang w:val="en-US"/>
        </w:rPr>
        <w:instrText>REF</w:instrText>
      </w:r>
      <w:r w:rsidR="00D67520" w:rsidRPr="00125A2C">
        <w:instrText xml:space="preserve"> _</w:instrText>
      </w:r>
      <w:r w:rsidR="00D67520">
        <w:rPr>
          <w:lang w:val="en-US"/>
        </w:rPr>
        <w:instrText>Ref</w:instrText>
      </w:r>
      <w:r w:rsidR="00D67520" w:rsidRPr="00125A2C">
        <w:instrText>3555386 \</w:instrText>
      </w:r>
      <w:r w:rsidR="00D67520">
        <w:rPr>
          <w:lang w:val="en-US"/>
        </w:rPr>
        <w:instrText>r</w:instrText>
      </w:r>
      <w:r w:rsidR="00D67520" w:rsidRPr="00125A2C">
        <w:instrText xml:space="preserve"> \</w:instrText>
      </w:r>
      <w:r w:rsidR="00D67520">
        <w:rPr>
          <w:lang w:val="en-US"/>
        </w:rPr>
        <w:instrText>h</w:instrText>
      </w:r>
      <w:r w:rsidR="00D67520" w:rsidRPr="00125A2C">
        <w:instrText xml:space="preserve"> </w:instrText>
      </w:r>
      <w:r w:rsidR="00125A2C" w:rsidRPr="00125A2C">
        <w:instrText xml:space="preserve"> \* </w:instrText>
      </w:r>
      <w:r w:rsidR="00125A2C">
        <w:rPr>
          <w:lang w:val="en-US"/>
        </w:rPr>
        <w:instrText>MERGEFORMAT</w:instrText>
      </w:r>
      <w:r w:rsidR="00125A2C" w:rsidRPr="00125A2C">
        <w:instrText xml:space="preserve"> </w:instrText>
      </w:r>
      <w:r w:rsidR="00D67520">
        <w:rPr>
          <w:lang w:val="en-US"/>
        </w:rPr>
      </w:r>
      <w:r w:rsidR="00D67520">
        <w:rPr>
          <w:lang w:val="en-US"/>
        </w:rPr>
        <w:fldChar w:fldCharType="separate"/>
      </w:r>
      <w:r w:rsidR="00D67520" w:rsidRPr="00125A2C">
        <w:t>2</w:t>
      </w:r>
      <w:r w:rsidR="00D67520" w:rsidRPr="00125A2C">
        <w:t>0</w:t>
      </w:r>
      <w:r w:rsidR="00D67520">
        <w:rPr>
          <w:lang w:val="en-US"/>
        </w:rPr>
        <w:fldChar w:fldCharType="end"/>
      </w:r>
      <w:r w:rsidRPr="00125A2C">
        <w:t xml:space="preserve">]. </w:t>
      </w:r>
      <w:r>
        <w:t xml:space="preserve">Этот сервис позволяет создавать автоматизированные системы Интернета вещей, позволяющие осуществлять связь между веб-сервисами и физическими устройствами, использующими различные протоколы, форматы данных и синтаксис сообщений </w:t>
      </w:r>
      <w:r w:rsidR="007E00DE">
        <w:t>[</w:t>
      </w:r>
      <w:r w:rsidR="00D67520">
        <w:fldChar w:fldCharType="begin"/>
      </w:r>
      <w:r w:rsidR="00D67520">
        <w:instrText xml:space="preserve"> REF _Ref3555397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6</w:t>
      </w:r>
      <w:r w:rsidR="00D67520">
        <w:fldChar w:fldCharType="end"/>
      </w:r>
      <w:r w:rsidR="00430599" w:rsidRPr="00430599">
        <w:t>]</w:t>
      </w:r>
      <w:r>
        <w:t xml:space="preserve">. Данное решение 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 </w:t>
      </w:r>
      <w:r w:rsidR="00BF3B59">
        <w:t>Продукт представлен следующими тремя ключевыми концепциями:</w:t>
      </w:r>
    </w:p>
    <w:p w14:paraId="20704DC2" w14:textId="77777777" w:rsidR="00785A9B" w:rsidRDefault="00BF3B59" w:rsidP="0019518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модель.</w:t>
      </w:r>
      <w:r>
        <w:rPr>
          <w:color w:val="000000"/>
          <w:szCs w:val="28"/>
        </w:rPr>
        <w:t xml:space="preserve"> Это абстракция, представляющее устройство как набор действий (входов), событий (выходов) и состояний (атрибутов). Модель отделяет интерфейс устройства от его базовой реализации; </w:t>
      </w:r>
    </w:p>
    <w:p w14:paraId="0F63C566" w14:textId="77777777" w:rsidR="00785A9B" w:rsidRDefault="00BF3B59" w:rsidP="0019518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отображение</w:t>
      </w:r>
      <w:r>
        <w:rPr>
          <w:color w:val="000000"/>
          <w:szCs w:val="28"/>
        </w:rPr>
        <w:t>. Отображение представляет информацию, которая позволяет AWS IoT Things Graph преобразовать вывод сообщения одного объекта в ожидаемый ввод другого. Это устраняет различия объектов и позволяет создавать приложения IoT, в которых используется множество объектов;</w:t>
      </w:r>
    </w:p>
    <w:p w14:paraId="55B566E8" w14:textId="79CBC142" w:rsidR="00307F7B" w:rsidRDefault="00BF3B59" w:rsidP="00307F7B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ins w:id="243" w:author="Rostislav Bobin" w:date="2019-05-17T11:28:00Z"/>
        </w:rPr>
        <w:pPrChange w:id="244" w:author="Rostislav Bobin" w:date="2019-05-17T11:28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r>
        <w:rPr>
          <w:i/>
          <w:color w:val="000000"/>
          <w:szCs w:val="28"/>
        </w:rPr>
        <w:t>поток</w:t>
      </w:r>
      <w:r>
        <w:rPr>
          <w:color w:val="000000"/>
          <w:szCs w:val="28"/>
        </w:rPr>
        <w:t xml:space="preserve">. Поток состоит из последовательности взаимодействий между </w:t>
      </w:r>
      <w:r>
        <w:rPr>
          <w:color w:val="000000"/>
          <w:szCs w:val="28"/>
        </w:rPr>
        <w:lastRenderedPageBreak/>
        <w:t>устройствами и web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18C1F1D2" w14:textId="3D5C6275" w:rsidR="00307F7B" w:rsidDel="00307F7B" w:rsidRDefault="00307F7B" w:rsidP="00307F7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del w:id="245" w:author="Rostislav Bobin" w:date="2019-05-17T11:31:00Z"/>
        </w:rPr>
        <w:pPrChange w:id="246" w:author="Rostislav Bobin" w:date="2019-05-17T11:31:00Z">
          <w:pPr>
            <w:widowControl w:val="0"/>
            <w:spacing w:after="160"/>
            <w:ind w:firstLine="0"/>
            <w:jc w:val="left"/>
          </w:pPr>
        </w:pPrChange>
      </w:pPr>
      <w:ins w:id="247" w:author="Rostislav Bobin" w:date="2019-05-17T11:28:00Z">
        <w:r w:rsidRPr="00307F7B">
          <w:t xml:space="preserve">AWS IoT Things Graph лучше всего подходит для приложений, </w:t>
        </w:r>
        <w:r>
          <w:t>охватываю</w:t>
        </w:r>
      </w:ins>
      <w:ins w:id="248" w:author="Rostislav Bobin" w:date="2019-05-17T11:29:00Z">
        <w:r>
          <w:t>щих</w:t>
        </w:r>
      </w:ins>
      <w:ins w:id="249" w:author="Rostislav Bobin" w:date="2019-05-17T11:28:00Z">
        <w:r w:rsidRPr="00307F7B">
          <w:t xml:space="preserve"> широкий спектр устройств и сервисов </w:t>
        </w:r>
      </w:ins>
      <w:ins w:id="250" w:author="Rostislav Bobin" w:date="2019-05-17T11:29:00Z">
        <w:r>
          <w:t xml:space="preserve">различных </w:t>
        </w:r>
      </w:ins>
      <w:ins w:id="251" w:author="Rostislav Bobin" w:date="2019-05-17T11:28:00Z">
        <w:r w:rsidRPr="00307F7B">
          <w:t>производителей, которые при объединении в определенном порядке могут автоматизировать бизнес-операции. Такие приложения широко распространены в таких областях, как управление энергопотреблением зданий, интеллектуальное сельское хозяйство, интеллектуальные г</w:t>
        </w:r>
        <w:r>
          <w:t>орода, производство, логистика,</w:t>
        </w:r>
        <w:r w:rsidRPr="00307F7B">
          <w:t xml:space="preserve"> добыча нефти и газа.</w:t>
        </w:r>
      </w:ins>
    </w:p>
    <w:p w14:paraId="4234A79B" w14:textId="790EAD29" w:rsidR="00307F7B" w:rsidRDefault="00307F7B" w:rsidP="00307F7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252" w:author="Rostislav Bobin" w:date="2019-05-17T11:31:00Z"/>
        </w:rPr>
        <w:pPrChange w:id="253" w:author="Rostislav Bobin" w:date="2019-05-17T11:28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254" w:author="Rostislav Bobin" w:date="2019-05-17T11:31:00Z">
        <w:r>
          <w:tab/>
        </w:r>
      </w:ins>
    </w:p>
    <w:p w14:paraId="13A2B95A" w14:textId="06E63004" w:rsidR="00307F7B" w:rsidRDefault="00307F7B" w:rsidP="00307F7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255" w:author="Rostislav Bobin" w:date="2019-05-17T11:41:00Z"/>
        </w:rPr>
        <w:pPrChange w:id="256" w:author="Rostislav Bobin" w:date="2019-05-17T11:34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257" w:author="Rostislav Bobin" w:date="2019-05-17T11:33:00Z">
        <w:r>
          <w:rPr>
            <w:lang w:val="en-US"/>
          </w:rPr>
          <w:t>AWS</w:t>
        </w:r>
        <w:r w:rsidRPr="00307F7B">
          <w:rPr>
            <w:rPrChange w:id="258" w:author="Rostislav Bobin" w:date="2019-05-17T11:33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307F7B">
          <w:rPr>
            <w:rPrChange w:id="259" w:author="Rostislav Bobin" w:date="2019-05-17T11:33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Things</w:t>
        </w:r>
        <w:r w:rsidRPr="00307F7B">
          <w:rPr>
            <w:rPrChange w:id="260" w:author="Rostislav Bobin" w:date="2019-05-17T11:33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Graph</w:t>
        </w:r>
        <w:r w:rsidRPr="00307F7B">
          <w:rPr>
            <w:rPrChange w:id="261" w:author="Rostislav Bobin" w:date="2019-05-17T11:33:00Z">
              <w:rPr>
                <w:lang w:val="en-US"/>
              </w:rPr>
            </w:rPrChange>
          </w:rPr>
          <w:t xml:space="preserve"> </w:t>
        </w:r>
        <w:r>
          <w:t xml:space="preserve">работает на основе двух других базовых решений </w:t>
        </w:r>
        <w:r>
          <w:rPr>
            <w:lang w:val="en-US"/>
          </w:rPr>
          <w:t>Amazon</w:t>
        </w:r>
        <w:r w:rsidRPr="00307F7B">
          <w:rPr>
            <w:rPrChange w:id="262" w:author="Rostislav Bobin" w:date="2019-05-17T11:33:00Z">
              <w:rPr>
                <w:lang w:val="en-US"/>
              </w:rPr>
            </w:rPrChange>
          </w:rPr>
          <w:t xml:space="preserve"> </w:t>
        </w:r>
        <w:r w:rsidR="002423B6">
          <w:t xml:space="preserve">для </w:t>
        </w:r>
      </w:ins>
      <w:ins w:id="263" w:author="Rostislav Bobin" w:date="2019-05-17T11:39:00Z">
        <w:r w:rsidR="002423B6">
          <w:t>И</w:t>
        </w:r>
      </w:ins>
      <w:ins w:id="264" w:author="Rostislav Bobin" w:date="2019-05-17T11:33:00Z">
        <w:r>
          <w:t xml:space="preserve">нтернета вещей </w:t>
        </w:r>
      </w:ins>
      <w:ins w:id="265" w:author="Rostislav Bobin" w:date="2019-05-17T11:34:00Z">
        <w:r>
          <w:t>–</w:t>
        </w:r>
      </w:ins>
      <w:ins w:id="266" w:author="Rostislav Bobin" w:date="2019-05-17T11:33:00Z">
        <w:r>
          <w:t xml:space="preserve"> </w:t>
        </w:r>
      </w:ins>
      <w:ins w:id="267" w:author="Rostislav Bobin" w:date="2019-05-17T11:34:00Z">
        <w:r w:rsidRPr="00307F7B">
          <w:t xml:space="preserve">AWS IoT </w:t>
        </w:r>
        <w:r>
          <w:rPr>
            <w:lang w:val="en-US"/>
          </w:rPr>
          <w:t>Core</w:t>
        </w:r>
      </w:ins>
      <w:ins w:id="268" w:author="Rostislav Bobin" w:date="2019-05-17T11:38:00Z">
        <w:r w:rsidR="002423B6">
          <w:rPr>
            <w:rPrChange w:id="269" w:author="Rostislav Bobin" w:date="2019-05-17T11:38:00Z">
              <w:rPr/>
            </w:rPrChange>
          </w:rPr>
          <w:t> </w:t>
        </w:r>
        <w:r w:rsidR="002423B6" w:rsidRPr="002423B6">
          <w:rPr>
            <w:rPrChange w:id="270" w:author="Rostislav Bobin" w:date="2019-05-17T11:38:00Z">
              <w:rPr>
                <w:lang w:val="en-US"/>
              </w:rPr>
            </w:rPrChange>
          </w:rPr>
          <w:t>[</w:t>
        </w:r>
        <w:r w:rsidR="002423B6">
          <w:fldChar w:fldCharType="begin"/>
        </w:r>
        <w:r w:rsidR="002423B6">
          <w:instrText xml:space="preserve"> REF _Ref8985538 \r \h </w:instrText>
        </w:r>
      </w:ins>
      <w:r w:rsidR="002423B6">
        <w:fldChar w:fldCharType="separate"/>
      </w:r>
      <w:ins w:id="271" w:author="Rostislav Bobin" w:date="2019-05-17T11:38:00Z">
        <w:r w:rsidR="002423B6">
          <w:t>30</w:t>
        </w:r>
        <w:r w:rsidR="002423B6">
          <w:fldChar w:fldCharType="end"/>
        </w:r>
        <w:r w:rsidR="002423B6" w:rsidRPr="002423B6">
          <w:rPr>
            <w:rPrChange w:id="272" w:author="Rostislav Bobin" w:date="2019-05-17T11:38:00Z">
              <w:rPr>
                <w:lang w:val="en-US"/>
              </w:rPr>
            </w:rPrChange>
          </w:rPr>
          <w:t>]</w:t>
        </w:r>
      </w:ins>
      <w:ins w:id="273" w:author="Rostislav Bobin" w:date="2019-05-17T11:34:00Z">
        <w:r w:rsidRPr="00307F7B">
          <w:rPr>
            <w:rPrChange w:id="274" w:author="Rostislav Bobin" w:date="2019-05-17T11:34:00Z">
              <w:rPr>
                <w:lang w:val="en-US"/>
              </w:rPr>
            </w:rPrChange>
          </w:rPr>
          <w:t xml:space="preserve"> </w:t>
        </w:r>
        <w:r>
          <w:t xml:space="preserve">и </w:t>
        </w:r>
        <w:r w:rsidRPr="00307F7B">
          <w:t>AWS IoT Greengrass</w:t>
        </w:r>
      </w:ins>
      <w:ins w:id="275" w:author="Rostislav Bobin" w:date="2019-05-17T11:38:00Z">
        <w:r w:rsidR="002423B6">
          <w:rPr>
            <w:lang w:val="en-US"/>
          </w:rPr>
          <w:t> </w:t>
        </w:r>
        <w:r w:rsidR="002423B6" w:rsidRPr="002423B6">
          <w:rPr>
            <w:rPrChange w:id="276" w:author="Rostislav Bobin" w:date="2019-05-17T11:38:00Z">
              <w:rPr>
                <w:lang w:val="en-US"/>
              </w:rPr>
            </w:rPrChange>
          </w:rPr>
          <w:t>[</w:t>
        </w:r>
        <w:r w:rsidR="002423B6">
          <w:fldChar w:fldCharType="begin"/>
        </w:r>
        <w:r w:rsidR="002423B6">
          <w:instrText xml:space="preserve"> REF _Ref8985551 \r \h </w:instrText>
        </w:r>
      </w:ins>
      <w:r w:rsidR="002423B6">
        <w:fldChar w:fldCharType="separate"/>
      </w:r>
      <w:ins w:id="277" w:author="Rostislav Bobin" w:date="2019-05-17T11:38:00Z">
        <w:r w:rsidR="002423B6">
          <w:t>31</w:t>
        </w:r>
        <w:r w:rsidR="002423B6">
          <w:fldChar w:fldCharType="end"/>
        </w:r>
        <w:r w:rsidR="002423B6" w:rsidRPr="002423B6">
          <w:rPr>
            <w:rPrChange w:id="278" w:author="Rostislav Bobin" w:date="2019-05-17T11:38:00Z">
              <w:rPr>
                <w:lang w:val="en-US"/>
              </w:rPr>
            </w:rPrChange>
          </w:rPr>
          <w:t>]</w:t>
        </w:r>
      </w:ins>
      <w:ins w:id="279" w:author="Rostislav Bobin" w:date="2019-05-17T11:34:00Z">
        <w:r>
          <w:t>. Первое представляет собой</w:t>
        </w:r>
      </w:ins>
      <w:ins w:id="280" w:author="Rostislav Bobin" w:date="2019-05-17T11:35:00Z">
        <w:r>
          <w:t xml:space="preserve"> платформу, которая </w:t>
        </w:r>
        <w:r w:rsidRPr="00307F7B">
          <w:t>обеспечивает подключение устройств к сервисам AWS и другим устройствам, безопасность данных и взаимодействия, обработку данных устройств и различные операции с ними</w:t>
        </w:r>
        <w:r w:rsidR="002423B6">
          <w:t xml:space="preserve">. </w:t>
        </w:r>
      </w:ins>
      <w:ins w:id="281" w:author="Rostislav Bobin" w:date="2019-05-17T11:39:00Z">
        <w:r w:rsidR="002423B6">
          <w:t>М</w:t>
        </w:r>
      </w:ins>
      <w:ins w:id="282" w:author="Rostislav Bobin" w:date="2019-05-17T11:41:00Z">
        <w:r w:rsidR="002423B6">
          <w:t>ожно выделить следующие основные характеристики платформы:</w:t>
        </w:r>
      </w:ins>
    </w:p>
    <w:p w14:paraId="7CD80935" w14:textId="6AEE8905" w:rsidR="002423B6" w:rsidRDefault="002423B6" w:rsidP="00030F2E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283" w:author="Rostislav Bobin" w:date="2019-05-17T11:42:00Z"/>
        </w:rPr>
        <w:pPrChange w:id="284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285" w:author="Rostislav Bobin" w:date="2019-05-17T11:41:00Z">
        <w:r>
          <w:rPr>
            <w:i/>
            <w:lang w:val="en-US"/>
          </w:rPr>
          <w:t>Message</w:t>
        </w:r>
        <w:r w:rsidRPr="002423B6">
          <w:rPr>
            <w:i/>
            <w:rPrChange w:id="286" w:author="Rostislav Bobin" w:date="2019-05-17T11:41:00Z">
              <w:rPr>
                <w:i/>
                <w:lang w:val="en-US"/>
              </w:rPr>
            </w:rPrChange>
          </w:rPr>
          <w:t xml:space="preserve"> </w:t>
        </w:r>
        <w:r>
          <w:rPr>
            <w:i/>
            <w:lang w:val="en-US"/>
          </w:rPr>
          <w:t>Broker</w:t>
        </w:r>
        <w:r w:rsidRPr="002423B6">
          <w:rPr>
            <w:i/>
            <w:rPrChange w:id="287" w:author="Rostislav Bobin" w:date="2019-05-17T11:41:00Z">
              <w:rPr>
                <w:i/>
                <w:lang w:val="en-US"/>
              </w:rPr>
            </w:rPrChange>
          </w:rPr>
          <w:t xml:space="preserve">. </w:t>
        </w:r>
      </w:ins>
      <w:ins w:id="288" w:author="Rostislav Bobin" w:date="2019-05-17T11:42:00Z">
        <w:r>
          <w:t>Э</w:t>
        </w:r>
        <w:r w:rsidRPr="002423B6">
          <w:rPr>
            <w:rPrChange w:id="289" w:author="Rostislav Bobin" w:date="2019-05-17T11:42:00Z">
              <w:rPr>
                <w:i/>
              </w:rPr>
            </w:rPrChange>
          </w:rPr>
          <w:t xml:space="preserve">то высокопроизводительный брокер сообщений, работающий по стандарту «издатель-подписчик», который надежно и с низкой задержкой передает сообщения всех устройств IoT и </w:t>
        </w:r>
        <w:r>
          <w:rPr>
            <w:rPrChange w:id="290" w:author="Rostislav Bobin" w:date="2019-05-17T11:42:00Z">
              <w:rPr/>
            </w:rPrChange>
          </w:rPr>
          <w:t>приложений в нужном направлении;</w:t>
        </w:r>
      </w:ins>
    </w:p>
    <w:p w14:paraId="5C0B846B" w14:textId="17F5DBED" w:rsidR="002423B6" w:rsidRDefault="002423B6" w:rsidP="00030F2E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291" w:author="Rostislav Bobin" w:date="2019-05-17T11:42:00Z"/>
        </w:rPr>
        <w:pPrChange w:id="292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293" w:author="Rostislav Bobin" w:date="2019-05-17T11:42:00Z">
        <w:r w:rsidRPr="002423B6">
          <w:rPr>
            <w:i/>
            <w:rPrChange w:id="294" w:author="Rostislav Bobin" w:date="2019-05-17T11:44:00Z">
              <w:rPr/>
            </w:rPrChange>
          </w:rPr>
          <w:t>Шлюз устройств</w:t>
        </w:r>
        <w:r>
          <w:t xml:space="preserve"> </w:t>
        </w:r>
        <w:r w:rsidRPr="002423B6">
          <w:t xml:space="preserve">служит точкой входа для устройств IoT, подключающихся к AWS. Шлюз устройств управляет всеми активными подключениями устройства и реализует семантику различных протоколов, чтобы обеспечить </w:t>
        </w:r>
        <w:r>
          <w:t>связь устройств с AWS IoT Core</w:t>
        </w:r>
      </w:ins>
      <w:ins w:id="295" w:author="Rostislav Bobin" w:date="2019-05-17T11:44:00Z">
        <w:r w:rsidRPr="002423B6">
          <w:rPr>
            <w:rPrChange w:id="296" w:author="Rostislav Bobin" w:date="2019-05-17T11:45:00Z">
              <w:rPr>
                <w:lang w:val="en-US"/>
              </w:rPr>
            </w:rPrChange>
          </w:rPr>
          <w:t>;</w:t>
        </w:r>
      </w:ins>
    </w:p>
    <w:p w14:paraId="671459E2" w14:textId="73628C52" w:rsidR="002423B6" w:rsidRDefault="002423B6" w:rsidP="00030F2E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297" w:author="Rostislav Bobin" w:date="2019-05-17T11:43:00Z"/>
        </w:rPr>
        <w:pPrChange w:id="298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299" w:author="Rostislav Bobin" w:date="2019-05-17T11:43:00Z">
        <w:r w:rsidRPr="002423B6">
          <w:rPr>
            <w:i/>
            <w:rPrChange w:id="300" w:author="Rostislav Bobin" w:date="2019-05-17T11:45:00Z">
              <w:rPr/>
            </w:rPrChange>
          </w:rPr>
          <w:t>Пакет SDK AWS IoT</w:t>
        </w:r>
        <w:r w:rsidRPr="002423B6">
          <w:t xml:space="preserve"> для устройств позволяет подключить аппаратное устройство или моби</w:t>
        </w:r>
        <w:r>
          <w:t xml:space="preserve">льное приложение к AWS IoT </w:t>
        </w:r>
        <w:r>
          <w:lastRenderedPageBreak/>
          <w:t>Core;</w:t>
        </w:r>
      </w:ins>
    </w:p>
    <w:p w14:paraId="447182E1" w14:textId="620F5C0B" w:rsidR="002423B6" w:rsidRDefault="002423B6" w:rsidP="00030F2E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301" w:author="Rostislav Bobin" w:date="2019-05-17T11:43:00Z"/>
        </w:rPr>
        <w:pPrChange w:id="302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303" w:author="Rostislav Bobin" w:date="2019-05-17T11:45:00Z">
        <w:r w:rsidRPr="002423B6">
          <w:rPr>
            <w:i/>
            <w:rPrChange w:id="304" w:author="Rostislav Bobin" w:date="2019-05-17T11:45:00Z">
              <w:rPr/>
            </w:rPrChange>
          </w:rPr>
          <w:t>М</w:t>
        </w:r>
      </w:ins>
      <w:ins w:id="305" w:author="Rostislav Bobin" w:date="2019-05-17T11:43:00Z">
        <w:r w:rsidRPr="002423B6">
          <w:rPr>
            <w:i/>
            <w:rPrChange w:id="306" w:author="Rostislav Bobin" w:date="2019-05-17T11:45:00Z">
              <w:rPr/>
            </w:rPrChange>
          </w:rPr>
          <w:t>етод аутентификации AWS</w:t>
        </w:r>
        <w:r w:rsidRPr="002423B6">
          <w:t xml:space="preserve"> (н</w:t>
        </w:r>
        <w:r w:rsidR="00030F2E">
          <w:t>азываемый SigV4), аутентификация</w:t>
        </w:r>
        <w:r w:rsidRPr="002423B6">
          <w:t xml:space="preserve"> на основе сертификата X.</w:t>
        </w:r>
        <w:r w:rsidR="00030F2E">
          <w:t>509 и специальную аутентификация</w:t>
        </w:r>
        <w:r w:rsidRPr="002423B6">
          <w:t xml:space="preserve"> на основе токенов (через настраиваемые модули авторизации)</w:t>
        </w:r>
      </w:ins>
      <w:ins w:id="307" w:author="Rostislav Bobin" w:date="2019-05-17T11:46:00Z">
        <w:r w:rsidR="00030F2E">
          <w:t xml:space="preserve"> обеспечивают</w:t>
        </w:r>
        <w:r w:rsidR="00030F2E" w:rsidRPr="00030F2E">
          <w:t xml:space="preserve"> взаимную аутентификацию и шифрование во всех точках подключения</w:t>
        </w:r>
        <w:r w:rsidR="00030F2E">
          <w:t>;</w:t>
        </w:r>
      </w:ins>
    </w:p>
    <w:p w14:paraId="5A2FF00F" w14:textId="6AB44565" w:rsidR="00030F2E" w:rsidRDefault="002423B6" w:rsidP="00030F2E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308" w:author="Rostislav Bobin" w:date="2019-05-17T11:43:00Z"/>
        </w:rPr>
        <w:pPrChange w:id="309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310" w:author="Rostislav Bobin" w:date="2019-05-17T11:43:00Z">
        <w:r w:rsidRPr="00030F2E">
          <w:rPr>
            <w:i/>
            <w:rPrChange w:id="311" w:author="Rostislav Bobin" w:date="2019-05-17T11:46:00Z">
              <w:rPr/>
            </w:rPrChange>
          </w:rPr>
          <w:t>Реестр</w:t>
        </w:r>
        <w:r w:rsidRPr="002423B6">
          <w:t xml:space="preserve"> устанавливает идентификацию для устройств и позволяет отслеживать метаданные, такие как атрибуты или возможности устройства. Реестр позволяет уникальным образом идентифицировать каждое устройство в соответствии с единым форматом, не зависящим от типа</w:t>
        </w:r>
        <w:r w:rsidR="00030F2E">
          <w:t xml:space="preserve"> устройства или его подключения</w:t>
        </w:r>
      </w:ins>
      <w:ins w:id="312" w:author="Rostislav Bobin" w:date="2019-05-17T11:46:00Z">
        <w:r w:rsidR="00030F2E" w:rsidRPr="00030F2E">
          <w:rPr>
            <w:rPrChange w:id="313" w:author="Rostislav Bobin" w:date="2019-05-17T11:46:00Z">
              <w:rPr>
                <w:lang w:val="en-US"/>
              </w:rPr>
            </w:rPrChange>
          </w:rPr>
          <w:t>;</w:t>
        </w:r>
      </w:ins>
    </w:p>
    <w:p w14:paraId="3C0B1838" w14:textId="7A3F51C0" w:rsidR="002423B6" w:rsidRDefault="002423B6" w:rsidP="00030F2E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314" w:author="Rostislav Bobin" w:date="2019-05-17T11:44:00Z"/>
        </w:rPr>
        <w:pPrChange w:id="315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316" w:author="Rostislav Bobin" w:date="2019-05-17T11:43:00Z">
        <w:r w:rsidRPr="00030F2E">
          <w:rPr>
            <w:i/>
            <w:rPrChange w:id="317" w:author="Rostislav Bobin" w:date="2019-05-17T11:46:00Z">
              <w:rPr/>
            </w:rPrChange>
          </w:rPr>
          <w:t>Тени устройств</w:t>
        </w:r>
      </w:ins>
      <w:ins w:id="318" w:author="Rostislav Bobin" w:date="2019-05-17T11:44:00Z">
        <w:r>
          <w:t xml:space="preserve">. </w:t>
        </w:r>
        <w:r w:rsidRPr="002423B6">
          <w:t>С помощью AWS IoT Core можно создать постоянную виртуальную версию каждого устройства, так называемую тень устройства, содержащую его последнее состояние и позволяющую приложениям или другим устройствам считывать сообщения и взаимодействовать с данным устройством. Тени устройств хранят последнее зарегистрированное состояние и желаемое будущее состояние каждого устройства</w:t>
        </w:r>
      </w:ins>
      <w:ins w:id="319" w:author="Rostislav Bobin" w:date="2019-05-17T11:47:00Z">
        <w:r w:rsidR="00030F2E" w:rsidRPr="00030F2E">
          <w:rPr>
            <w:rPrChange w:id="320" w:author="Rostislav Bobin" w:date="2019-05-17T11:47:00Z">
              <w:rPr>
                <w:lang w:val="en-US"/>
              </w:rPr>
            </w:rPrChange>
          </w:rPr>
          <w:t>;</w:t>
        </w:r>
      </w:ins>
    </w:p>
    <w:p w14:paraId="6585892C" w14:textId="537C0AB4" w:rsidR="002423B6" w:rsidRDefault="002423B6" w:rsidP="00030F2E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321" w:author="Rostislav Bobin" w:date="2019-05-17T11:48:00Z"/>
        </w:rPr>
        <w:pPrChange w:id="322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323" w:author="Rostislav Bobin" w:date="2019-05-17T11:44:00Z">
        <w:r w:rsidRPr="00030F2E">
          <w:rPr>
            <w:i/>
            <w:rPrChange w:id="324" w:author="Rostislav Bobin" w:date="2019-05-17T11:47:00Z">
              <w:rPr/>
            </w:rPrChange>
          </w:rPr>
          <w:t>Сервис правил</w:t>
        </w:r>
        <w:r w:rsidRPr="002423B6">
          <w:t xml:space="preserve"> позволяет создавать приложения IoT для сбора, обработки и анализа данных, генерируемых подключенными устройствами, и выполнения действий с ними</w:t>
        </w:r>
      </w:ins>
      <w:ins w:id="325" w:author="Rostislav Bobin" w:date="2019-05-17T11:47:00Z">
        <w:r w:rsidR="00030F2E" w:rsidRPr="00030F2E">
          <w:rPr>
            <w:rPrChange w:id="326" w:author="Rostislav Bobin" w:date="2019-05-17T11:47:00Z">
              <w:rPr>
                <w:lang w:val="en-US"/>
              </w:rPr>
            </w:rPrChange>
          </w:rPr>
          <w:t xml:space="preserve">. </w:t>
        </w:r>
      </w:ins>
      <w:ins w:id="327" w:author="Rostislav Bobin" w:date="2019-05-17T11:44:00Z">
        <w:r w:rsidRPr="002423B6">
          <w:t>Сервис правил оценивает входящие сообщения, публикуемые в AWS IoT Core, а затем преобразует и доставляет их другому устройству или облачному сервису с учетом заданных бизнес-правил. Правило можно применять к данным от одного или от многих устройств и выполнять на его основе одно действие или же множество параллельных действий.</w:t>
        </w:r>
      </w:ins>
    </w:p>
    <w:p w14:paraId="00677D9D" w14:textId="17869E8E" w:rsidR="00030F2E" w:rsidRPr="00030F2E" w:rsidRDefault="00030F2E" w:rsidP="00030F2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328" w:author="Rostislav Bobin" w:date="2019-05-17T11:53:00Z"/>
          <w:rPrChange w:id="329" w:author="Rostislav Bobin" w:date="2019-05-17T11:53:00Z">
            <w:rPr>
              <w:ins w:id="330" w:author="Rostislav Bobin" w:date="2019-05-17T11:53:00Z"/>
            </w:rPr>
          </w:rPrChange>
        </w:rPr>
        <w:pPrChange w:id="331" w:author="Rostislav Bobin" w:date="2019-05-17T11:55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332" w:author="Rostislav Bobin" w:date="2019-05-17T11:53:00Z">
        <w:r>
          <w:rPr>
            <w:lang w:val="en-US"/>
          </w:rPr>
          <w:lastRenderedPageBreak/>
          <w:t>AWS</w:t>
        </w:r>
        <w:r w:rsidRPr="00030F2E">
          <w:rPr>
            <w:rPrChange w:id="333" w:author="Rostislav Bobin" w:date="2019-05-17T11:5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030F2E">
          <w:rPr>
            <w:rPrChange w:id="334" w:author="Rostislav Bobin" w:date="2019-05-17T11:5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Greengrass</w:t>
        </w:r>
        <w:r w:rsidRPr="00030F2E">
          <w:rPr>
            <w:rPrChange w:id="335" w:author="Rostislav Bobin" w:date="2019-05-17T11:54:00Z">
              <w:rPr>
                <w:lang w:val="en-US"/>
              </w:rPr>
            </w:rPrChange>
          </w:rPr>
          <w:t xml:space="preserve"> </w:t>
        </w:r>
      </w:ins>
      <w:ins w:id="336" w:author="Rostislav Bobin" w:date="2019-05-17T11:54:00Z">
        <w:r w:rsidRPr="00030F2E">
          <w:rPr>
            <w:rPrChange w:id="337" w:author="Rostislav Bobin" w:date="2019-05-17T11:54:00Z">
              <w:rPr>
                <w:lang w:val="en-US"/>
              </w:rPr>
            </w:rPrChange>
          </w:rPr>
          <w:t>–</w:t>
        </w:r>
      </w:ins>
      <w:ins w:id="338" w:author="Rostislav Bobin" w:date="2019-05-17T11:53:00Z">
        <w:r w:rsidRPr="00030F2E">
          <w:rPr>
            <w:rPrChange w:id="339" w:author="Rostislav Bobin" w:date="2019-05-17T11:54:00Z">
              <w:rPr>
                <w:lang w:val="en-US"/>
              </w:rPr>
            </w:rPrChange>
          </w:rPr>
          <w:t xml:space="preserve"> </w:t>
        </w:r>
      </w:ins>
      <w:ins w:id="340" w:author="Rostislav Bobin" w:date="2019-05-17T11:54:00Z">
        <w:r>
          <w:t xml:space="preserve">инструмент, предназначенный для </w:t>
        </w:r>
        <w:r w:rsidRPr="00030F2E">
          <w:t>эффективно</w:t>
        </w:r>
        <w:r>
          <w:t>го распространения возможностей</w:t>
        </w:r>
        <w:r w:rsidRPr="00030F2E">
          <w:t xml:space="preserve"> AWS на периферийные устройства, что позволяет им локально работать с данными, которые они создают, используя при этом облако для управления, анализа и надежного хранения данных.</w:t>
        </w:r>
      </w:ins>
    </w:p>
    <w:p w14:paraId="20A5DDC7" w14:textId="5432EC3A" w:rsidR="00030F2E" w:rsidRPr="00030F2E" w:rsidRDefault="00030F2E" w:rsidP="00030F2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341" w:author="Rostislav Bobin" w:date="2019-05-17T11:31:00Z"/>
          <w:rPrChange w:id="342" w:author="Rostislav Bobin" w:date="2019-05-17T11:49:00Z">
            <w:rPr>
              <w:ins w:id="343" w:author="Rostislav Bobin" w:date="2019-05-17T11:31:00Z"/>
            </w:rPr>
          </w:rPrChange>
        </w:rPr>
        <w:pPrChange w:id="344" w:author="Rostislav Bobin" w:date="2019-05-17T11:55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345" w:author="Rostislav Bobin" w:date="2019-05-17T11:49:00Z">
        <w:r>
          <w:t xml:space="preserve">Основным преимуществом использования AWS IoT Greengrass, является возможность </w:t>
        </w:r>
        <w:r w:rsidRPr="00030F2E">
          <w:t>локально формировать на устройствах выводы с использованием машинного обучения, применяя модели, созданные и обученные в облаке.</w:t>
        </w:r>
      </w:ins>
      <w:ins w:id="346" w:author="Rostislav Bobin" w:date="2019-05-17T11:51:00Z">
        <w:r>
          <w:t xml:space="preserve"> Также стоит отметить коннекторы </w:t>
        </w:r>
      </w:ins>
      <w:ins w:id="347" w:author="Rostislav Bobin" w:date="2019-05-17T11:55:00Z">
        <w:r>
          <w:t>с</w:t>
        </w:r>
      </w:ins>
      <w:ins w:id="348" w:author="Rostislav Bobin" w:date="2019-05-17T11:51:00Z">
        <w:r>
          <w:t>истемы</w:t>
        </w:r>
      </w:ins>
      <w:ins w:id="349" w:author="Rostislav Bobin" w:date="2019-05-17T11:55:00Z">
        <w:r>
          <w:t xml:space="preserve"> </w:t>
        </w:r>
        <w:r w:rsidRPr="00030F2E">
          <w:t>AWS IoT Greengrass</w:t>
        </w:r>
      </w:ins>
      <w:ins w:id="350" w:author="Rostislav Bobin" w:date="2019-05-17T11:51:00Z">
        <w:r>
          <w:t xml:space="preserve">, позволяющие </w:t>
        </w:r>
      </w:ins>
      <w:ins w:id="351" w:author="Rostislav Bobin" w:date="2019-05-17T11:52:00Z">
        <w:r>
          <w:t xml:space="preserve">выполнять </w:t>
        </w:r>
        <w:r w:rsidRPr="00030F2E">
          <w:t>поиск, импорт, настройку и развертывание приложений и сервисов на периферии</w:t>
        </w:r>
        <w:r>
          <w:t xml:space="preserve">. </w:t>
        </w:r>
        <w:r w:rsidRPr="00030F2E">
          <w:t>При этом не требуется разбираться в различных протоколах устройств, управлять данными для доступа или взаимодействовать с внешними API. Кроме того, можно применить общую бизнес‑логику одного устройства AWS IoT Greengrass к другому.</w:t>
        </w:r>
      </w:ins>
    </w:p>
    <w:p w14:paraId="56D3310C" w14:textId="7633F46B" w:rsidR="00785A9B" w:rsidRDefault="00785A9B" w:rsidP="00030F2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pPrChange w:id="352" w:author="Rostislav Bobin" w:date="2019-05-17T11:53:00Z">
          <w:pPr>
            <w:widowControl w:val="0"/>
            <w:spacing w:after="160"/>
            <w:ind w:firstLine="0"/>
            <w:jc w:val="left"/>
          </w:pPr>
        </w:pPrChange>
      </w:pPr>
    </w:p>
    <w:p w14:paraId="7F0D87CD" w14:textId="77777777" w:rsidR="00785A9B" w:rsidRDefault="00BF3B59">
      <w:pPr>
        <w:widowControl w:val="0"/>
        <w:spacing w:after="160" w:line="259" w:lineRule="auto"/>
        <w:ind w:firstLine="0"/>
        <w:jc w:val="left"/>
        <w:rPr>
          <w:b/>
        </w:rPr>
      </w:pPr>
      <w:r>
        <w:br w:type="page"/>
      </w:r>
    </w:p>
    <w:p w14:paraId="451FC519" w14:textId="7B210A15" w:rsidR="00785A9B" w:rsidRDefault="00BF3B59" w:rsidP="00ED320C">
      <w:pPr>
        <w:pStyle w:val="1"/>
      </w:pPr>
      <w:bookmarkStart w:id="353" w:name="_Toc8981243"/>
      <w:r>
        <w:lastRenderedPageBreak/>
        <w:t>МОДЕЛЬ СИСТЕМЫ</w:t>
      </w:r>
      <w:bookmarkEnd w:id="353"/>
    </w:p>
    <w:p w14:paraId="6D318574" w14:textId="1474EF16" w:rsidR="00B807BB" w:rsidRPr="002423B6" w:rsidRDefault="00B807BB" w:rsidP="00ED320C">
      <w:pPr>
        <w:pStyle w:val="2"/>
        <w:numPr>
          <w:ilvl w:val="1"/>
          <w:numId w:val="10"/>
        </w:numPr>
        <w:rPr>
          <w:rPrChange w:id="354" w:author="Rostislav Bobin" w:date="2019-05-17T11:41:00Z">
            <w:rPr>
              <w:lang w:val="en-US"/>
            </w:rPr>
          </w:rPrChange>
        </w:rPr>
      </w:pPr>
      <w:bookmarkStart w:id="355" w:name="_Toc8981244"/>
      <w:r>
        <w:t xml:space="preserve">Данные устройств </w:t>
      </w:r>
      <w:r>
        <w:rPr>
          <w:lang w:val="en-US"/>
        </w:rPr>
        <w:t>IoT</w:t>
      </w:r>
      <w:bookmarkEnd w:id="355"/>
    </w:p>
    <w:p w14:paraId="6504D04B" w14:textId="486AAD18" w:rsidR="00B807BB" w:rsidRDefault="00B807BB" w:rsidP="00ED320C">
      <w:r>
        <w:t xml:space="preserve">В качестве источника данных было принято решение использовать проект </w:t>
      </w:r>
      <w:r>
        <w:rPr>
          <w:lang w:val="en-US"/>
        </w:rPr>
        <w:t>Low</w:t>
      </w:r>
      <w:r w:rsidRPr="00ED320C">
        <w:t xml:space="preserve"> </w:t>
      </w:r>
      <w:r>
        <w:rPr>
          <w:lang w:val="en-US"/>
        </w:rPr>
        <w:t>Carbon</w:t>
      </w:r>
      <w:r w:rsidRPr="00ED320C">
        <w:t xml:space="preserve"> </w:t>
      </w:r>
      <w:r>
        <w:rPr>
          <w:lang w:val="en-US"/>
        </w:rPr>
        <w:t>Project</w:t>
      </w:r>
      <w:r w:rsidR="004F25D8">
        <w:t> </w:t>
      </w:r>
      <w:r w:rsidR="004F25D8" w:rsidRPr="00ED320C">
        <w:t>[</w:t>
      </w:r>
      <w:r w:rsidR="004F25D8">
        <w:fldChar w:fldCharType="begin"/>
      </w:r>
      <w:r w:rsidR="004F25D8">
        <w:instrText xml:space="preserve"> REF _Ref5355911 \r \h  \* MERGEFORMAT </w:instrText>
      </w:r>
      <w:r w:rsidR="004F25D8">
        <w:fldChar w:fldCharType="separate"/>
      </w:r>
      <w:r w:rsidR="004F25D8">
        <w:t>21</w:t>
      </w:r>
      <w:r w:rsidR="004F25D8">
        <w:fldChar w:fldCharType="end"/>
      </w:r>
      <w:r w:rsidR="004F25D8" w:rsidRPr="00ED320C">
        <w:t>]</w:t>
      </w:r>
      <w:r w:rsidR="00C96117">
        <w:t xml:space="preserve"> </w:t>
      </w:r>
      <w:r w:rsidR="004F25D8">
        <w:t xml:space="preserve">обеспечивающий </w:t>
      </w:r>
      <w:r w:rsidR="00C96117">
        <w:t>систем</w:t>
      </w:r>
      <w:r w:rsidR="004F25D8">
        <w:t>у</w:t>
      </w:r>
      <w:r w:rsidR="00C96117">
        <w:t xml:space="preserve"> смс-оповещения клиентов о текущей динамической тарифной стоимости электроэнергии</w:t>
      </w:r>
      <w:r w:rsidR="004F25D8">
        <w:t xml:space="preserve">. В рамках проекта, потребителям отправлялись </w:t>
      </w:r>
      <w:r w:rsidR="00C96117">
        <w:t>сигнал</w:t>
      </w:r>
      <w:r w:rsidR="004F25D8">
        <w:t>ы о</w:t>
      </w:r>
      <w:r w:rsidR="00C96117">
        <w:t xml:space="preserve"> высокой цен</w:t>
      </w:r>
      <w:r w:rsidR="004F25D8">
        <w:t>е</w:t>
      </w:r>
      <w:r w:rsidR="00C96117">
        <w:t xml:space="preserve"> </w:t>
      </w:r>
      <w:r w:rsidR="004F25D8">
        <w:t xml:space="preserve">энергопотребления </w:t>
      </w:r>
      <w:r w:rsidR="00C96117">
        <w:t>для снижения нагрузки на локальные распределительные сети в течение периодов высокой загруженности</w:t>
      </w:r>
      <w:r w:rsidR="004F25D8">
        <w:t>. Проект был реализован</w:t>
      </w:r>
      <w:r w:rsidRPr="00ED320C">
        <w:t xml:space="preserve"> </w:t>
      </w:r>
      <w:r>
        <w:t>Британскими электросетями (</w:t>
      </w:r>
      <w:r>
        <w:rPr>
          <w:lang w:val="en-US"/>
        </w:rPr>
        <w:t>UK</w:t>
      </w:r>
      <w:r w:rsidRPr="00ED320C">
        <w:t xml:space="preserve"> </w:t>
      </w:r>
      <w:r>
        <w:rPr>
          <w:lang w:val="en-US"/>
        </w:rPr>
        <w:t>Power</w:t>
      </w:r>
      <w:r w:rsidRPr="00ED320C">
        <w:t xml:space="preserve"> </w:t>
      </w:r>
      <w:r>
        <w:rPr>
          <w:lang w:val="en-US"/>
        </w:rPr>
        <w:t>Networks</w:t>
      </w:r>
      <w:r>
        <w:t>)</w:t>
      </w:r>
      <w:r w:rsidRPr="00ED320C">
        <w:t xml:space="preserve"> </w:t>
      </w:r>
      <w:r>
        <w:t xml:space="preserve">в Лондоне в период с </w:t>
      </w:r>
      <w:r w:rsidRPr="00B807BB">
        <w:t>ноября 2011 года по февраль 2014 года.</w:t>
      </w:r>
      <w:r>
        <w:t xml:space="preserve"> Выбранный набор данных представляет собой показатели</w:t>
      </w:r>
      <w:r w:rsidRPr="00ED320C">
        <w:t xml:space="preserve"> энергопотребления для выборки из 5567 лондонских </w:t>
      </w:r>
      <w:r>
        <w:t xml:space="preserve">домов, оснащенных датчиками потребления энергии. Чтение данных проводилось </w:t>
      </w:r>
      <w:r w:rsidRPr="00B807BB">
        <w:t>с получасовыми интервалами. Набор данных содержит потребление энергии, в кВт</w:t>
      </w:r>
      <w:r w:rsidR="00950490" w:rsidRPr="00ED320C">
        <w:t>/</w:t>
      </w:r>
      <w:r w:rsidRPr="00B807BB">
        <w:t xml:space="preserve">ч (за полчаса), уникальный идентификатор домохозяйства, дату и время, а также </w:t>
      </w:r>
      <w:r>
        <w:t>тарифную группу</w:t>
      </w:r>
      <w:r w:rsidRPr="00B807BB">
        <w:t>.</w:t>
      </w:r>
      <w:r w:rsidR="00C96117">
        <w:t xml:space="preserve"> Можно выделить несколько задач, образующихся при анализе этих данных:</w:t>
      </w:r>
    </w:p>
    <w:p w14:paraId="723907C7" w14:textId="26BA5A46" w:rsidR="0007585F" w:rsidRPr="00ED320C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сегментация дневного потребления энергии</w:t>
      </w:r>
      <w:r>
        <w:rPr>
          <w:lang w:val="en-US"/>
        </w:rPr>
        <w:t>;</w:t>
      </w:r>
    </w:p>
    <w:p w14:paraId="5625FBEE" w14:textId="50F88DDB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разбивка кривой электрической нагрузки;</w:t>
      </w:r>
    </w:p>
    <w:p w14:paraId="250F2483" w14:textId="572E08CE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домами;</w:t>
      </w:r>
    </w:p>
    <w:p w14:paraId="2684FEC1" w14:textId="73BCAB82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исследование различий последствий использования; электрической и аккумуляторной систем отопления;</w:t>
      </w:r>
    </w:p>
    <w:p w14:paraId="280C8AD8" w14:textId="04375A9D" w:rsidR="0007585F" w:rsidRP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в масштабе города;</w:t>
      </w:r>
    </w:p>
    <w:p w14:paraId="5F6F5092" w14:textId="4C72E40E" w:rsidR="00137B5D" w:rsidRDefault="00137B5D">
      <w:r>
        <w:t>Для разработки цифрового двойника был использован выше описанный набор данных</w:t>
      </w:r>
      <w:r>
        <w:rPr>
          <w:lang w:val="en-US"/>
        </w:rPr>
        <w:t> </w:t>
      </w:r>
      <w:r w:rsidRPr="006D767F">
        <w:t>[</w:t>
      </w:r>
      <w:r>
        <w:rPr>
          <w:lang w:val="en-US"/>
        </w:rPr>
        <w:fldChar w:fldCharType="begin"/>
      </w:r>
      <w:r w:rsidRPr="006D767F">
        <w:instrText xml:space="preserve"> </w:instrText>
      </w:r>
      <w:r>
        <w:rPr>
          <w:lang w:val="en-US"/>
        </w:rPr>
        <w:instrText>REF</w:instrText>
      </w:r>
      <w:r w:rsidRPr="006D767F">
        <w:instrText xml:space="preserve"> _</w:instrText>
      </w:r>
      <w:r>
        <w:rPr>
          <w:lang w:val="en-US"/>
        </w:rPr>
        <w:instrText>Ref</w:instrText>
      </w:r>
      <w:r w:rsidRPr="006D767F">
        <w:instrText>6557837 \</w:instrText>
      </w:r>
      <w:r>
        <w:rPr>
          <w:lang w:val="en-US"/>
        </w:rPr>
        <w:instrText>r</w:instrText>
      </w:r>
      <w:r w:rsidRPr="006D767F">
        <w:instrText xml:space="preserve"> \</w:instrText>
      </w:r>
      <w:r>
        <w:rPr>
          <w:lang w:val="en-US"/>
        </w:rPr>
        <w:instrText>h</w:instrText>
      </w:r>
      <w:r w:rsidRPr="006D767F">
        <w:instrText xml:space="preserve">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6D767F">
        <w:t>25</w:t>
      </w:r>
      <w:r>
        <w:rPr>
          <w:lang w:val="en-US"/>
        </w:rPr>
        <w:fldChar w:fldCharType="end"/>
      </w:r>
      <w:r w:rsidRPr="006D767F">
        <w:t>]</w:t>
      </w:r>
      <w:r>
        <w:t xml:space="preserve">, представляющий собой файл формата </w:t>
      </w:r>
      <w:r>
        <w:rPr>
          <w:lang w:val="en-US"/>
        </w:rPr>
        <w:t>CSV</w:t>
      </w:r>
      <w:r>
        <w:t>, описанный в табл. 1</w:t>
      </w:r>
      <w:r w:rsidRPr="006D767F">
        <w:t xml:space="preserve">. </w:t>
      </w:r>
    </w:p>
    <w:p w14:paraId="6EA3BFF4" w14:textId="77777777" w:rsidR="00137B5D" w:rsidRDefault="00137B5D"/>
    <w:p w14:paraId="1B07EFCD" w14:textId="77777777" w:rsidR="00137B5D" w:rsidRDefault="00137B5D"/>
    <w:p w14:paraId="6E78AC09" w14:textId="77777777" w:rsidR="00137B5D" w:rsidRDefault="00137B5D" w:rsidP="0085346D">
      <w:pPr>
        <w:pStyle w:val="MainText"/>
        <w:ind w:firstLine="0"/>
        <w:jc w:val="right"/>
        <w:rPr>
          <w:rFonts w:eastAsia="Times New Roman"/>
          <w:color w:val="000000"/>
          <w:lang w:eastAsia="ru-RU"/>
        </w:rPr>
      </w:pPr>
      <w:r w:rsidRPr="00F2232F">
        <w:rPr>
          <w:rFonts w:eastAsia="Times New Roman"/>
          <w:color w:val="000000"/>
          <w:lang w:eastAsia="ru-RU"/>
        </w:rPr>
        <w:lastRenderedPageBreak/>
        <w:t>Табл. 1.</w:t>
      </w:r>
      <w:r>
        <w:rPr>
          <w:rFonts w:eastAsia="Times New Roman"/>
          <w:color w:val="000000"/>
          <w:lang w:eastAsia="ru-RU"/>
        </w:rPr>
        <w:t xml:space="preserve"> Схема исходного набора данных</w:t>
      </w:r>
    </w:p>
    <w:tbl>
      <w:tblPr>
        <w:tblStyle w:val="af2"/>
        <w:tblW w:w="920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706"/>
        <w:gridCol w:w="853"/>
        <w:gridCol w:w="2389"/>
        <w:gridCol w:w="1176"/>
        <w:gridCol w:w="1220"/>
        <w:gridCol w:w="1860"/>
      </w:tblGrid>
      <w:tr w:rsidR="00137B5D" w14:paraId="27B37F55" w14:textId="77777777" w:rsidTr="0085346D">
        <w:trPr>
          <w:trHeight w:val="1007"/>
        </w:trPr>
        <w:tc>
          <w:tcPr>
            <w:tcW w:w="1706" w:type="dxa"/>
          </w:tcPr>
          <w:p w14:paraId="266CB73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LCLid</w:t>
            </w:r>
          </w:p>
        </w:tc>
        <w:tc>
          <w:tcPr>
            <w:tcW w:w="853" w:type="dxa"/>
          </w:tcPr>
          <w:p w14:paraId="33BD08F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stdorToU</w:t>
            </w:r>
          </w:p>
        </w:tc>
        <w:tc>
          <w:tcPr>
            <w:tcW w:w="2389" w:type="dxa"/>
          </w:tcPr>
          <w:p w14:paraId="760D41EB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DateTime</w:t>
            </w:r>
          </w:p>
        </w:tc>
        <w:tc>
          <w:tcPr>
            <w:tcW w:w="1176" w:type="dxa"/>
          </w:tcPr>
          <w:p w14:paraId="75A6C6E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KWH/hh</w:t>
            </w:r>
          </w:p>
        </w:tc>
        <w:tc>
          <w:tcPr>
            <w:tcW w:w="1220" w:type="dxa"/>
          </w:tcPr>
          <w:p w14:paraId="1A2AB4B0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</w:t>
            </w:r>
          </w:p>
        </w:tc>
        <w:tc>
          <w:tcPr>
            <w:tcW w:w="1860" w:type="dxa"/>
          </w:tcPr>
          <w:p w14:paraId="73629322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_grouped</w:t>
            </w:r>
          </w:p>
        </w:tc>
      </w:tr>
      <w:tr w:rsidR="00137B5D" w14:paraId="23D76F49" w14:textId="77777777" w:rsidTr="0085346D">
        <w:trPr>
          <w:trHeight w:val="1007"/>
        </w:trPr>
        <w:tc>
          <w:tcPr>
            <w:tcW w:w="1706" w:type="dxa"/>
          </w:tcPr>
          <w:p w14:paraId="2C289C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MAC000002</w:t>
            </w:r>
          </w:p>
        </w:tc>
        <w:tc>
          <w:tcPr>
            <w:tcW w:w="853" w:type="dxa"/>
          </w:tcPr>
          <w:p w14:paraId="2D0E4BB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389" w:type="dxa"/>
          </w:tcPr>
          <w:p w14:paraId="187AB8C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12 00:30:00.0000000</w:t>
            </w:r>
          </w:p>
        </w:tc>
        <w:tc>
          <w:tcPr>
            <w:tcW w:w="1176" w:type="dxa"/>
          </w:tcPr>
          <w:p w14:paraId="370F0D8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143</w:t>
            </w:r>
          </w:p>
        </w:tc>
        <w:tc>
          <w:tcPr>
            <w:tcW w:w="1220" w:type="dxa"/>
          </w:tcPr>
          <w:p w14:paraId="57868ABF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A</w:t>
            </w:r>
          </w:p>
        </w:tc>
        <w:tc>
          <w:tcPr>
            <w:tcW w:w="1860" w:type="dxa"/>
          </w:tcPr>
          <w:p w14:paraId="5F859CA6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ffluent</w:t>
            </w:r>
          </w:p>
        </w:tc>
      </w:tr>
      <w:tr w:rsidR="00137B5D" w14:paraId="0EB20278" w14:textId="77777777" w:rsidTr="0085346D">
        <w:trPr>
          <w:trHeight w:val="1007"/>
        </w:trPr>
        <w:tc>
          <w:tcPr>
            <w:tcW w:w="1706" w:type="dxa"/>
          </w:tcPr>
          <w:p w14:paraId="1AD51B57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06</w:t>
            </w:r>
          </w:p>
        </w:tc>
        <w:tc>
          <w:tcPr>
            <w:tcW w:w="853" w:type="dxa"/>
          </w:tcPr>
          <w:p w14:paraId="7C86879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ToU</w:t>
            </w:r>
          </w:p>
        </w:tc>
        <w:tc>
          <w:tcPr>
            <w:tcW w:w="2389" w:type="dxa"/>
          </w:tcPr>
          <w:p w14:paraId="500C5B0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28 16:30:00.0000000</w:t>
            </w:r>
          </w:p>
        </w:tc>
        <w:tc>
          <w:tcPr>
            <w:tcW w:w="1176" w:type="dxa"/>
          </w:tcPr>
          <w:p w14:paraId="050E391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013</w:t>
            </w:r>
          </w:p>
        </w:tc>
        <w:tc>
          <w:tcPr>
            <w:tcW w:w="1220" w:type="dxa"/>
          </w:tcPr>
          <w:p w14:paraId="0DB05397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Q</w:t>
            </w:r>
          </w:p>
        </w:tc>
        <w:tc>
          <w:tcPr>
            <w:tcW w:w="1860" w:type="dxa"/>
          </w:tcPr>
          <w:p w14:paraId="4083787C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dversity</w:t>
            </w:r>
          </w:p>
        </w:tc>
      </w:tr>
      <w:tr w:rsidR="00137B5D" w14:paraId="01DA40C5" w14:textId="77777777" w:rsidTr="0085346D">
        <w:trPr>
          <w:trHeight w:val="1007"/>
        </w:trPr>
        <w:tc>
          <w:tcPr>
            <w:tcW w:w="1706" w:type="dxa"/>
          </w:tcPr>
          <w:p w14:paraId="5E156BC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27</w:t>
            </w:r>
          </w:p>
        </w:tc>
        <w:tc>
          <w:tcPr>
            <w:tcW w:w="853" w:type="dxa"/>
          </w:tcPr>
          <w:p w14:paraId="76D4248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389" w:type="dxa"/>
          </w:tcPr>
          <w:p w14:paraId="438B3A1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8-13 15:00:00.0000000</w:t>
            </w:r>
          </w:p>
        </w:tc>
        <w:tc>
          <w:tcPr>
            <w:tcW w:w="1176" w:type="dxa"/>
          </w:tcPr>
          <w:p w14:paraId="4F3FA05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41</w:t>
            </w:r>
          </w:p>
        </w:tc>
        <w:tc>
          <w:tcPr>
            <w:tcW w:w="1220" w:type="dxa"/>
          </w:tcPr>
          <w:p w14:paraId="56F67D8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H</w:t>
            </w:r>
          </w:p>
        </w:tc>
        <w:tc>
          <w:tcPr>
            <w:tcW w:w="1860" w:type="dxa"/>
          </w:tcPr>
          <w:p w14:paraId="493B453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  <w:tr w:rsidR="00137B5D" w14:paraId="0FC2A424" w14:textId="77777777" w:rsidTr="0085346D">
        <w:trPr>
          <w:trHeight w:val="1022"/>
        </w:trPr>
        <w:tc>
          <w:tcPr>
            <w:tcW w:w="1706" w:type="dxa"/>
          </w:tcPr>
          <w:p w14:paraId="2CF3827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32</w:t>
            </w:r>
          </w:p>
        </w:tc>
        <w:tc>
          <w:tcPr>
            <w:tcW w:w="853" w:type="dxa"/>
          </w:tcPr>
          <w:p w14:paraId="14E19C6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389" w:type="dxa"/>
          </w:tcPr>
          <w:p w14:paraId="2E38EAB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9-11 12:00:00.0000000</w:t>
            </w:r>
          </w:p>
        </w:tc>
        <w:tc>
          <w:tcPr>
            <w:tcW w:w="1176" w:type="dxa"/>
          </w:tcPr>
          <w:p w14:paraId="589222A9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0.112</w:t>
            </w:r>
          </w:p>
        </w:tc>
        <w:tc>
          <w:tcPr>
            <w:tcW w:w="1220" w:type="dxa"/>
          </w:tcPr>
          <w:p w14:paraId="79488A9A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J</w:t>
            </w:r>
          </w:p>
        </w:tc>
        <w:tc>
          <w:tcPr>
            <w:tcW w:w="1860" w:type="dxa"/>
          </w:tcPr>
          <w:p w14:paraId="6EFA34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</w:tbl>
    <w:p w14:paraId="506E5C78" w14:textId="77777777" w:rsidR="0085346D" w:rsidRDefault="0085346D" w:rsidP="00137B5D">
      <w:pPr>
        <w:rPr>
          <w:color w:val="000000"/>
        </w:rPr>
      </w:pPr>
    </w:p>
    <w:p w14:paraId="391FB8D8" w14:textId="68098634" w:rsidR="00137B5D" w:rsidRDefault="00137B5D" w:rsidP="00137B5D">
      <w:pPr>
        <w:rPr>
          <w:color w:val="000000"/>
        </w:rPr>
      </w:pPr>
      <w:r>
        <w:rPr>
          <w:color w:val="000000"/>
        </w:rPr>
        <w:t>Рассмотрим подробнее поля представленной</w:t>
      </w:r>
      <w:r w:rsidRPr="006D767F">
        <w:rPr>
          <w:color w:val="000000"/>
        </w:rPr>
        <w:t xml:space="preserve"> </w:t>
      </w:r>
      <w:r>
        <w:rPr>
          <w:color w:val="000000"/>
        </w:rPr>
        <w:t xml:space="preserve">таблицы: </w:t>
      </w:r>
    </w:p>
    <w:p w14:paraId="1103000D" w14:textId="77777777" w:rsidR="00137B5D" w:rsidRPr="006154F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LCLid</w:t>
      </w:r>
      <w:r>
        <w:rPr>
          <w:szCs w:val="28"/>
        </w:rPr>
        <w:t xml:space="preserve"> </w:t>
      </w:r>
      <w:r w:rsidRPr="0073755D">
        <w:rPr>
          <w:szCs w:val="28"/>
        </w:rPr>
        <w:t>—</w:t>
      </w:r>
      <w:r>
        <w:rPr>
          <w:szCs w:val="28"/>
        </w:rPr>
        <w:t xml:space="preserve"> </w:t>
      </w:r>
      <w:r w:rsidRPr="006154F0">
        <w:rPr>
          <w:szCs w:val="28"/>
        </w:rPr>
        <w:t xml:space="preserve">уникальный идентификатор </w:t>
      </w:r>
      <w:r>
        <w:rPr>
          <w:szCs w:val="28"/>
        </w:rPr>
        <w:t>квартиры</w:t>
      </w:r>
      <w:r w:rsidRPr="006154F0">
        <w:rPr>
          <w:szCs w:val="28"/>
        </w:rPr>
        <w:t>;</w:t>
      </w:r>
    </w:p>
    <w:p w14:paraId="3B25B46F" w14:textId="77777777" w:rsidR="00137B5D" w:rsidRPr="006154F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stdorToU</w:t>
      </w:r>
      <w:r w:rsidRPr="006154F0">
        <w:rPr>
          <w:i/>
          <w:szCs w:val="28"/>
        </w:rPr>
        <w:t xml:space="preserve"> </w:t>
      </w:r>
      <w:r w:rsidRPr="0073755D">
        <w:rPr>
          <w:i/>
          <w:szCs w:val="28"/>
        </w:rPr>
        <w:t>—</w:t>
      </w:r>
      <w:r>
        <w:rPr>
          <w:szCs w:val="28"/>
        </w:rPr>
        <w:t xml:space="preserve"> тарифный план квартиры</w:t>
      </w:r>
      <w:r w:rsidRPr="006154F0">
        <w:rPr>
          <w:szCs w:val="28"/>
        </w:rPr>
        <w:t>;</w:t>
      </w:r>
    </w:p>
    <w:p w14:paraId="3087EBA1" w14:textId="77777777" w:rsidR="00137B5D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DateTime</w:t>
      </w:r>
      <w:r>
        <w:rPr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время очередного сбора данных с </w:t>
      </w:r>
      <w:r>
        <w:rPr>
          <w:szCs w:val="28"/>
          <w:lang w:val="en-US"/>
        </w:rPr>
        <w:t>iot</w:t>
      </w:r>
      <w:r w:rsidRPr="006D767F">
        <w:rPr>
          <w:szCs w:val="28"/>
        </w:rPr>
        <w:t>-</w:t>
      </w:r>
      <w:r>
        <w:rPr>
          <w:szCs w:val="28"/>
        </w:rPr>
        <w:t>устройства</w:t>
      </w:r>
      <w:r w:rsidRPr="006D767F">
        <w:rPr>
          <w:szCs w:val="28"/>
        </w:rPr>
        <w:t>;</w:t>
      </w:r>
    </w:p>
    <w:p w14:paraId="69674924" w14:textId="77777777" w:rsidR="00137B5D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 w:rsidRPr="006D767F">
        <w:rPr>
          <w:i/>
          <w:szCs w:val="28"/>
          <w:lang w:val="en-US"/>
        </w:rPr>
        <w:t>KWH</w:t>
      </w:r>
      <w:r w:rsidRPr="006D767F">
        <w:rPr>
          <w:i/>
          <w:szCs w:val="28"/>
        </w:rPr>
        <w:t>/</w:t>
      </w:r>
      <w:r w:rsidRPr="006D767F">
        <w:rPr>
          <w:i/>
          <w:szCs w:val="28"/>
          <w:lang w:val="en-US"/>
        </w:rPr>
        <w:t>hh</w:t>
      </w:r>
      <w:r w:rsidRPr="006D767F">
        <w:rPr>
          <w:szCs w:val="28"/>
        </w:rPr>
        <w:t xml:space="preserve"> — </w:t>
      </w:r>
      <w:r>
        <w:rPr>
          <w:szCs w:val="28"/>
        </w:rPr>
        <w:t xml:space="preserve">показания </w:t>
      </w:r>
      <w:r>
        <w:rPr>
          <w:szCs w:val="28"/>
          <w:lang w:val="en-US"/>
        </w:rPr>
        <w:t>iot</w:t>
      </w:r>
      <w:r w:rsidRPr="006D767F">
        <w:rPr>
          <w:szCs w:val="28"/>
        </w:rPr>
        <w:t>-</w:t>
      </w:r>
      <w:r>
        <w:rPr>
          <w:szCs w:val="28"/>
        </w:rPr>
        <w:t>устройства, отображающие количество потребленных киловатт электроэнергии за 30 минут;</w:t>
      </w:r>
    </w:p>
    <w:p w14:paraId="3A6DD91F" w14:textId="77777777" w:rsidR="00137B5D" w:rsidRPr="00F6684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Acorn</w:t>
      </w:r>
      <w:r>
        <w:rPr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текущая категория квартиры по шкале </w:t>
      </w:r>
      <w:r>
        <w:rPr>
          <w:szCs w:val="28"/>
          <w:lang w:val="en-US"/>
        </w:rPr>
        <w:t>Acorn</w:t>
      </w:r>
      <w:r>
        <w:rPr>
          <w:szCs w:val="28"/>
        </w:rPr>
        <w:t>;</w:t>
      </w:r>
    </w:p>
    <w:p w14:paraId="232F5B72" w14:textId="77777777" w:rsidR="00137B5D" w:rsidRPr="006D767F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Acorn</w:t>
      </w:r>
      <w:r w:rsidRPr="006D767F">
        <w:rPr>
          <w:i/>
          <w:szCs w:val="28"/>
        </w:rPr>
        <w:t>_</w:t>
      </w:r>
      <w:r>
        <w:rPr>
          <w:i/>
          <w:szCs w:val="28"/>
          <w:lang w:val="en-US"/>
        </w:rPr>
        <w:t>grouped</w:t>
      </w:r>
      <w:r w:rsidRPr="006D767F">
        <w:rPr>
          <w:i/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статус текущего энергопотребления по шкале </w:t>
      </w:r>
      <w:r>
        <w:rPr>
          <w:szCs w:val="28"/>
          <w:lang w:val="en-US"/>
        </w:rPr>
        <w:t>Acorn</w:t>
      </w:r>
      <w:r w:rsidRPr="006D767F">
        <w:rPr>
          <w:szCs w:val="28"/>
        </w:rPr>
        <w:t>.</w:t>
      </w:r>
    </w:p>
    <w:p w14:paraId="14BA04F8" w14:textId="77777777" w:rsidR="00B807BB" w:rsidRDefault="00B807BB" w:rsidP="00ED320C"/>
    <w:p w14:paraId="3F5D59D0" w14:textId="2CCF9BC0" w:rsidR="00B807BB" w:rsidRDefault="000C3641" w:rsidP="00195187">
      <w:pPr>
        <w:pStyle w:val="2"/>
      </w:pPr>
      <w:bookmarkStart w:id="356" w:name="_Toc8981245"/>
      <w:r>
        <w:t>Требования к системе</w:t>
      </w:r>
      <w:r w:rsidR="00BA4C5D">
        <w:t xml:space="preserve"> </w:t>
      </w:r>
      <w:r w:rsidR="00BA74D4">
        <w:t>Цифровой двойник</w:t>
      </w:r>
      <w:r w:rsidR="00E479CD">
        <w:t xml:space="preserve"> «Энергопотребление»</w:t>
      </w:r>
      <w:bookmarkEnd w:id="356"/>
    </w:p>
    <w:p w14:paraId="1F7DB0C2" w14:textId="342DF580" w:rsidR="00BA4C5D" w:rsidRDefault="00BA4C5D">
      <w:r>
        <w:t>На основании анализа предметной области и описания модели системы были определены следующие функциональные требования к проектируемой системе:</w:t>
      </w:r>
    </w:p>
    <w:p w14:paraId="7296CFA3" w14:textId="483C7456" w:rsidR="00757870" w:rsidRDefault="00757870" w:rsidP="00195187">
      <w:pPr>
        <w:pStyle w:val="ab"/>
        <w:numPr>
          <w:ilvl w:val="0"/>
          <w:numId w:val="14"/>
        </w:numPr>
        <w:spacing w:line="360" w:lineRule="auto"/>
        <w:jc w:val="both"/>
      </w:pPr>
      <w:r>
        <w:lastRenderedPageBreak/>
        <w:t xml:space="preserve">система должна </w:t>
      </w:r>
      <w:r w:rsidR="007977F7">
        <w:t>предоставлять информацию по запросу пользователей о количестве потребленной ими электроэнергии в текущий момент и в заданный промежуток времени;</w:t>
      </w:r>
    </w:p>
    <w:p w14:paraId="298A25C3" w14:textId="2981A097" w:rsidR="00757870" w:rsidRDefault="007977F7" w:rsidP="00195187">
      <w:pPr>
        <w:pStyle w:val="ab"/>
        <w:numPr>
          <w:ilvl w:val="0"/>
          <w:numId w:val="14"/>
        </w:numPr>
        <w:spacing w:line="360" w:lineRule="auto"/>
        <w:jc w:val="both"/>
      </w:pPr>
      <w:r>
        <w:t>система должна предоставлять интерфейс добавления новых пользователей, районов, устройств и удаления старых;</w:t>
      </w:r>
    </w:p>
    <w:p w14:paraId="3BE245A6" w14:textId="6EF25A2A" w:rsidR="00757870" w:rsidRDefault="00757870" w:rsidP="0085346D">
      <w:pPr>
        <w:pStyle w:val="ab"/>
        <w:numPr>
          <w:ilvl w:val="0"/>
          <w:numId w:val="14"/>
        </w:numPr>
        <w:spacing w:line="360" w:lineRule="auto"/>
        <w:jc w:val="both"/>
      </w:pPr>
      <w:r>
        <w:t xml:space="preserve">система должна </w:t>
      </w:r>
      <w:r w:rsidR="007977F7">
        <w:t>оповещать пользователей при выполнении заранее определенных условий</w:t>
      </w:r>
      <w:r w:rsidR="0085346D">
        <w:t>.</w:t>
      </w:r>
    </w:p>
    <w:p w14:paraId="6D444405" w14:textId="77777777" w:rsidR="0085346D" w:rsidRDefault="0085346D" w:rsidP="0085346D">
      <w:pPr>
        <w:pStyle w:val="ab"/>
        <w:spacing w:line="360" w:lineRule="auto"/>
        <w:ind w:left="1429"/>
        <w:jc w:val="both"/>
      </w:pPr>
    </w:p>
    <w:p w14:paraId="7B4B517B" w14:textId="49E4310D" w:rsidR="00B807BB" w:rsidRDefault="00757870" w:rsidP="0085346D">
      <w:pPr>
        <w:pStyle w:val="2"/>
      </w:pPr>
      <w:bookmarkStart w:id="357" w:name="_Toc8981246"/>
      <w:commentRangeStart w:id="358"/>
      <w:r>
        <w:t>Варианты использования системы</w:t>
      </w:r>
      <w:commentRangeEnd w:id="358"/>
      <w:r w:rsidR="00195187">
        <w:rPr>
          <w:rStyle w:val="afc"/>
          <w:rFonts w:cs="Times New Roman"/>
          <w:b w:val="0"/>
          <w:bCs w:val="0"/>
          <w:iCs w:val="0"/>
        </w:rPr>
        <w:commentReference w:id="358"/>
      </w:r>
      <w:bookmarkEnd w:id="357"/>
    </w:p>
    <w:p w14:paraId="523A972A" w14:textId="75890283" w:rsidR="00757870" w:rsidRDefault="00757870">
      <w:r>
        <w:t xml:space="preserve">В ходе анализа проектируемой системы были выявлены основные варианты использования, которые представлены на рисунке 2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286"/>
      </w:tblGrid>
      <w:tr w:rsidR="00757870" w14:paraId="494C0D0A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52029CF4" w14:textId="5FD383BA" w:rsidR="00757870" w:rsidRDefault="007B2C28" w:rsidP="00F502AC">
            <w:pPr>
              <w:ind w:firstLine="720"/>
            </w:pPr>
            <w:r>
              <w:rPr>
                <w:noProof/>
              </w:rPr>
              <w:drawing>
                <wp:inline distT="0" distB="0" distL="0" distR="0" wp14:anchorId="507152F5" wp14:editId="6ED0E51A">
                  <wp:extent cx="5340350" cy="3242945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secasediagram1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0350" cy="3242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7870" w14:paraId="7547E439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059D0EA8" w14:textId="322995F8" w:rsidR="00757870" w:rsidRPr="00757870" w:rsidRDefault="00757870" w:rsidP="00757870">
            <w:pPr>
              <w:ind w:firstLine="0"/>
            </w:pPr>
            <w:r w:rsidRPr="00F502AC">
              <w:rPr>
                <w:b/>
              </w:rPr>
              <w:t xml:space="preserve">Рис. </w:t>
            </w:r>
            <w:r w:rsidR="00BA74D4">
              <w:rPr>
                <w:b/>
              </w:rPr>
              <w:t>2</w:t>
            </w:r>
            <w:r w:rsidRPr="00F502AC">
              <w:rPr>
                <w:b/>
              </w:rPr>
              <w:t>.</w:t>
            </w:r>
            <w:r>
              <w:rPr>
                <w:b/>
              </w:rPr>
              <w:t xml:space="preserve"> </w:t>
            </w:r>
            <w:r>
              <w:t>Диаграмма вариантов использования системы</w:t>
            </w:r>
            <w:r w:rsidR="00BA74D4">
              <w:t xml:space="preserve"> Цифровой двойник</w:t>
            </w:r>
            <w:r w:rsidR="0085346D">
              <w:t xml:space="preserve"> «Энергопотребление»</w:t>
            </w:r>
          </w:p>
        </w:tc>
      </w:tr>
    </w:tbl>
    <w:p w14:paraId="2F6D2898" w14:textId="77777777" w:rsidR="00BA74D4" w:rsidRDefault="00BA74D4" w:rsidP="00BA74D4">
      <w:pPr>
        <w:widowControl w:val="0"/>
      </w:pPr>
    </w:p>
    <w:p w14:paraId="711002AD" w14:textId="27952FCF" w:rsidR="00BA74D4" w:rsidRDefault="00BA74D4" w:rsidP="00BA74D4">
      <w:pPr>
        <w:widowControl w:val="0"/>
      </w:pPr>
      <w:r>
        <w:t>Были выделены следующие основные актеры, взаимодействующие с системой:</w:t>
      </w:r>
    </w:p>
    <w:p w14:paraId="0E4397C5" w14:textId="460E952D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Администратор системы</w:t>
      </w:r>
      <w:r w:rsidR="0000241F">
        <w:rPr>
          <w:szCs w:val="28"/>
        </w:rPr>
        <w:t>»</w:t>
      </w:r>
      <w:r>
        <w:rPr>
          <w:szCs w:val="28"/>
        </w:rPr>
        <w:t xml:space="preserve"> – это </w:t>
      </w:r>
      <w:r w:rsidR="007B2C28">
        <w:rPr>
          <w:szCs w:val="28"/>
        </w:rPr>
        <w:t>актор</w:t>
      </w:r>
      <w:r>
        <w:rPr>
          <w:szCs w:val="28"/>
        </w:rPr>
        <w:t xml:space="preserve">, отвечающий за </w:t>
      </w:r>
      <w:r w:rsidR="007B2C28">
        <w:rPr>
          <w:szCs w:val="28"/>
        </w:rPr>
        <w:t>добавление пользователей и устройств;</w:t>
      </w:r>
    </w:p>
    <w:p w14:paraId="522209DA" w14:textId="03513841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00241F">
        <w:rPr>
          <w:szCs w:val="28"/>
        </w:rPr>
        <w:t>Пользователь</w:t>
      </w:r>
      <w:r>
        <w:rPr>
          <w:szCs w:val="28"/>
        </w:rPr>
        <w:t xml:space="preserve">» – это </w:t>
      </w:r>
      <w:r w:rsidR="007B2C28">
        <w:rPr>
          <w:szCs w:val="28"/>
        </w:rPr>
        <w:t>актор</w:t>
      </w:r>
      <w:r>
        <w:rPr>
          <w:szCs w:val="28"/>
        </w:rPr>
        <w:t>,</w:t>
      </w:r>
      <w:r w:rsidR="0000241F">
        <w:rPr>
          <w:szCs w:val="28"/>
        </w:rPr>
        <w:t xml:space="preserve"> </w:t>
      </w:r>
      <w:r w:rsidR="007B2C28">
        <w:rPr>
          <w:szCs w:val="28"/>
        </w:rPr>
        <w:t xml:space="preserve">имеющий доступ </w:t>
      </w:r>
      <w:r w:rsidR="0000241F">
        <w:rPr>
          <w:szCs w:val="28"/>
        </w:rPr>
        <w:t xml:space="preserve">к результату </w:t>
      </w:r>
      <w:r w:rsidR="0000241F">
        <w:rPr>
          <w:szCs w:val="28"/>
        </w:rPr>
        <w:lastRenderedPageBreak/>
        <w:t xml:space="preserve">обработки </w:t>
      </w:r>
      <w:r w:rsidR="007B2C28">
        <w:rPr>
          <w:szCs w:val="28"/>
        </w:rPr>
        <w:t>данных, полученных с его устройства</w:t>
      </w:r>
      <w:r>
        <w:rPr>
          <w:szCs w:val="28"/>
        </w:rPr>
        <w:t>.</w:t>
      </w:r>
    </w:p>
    <w:p w14:paraId="7EE0CD41" w14:textId="0C847604" w:rsidR="00BA74D4" w:rsidRDefault="00BA74D4" w:rsidP="00BA74D4">
      <w:pPr>
        <w:widowControl w:val="0"/>
      </w:pPr>
      <w:r>
        <w:t>Для данных актеров были определены следующие основны</w:t>
      </w:r>
      <w:r w:rsidR="0000241F">
        <w:t>е варианты использования системы</w:t>
      </w:r>
      <w:r>
        <w:t>:</w:t>
      </w:r>
    </w:p>
    <w:p w14:paraId="112F2762" w14:textId="58885B8B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7B2C28">
        <w:rPr>
          <w:szCs w:val="28"/>
        </w:rPr>
        <w:t>Добавить пользователя</w:t>
      </w:r>
      <w:r>
        <w:rPr>
          <w:szCs w:val="28"/>
        </w:rPr>
        <w:t xml:space="preserve">» – </w:t>
      </w:r>
      <w:r w:rsidR="0000241F">
        <w:rPr>
          <w:szCs w:val="28"/>
        </w:rPr>
        <w:t xml:space="preserve">добавить в </w:t>
      </w:r>
      <w:r w:rsidR="007B2C28">
        <w:rPr>
          <w:szCs w:val="28"/>
        </w:rPr>
        <w:t>систему</w:t>
      </w:r>
      <w:r w:rsidR="0000241F">
        <w:rPr>
          <w:szCs w:val="28"/>
        </w:rPr>
        <w:t xml:space="preserve"> </w:t>
      </w:r>
      <w:r w:rsidR="007B2C28">
        <w:rPr>
          <w:szCs w:val="28"/>
        </w:rPr>
        <w:t xml:space="preserve">нового пользователя; </w:t>
      </w:r>
    </w:p>
    <w:p w14:paraId="59069C50" w14:textId="2C7A0803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00241F">
        <w:rPr>
          <w:szCs w:val="28"/>
        </w:rPr>
        <w:t xml:space="preserve">Добавить </w:t>
      </w:r>
      <w:r w:rsidR="007B2C28">
        <w:rPr>
          <w:szCs w:val="28"/>
        </w:rPr>
        <w:t>район</w:t>
      </w:r>
      <w:r>
        <w:rPr>
          <w:szCs w:val="28"/>
        </w:rPr>
        <w:t xml:space="preserve">» – </w:t>
      </w:r>
      <w:r w:rsidR="0000241F">
        <w:rPr>
          <w:szCs w:val="28"/>
        </w:rPr>
        <w:t>добавить в систему</w:t>
      </w:r>
      <w:r w:rsidR="007B2C28">
        <w:rPr>
          <w:szCs w:val="28"/>
        </w:rPr>
        <w:t xml:space="preserve"> новую группу пользователей, составляющую район;</w:t>
      </w:r>
    </w:p>
    <w:p w14:paraId="47497CED" w14:textId="1B67CF16" w:rsidR="0000241F" w:rsidRDefault="0000241F" w:rsidP="0000241F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7B2C28">
        <w:rPr>
          <w:szCs w:val="28"/>
        </w:rPr>
        <w:t>Добавить источник данных</w:t>
      </w:r>
      <w:r>
        <w:rPr>
          <w:szCs w:val="28"/>
        </w:rPr>
        <w:t xml:space="preserve">» – </w:t>
      </w:r>
      <w:r w:rsidR="007B2C28">
        <w:rPr>
          <w:szCs w:val="28"/>
        </w:rPr>
        <w:t>добавить в систему новое устройство или сенсор;</w:t>
      </w:r>
    </w:p>
    <w:p w14:paraId="1BAC97D5" w14:textId="384B6901" w:rsidR="0000241F" w:rsidRPr="00195187" w:rsidRDefault="0000241F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  <w:pPrChange w:id="359" w:author="Rostislav Bobin" w:date="2019-04-12T14:56:00Z">
          <w:pPr>
            <w:pStyle w:val="ab"/>
            <w:widowControl w:val="0"/>
            <w:numPr>
              <w:numId w:val="15"/>
            </w:numPr>
            <w:tabs>
              <w:tab w:val="num" w:pos="1134"/>
            </w:tabs>
            <w:spacing w:line="360" w:lineRule="auto"/>
            <w:ind w:left="1134" w:hanging="425"/>
            <w:jc w:val="both"/>
          </w:pPr>
        </w:pPrChange>
      </w:pPr>
      <w:r>
        <w:rPr>
          <w:szCs w:val="28"/>
        </w:rPr>
        <w:t>«</w:t>
      </w:r>
      <w:r w:rsidR="007B2C28">
        <w:rPr>
          <w:szCs w:val="28"/>
        </w:rPr>
        <w:t>Посмотреть среднее энергопотребление за промежуток</w:t>
      </w:r>
      <w:r>
        <w:rPr>
          <w:szCs w:val="28"/>
        </w:rPr>
        <w:t xml:space="preserve">» – </w:t>
      </w:r>
      <w:r w:rsidR="007B2C28" w:rsidRPr="006D767F">
        <w:rPr>
          <w:szCs w:val="28"/>
        </w:rPr>
        <w:t>предоставить пользователю расширенную информацию о потребляемой им энергии</w:t>
      </w:r>
      <w:r w:rsidR="007B2C28">
        <w:rPr>
          <w:szCs w:val="28"/>
        </w:rPr>
        <w:t xml:space="preserve"> за определенный промежуток времени;</w:t>
      </w:r>
    </w:p>
    <w:p w14:paraId="6DA78E5D" w14:textId="10EA4BB3" w:rsidR="00BA74D4" w:rsidRDefault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7B2C28">
        <w:rPr>
          <w:szCs w:val="28"/>
        </w:rPr>
        <w:t>Оповестить пользователя о неэффективном энергопотреблении</w:t>
      </w:r>
      <w:r w:rsidRPr="000C2CA8">
        <w:rPr>
          <w:szCs w:val="28"/>
        </w:rPr>
        <w:t xml:space="preserve">» – </w:t>
      </w:r>
      <w:r w:rsidR="007B2C28">
        <w:rPr>
          <w:szCs w:val="28"/>
        </w:rPr>
        <w:t>отправить уведомление пользователю по электронной почте при выполнении заранее определенного условия, например, превышения потребления заданного количества энергии;</w:t>
      </w:r>
    </w:p>
    <w:p w14:paraId="14A771E6" w14:textId="21E8E070" w:rsidR="007B2C28" w:rsidRPr="000C2CA8" w:rsidRDefault="007B2C28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Посмотреть текущее энергопотребление</w:t>
      </w:r>
      <w:r w:rsidRPr="006D767F">
        <w:rPr>
          <w:szCs w:val="28"/>
        </w:rPr>
        <w:t xml:space="preserve">» – предоставить пользователю расширенную информацию о </w:t>
      </w:r>
      <w:r>
        <w:rPr>
          <w:szCs w:val="28"/>
        </w:rPr>
        <w:t xml:space="preserve">текущей </w:t>
      </w:r>
      <w:r w:rsidRPr="006D767F">
        <w:rPr>
          <w:szCs w:val="28"/>
        </w:rPr>
        <w:t>потребляемой им энергии.</w:t>
      </w:r>
    </w:p>
    <w:p w14:paraId="2432586C" w14:textId="22E4737D" w:rsidR="00757870" w:rsidRPr="00757870" w:rsidRDefault="0000241F">
      <w:pPr>
        <w:rPr>
          <w:ins w:id="360" w:author="Gleb Radchenko" w:date="2019-03-29T13:36:00Z"/>
        </w:rPr>
      </w:pPr>
      <w:r>
        <w:rPr>
          <w:highlight w:val="yellow"/>
          <w:lang w:val="en-US"/>
        </w:rPr>
        <w:t>Todo</w:t>
      </w:r>
      <w:r w:rsidR="00BA74D4" w:rsidRPr="0000241F">
        <w:rPr>
          <w:highlight w:val="yellow"/>
          <w:rPrChange w:id="361" w:author="Rostislav Bobin" w:date="2019-04-12T14:53:00Z">
            <w:rPr/>
          </w:rPrChange>
        </w:rPr>
        <w:t>Спецификация вариантов использования приведена в приложении 1.</w:t>
      </w:r>
    </w:p>
    <w:p w14:paraId="09E134B2" w14:textId="53D60AE0" w:rsidR="00427F60" w:rsidRDefault="00427F60" w:rsidP="009D06B2">
      <w:pPr>
        <w:widowControl w:val="0"/>
        <w:spacing w:after="160"/>
        <w:ind w:firstLine="708"/>
        <w:rPr>
          <w:ins w:id="362" w:author="Gleb Radchenko" w:date="2019-03-29T13:36:00Z"/>
        </w:rPr>
      </w:pPr>
      <w:ins w:id="363" w:author="Gleb Radchenko" w:date="2019-03-29T13:36:00Z">
        <w:r>
          <w:t>Берем конкретные данные</w:t>
        </w:r>
      </w:ins>
    </w:p>
    <w:p w14:paraId="556C1B99" w14:textId="06574775" w:rsidR="00427F60" w:rsidRDefault="00427F60" w:rsidP="009D06B2">
      <w:pPr>
        <w:widowControl w:val="0"/>
        <w:spacing w:after="160"/>
        <w:ind w:firstLine="708"/>
        <w:rPr>
          <w:ins w:id="364" w:author="Gleb Radchenko" w:date="2019-03-29T13:37:00Z"/>
        </w:rPr>
      </w:pPr>
      <w:ins w:id="365" w:author="Gleb Radchenko" w:date="2019-03-29T13:36:00Z">
        <w:r>
          <w:t>Берем конкретную задачу (визуализация этих данных, прогно</w:t>
        </w:r>
      </w:ins>
      <w:ins w:id="366" w:author="Gleb Radchenko" w:date="2019-03-29T13:37:00Z">
        <w:r>
          <w:t>зирование, анализ)</w:t>
        </w:r>
      </w:ins>
    </w:p>
    <w:p w14:paraId="5D5D18BC" w14:textId="33585E48" w:rsidR="00427F60" w:rsidRDefault="00427F60" w:rsidP="009D06B2">
      <w:pPr>
        <w:widowControl w:val="0"/>
        <w:spacing w:after="160"/>
        <w:ind w:firstLine="708"/>
        <w:rPr>
          <w:ins w:id="367" w:author="Gleb Radchenko" w:date="2019-03-29T13:36:00Z"/>
        </w:rPr>
      </w:pPr>
      <w:ins w:id="368" w:author="Gleb Radchenko" w:date="2019-03-29T13:37:00Z">
        <w:r>
          <w:t>Варианты использования, акторы.</w:t>
        </w:r>
      </w:ins>
    </w:p>
    <w:p w14:paraId="3D8CD0C0" w14:textId="4D4727BD" w:rsidR="009D06B2" w:rsidRDefault="009D06B2">
      <w:pPr>
        <w:widowControl w:val="0"/>
        <w:spacing w:after="160"/>
        <w:ind w:firstLine="708"/>
        <w:rPr>
          <w:ins w:id="369" w:author="Gleb Radchenko" w:date="2019-03-29T13:36:00Z"/>
        </w:rPr>
        <w:pPrChange w:id="370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  <w:ins w:id="371" w:author="Gleb Radchenko" w:date="2019-03-29T13:36:00Z">
        <w:r w:rsidRPr="009D06B2">
          <w:t>Разработка и тестирование прототипа цифрового двойника</w:t>
        </w:r>
      </w:ins>
    </w:p>
    <w:p w14:paraId="5924E697" w14:textId="77AF240A" w:rsidR="009D06B2" w:rsidRDefault="009D06B2">
      <w:pPr>
        <w:widowControl w:val="0"/>
        <w:spacing w:after="160"/>
        <w:ind w:firstLine="708"/>
        <w:rPr>
          <w:ins w:id="372" w:author="Gleb Radchenko" w:date="2019-03-29T13:36:00Z"/>
        </w:rPr>
        <w:pPrChange w:id="373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</w:p>
    <w:p w14:paraId="15069723" w14:textId="38E0C4CD" w:rsidR="009D06B2" w:rsidRDefault="009D06B2">
      <w:pPr>
        <w:widowControl w:val="0"/>
        <w:spacing w:after="160"/>
        <w:ind w:firstLine="708"/>
        <w:rPr>
          <w:ins w:id="374" w:author="Gleb Radchenko" w:date="2019-03-29T13:36:00Z"/>
        </w:rPr>
        <w:pPrChange w:id="375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</w:p>
    <w:p w14:paraId="21EAB0F6" w14:textId="77777777" w:rsidR="009D06B2" w:rsidRDefault="009D06B2">
      <w:pPr>
        <w:widowControl w:val="0"/>
        <w:spacing w:after="160"/>
        <w:ind w:firstLine="708"/>
        <w:pPrChange w:id="376" w:author="Gleb Radchenko" w:date="2019-03-29T13:36:00Z">
          <w:pPr>
            <w:pStyle w:val="1"/>
            <w:widowControl w:val="0"/>
            <w:numPr>
              <w:numId w:val="2"/>
            </w:numPr>
          </w:pPr>
        </w:pPrChange>
      </w:pPr>
    </w:p>
    <w:p w14:paraId="6ED93336" w14:textId="77777777" w:rsidR="00785A9B" w:rsidRDefault="00BF3B59">
      <w:pPr>
        <w:pStyle w:val="1"/>
        <w:rPr>
          <w:smallCaps/>
        </w:rPr>
        <w:pPrChange w:id="377" w:author="Gleb Radchenko" w:date="2019-04-05T13:21:00Z">
          <w:pPr>
            <w:pStyle w:val="1"/>
            <w:widowControl w:val="0"/>
            <w:numPr>
              <w:numId w:val="2"/>
            </w:numPr>
            <w:tabs>
              <w:tab w:val="left" w:pos="5103"/>
            </w:tabs>
            <w:spacing w:after="160" w:line="259" w:lineRule="auto"/>
            <w:jc w:val="left"/>
          </w:pPr>
        </w:pPrChange>
      </w:pPr>
      <w:bookmarkStart w:id="378" w:name="_Toc8981247"/>
      <w:r>
        <w:t>АРХИТЕКТУРА СИСТЕМЫ</w:t>
      </w:r>
      <w:bookmarkEnd w:id="378"/>
      <w:r>
        <w:t xml:space="preserve"> </w:t>
      </w:r>
    </w:p>
    <w:p w14:paraId="1D8E845F" w14:textId="77777777" w:rsidR="00785A9B" w:rsidRDefault="00BF3B59">
      <w:pPr>
        <w:pStyle w:val="1"/>
        <w:rPr>
          <w:ins w:id="379" w:author="Rostislav Bobin" w:date="2019-04-19T08:56:00Z"/>
        </w:rPr>
        <w:pPrChange w:id="380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381" w:name="_Toc8981248"/>
      <w:r>
        <w:t>РЕАЛИЗАЦИЯ СИСТЕМЫ</w:t>
      </w:r>
      <w:bookmarkEnd w:id="381"/>
      <w:r>
        <w:t xml:space="preserve"> </w:t>
      </w:r>
    </w:p>
    <w:p w14:paraId="25EC322B" w14:textId="4B58C318" w:rsidR="00BD2780" w:rsidRDefault="00BD2780">
      <w:pPr>
        <w:pStyle w:val="2"/>
        <w:rPr>
          <w:ins w:id="382" w:author="Rostislav Bobin" w:date="2019-04-19T08:57:00Z"/>
        </w:rPr>
        <w:pPrChange w:id="383" w:author="Rostislav Bobin" w:date="2019-04-19T08:57:00Z">
          <w:pPr>
            <w:pStyle w:val="1"/>
            <w:widowControl w:val="0"/>
            <w:numPr>
              <w:numId w:val="2"/>
            </w:numPr>
          </w:pPr>
        </w:pPrChange>
      </w:pPr>
      <w:bookmarkStart w:id="384" w:name="_Toc8981249"/>
      <w:ins w:id="385" w:author="Rostislav Bobin" w:date="2019-04-19T08:57:00Z">
        <w:r>
          <w:t>Импорт данных</w:t>
        </w:r>
        <w:bookmarkEnd w:id="384"/>
      </w:ins>
    </w:p>
    <w:p w14:paraId="2B2B2F4D" w14:textId="77777777" w:rsidR="00F954D1" w:rsidRPr="000C2CA8" w:rsidRDefault="00F954D1">
      <w:pPr>
        <w:pPrChange w:id="386" w:author="Rostislav Bobin" w:date="2019-04-19T09:13:00Z">
          <w:pPr>
            <w:pStyle w:val="1"/>
            <w:widowControl w:val="0"/>
            <w:numPr>
              <w:numId w:val="2"/>
            </w:numPr>
          </w:pPr>
        </w:pPrChange>
      </w:pPr>
    </w:p>
    <w:p w14:paraId="7F78FDC2" w14:textId="77777777" w:rsidR="00785A9B" w:rsidRDefault="00BF3B59">
      <w:pPr>
        <w:pStyle w:val="1"/>
        <w:pPrChange w:id="387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388" w:name="_Toc8981250"/>
      <w:r>
        <w:t>ТЕСТИРОВАНИЕ</w:t>
      </w:r>
      <w:bookmarkEnd w:id="388"/>
      <w:r>
        <w:t xml:space="preserve"> </w:t>
      </w:r>
    </w:p>
    <w:p w14:paraId="5FAC0618" w14:textId="77777777" w:rsidR="00785A9B" w:rsidRDefault="00BF3B59">
      <w:pPr>
        <w:pStyle w:val="1"/>
        <w:rPr>
          <w:szCs w:val="28"/>
        </w:rPr>
        <w:pPrChange w:id="389" w:author="Rostislav Bobin" w:date="2019-04-05T12:44:00Z">
          <w:pPr>
            <w:pStyle w:val="1"/>
            <w:widowControl w:val="0"/>
          </w:pPr>
        </w:pPrChange>
      </w:pPr>
      <w:bookmarkStart w:id="390" w:name="_Toc8981251"/>
      <w:r>
        <w:t>ЗАКЛЮЧЕНИЕ</w:t>
      </w:r>
      <w:bookmarkEnd w:id="390"/>
    </w:p>
    <w:p w14:paraId="6572A20E" w14:textId="77777777" w:rsidR="00785A9B" w:rsidRDefault="00BF3B59">
      <w:pPr>
        <w:pStyle w:val="1"/>
        <w:pPrChange w:id="391" w:author="Rostislav Bobin" w:date="2019-04-05T12:45:00Z">
          <w:pPr>
            <w:pStyle w:val="1"/>
            <w:widowControl w:val="0"/>
          </w:pPr>
        </w:pPrChange>
      </w:pPr>
      <w:bookmarkStart w:id="392" w:name="_Toc8981252"/>
      <w:r>
        <w:t>ЛИТЕРАТУРА</w:t>
      </w:r>
      <w:bookmarkEnd w:id="392"/>
    </w:p>
    <w:p w14:paraId="79BFDD0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393" w:name="_Ref3555118"/>
      <w:r w:rsidRPr="00553241">
        <w:rPr>
          <w:color w:val="000000"/>
          <w:szCs w:val="28"/>
          <w:lang w:val="en-US"/>
        </w:rPr>
        <w:t>Internet</w:t>
      </w:r>
      <w:r w:rsidRPr="000C2CA8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Of</w:t>
      </w:r>
      <w:r w:rsidRPr="000C2CA8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Things</w:t>
      </w:r>
      <w:r w:rsidRPr="000C2CA8">
        <w:rPr>
          <w:color w:val="000000"/>
          <w:szCs w:val="28"/>
          <w:lang w:val="en-US"/>
        </w:rPr>
        <w:t xml:space="preserve">. </w:t>
      </w:r>
      <w:r w:rsidRPr="00553241">
        <w:rPr>
          <w:color w:val="000000"/>
          <w:szCs w:val="28"/>
          <w:lang w:val="en-US"/>
        </w:rPr>
        <w:t>Gartner</w:t>
      </w:r>
      <w:r w:rsidRPr="000C2CA8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IT</w:t>
      </w:r>
      <w:r w:rsidRPr="000C2CA8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glossary</w:t>
      </w:r>
      <w:r w:rsidRPr="000C2CA8">
        <w:rPr>
          <w:color w:val="000000"/>
          <w:szCs w:val="28"/>
          <w:lang w:val="en-US"/>
        </w:rPr>
        <w:t xml:space="preserve">. </w:t>
      </w:r>
      <w:r>
        <w:rPr>
          <w:color w:val="000000"/>
          <w:szCs w:val="28"/>
        </w:rPr>
        <w:t>Gartner (5 May 2012). [Электронный ресурс] URL: https://www.gartner.com/it-glossary/internet-of-things/ (дата обращения: 04.02.2019).</w:t>
      </w:r>
      <w:bookmarkEnd w:id="393"/>
    </w:p>
    <w:p w14:paraId="508F75F7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394" w:name="_Ref3555133"/>
      <w:r w:rsidRPr="00553241">
        <w:rPr>
          <w:color w:val="000000"/>
          <w:szCs w:val="28"/>
          <w:lang w:val="en-US"/>
        </w:rPr>
        <w:t xml:space="preserve">IDC Forecasts Worldwide Spending on the Internet of Things in 2019. </w:t>
      </w:r>
      <w:r>
        <w:rPr>
          <w:color w:val="000000"/>
          <w:szCs w:val="28"/>
        </w:rPr>
        <w:t xml:space="preserve">[Электронный ресурс] URL: </w:t>
      </w:r>
      <w:hyperlink r:id="rId13">
        <w:r>
          <w:rPr>
            <w:color w:val="0563C1"/>
            <w:szCs w:val="28"/>
            <w:u w:val="single"/>
          </w:rPr>
          <w:t>https://www.idc.com/getdoc.jsp?containerId=prUS44596319/</w:t>
        </w:r>
      </w:hyperlink>
      <w:r>
        <w:rPr>
          <w:color w:val="000000"/>
          <w:szCs w:val="28"/>
        </w:rPr>
        <w:t xml:space="preserve"> (дата обращения: 04.02.2019).</w:t>
      </w:r>
      <w:bookmarkEnd w:id="394"/>
    </w:p>
    <w:p w14:paraId="2AAD5A8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/>
          <w:szCs w:val="28"/>
        </w:rPr>
      </w:pPr>
      <w:bookmarkStart w:id="395" w:name="_Ref3555145"/>
      <w:r w:rsidRPr="00553241">
        <w:rPr>
          <w:color w:val="000000"/>
          <w:szCs w:val="28"/>
          <w:lang w:val="en-US"/>
        </w:rPr>
        <w:t xml:space="preserve">Boyes, Hugh; Hallaq, Bil; Cunningham, Joe; Watson, Tim. The industrial internet of things (IIoT): An analysis framework. </w:t>
      </w:r>
      <w:r>
        <w:rPr>
          <w:color w:val="000000"/>
          <w:szCs w:val="28"/>
        </w:rPr>
        <w:t>Computers in Industry, October, 2018. Vol. 101. – P. 1–12.</w:t>
      </w:r>
      <w:bookmarkEnd w:id="395"/>
    </w:p>
    <w:p w14:paraId="57769FB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bookmarkStart w:id="396" w:name="_Ref3555163"/>
      <w:r w:rsidRPr="00553241">
        <w:rPr>
          <w:color w:val="000000"/>
          <w:szCs w:val="28"/>
          <w:lang w:val="en-US"/>
        </w:rPr>
        <w:t xml:space="preserve">K. Borodulin, G. Radchenko, A. Shestakov, L. Sokolinsky, A. Tchernykh,  R. Prodan, "Towards Digital Twins Cloud Platform: Microservices and Computational Workflows to Rule a Smart Factory", Proc. the10th Int. </w:t>
      </w:r>
      <w:r>
        <w:rPr>
          <w:color w:val="000000"/>
          <w:szCs w:val="28"/>
        </w:rPr>
        <w:t>Conf. Util. Cloud Comput. - UCC '17, pp. 209–210, December 2017.</w:t>
      </w:r>
      <w:bookmarkEnd w:id="396"/>
    </w:p>
    <w:p w14:paraId="7CD9416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397" w:name="_Ref3555186"/>
      <w:r>
        <w:rPr>
          <w:color w:val="000000"/>
          <w:szCs w:val="28"/>
        </w:rPr>
        <w:t>Интернет вещей: Будущее уже здесь. С. Грингард. М.: Альпина Паблишер, 2016. – 188 с.</w:t>
      </w:r>
      <w:bookmarkEnd w:id="397"/>
    </w:p>
    <w:p w14:paraId="35AF398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>
        <w:rPr>
          <w:color w:val="000000"/>
          <w:szCs w:val="28"/>
        </w:rPr>
        <w:t xml:space="preserve">Документация по Microsoft Azure. Micrisift Docs. [Электронный ресурс] URL: </w:t>
      </w:r>
      <w:hyperlink r:id="rId14">
        <w:r>
          <w:rPr>
            <w:color w:val="0563C1"/>
            <w:szCs w:val="28"/>
            <w:u w:val="single"/>
          </w:rPr>
          <w:t>https://docs.microsoft.com/ru-ru/azure/</w:t>
        </w:r>
      </w:hyperlink>
      <w:r>
        <w:rPr>
          <w:color w:val="000000"/>
          <w:szCs w:val="28"/>
        </w:rPr>
        <w:t xml:space="preserve"> (дата обращения: 04.02.2019).</w:t>
      </w:r>
    </w:p>
    <w:p w14:paraId="1E3DD41F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39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99" w:name="_Ref3555166"/>
      <w:r w:rsidRPr="00553241">
        <w:rPr>
          <w:color w:val="000000"/>
          <w:szCs w:val="28"/>
          <w:lang w:val="en-US"/>
        </w:rPr>
        <w:lastRenderedPageBreak/>
        <w:t xml:space="preserve">G. Radchenko, A. Alaasam, A. Tchernykh, “Micro-Workflows: Kafka and Kepler fusion to support Digital Twins of Industrial Processes”, IEEE/ACM Int. </w:t>
      </w:r>
      <w:r>
        <w:rPr>
          <w:color w:val="000000"/>
          <w:szCs w:val="28"/>
        </w:rPr>
        <w:t>Conf. Util. Cloud Comput. – UCC '18, pp. 83-88, December 2018.</w:t>
      </w:r>
      <w:bookmarkEnd w:id="399"/>
    </w:p>
    <w:p w14:paraId="44FF5CF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40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01" w:name="_Ref3555253"/>
      <w:r>
        <w:rPr>
          <w:color w:val="000000"/>
          <w:szCs w:val="28"/>
        </w:rPr>
        <w:t xml:space="preserve">Е. Семеновская. Индустриальный интернет вещей. Перспективы российского рынка. [Электронный ресурс] URL: </w:t>
      </w:r>
      <w:r w:rsidR="00A50643">
        <w:rPr>
          <w:color w:val="0563C1"/>
          <w:szCs w:val="28"/>
          <w:u w:val="single"/>
        </w:rPr>
        <w:fldChar w:fldCharType="begin"/>
      </w:r>
      <w:r w:rsidR="00A50643">
        <w:rPr>
          <w:color w:val="0563C1"/>
          <w:szCs w:val="28"/>
          <w:u w:val="single"/>
        </w:rPr>
        <w:instrText xml:space="preserve"> HYPERLINK "https://www.company.rt.ru/projects/IIoT/study_IDC.pdf/" \h </w:instrText>
      </w:r>
      <w:r w:rsidR="00A50643">
        <w:rPr>
          <w:color w:val="0563C1"/>
          <w:szCs w:val="28"/>
          <w:u w:val="single"/>
        </w:rPr>
        <w:fldChar w:fldCharType="separate"/>
      </w:r>
      <w:r>
        <w:rPr>
          <w:color w:val="0563C1"/>
          <w:szCs w:val="28"/>
          <w:u w:val="single"/>
        </w:rPr>
        <w:t>https://www.company.rt.ru/projects/IIoT/study_IDC.pdf/</w:t>
      </w:r>
      <w:r w:rsidR="00A50643">
        <w:rPr>
          <w:color w:val="0563C1"/>
          <w:szCs w:val="28"/>
          <w:u w:val="single"/>
        </w:rPr>
        <w:fldChar w:fldCharType="end"/>
      </w:r>
      <w:r>
        <w:rPr>
          <w:color w:val="000000"/>
          <w:szCs w:val="28"/>
        </w:rPr>
        <w:t xml:space="preserve"> (дата обращения 27.02.2019).</w:t>
      </w:r>
      <w:bookmarkEnd w:id="401"/>
    </w:p>
    <w:p w14:paraId="139E2FF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40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03" w:name="_Ref3555266"/>
      <w:r>
        <w:rPr>
          <w:color w:val="000000"/>
          <w:szCs w:val="28"/>
        </w:rPr>
        <w:t>А. Барсков. Промышленный интернет вещей. Готовы ли сети? Журнал сетевых решений/LAN. [Электронный ресурс] URL: https://www.osp.ru/lan/2016/09/13050308/ (дата обращения 26.02.2019).</w:t>
      </w:r>
      <w:bookmarkEnd w:id="403"/>
      <w:r>
        <w:rPr>
          <w:color w:val="000000"/>
          <w:szCs w:val="28"/>
        </w:rPr>
        <w:t xml:space="preserve"> </w:t>
      </w:r>
    </w:p>
    <w:p w14:paraId="36A223F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40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05" w:name="_Ref3555243"/>
      <w:r>
        <w:rPr>
          <w:color w:val="000000"/>
          <w:szCs w:val="28"/>
        </w:rPr>
        <w:t>А. Барсков. IoT как инструмент цифровой экономики. Журнал сетевых решений/LAN. [Электронный ресурс] URL: https://www.osp.ru/lan/2017/05/13052169/ (дата обращения 26.02.2019).</w:t>
      </w:r>
      <w:bookmarkEnd w:id="405"/>
      <w:r>
        <w:rPr>
          <w:color w:val="000000"/>
          <w:szCs w:val="28"/>
        </w:rPr>
        <w:t xml:space="preserve"> </w:t>
      </w:r>
    </w:p>
    <w:p w14:paraId="7521961A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40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07" w:name="_Ref3555290"/>
      <w:r w:rsidRPr="00553241">
        <w:rPr>
          <w:color w:val="000000"/>
          <w:szCs w:val="28"/>
          <w:lang w:val="en-US"/>
        </w:rPr>
        <w:t>J. Lee, B. Bagheri, and H. Kao, “A Cyber-Physical Systems architecture for Industry 4.0-based manufacturing systems,” Manufacturing Letters, vol. 3. pp. 18–23, 2015.</w:t>
      </w:r>
      <w:bookmarkEnd w:id="407"/>
    </w:p>
    <w:p w14:paraId="248864B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40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09" w:name="_Ref3555321"/>
      <w:r w:rsidRPr="00553241">
        <w:rPr>
          <w:color w:val="000000"/>
          <w:szCs w:val="28"/>
          <w:lang w:val="en-US"/>
        </w:rPr>
        <w:t xml:space="preserve">P. Korambath, J. Wang, A. Kumar, J. Davis, R. Graybill, B. Schott, and M. Baldea, “A smart manufacturing use case: Furnace temperature balancing in steam methane reforming process via kepler workflows,” Procedia Comput. </w:t>
      </w:r>
      <w:r>
        <w:rPr>
          <w:color w:val="000000"/>
          <w:szCs w:val="28"/>
        </w:rPr>
        <w:t>Sci., vol. 80, pp. 680–689, 2016.</w:t>
      </w:r>
      <w:bookmarkEnd w:id="409"/>
      <w:r>
        <w:rPr>
          <w:color w:val="000000"/>
          <w:szCs w:val="28"/>
        </w:rPr>
        <w:t xml:space="preserve"> </w:t>
      </w:r>
    </w:p>
    <w:p w14:paraId="1F8BE73E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41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11" w:name="_Ref3555333"/>
      <w:r w:rsidRPr="00553241">
        <w:rPr>
          <w:color w:val="000000"/>
          <w:szCs w:val="28"/>
          <w:lang w:val="en-US"/>
        </w:rPr>
        <w:t>Mell, Peter and Grance, Timothy. The NIST Definition of Cloud Computing (</w:t>
      </w:r>
      <w:r>
        <w:rPr>
          <w:color w:val="000000"/>
          <w:szCs w:val="28"/>
        </w:rPr>
        <w:t>англ</w:t>
      </w:r>
      <w:r w:rsidRPr="00553241">
        <w:rPr>
          <w:color w:val="000000"/>
          <w:szCs w:val="28"/>
          <w:lang w:val="en-US"/>
        </w:rPr>
        <w:t>.). Recommendations of the National Institute of Standards and Technology. NIST (20 October 2011).</w:t>
      </w:r>
      <w:bookmarkEnd w:id="411"/>
    </w:p>
    <w:p w14:paraId="5533028C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41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13" w:name="_Ref3555345"/>
      <w:r w:rsidRPr="00553241">
        <w:rPr>
          <w:color w:val="000000"/>
          <w:szCs w:val="28"/>
          <w:lang w:val="en-US"/>
        </w:rPr>
        <w:t xml:space="preserve">Bar-Magen Numhauser, Jonathan (2012). Fog Computing introduction to a New Cloud Evolution. Escrituras silenciadas: paisaje como historiografía. Escrituras Silenciadas: Paisaje Como Historiografía / José Francisco Forniés Casals (Ed. Lit.), Paulina Numhauser (Ed. Lit.), Proceedings from the Cies Iii Congress, January 2012. </w:t>
      </w:r>
      <w:r>
        <w:rPr>
          <w:color w:val="000000"/>
          <w:szCs w:val="28"/>
        </w:rPr>
        <w:t>Spain: University of Alcala. pp. 111–126.</w:t>
      </w:r>
      <w:bookmarkEnd w:id="413"/>
    </w:p>
    <w:p w14:paraId="20F5AA9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41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15" w:name="_Ref3555375"/>
      <w:r>
        <w:rPr>
          <w:color w:val="000000"/>
          <w:szCs w:val="28"/>
        </w:rPr>
        <w:lastRenderedPageBreak/>
        <w:t>Azure Digital Twins Documentation. [Электронный ресурс] URL: https://docs.microsoft.com/en-us/azure/digital-twins/ (дата обращения 11.02.2019).</w:t>
      </w:r>
      <w:bookmarkEnd w:id="415"/>
      <w:r>
        <w:rPr>
          <w:color w:val="000000"/>
          <w:szCs w:val="28"/>
        </w:rPr>
        <w:t xml:space="preserve"> </w:t>
      </w:r>
    </w:p>
    <w:p w14:paraId="35DA9DBF" w14:textId="5DB8D88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41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17" w:name="_Ref3555397"/>
      <w:r w:rsidRPr="00553241">
        <w:rPr>
          <w:color w:val="000000"/>
          <w:szCs w:val="28"/>
          <w:lang w:val="en-US"/>
        </w:rPr>
        <w:t xml:space="preserve">AWS IoT Things Graph Documentation. </w:t>
      </w:r>
      <w:r>
        <w:rPr>
          <w:color w:val="000000"/>
          <w:szCs w:val="28"/>
        </w:rPr>
        <w:t>[Электронный ресурс] URL: https://docs.aws.amazon.com/en_us/thingsgraph/latest/ug/iot-tg-whatis.html/ (дата обращения 13.02.2019).</w:t>
      </w:r>
      <w:bookmarkEnd w:id="417"/>
      <w:r>
        <w:rPr>
          <w:color w:val="000000"/>
          <w:szCs w:val="28"/>
        </w:rPr>
        <w:t xml:space="preserve"> </w:t>
      </w:r>
      <w:bookmarkStart w:id="418" w:name="_26in1rg" w:colFirst="0" w:colLast="0"/>
      <w:bookmarkEnd w:id="418"/>
    </w:p>
    <w:p w14:paraId="53E4AA0B" w14:textId="1264FE2A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419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r>
        <w:rPr>
          <w:lang w:val="en-US"/>
        </w:rPr>
        <w:t>Microsoft</w:t>
      </w:r>
      <w:r w:rsidRPr="00725A86">
        <w:t xml:space="preserve"> </w:t>
      </w:r>
      <w:r>
        <w:rPr>
          <w:lang w:val="en-US"/>
        </w:rPr>
        <w:t>Azure</w:t>
      </w:r>
      <w:r w:rsidRPr="00725A86">
        <w:t xml:space="preserve"> </w:t>
      </w:r>
      <w:r>
        <w:rPr>
          <w:lang w:val="en-US"/>
        </w:rPr>
        <w:t>Portal</w:t>
      </w:r>
      <w:r w:rsidRPr="00725A86">
        <w:t>. 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420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421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422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portal</w:instrText>
      </w:r>
      <w:r w:rsidR="00A50643" w:rsidRPr="00B807BB">
        <w:rPr>
          <w:rStyle w:val="ac"/>
          <w:rPrChange w:id="423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zure</w:instrText>
      </w:r>
      <w:r w:rsidR="00A50643" w:rsidRPr="00B807BB">
        <w:rPr>
          <w:rStyle w:val="ac"/>
          <w:rPrChange w:id="424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425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8F034F">
        <w:rPr>
          <w:rStyle w:val="ac"/>
        </w:rPr>
        <w:t>://</w:t>
      </w:r>
      <w:r w:rsidRPr="008F034F">
        <w:rPr>
          <w:rStyle w:val="ac"/>
          <w:lang w:val="en-US"/>
        </w:rPr>
        <w:t>portal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azure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8F034F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.</w:t>
      </w:r>
    </w:p>
    <w:p w14:paraId="73DAEC07" w14:textId="23026ECC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42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27" w:name="_Ref3555203"/>
      <w:r>
        <w:rPr>
          <w:lang w:val="en-US"/>
        </w:rPr>
        <w:t xml:space="preserve">Amazon Web Services Management Console. </w:t>
      </w:r>
      <w:r w:rsidRPr="00725A86">
        <w:t>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428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429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430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aws</w:instrText>
      </w:r>
      <w:r w:rsidR="00A50643" w:rsidRPr="00B807BB">
        <w:rPr>
          <w:rStyle w:val="ac"/>
          <w:rPrChange w:id="431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mazon</w:instrText>
      </w:r>
      <w:r w:rsidR="00A50643" w:rsidRPr="00B807BB">
        <w:rPr>
          <w:rStyle w:val="ac"/>
          <w:rPrChange w:id="432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433" w:author="Rostislav Bobin" w:date="2019-04-05T11:02:00Z">
            <w:rPr>
              <w:rStyle w:val="ac"/>
              <w:lang w:val="en-US"/>
            </w:rPr>
          </w:rPrChange>
        </w:rPr>
        <w:instrText>/</w:instrText>
      </w:r>
      <w:r w:rsidR="00A50643">
        <w:rPr>
          <w:rStyle w:val="ac"/>
          <w:lang w:val="en-US"/>
        </w:rPr>
        <w:instrText>console</w:instrText>
      </w:r>
      <w:r w:rsidR="00A50643" w:rsidRPr="00B807BB">
        <w:rPr>
          <w:rStyle w:val="ac"/>
          <w:rPrChange w:id="434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725A86">
        <w:rPr>
          <w:rStyle w:val="ac"/>
        </w:rPr>
        <w:t>://</w:t>
      </w:r>
      <w:r w:rsidRPr="008F034F">
        <w:rPr>
          <w:rStyle w:val="ac"/>
          <w:lang w:val="en-US"/>
        </w:rPr>
        <w:t>aws</w:t>
      </w:r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amazon</w:t>
      </w:r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725A86">
        <w:rPr>
          <w:rStyle w:val="ac"/>
        </w:rPr>
        <w:t>/</w:t>
      </w:r>
      <w:r w:rsidRPr="008F034F">
        <w:rPr>
          <w:rStyle w:val="ac"/>
          <w:lang w:val="en-US"/>
        </w:rPr>
        <w:t>console</w:t>
      </w:r>
      <w:r w:rsidRPr="00725A86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</w:t>
      </w:r>
      <w:r>
        <w:t>.</w:t>
      </w:r>
      <w:bookmarkEnd w:id="427"/>
      <w:r w:rsidRPr="00725A86">
        <w:t xml:space="preserve"> </w:t>
      </w:r>
    </w:p>
    <w:p w14:paraId="6EDA6D12" w14:textId="69A91F85" w:rsidR="009A15E8" w:rsidRPr="009A15E8" w:rsidRDefault="009A15E8">
      <w:pPr>
        <w:pStyle w:val="ab"/>
        <w:numPr>
          <w:ilvl w:val="0"/>
          <w:numId w:val="3"/>
        </w:numPr>
        <w:spacing w:line="360" w:lineRule="auto"/>
        <w:jc w:val="both"/>
        <w:pPrChange w:id="435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436" w:name="_Ref3555213"/>
      <w:r>
        <w:rPr>
          <w:lang w:val="en-US"/>
        </w:rPr>
        <w:t>Azure</w:t>
      </w:r>
      <w:r w:rsidRPr="009A15E8">
        <w:t xml:space="preserve"> </w:t>
      </w:r>
      <w:r>
        <w:rPr>
          <w:lang w:val="en-US"/>
        </w:rPr>
        <w:t>Digital</w:t>
      </w:r>
      <w:r w:rsidRPr="009A15E8">
        <w:t xml:space="preserve"> </w:t>
      </w:r>
      <w:r>
        <w:rPr>
          <w:lang w:val="en-US"/>
        </w:rPr>
        <w:t>Twins</w:t>
      </w:r>
      <w:r w:rsidRPr="009A15E8">
        <w:t xml:space="preserve"> </w:t>
      </w:r>
      <w:r>
        <w:rPr>
          <w:lang w:val="en-US"/>
        </w:rPr>
        <w:t>Overview</w:t>
      </w:r>
      <w:r w:rsidRPr="009A15E8">
        <w:t xml:space="preserve">. [Электронный ресурс] URL: https://azure.microsoft.com/en-us/services/digital-twins/ </w:t>
      </w:r>
      <w:r>
        <w:t>(дата обращения 10</w:t>
      </w:r>
      <w:r w:rsidRPr="009A15E8">
        <w:t>.02.2019).</w:t>
      </w:r>
      <w:bookmarkEnd w:id="436"/>
      <w:r w:rsidRPr="009A15E8">
        <w:t xml:space="preserve"> </w:t>
      </w:r>
    </w:p>
    <w:p w14:paraId="2D2C3DC4" w14:textId="16D61CEA" w:rsidR="009A15E8" w:rsidRDefault="009A15E8">
      <w:pPr>
        <w:pStyle w:val="ab"/>
        <w:numPr>
          <w:ilvl w:val="0"/>
          <w:numId w:val="3"/>
        </w:numPr>
        <w:spacing w:line="360" w:lineRule="auto"/>
        <w:jc w:val="both"/>
        <w:rPr>
          <w:ins w:id="437" w:author="Rostislav Bobin" w:date="2019-04-05T11:23:00Z"/>
        </w:rPr>
        <w:pPrChange w:id="438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439" w:name="_Ref3555386"/>
      <w:r>
        <w:rPr>
          <w:lang w:val="en-US"/>
        </w:rPr>
        <w:t>AWS IoT Things Graph</w:t>
      </w:r>
      <w:r w:rsidRPr="009A15E8">
        <w:rPr>
          <w:lang w:val="en-US"/>
        </w:rPr>
        <w:t xml:space="preserve"> Overview. </w:t>
      </w:r>
      <w:r w:rsidRPr="009A15E8">
        <w:t>[Электронный ресурс] URL: https://aws.amazon.com/ru/iot-things-graph/ (дата обращения 10.02.2019).</w:t>
      </w:r>
      <w:bookmarkEnd w:id="439"/>
      <w:r w:rsidRPr="009A15E8">
        <w:t xml:space="preserve"> </w:t>
      </w:r>
    </w:p>
    <w:p w14:paraId="58A15D63" w14:textId="0B1AE8A2" w:rsidR="00950490" w:rsidDel="00A50643" w:rsidRDefault="00AC5BF1">
      <w:pPr>
        <w:pStyle w:val="ab"/>
        <w:numPr>
          <w:ilvl w:val="0"/>
          <w:numId w:val="3"/>
        </w:numPr>
        <w:spacing w:line="360" w:lineRule="auto"/>
        <w:jc w:val="both"/>
        <w:rPr>
          <w:del w:id="440" w:author="Rostislav Bobin" w:date="2019-04-05T13:11:00Z"/>
        </w:rPr>
        <w:pPrChange w:id="441" w:author="Rostislav Bobin" w:date="2019-04-05T13:11:00Z">
          <w:pPr>
            <w:widowControl w:val="0"/>
            <w:ind w:firstLine="0"/>
          </w:pPr>
        </w:pPrChange>
      </w:pPr>
      <w:bookmarkStart w:id="442" w:name="_Ref5355911"/>
      <w:ins w:id="443" w:author="Rostislav Bobin" w:date="2019-04-05T11:24:00Z">
        <w:r w:rsidRPr="00AC5BF1">
          <w:rPr>
            <w:lang w:val="en-US"/>
            <w:rPrChange w:id="444" w:author="Rostislav Bobin" w:date="2019-04-05T11:24:00Z">
              <w:rPr/>
            </w:rPrChange>
          </w:rPr>
          <w:t>SmartMeter Energy Consumption Data in London Households</w:t>
        </w:r>
        <w:r>
          <w:rPr>
            <w:lang w:val="en-US"/>
          </w:rPr>
          <w:t xml:space="preserve">. </w:t>
        </w:r>
        <w:r w:rsidRPr="00AC5BF1">
          <w:rPr>
            <w:rPrChange w:id="445" w:author="Rostislav Bobin" w:date="2019-04-05T11:24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5BF1">
          <w:rPr>
            <w:rPrChange w:id="446" w:author="Rostislav Bobin" w:date="2019-04-05T11:24:00Z">
              <w:rPr>
                <w:lang w:val="en-US"/>
              </w:rPr>
            </w:rPrChange>
          </w:rPr>
          <w:t xml:space="preserve">] </w:t>
        </w:r>
      </w:ins>
      <w:ins w:id="447" w:author="Rostislav Bobin" w:date="2019-04-05T11:23:00Z">
        <w:r w:rsidR="00950490">
          <w:rPr>
            <w:lang w:val="en-US"/>
          </w:rPr>
          <w:t>URL</w:t>
        </w:r>
        <w:r w:rsidR="00950490" w:rsidRPr="00AC5BF1">
          <w:rPr>
            <w:rPrChange w:id="448" w:author="Rostislav Bobin" w:date="2019-04-05T11:24:00Z">
              <w:rPr>
                <w:lang w:val="en-US"/>
              </w:rPr>
            </w:rPrChange>
          </w:rPr>
          <w:t xml:space="preserve">: </w:t>
        </w:r>
        <w:r w:rsidR="00950490" w:rsidRPr="00950490">
          <w:rPr>
            <w:lang w:val="en-US"/>
          </w:rPr>
          <w:t>https</w:t>
        </w:r>
        <w:r w:rsidR="00950490" w:rsidRPr="00AC5BF1">
          <w:rPr>
            <w:rPrChange w:id="449" w:author="Rostislav Bobin" w:date="2019-04-05T11:24:00Z">
              <w:rPr>
                <w:lang w:val="en-US"/>
              </w:rPr>
            </w:rPrChange>
          </w:rPr>
          <w:t>://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450" w:author="Rostislav Bobin" w:date="2019-04-05T11:24:00Z">
              <w:rPr>
                <w:lang w:val="en-US"/>
              </w:rPr>
            </w:rPrChange>
          </w:rPr>
          <w:t>.</w:t>
        </w:r>
        <w:r w:rsidR="00950490" w:rsidRPr="00950490">
          <w:rPr>
            <w:lang w:val="en-US"/>
          </w:rPr>
          <w:t>london</w:t>
        </w:r>
        <w:r w:rsidR="00950490" w:rsidRPr="00AC5BF1">
          <w:rPr>
            <w:rPrChange w:id="451" w:author="Rostislav Bobin" w:date="2019-04-05T11:24:00Z">
              <w:rPr>
                <w:lang w:val="en-US"/>
              </w:rPr>
            </w:rPrChange>
          </w:rPr>
          <w:t>.</w:t>
        </w:r>
        <w:r w:rsidR="00950490" w:rsidRPr="00950490">
          <w:rPr>
            <w:lang w:val="en-US"/>
          </w:rPr>
          <w:t>gov</w:t>
        </w:r>
        <w:r w:rsidR="00950490" w:rsidRPr="00AC5BF1">
          <w:rPr>
            <w:rPrChange w:id="452" w:author="Rostislav Bobin" w:date="2019-04-05T11:24:00Z">
              <w:rPr>
                <w:lang w:val="en-US"/>
              </w:rPr>
            </w:rPrChange>
          </w:rPr>
          <w:t>.</w:t>
        </w:r>
        <w:r w:rsidR="00950490" w:rsidRPr="00950490">
          <w:rPr>
            <w:lang w:val="en-US"/>
          </w:rPr>
          <w:t>uk</w:t>
        </w:r>
        <w:r w:rsidR="00950490" w:rsidRPr="00AC5BF1">
          <w:rPr>
            <w:rPrChange w:id="453" w:author="Rostislav Bobin" w:date="2019-04-05T11:24:00Z">
              <w:rPr>
                <w:lang w:val="en-US"/>
              </w:rPr>
            </w:rPrChange>
          </w:rPr>
          <w:t>/</w:t>
        </w:r>
        <w:r w:rsidR="00950490" w:rsidRPr="00950490">
          <w:rPr>
            <w:lang w:val="en-US"/>
          </w:rPr>
          <w:t>dataset</w:t>
        </w:r>
        <w:r w:rsidR="00950490" w:rsidRPr="00AC5BF1">
          <w:rPr>
            <w:rPrChange w:id="454" w:author="Rostislav Bobin" w:date="2019-04-05T11:24:00Z">
              <w:rPr>
                <w:lang w:val="en-US"/>
              </w:rPr>
            </w:rPrChange>
          </w:rPr>
          <w:t>/</w:t>
        </w:r>
        <w:r w:rsidR="00950490" w:rsidRPr="00950490">
          <w:rPr>
            <w:lang w:val="en-US"/>
          </w:rPr>
          <w:t>smartmeter</w:t>
        </w:r>
        <w:r w:rsidR="00950490" w:rsidRPr="00AC5BF1">
          <w:rPr>
            <w:rPrChange w:id="455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energy</w:t>
        </w:r>
        <w:r w:rsidR="00950490" w:rsidRPr="00AC5BF1">
          <w:rPr>
            <w:rPrChange w:id="456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use</w:t>
        </w:r>
        <w:r w:rsidR="00950490" w:rsidRPr="00AC5BF1">
          <w:rPr>
            <w:rPrChange w:id="457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458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in</w:t>
        </w:r>
        <w:r w:rsidR="00950490" w:rsidRPr="00AC5BF1">
          <w:rPr>
            <w:rPrChange w:id="459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london</w:t>
        </w:r>
        <w:r w:rsidR="00950490" w:rsidRPr="00AC5BF1">
          <w:rPr>
            <w:rPrChange w:id="460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households</w:t>
        </w:r>
        <w:r w:rsidR="00950490" w:rsidRPr="00AC5BF1">
          <w:rPr>
            <w:rPrChange w:id="461" w:author="Rostislav Bobin" w:date="2019-04-05T11:24:00Z">
              <w:rPr>
                <w:lang w:val="en-US"/>
              </w:rPr>
            </w:rPrChange>
          </w:rPr>
          <w:t>/ (</w:t>
        </w:r>
        <w:r w:rsidR="00950490">
          <w:t>дата</w:t>
        </w:r>
        <w:r w:rsidR="00950490" w:rsidRPr="00AC5BF1">
          <w:t xml:space="preserve"> </w:t>
        </w:r>
        <w:r w:rsidR="00950490">
          <w:t>обращения</w:t>
        </w:r>
        <w:r w:rsidR="00950490" w:rsidRPr="00AC5BF1">
          <w:t xml:space="preserve"> 27.03.2019</w:t>
        </w:r>
        <w:r w:rsidR="00950490" w:rsidRPr="00AC5BF1">
          <w:rPr>
            <w:rPrChange w:id="462" w:author="Rostislav Bobin" w:date="2019-04-05T11:24:00Z">
              <w:rPr>
                <w:lang w:val="en-US"/>
              </w:rPr>
            </w:rPrChange>
          </w:rPr>
          <w:t>)</w:t>
        </w:r>
      </w:ins>
      <w:ins w:id="463" w:author="Rostislav Bobin" w:date="2019-04-05T11:24:00Z">
        <w:r w:rsidR="00950490" w:rsidRPr="00AC5BF1">
          <w:t>.</w:t>
        </w:r>
      </w:ins>
      <w:bookmarkEnd w:id="442"/>
    </w:p>
    <w:p w14:paraId="772D42C8" w14:textId="77777777" w:rsidR="00A50643" w:rsidRPr="00AC5BF1" w:rsidRDefault="00A50643">
      <w:pPr>
        <w:pStyle w:val="ab"/>
        <w:numPr>
          <w:ilvl w:val="0"/>
          <w:numId w:val="3"/>
        </w:numPr>
        <w:spacing w:line="360" w:lineRule="auto"/>
        <w:jc w:val="both"/>
        <w:rPr>
          <w:ins w:id="464" w:author="Rostislav Bobin" w:date="2019-04-05T13:11:00Z"/>
        </w:rPr>
        <w:pPrChange w:id="465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</w:p>
    <w:p w14:paraId="5B1E549C" w14:textId="13AC4EFF" w:rsidR="00A50643" w:rsidRDefault="008C0807">
      <w:pPr>
        <w:pStyle w:val="ab"/>
        <w:numPr>
          <w:ilvl w:val="0"/>
          <w:numId w:val="3"/>
        </w:numPr>
        <w:spacing w:line="360" w:lineRule="auto"/>
        <w:jc w:val="both"/>
        <w:rPr>
          <w:ins w:id="466" w:author="Rostislav Bobin" w:date="2019-04-12T15:02:00Z"/>
          <w:lang w:val="en-US"/>
        </w:rPr>
        <w:pPrChange w:id="467" w:author="Rostislav Bobin" w:date="2019-04-18T13:44:00Z">
          <w:pPr>
            <w:widowControl w:val="0"/>
            <w:ind w:firstLine="0"/>
          </w:pPr>
        </w:pPrChange>
      </w:pPr>
      <w:bookmarkStart w:id="468" w:name="_Ref5362346"/>
      <w:ins w:id="469" w:author="Rostislav Bobin" w:date="2019-04-05T13:09:00Z">
        <w:r w:rsidRPr="00A50643">
          <w:rPr>
            <w:lang w:val="en-US"/>
          </w:rPr>
          <w:t>K. Rose, S. Eldridge, L. Chapin</w:t>
        </w:r>
        <w:r w:rsidRPr="00A50643">
          <w:rPr>
            <w:lang w:val="en-US"/>
            <w:rPrChange w:id="470" w:author="Rostislav Bobin" w:date="2019-04-05T13:11:00Z">
              <w:rPr/>
            </w:rPrChange>
          </w:rPr>
          <w:t xml:space="preserve"> The internet of things: an overview </w:t>
        </w:r>
        <w:r w:rsidRPr="00A50643">
          <w:rPr>
            <w:lang w:val="en-US"/>
          </w:rPr>
          <w:t xml:space="preserve">Internet </w:t>
        </w:r>
        <w:r w:rsidRPr="00A50643">
          <w:rPr>
            <w:lang w:val="en-US"/>
            <w:rPrChange w:id="471" w:author="Rostislav Bobin" w:date="2019-04-05T13:11:00Z">
              <w:rPr/>
            </w:rPrChange>
          </w:rPr>
          <w:t>Soc. (2015), p. 7</w:t>
        </w:r>
      </w:ins>
      <w:ins w:id="472" w:author="Rostislav Bobin" w:date="2019-04-05T13:10:00Z">
        <w:r w:rsidRPr="00A50643">
          <w:rPr>
            <w:lang w:val="en-US"/>
            <w:rPrChange w:id="473" w:author="Rostislav Bobin" w:date="2019-04-05T13:11:00Z">
              <w:rPr/>
            </w:rPrChange>
          </w:rPr>
          <w:t>.</w:t>
        </w:r>
      </w:ins>
      <w:bookmarkEnd w:id="468"/>
    </w:p>
    <w:p w14:paraId="3463C6E5" w14:textId="333FF54D" w:rsidR="00ED59E6" w:rsidRDefault="00ED59E6">
      <w:pPr>
        <w:pStyle w:val="ab"/>
        <w:numPr>
          <w:ilvl w:val="0"/>
          <w:numId w:val="3"/>
        </w:numPr>
        <w:spacing w:line="360" w:lineRule="auto"/>
        <w:jc w:val="both"/>
        <w:rPr>
          <w:ins w:id="474" w:author="Rostislav Bobin" w:date="2019-04-18T13:44:00Z"/>
        </w:rPr>
        <w:pPrChange w:id="475" w:author="Rostislav Bobin" w:date="2019-04-18T13:44:00Z">
          <w:pPr>
            <w:widowControl w:val="0"/>
            <w:ind w:firstLine="0"/>
          </w:pPr>
        </w:pPrChange>
      </w:pPr>
      <w:bookmarkStart w:id="476" w:name="_Ref5974083"/>
      <w:ins w:id="477" w:author="Rostislav Bobin" w:date="2019-04-12T15:02:00Z">
        <w:r w:rsidRPr="00ED59E6">
          <w:t>Основные сведения об объектных моделях и пространственном интеллектуальном графе в Digital Twins</w:t>
        </w:r>
        <w:r>
          <w:t>.</w:t>
        </w:r>
      </w:ins>
      <w:ins w:id="478" w:author="Rostislav Bobin" w:date="2019-04-12T15:03:00Z">
        <w:r w:rsidRPr="00ED59E6">
          <w:rPr>
            <w:rPrChange w:id="479" w:author="Rostislav Bobin" w:date="2019-04-12T15:03:00Z">
              <w:rPr>
                <w:lang w:val="en-US"/>
              </w:rPr>
            </w:rPrChange>
          </w:rPr>
          <w:t xml:space="preserve"> </w:t>
        </w:r>
      </w:ins>
      <w:ins w:id="480" w:author="Rostislav Bobin" w:date="2019-04-12T15:02:00Z">
        <w:r w:rsidRPr="00ED59E6">
          <w:rPr>
            <w:rPrChange w:id="481" w:author="Rostislav Bobin" w:date="2019-04-12T15:02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ED59E6">
          <w:rPr>
            <w:rPrChange w:id="482" w:author="Rostislav Bobin" w:date="2019-04-12T15:0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ED59E6">
          <w:rPr>
            <w:rPrChange w:id="483" w:author="Rostislav Bobin" w:date="2019-04-12T15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ED59E6">
          <w:rPr>
            <w:rPrChange w:id="484" w:author="Rostislav Bobin" w:date="2019-04-12T15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ED59E6">
          <w:rPr>
            <w:rPrChange w:id="485" w:author="Rostislav Bobin" w:date="2019-04-12T15:02:00Z">
              <w:rPr>
                <w:lang w:val="en-US"/>
              </w:rPr>
            </w:rPrChange>
          </w:rPr>
          <w:instrText xml:space="preserve"> "</w:instrText>
        </w:r>
        <w:r w:rsidRPr="00ED59E6">
          <w:rPr>
            <w:lang w:val="en-US"/>
          </w:rPr>
          <w:instrText>https</w:instrText>
        </w:r>
        <w:r w:rsidRPr="00ED59E6">
          <w:rPr>
            <w:rPrChange w:id="486" w:author="Rostislav Bobin" w:date="2019-04-12T15:02:00Z">
              <w:rPr>
                <w:lang w:val="en-US"/>
              </w:rPr>
            </w:rPrChange>
          </w:rPr>
          <w:instrText>://</w:instrText>
        </w:r>
        <w:r w:rsidRPr="00ED59E6">
          <w:rPr>
            <w:lang w:val="en-US"/>
          </w:rPr>
          <w:instrText>docs</w:instrText>
        </w:r>
        <w:r w:rsidRPr="00ED59E6">
          <w:rPr>
            <w:rPrChange w:id="487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microsoft</w:instrText>
        </w:r>
        <w:r w:rsidRPr="00ED59E6">
          <w:rPr>
            <w:rPrChange w:id="488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com</w:instrText>
        </w:r>
        <w:r w:rsidRPr="00ED59E6">
          <w:rPr>
            <w:rPrChange w:id="489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ru</w:instrText>
        </w:r>
        <w:r w:rsidRPr="00ED59E6">
          <w:rPr>
            <w:rPrChange w:id="490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ru</w:instrText>
        </w:r>
        <w:r w:rsidRPr="00ED59E6">
          <w:rPr>
            <w:rPrChange w:id="491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azure</w:instrText>
        </w:r>
        <w:r w:rsidRPr="00ED59E6">
          <w:rPr>
            <w:rPrChange w:id="492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digital</w:instrText>
        </w:r>
        <w:r w:rsidRPr="00ED59E6">
          <w:rPr>
            <w:rPrChange w:id="493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twins</w:instrText>
        </w:r>
        <w:r w:rsidRPr="00ED59E6">
          <w:rPr>
            <w:rPrChange w:id="494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concepts</w:instrText>
        </w:r>
        <w:r w:rsidRPr="00ED59E6">
          <w:rPr>
            <w:rPrChange w:id="495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objectmodel</w:instrText>
        </w:r>
        <w:r w:rsidRPr="00ED59E6">
          <w:rPr>
            <w:rPrChange w:id="496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spatialgraph</w:instrText>
        </w:r>
        <w:r w:rsidRPr="00ED59E6">
          <w:rPr>
            <w:rPrChange w:id="497" w:author="Rostislav Bobin" w:date="2019-04-12T15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FA3850">
          <w:rPr>
            <w:rStyle w:val="ac"/>
            <w:lang w:val="en-US"/>
          </w:rPr>
          <w:t>https</w:t>
        </w:r>
        <w:r w:rsidRPr="00ED59E6">
          <w:rPr>
            <w:rStyle w:val="ac"/>
            <w:rPrChange w:id="498" w:author="Rostislav Bobin" w:date="2019-04-12T15:02:00Z">
              <w:rPr>
                <w:rStyle w:val="ac"/>
                <w:lang w:val="en-US"/>
              </w:rPr>
            </w:rPrChange>
          </w:rPr>
          <w:t>://</w:t>
        </w:r>
        <w:r w:rsidRPr="00FA3850">
          <w:rPr>
            <w:rStyle w:val="ac"/>
            <w:lang w:val="en-US"/>
          </w:rPr>
          <w:t>docs</w:t>
        </w:r>
        <w:r w:rsidRPr="00ED59E6">
          <w:rPr>
            <w:rStyle w:val="ac"/>
            <w:rPrChange w:id="499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FA3850">
          <w:rPr>
            <w:rStyle w:val="ac"/>
            <w:lang w:val="en-US"/>
          </w:rPr>
          <w:t>microsoft</w:t>
        </w:r>
        <w:r w:rsidRPr="00ED59E6">
          <w:rPr>
            <w:rStyle w:val="ac"/>
            <w:rPrChange w:id="500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FA3850">
          <w:rPr>
            <w:rStyle w:val="ac"/>
            <w:lang w:val="en-US"/>
          </w:rPr>
          <w:t>com</w:t>
        </w:r>
        <w:r w:rsidRPr="00ED59E6">
          <w:rPr>
            <w:rStyle w:val="ac"/>
            <w:rPrChange w:id="501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ru</w:t>
        </w:r>
        <w:r w:rsidRPr="00ED59E6">
          <w:rPr>
            <w:rStyle w:val="ac"/>
            <w:rPrChange w:id="502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ru</w:t>
        </w:r>
        <w:r w:rsidRPr="00ED59E6">
          <w:rPr>
            <w:rStyle w:val="ac"/>
            <w:rPrChange w:id="503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azure</w:t>
        </w:r>
        <w:r w:rsidRPr="00ED59E6">
          <w:rPr>
            <w:rStyle w:val="ac"/>
            <w:rPrChange w:id="504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digital</w:t>
        </w:r>
        <w:r w:rsidRPr="00ED59E6">
          <w:rPr>
            <w:rStyle w:val="ac"/>
            <w:rPrChange w:id="505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twins</w:t>
        </w:r>
        <w:r w:rsidRPr="00ED59E6">
          <w:rPr>
            <w:rStyle w:val="ac"/>
            <w:rPrChange w:id="506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concepts</w:t>
        </w:r>
        <w:r w:rsidRPr="00ED59E6">
          <w:rPr>
            <w:rStyle w:val="ac"/>
            <w:rPrChange w:id="507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objectmodel</w:t>
        </w:r>
        <w:r w:rsidRPr="00ED59E6">
          <w:rPr>
            <w:rStyle w:val="ac"/>
            <w:rPrChange w:id="508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spatialgraph</w:t>
        </w:r>
        <w:r w:rsidRPr="00ED59E6">
          <w:rPr>
            <w:rStyle w:val="ac"/>
            <w:rPrChange w:id="509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ED59E6">
          <w:rPr>
            <w:rPrChange w:id="510" w:author="Rostislav Bobin" w:date="2019-04-12T15:02:00Z">
              <w:rPr>
                <w:lang w:val="en-US"/>
              </w:rPr>
            </w:rPrChange>
          </w:rPr>
          <w:t xml:space="preserve"> (</w:t>
        </w:r>
        <w:r>
          <w:t>дата обращения 28.03.2019</w:t>
        </w:r>
        <w:r w:rsidRPr="00ED59E6">
          <w:rPr>
            <w:rPrChange w:id="511" w:author="Rostislav Bobin" w:date="2019-04-12T15:02:00Z">
              <w:rPr>
                <w:lang w:val="en-US"/>
              </w:rPr>
            </w:rPrChange>
          </w:rPr>
          <w:t>)</w:t>
        </w:r>
        <w:r>
          <w:t>.</w:t>
        </w:r>
      </w:ins>
      <w:bookmarkEnd w:id="476"/>
    </w:p>
    <w:p w14:paraId="30242924" w14:textId="260EB928" w:rsidR="00794F46" w:rsidRDefault="00794F46">
      <w:pPr>
        <w:pStyle w:val="ab"/>
        <w:numPr>
          <w:ilvl w:val="0"/>
          <w:numId w:val="3"/>
        </w:numPr>
        <w:spacing w:line="360" w:lineRule="auto"/>
        <w:jc w:val="both"/>
        <w:rPr>
          <w:ins w:id="512" w:author="Rostislav Bobin" w:date="2019-04-19T09:10:00Z"/>
          <w:lang w:val="en-US"/>
        </w:rPr>
        <w:pPrChange w:id="513" w:author="Rostislav Bobin" w:date="2019-04-18T13:52:00Z">
          <w:pPr>
            <w:widowControl w:val="0"/>
            <w:ind w:firstLine="0"/>
          </w:pPr>
        </w:pPrChange>
      </w:pPr>
      <w:bookmarkStart w:id="514" w:name="_Ref6488017"/>
      <w:ins w:id="515" w:author="Rostislav Bobin" w:date="2019-04-18T13:52:00Z">
        <w:r w:rsidRPr="00794F46">
          <w:rPr>
            <w:lang w:val="en-US"/>
          </w:rPr>
          <w:t>F. Bonomi, R. Milito, J. Zhu, and S. Addepalli, “Fog Computing and Its Role in the Internet of Things,” in Proceedings of ACM MCC,</w:t>
        </w:r>
        <w:r>
          <w:rPr>
            <w:lang w:val="en-US"/>
          </w:rPr>
          <w:t xml:space="preserve"> </w:t>
        </w:r>
        <w:r w:rsidRPr="00794F46">
          <w:rPr>
            <w:lang w:val="en-US"/>
          </w:rPr>
          <w:t>2012, pp. 13–16.</w:t>
        </w:r>
      </w:ins>
      <w:bookmarkEnd w:id="514"/>
    </w:p>
    <w:p w14:paraId="11CD7952" w14:textId="4EC04E13" w:rsidR="00F954D1" w:rsidRPr="0085346D" w:rsidRDefault="00F954D1">
      <w:pPr>
        <w:pStyle w:val="ab"/>
        <w:numPr>
          <w:ilvl w:val="0"/>
          <w:numId w:val="3"/>
        </w:numPr>
        <w:spacing w:line="360" w:lineRule="auto"/>
        <w:jc w:val="both"/>
        <w:rPr>
          <w:ins w:id="516" w:author="Rostislav Bobin" w:date="2019-04-19T09:50:00Z"/>
        </w:rPr>
        <w:pPrChange w:id="517" w:author="Rostislav Bobin" w:date="2019-04-18T13:52:00Z">
          <w:pPr>
            <w:widowControl w:val="0"/>
            <w:ind w:firstLine="0"/>
          </w:pPr>
        </w:pPrChange>
      </w:pPr>
      <w:bookmarkStart w:id="518" w:name="_Ref6557837"/>
      <w:ins w:id="519" w:author="Rostislav Bobin" w:date="2019-04-19T09:11:00Z">
        <w:r>
          <w:rPr>
            <w:lang w:val="en-US"/>
          </w:rPr>
          <w:lastRenderedPageBreak/>
          <w:t>Low</w:t>
        </w:r>
        <w:r w:rsidRPr="000C2CA8">
          <w:rPr>
            <w:rPrChange w:id="520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Carbon</w:t>
        </w:r>
        <w:r w:rsidRPr="000C2CA8">
          <w:rPr>
            <w:rPrChange w:id="521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London</w:t>
        </w:r>
        <w:r w:rsidRPr="000C2CA8">
          <w:rPr>
            <w:rPrChange w:id="522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webpage</w:t>
        </w:r>
      </w:ins>
      <w:ins w:id="523" w:author="Rostislav Bobin" w:date="2019-04-19T09:51:00Z">
        <w:r w:rsidR="005A316B" w:rsidRPr="000C2CA8">
          <w:rPr>
            <w:rPrChange w:id="524" w:author="Gleb Radchenko" w:date="2019-04-26T14:10:00Z">
              <w:rPr>
                <w:lang w:val="en-US"/>
              </w:rPr>
            </w:rPrChange>
          </w:rPr>
          <w:t>.</w:t>
        </w:r>
      </w:ins>
      <w:ins w:id="525" w:author="Rostislav Bobin" w:date="2019-04-19T09:11:00Z">
        <w:r w:rsidRPr="000C2CA8">
          <w:rPr>
            <w:rPrChange w:id="526" w:author="Gleb Radchenko" w:date="2019-04-26T14:10:00Z">
              <w:rPr>
                <w:lang w:val="en-US"/>
              </w:rPr>
            </w:rPrChange>
          </w:rPr>
          <w:t xml:space="preserve"> </w:t>
        </w:r>
      </w:ins>
      <w:ins w:id="527" w:author="Rostislav Bobin" w:date="2019-04-19T09:10:00Z">
        <w:r w:rsidRPr="000C2CA8">
          <w:rPr>
            <w:rPrChange w:id="528" w:author="Gleb Radchenko" w:date="2019-04-26T14:10:00Z">
              <w:rPr>
                <w:lang w:val="en-US"/>
              </w:rPr>
            </w:rPrChange>
          </w:rPr>
          <w:t>[</w:t>
        </w:r>
        <w:r>
          <w:t>Электронный</w:t>
        </w:r>
        <w:r w:rsidRPr="000C2CA8">
          <w:t xml:space="preserve"> </w:t>
        </w:r>
        <w:r>
          <w:t>ресурс</w:t>
        </w:r>
        <w:r w:rsidRPr="000C2CA8">
          <w:rPr>
            <w:rPrChange w:id="529" w:author="Gleb Radchenko" w:date="2019-04-26T14:10:00Z">
              <w:rPr>
                <w:lang w:val="en-US"/>
              </w:rPr>
            </w:rPrChange>
          </w:rPr>
          <w:t>]</w:t>
        </w:r>
        <w:r w:rsidRPr="000C2CA8">
          <w:t xml:space="preserve"> </w:t>
        </w:r>
        <w:r>
          <w:rPr>
            <w:lang w:val="en-US"/>
          </w:rPr>
          <w:t>URL</w:t>
        </w:r>
        <w:r w:rsidRPr="000C2CA8">
          <w:rPr>
            <w:rPrChange w:id="530" w:author="Gleb Radchenko" w:date="2019-04-26T14:10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0C2CA8">
          <w:rPr>
            <w:rPrChange w:id="531" w:author="Gleb Radchenko" w:date="2019-04-26T14:10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0C2CA8">
          <w:rPr>
            <w:rPrChange w:id="532" w:author="Gleb Radchenko" w:date="2019-04-26T14:10:00Z">
              <w:rPr>
                <w:lang w:val="en-US"/>
              </w:rPr>
            </w:rPrChange>
          </w:rPr>
          <w:instrText xml:space="preserve"> "</w:instrText>
        </w:r>
        <w:r w:rsidRPr="00F954D1">
          <w:rPr>
            <w:lang w:val="en-US"/>
          </w:rPr>
          <w:instrText>http</w:instrText>
        </w:r>
        <w:r w:rsidRPr="000C2CA8">
          <w:rPr>
            <w:rPrChange w:id="533" w:author="Gleb Radchenko" w:date="2019-04-26T14:10:00Z">
              <w:rPr>
                <w:lang w:val="en-US"/>
              </w:rPr>
            </w:rPrChange>
          </w:rPr>
          <w:instrText>://</w:instrText>
        </w:r>
        <w:r w:rsidRPr="00F954D1">
          <w:rPr>
            <w:lang w:val="en-US"/>
          </w:rPr>
          <w:instrText>innovation</w:instrText>
        </w:r>
        <w:r w:rsidRPr="000C2CA8">
          <w:rPr>
            <w:rPrChange w:id="534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ukpowernetworks</w:instrText>
        </w:r>
        <w:r w:rsidRPr="000C2CA8">
          <w:rPr>
            <w:rPrChange w:id="535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co</w:instrText>
        </w:r>
        <w:r w:rsidRPr="000C2CA8">
          <w:rPr>
            <w:rPrChange w:id="536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uk</w:instrText>
        </w:r>
        <w:r w:rsidRPr="000C2CA8">
          <w:rPr>
            <w:rPrChange w:id="537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innovation</w:instrText>
        </w:r>
        <w:r w:rsidRPr="000C2CA8">
          <w:rPr>
            <w:rPrChange w:id="538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en</w:instrText>
        </w:r>
        <w:r w:rsidRPr="000C2CA8">
          <w:rPr>
            <w:rPrChange w:id="539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Projects</w:instrText>
        </w:r>
        <w:r w:rsidRPr="000C2CA8">
          <w:rPr>
            <w:rPrChange w:id="540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tier</w:instrText>
        </w:r>
        <w:r w:rsidRPr="000C2CA8">
          <w:rPr>
            <w:rPrChange w:id="541" w:author="Gleb Radchenko" w:date="2019-04-26T14:10:00Z">
              <w:rPr>
                <w:lang w:val="en-US"/>
              </w:rPr>
            </w:rPrChange>
          </w:rPr>
          <w:instrText>-2-</w:instrText>
        </w:r>
        <w:r w:rsidRPr="00F954D1">
          <w:rPr>
            <w:lang w:val="en-US"/>
          </w:rPr>
          <w:instrText>projects</w:instrText>
        </w:r>
        <w:r w:rsidRPr="000C2CA8">
          <w:rPr>
            <w:rPrChange w:id="542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Low</w:instrText>
        </w:r>
        <w:r w:rsidRPr="000C2CA8">
          <w:rPr>
            <w:rPrChange w:id="543" w:author="Gleb Radchenko" w:date="2019-04-26T14:10:00Z">
              <w:rPr>
                <w:lang w:val="en-US"/>
              </w:rPr>
            </w:rPrChange>
          </w:rPr>
          <w:instrText>-</w:instrText>
        </w:r>
        <w:r w:rsidRPr="00F954D1">
          <w:rPr>
            <w:lang w:val="en-US"/>
          </w:rPr>
          <w:instrText>Carbon</w:instrText>
        </w:r>
        <w:r w:rsidRPr="000C2CA8">
          <w:rPr>
            <w:rPrChange w:id="544" w:author="Gleb Radchenko" w:date="2019-04-26T14:10:00Z">
              <w:rPr>
                <w:lang w:val="en-US"/>
              </w:rPr>
            </w:rPrChange>
          </w:rPr>
          <w:instrText>-</w:instrText>
        </w:r>
        <w:r w:rsidRPr="00F954D1">
          <w:rPr>
            <w:lang w:val="en-US"/>
          </w:rPr>
          <w:instrText>London</w:instrText>
        </w:r>
        <w:r w:rsidRPr="000C2CA8">
          <w:rPr>
            <w:rPrChange w:id="545" w:author="Gleb Radchenko" w:date="2019-04-26T14:10:00Z">
              <w:rPr>
                <w:lang w:val="en-US"/>
              </w:rPr>
            </w:rPrChange>
          </w:rPr>
          <w:instrText>-(</w:instrText>
        </w:r>
        <w:r w:rsidRPr="00F954D1">
          <w:rPr>
            <w:lang w:val="en-US"/>
          </w:rPr>
          <w:instrText>LCL</w:instrText>
        </w:r>
        <w:r w:rsidRPr="000C2CA8">
          <w:rPr>
            <w:rPrChange w:id="546" w:author="Gleb Radchenko" w:date="2019-04-26T14:10:00Z">
              <w:rPr>
                <w:lang w:val="en-US"/>
              </w:rPr>
            </w:rPrChange>
          </w:rPr>
          <w:instrText xml:space="preserve">)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</w:t>
        </w:r>
        <w:r w:rsidRPr="005A316B">
          <w:rPr>
            <w:rStyle w:val="ac"/>
            <w:rPrChange w:id="547" w:author="Rostislav Bobin" w:date="2019-04-19T09:51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innovation</w:t>
        </w:r>
        <w:r w:rsidRPr="005A316B">
          <w:rPr>
            <w:rStyle w:val="ac"/>
            <w:rPrChange w:id="548" w:author="Rostislav Bobin" w:date="2019-04-19T09:51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ukpowernetworks</w:t>
        </w:r>
        <w:r w:rsidRPr="005A316B">
          <w:rPr>
            <w:rStyle w:val="ac"/>
            <w:rPrChange w:id="549" w:author="Rostislav Bobin" w:date="2019-04-19T09:51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</w:t>
        </w:r>
        <w:r w:rsidRPr="005A316B">
          <w:rPr>
            <w:rStyle w:val="ac"/>
            <w:rPrChange w:id="550" w:author="Rostislav Bobin" w:date="2019-04-19T09:51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uk</w:t>
        </w:r>
        <w:r w:rsidRPr="005A316B">
          <w:rPr>
            <w:rStyle w:val="ac"/>
            <w:rPrChange w:id="551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nnovation</w:t>
        </w:r>
        <w:r w:rsidRPr="005A316B">
          <w:rPr>
            <w:rStyle w:val="ac"/>
            <w:rPrChange w:id="552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en</w:t>
        </w:r>
        <w:r w:rsidRPr="005A316B">
          <w:rPr>
            <w:rStyle w:val="ac"/>
            <w:rPrChange w:id="553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Projects</w:t>
        </w:r>
        <w:r w:rsidRPr="005A316B">
          <w:rPr>
            <w:rStyle w:val="ac"/>
            <w:rPrChange w:id="554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tier</w:t>
        </w:r>
        <w:r w:rsidRPr="005A316B">
          <w:rPr>
            <w:rStyle w:val="ac"/>
            <w:rPrChange w:id="555" w:author="Rostislav Bobin" w:date="2019-04-19T09:51:00Z">
              <w:rPr>
                <w:lang w:val="en-US"/>
              </w:rPr>
            </w:rPrChange>
          </w:rPr>
          <w:t>-2-</w:t>
        </w:r>
        <w:r w:rsidRPr="00591F78">
          <w:rPr>
            <w:rStyle w:val="ac"/>
            <w:lang w:val="en-US"/>
          </w:rPr>
          <w:t>projects</w:t>
        </w:r>
        <w:r w:rsidRPr="005A316B">
          <w:rPr>
            <w:rStyle w:val="ac"/>
            <w:rPrChange w:id="556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Low</w:t>
        </w:r>
        <w:r w:rsidRPr="005A316B">
          <w:rPr>
            <w:rStyle w:val="ac"/>
            <w:rPrChange w:id="557" w:author="Rostislav Bobin" w:date="2019-04-19T09:51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Carbon</w:t>
        </w:r>
        <w:r w:rsidRPr="005A316B">
          <w:rPr>
            <w:rStyle w:val="ac"/>
            <w:rPrChange w:id="558" w:author="Rostislav Bobin" w:date="2019-04-19T09:51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London</w:t>
        </w:r>
        <w:r w:rsidRPr="005A316B">
          <w:rPr>
            <w:rStyle w:val="ac"/>
            <w:rPrChange w:id="559" w:author="Rostislav Bobin" w:date="2019-04-19T09:51:00Z">
              <w:rPr>
                <w:lang w:val="en-US"/>
              </w:rPr>
            </w:rPrChange>
          </w:rPr>
          <w:t>-(</w:t>
        </w:r>
        <w:r w:rsidRPr="00591F78">
          <w:rPr>
            <w:rStyle w:val="ac"/>
            <w:lang w:val="en-US"/>
          </w:rPr>
          <w:t>LCL</w:t>
        </w:r>
        <w:r w:rsidRPr="005A316B">
          <w:rPr>
            <w:rStyle w:val="ac"/>
            <w:rPrChange w:id="560" w:author="Rostislav Bobin" w:date="2019-04-19T09:51:00Z">
              <w:rPr>
                <w:lang w:val="en-US"/>
              </w:rPr>
            </w:rPrChange>
          </w:rPr>
          <w:t>)/</w:t>
        </w:r>
        <w:r>
          <w:rPr>
            <w:lang w:val="en-US"/>
          </w:rPr>
          <w:fldChar w:fldCharType="end"/>
        </w:r>
        <w:r w:rsidRPr="000C2CA8">
          <w:rPr>
            <w:rPrChange w:id="561" w:author="Gleb Radchenko" w:date="2019-04-26T14:10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0C2CA8">
          <w:t xml:space="preserve"> </w:t>
        </w:r>
        <w:r>
          <w:t>обращения</w:t>
        </w:r>
        <w:r w:rsidRPr="000C2CA8">
          <w:t xml:space="preserve"> 16.04.2019</w:t>
        </w:r>
        <w:r w:rsidRPr="000C2CA8">
          <w:rPr>
            <w:rPrChange w:id="562" w:author="Gleb Radchenko" w:date="2019-04-26T14:10:00Z">
              <w:rPr>
                <w:lang w:val="en-US"/>
              </w:rPr>
            </w:rPrChange>
          </w:rPr>
          <w:t>)</w:t>
        </w:r>
      </w:ins>
      <w:ins w:id="563" w:author="Rostislav Bobin" w:date="2019-04-19T09:11:00Z">
        <w:r w:rsidRPr="000C2CA8">
          <w:t>.</w:t>
        </w:r>
      </w:ins>
      <w:bookmarkEnd w:id="518"/>
    </w:p>
    <w:p w14:paraId="318D4608" w14:textId="2D5B247E" w:rsidR="005A316B" w:rsidRDefault="005A316B">
      <w:pPr>
        <w:pStyle w:val="ab"/>
        <w:numPr>
          <w:ilvl w:val="0"/>
          <w:numId w:val="3"/>
        </w:numPr>
        <w:spacing w:line="360" w:lineRule="auto"/>
        <w:jc w:val="both"/>
        <w:rPr>
          <w:ins w:id="564" w:author="Rostislav Bobin" w:date="2019-04-19T09:51:00Z"/>
        </w:rPr>
        <w:pPrChange w:id="565" w:author="Rostislav Bobin" w:date="2019-04-18T13:52:00Z">
          <w:pPr>
            <w:widowControl w:val="0"/>
            <w:ind w:firstLine="0"/>
          </w:pPr>
        </w:pPrChange>
      </w:pPr>
      <w:bookmarkStart w:id="566" w:name="_Ref6559934"/>
      <w:ins w:id="567" w:author="Rostislav Bobin" w:date="2019-04-19T09:50:00Z">
        <w:r>
          <w:rPr>
            <w:lang w:val="en-US"/>
          </w:rPr>
          <w:t>Azure</w:t>
        </w:r>
        <w:r w:rsidRPr="000C2CA8">
          <w:rPr>
            <w:rPrChange w:id="568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0C2CA8">
          <w:rPr>
            <w:rPrChange w:id="569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Hub</w:t>
        </w:r>
        <w:r w:rsidRPr="000C2CA8">
          <w:rPr>
            <w:rPrChange w:id="570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Documentation</w:t>
        </w:r>
      </w:ins>
      <w:ins w:id="571" w:author="Rostislav Bobin" w:date="2019-04-19T09:51:00Z">
        <w:r w:rsidRPr="000C2CA8">
          <w:rPr>
            <w:rPrChange w:id="572" w:author="Gleb Radchenko" w:date="2019-04-26T14:10:00Z">
              <w:rPr>
                <w:lang w:val="en-US"/>
              </w:rPr>
            </w:rPrChange>
          </w:rPr>
          <w:t>.</w:t>
        </w:r>
      </w:ins>
      <w:ins w:id="573" w:author="Rostislav Bobin" w:date="2019-04-19T09:50:00Z">
        <w:r w:rsidRPr="000C2CA8">
          <w:rPr>
            <w:rPrChange w:id="574" w:author="Gleb Radchenko" w:date="2019-04-26T14:10:00Z">
              <w:rPr>
                <w:lang w:val="en-US"/>
              </w:rPr>
            </w:rPrChange>
          </w:rPr>
          <w:t xml:space="preserve"> </w:t>
        </w:r>
        <w:r w:rsidRPr="005A316B">
          <w:rPr>
            <w:rPrChange w:id="575" w:author="Rostislav Bobin" w:date="2019-04-19T09:51:00Z">
              <w:rPr>
                <w:lang w:val="en-US"/>
              </w:rPr>
            </w:rPrChange>
          </w:rPr>
          <w:t>[</w:t>
        </w:r>
      </w:ins>
      <w:ins w:id="576" w:author="Rostislav Bobin" w:date="2019-04-19T09:51:00Z">
        <w:r>
          <w:t>Электронный</w:t>
        </w:r>
        <w:r w:rsidRPr="005A316B">
          <w:t xml:space="preserve"> </w:t>
        </w:r>
        <w:r>
          <w:t>ресурс</w:t>
        </w:r>
      </w:ins>
      <w:ins w:id="577" w:author="Rostislav Bobin" w:date="2019-04-19T09:50:00Z">
        <w:r w:rsidRPr="005A316B">
          <w:rPr>
            <w:rPrChange w:id="578" w:author="Rostislav Bobin" w:date="2019-04-19T09:51:00Z">
              <w:rPr>
                <w:lang w:val="en-US"/>
              </w:rPr>
            </w:rPrChange>
          </w:rPr>
          <w:t>]</w:t>
        </w:r>
      </w:ins>
      <w:ins w:id="579" w:author="Rostislav Bobin" w:date="2019-04-19T09:51:00Z">
        <w:r w:rsidRPr="005A316B">
          <w:t xml:space="preserve"> </w:t>
        </w:r>
        <w:r>
          <w:rPr>
            <w:lang w:val="en-US"/>
          </w:rPr>
          <w:t>URL</w:t>
        </w:r>
        <w:r w:rsidRPr="005A316B">
          <w:rPr>
            <w:rPrChange w:id="580" w:author="Rostislav Bobin" w:date="2019-04-19T09:51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5A316B">
          <w:rPr>
            <w:rPrChange w:id="581" w:author="Rostislav Bobin" w:date="2019-04-19T09:51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5A316B">
          <w:rPr>
            <w:rPrChange w:id="582" w:author="Rostislav Bobin" w:date="2019-04-19T09:51:00Z">
              <w:rPr>
                <w:lang w:val="en-US"/>
              </w:rPr>
            </w:rPrChange>
          </w:rPr>
          <w:instrText xml:space="preserve"> "</w:instrText>
        </w:r>
        <w:r w:rsidRPr="005A316B">
          <w:rPr>
            <w:lang w:val="en-US"/>
          </w:rPr>
          <w:instrText>https</w:instrText>
        </w:r>
        <w:r w:rsidRPr="005A316B">
          <w:rPr>
            <w:rPrChange w:id="583" w:author="Rostislav Bobin" w:date="2019-04-19T09:51:00Z">
              <w:rPr>
                <w:lang w:val="en-US"/>
              </w:rPr>
            </w:rPrChange>
          </w:rPr>
          <w:instrText>://</w:instrText>
        </w:r>
        <w:r w:rsidRPr="005A316B">
          <w:rPr>
            <w:lang w:val="en-US"/>
          </w:rPr>
          <w:instrText>docs</w:instrText>
        </w:r>
        <w:r w:rsidRPr="005A316B">
          <w:rPr>
            <w:rPrChange w:id="584" w:author="Rostislav Bobin" w:date="2019-04-19T09:51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microsoft</w:instrText>
        </w:r>
        <w:r w:rsidRPr="005A316B">
          <w:rPr>
            <w:rPrChange w:id="585" w:author="Rostislav Bobin" w:date="2019-04-19T09:51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com</w:instrText>
        </w:r>
        <w:r w:rsidRPr="005A316B">
          <w:rPr>
            <w:rPrChange w:id="586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ru</w:instrText>
        </w:r>
        <w:r w:rsidRPr="005A316B">
          <w:rPr>
            <w:rPrChange w:id="587" w:author="Rostislav Bobin" w:date="2019-04-19T09:51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ru</w:instrText>
        </w:r>
        <w:r w:rsidRPr="005A316B">
          <w:rPr>
            <w:rPrChange w:id="588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azure</w:instrText>
        </w:r>
        <w:r w:rsidRPr="005A316B">
          <w:rPr>
            <w:rPrChange w:id="589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iot</w:instrText>
        </w:r>
        <w:r w:rsidRPr="005A316B">
          <w:rPr>
            <w:rPrChange w:id="590" w:author="Rostislav Bobin" w:date="2019-04-19T09:51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hub</w:instrText>
        </w:r>
        <w:r w:rsidRPr="005A316B">
          <w:rPr>
            <w:rPrChange w:id="591" w:author="Rostislav Bobin" w:date="2019-04-19T09:51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5A316B">
          <w:rPr>
            <w:rStyle w:val="ac"/>
            <w:rPrChange w:id="592" w:author="Rostislav Bobin" w:date="2019-04-19T09:51:00Z">
              <w:rPr>
                <w:rStyle w:val="ac"/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docs</w:t>
        </w:r>
        <w:r w:rsidRPr="005A316B">
          <w:rPr>
            <w:rStyle w:val="ac"/>
            <w:rPrChange w:id="593" w:author="Rostislav Bobin" w:date="2019-04-19T09:51:00Z">
              <w:rPr>
                <w:rStyle w:val="ac"/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microsoft</w:t>
        </w:r>
        <w:r w:rsidRPr="005A316B">
          <w:rPr>
            <w:rStyle w:val="ac"/>
            <w:rPrChange w:id="594" w:author="Rostislav Bobin" w:date="2019-04-19T09:51:00Z">
              <w:rPr>
                <w:rStyle w:val="ac"/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m</w:t>
        </w:r>
        <w:r w:rsidRPr="005A316B">
          <w:rPr>
            <w:rStyle w:val="ac"/>
            <w:rPrChange w:id="595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ru</w:t>
        </w:r>
        <w:r w:rsidRPr="005A316B">
          <w:rPr>
            <w:rStyle w:val="ac"/>
            <w:rPrChange w:id="596" w:author="Rostislav Bobin" w:date="2019-04-19T09:51:00Z">
              <w:rPr>
                <w:rStyle w:val="ac"/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ru</w:t>
        </w:r>
        <w:r w:rsidRPr="005A316B">
          <w:rPr>
            <w:rStyle w:val="ac"/>
            <w:rPrChange w:id="597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azure</w:t>
        </w:r>
        <w:r w:rsidRPr="005A316B">
          <w:rPr>
            <w:rStyle w:val="ac"/>
            <w:rPrChange w:id="598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ot</w:t>
        </w:r>
        <w:r w:rsidRPr="005A316B">
          <w:rPr>
            <w:rStyle w:val="ac"/>
            <w:rPrChange w:id="599" w:author="Rostislav Bobin" w:date="2019-04-19T09:51:00Z">
              <w:rPr>
                <w:rStyle w:val="ac"/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hub</w:t>
        </w:r>
        <w:r w:rsidRPr="005A316B">
          <w:rPr>
            <w:rStyle w:val="ac"/>
            <w:rPrChange w:id="600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5A316B">
          <w:rPr>
            <w:rPrChange w:id="601" w:author="Rostislav Bobin" w:date="2019-04-19T09:51:00Z">
              <w:rPr>
                <w:lang w:val="en-US"/>
              </w:rPr>
            </w:rPrChange>
          </w:rPr>
          <w:t xml:space="preserve"> (</w:t>
        </w:r>
        <w:r w:rsidRPr="005A316B">
          <w:t>дата обращения 16.04.2019).</w:t>
        </w:r>
        <w:bookmarkEnd w:id="566"/>
      </w:ins>
    </w:p>
    <w:p w14:paraId="13949693" w14:textId="77777777" w:rsidR="005A316B" w:rsidRPr="006D767F" w:rsidRDefault="005A316B" w:rsidP="005A316B">
      <w:pPr>
        <w:pStyle w:val="ab"/>
        <w:numPr>
          <w:ilvl w:val="0"/>
          <w:numId w:val="3"/>
        </w:numPr>
        <w:spacing w:line="360" w:lineRule="auto"/>
        <w:jc w:val="both"/>
        <w:rPr>
          <w:ins w:id="602" w:author="Rostislav Bobin" w:date="2019-04-19T09:52:00Z"/>
        </w:rPr>
      </w:pPr>
      <w:bookmarkStart w:id="603" w:name="_Ref6560022"/>
      <w:ins w:id="604" w:author="Rostislav Bobin" w:date="2019-04-19T09:52:00Z">
        <w:r>
          <w:rPr>
            <w:lang w:val="en-US"/>
          </w:rPr>
          <w:t>Azure</w:t>
        </w:r>
        <w:r w:rsidRPr="005A316B">
          <w:rPr>
            <w:rPrChange w:id="605" w:author="Rostislav Bobin" w:date="2019-04-19T09:52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Event</w:t>
        </w:r>
        <w:r w:rsidRPr="005A316B">
          <w:rPr>
            <w:rPrChange w:id="606" w:author="Rostislav Bobin" w:date="2019-04-19T09:52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Hubs</w:t>
        </w:r>
        <w:r w:rsidRPr="005A316B">
          <w:rPr>
            <w:rPrChange w:id="607" w:author="Rostislav Bobin" w:date="2019-04-19T09:52:00Z">
              <w:rPr>
                <w:lang w:val="en-US"/>
              </w:rPr>
            </w:rPrChange>
          </w:rPr>
          <w:t>. [</w:t>
        </w:r>
        <w:r>
          <w:t>Электронный ресурс</w:t>
        </w:r>
        <w:r w:rsidRPr="005A316B">
          <w:rPr>
            <w:rPrChange w:id="608" w:author="Rostislav Bobin" w:date="2019-04-19T09:5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5A316B">
          <w:rPr>
            <w:rPrChange w:id="609" w:author="Rostislav Bobin" w:date="2019-04-19T09:5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5A316B">
          <w:rPr>
            <w:rPrChange w:id="610" w:author="Rostislav Bobin" w:date="2019-04-19T09:5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5A316B">
          <w:rPr>
            <w:rPrChange w:id="611" w:author="Rostislav Bobin" w:date="2019-04-19T09:52:00Z">
              <w:rPr>
                <w:lang w:val="en-US"/>
              </w:rPr>
            </w:rPrChange>
          </w:rPr>
          <w:instrText xml:space="preserve"> "</w:instrText>
        </w:r>
        <w:r w:rsidRPr="005A316B">
          <w:rPr>
            <w:lang w:val="en-US"/>
          </w:rPr>
          <w:instrText>https</w:instrText>
        </w:r>
        <w:r w:rsidRPr="005A316B">
          <w:rPr>
            <w:rPrChange w:id="612" w:author="Rostislav Bobin" w:date="2019-04-19T09:52:00Z">
              <w:rPr>
                <w:lang w:val="en-US"/>
              </w:rPr>
            </w:rPrChange>
          </w:rPr>
          <w:instrText>://</w:instrText>
        </w:r>
        <w:r w:rsidRPr="005A316B">
          <w:rPr>
            <w:lang w:val="en-US"/>
          </w:rPr>
          <w:instrText>azure</w:instrText>
        </w:r>
        <w:r w:rsidRPr="005A316B">
          <w:rPr>
            <w:rPrChange w:id="613" w:author="Rostislav Bobin" w:date="2019-04-19T09:52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microsoft</w:instrText>
        </w:r>
        <w:r w:rsidRPr="005A316B">
          <w:rPr>
            <w:rPrChange w:id="614" w:author="Rostislav Bobin" w:date="2019-04-19T09:52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com</w:instrText>
        </w:r>
        <w:r w:rsidRPr="005A316B">
          <w:rPr>
            <w:rPrChange w:id="615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ru</w:instrText>
        </w:r>
        <w:r w:rsidRPr="005A316B">
          <w:rPr>
            <w:rPrChange w:id="616" w:author="Rostislav Bobin" w:date="2019-04-19T09:52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ru</w:instrText>
        </w:r>
        <w:r w:rsidRPr="005A316B">
          <w:rPr>
            <w:rPrChange w:id="617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services</w:instrText>
        </w:r>
        <w:r w:rsidRPr="005A316B">
          <w:rPr>
            <w:rPrChange w:id="618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event</w:instrText>
        </w:r>
        <w:r w:rsidRPr="005A316B">
          <w:rPr>
            <w:rPrChange w:id="619" w:author="Rostislav Bobin" w:date="2019-04-19T09:52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hubs</w:instrText>
        </w:r>
        <w:r w:rsidRPr="005A316B">
          <w:rPr>
            <w:rPrChange w:id="620" w:author="Rostislav Bobin" w:date="2019-04-19T09:5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591F78">
          <w:rPr>
            <w:rStyle w:val="ac"/>
            <w:rPrChange w:id="621" w:author="Rostislav Bobin" w:date="2019-04-19T09:52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azure</w:t>
        </w:r>
        <w:r w:rsidRPr="00591F78">
          <w:rPr>
            <w:rStyle w:val="ac"/>
            <w:rPrChange w:id="622" w:author="Rostislav Bobin" w:date="2019-04-19T09:5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microsoft</w:t>
        </w:r>
        <w:r w:rsidRPr="00591F78">
          <w:rPr>
            <w:rStyle w:val="ac"/>
            <w:rPrChange w:id="623" w:author="Rostislav Bobin" w:date="2019-04-19T09:5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m</w:t>
        </w:r>
        <w:r w:rsidRPr="00591F78">
          <w:rPr>
            <w:rStyle w:val="ac"/>
            <w:rPrChange w:id="624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ru</w:t>
        </w:r>
        <w:r w:rsidRPr="00591F78">
          <w:rPr>
            <w:rStyle w:val="ac"/>
            <w:rPrChange w:id="625" w:author="Rostislav Bobin" w:date="2019-04-19T09:52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ru</w:t>
        </w:r>
        <w:r w:rsidRPr="00591F78">
          <w:rPr>
            <w:rStyle w:val="ac"/>
            <w:rPrChange w:id="626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services</w:t>
        </w:r>
        <w:r w:rsidRPr="00591F78">
          <w:rPr>
            <w:rStyle w:val="ac"/>
            <w:rPrChange w:id="627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event</w:t>
        </w:r>
        <w:r w:rsidRPr="00591F78">
          <w:rPr>
            <w:rStyle w:val="ac"/>
            <w:rPrChange w:id="628" w:author="Rostislav Bobin" w:date="2019-04-19T09:52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hubs</w:t>
        </w:r>
        <w:r w:rsidRPr="00591F78">
          <w:rPr>
            <w:rStyle w:val="ac"/>
            <w:rPrChange w:id="629" w:author="Rostislav Bobin" w:date="2019-04-19T09:52:00Z">
              <w:rPr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5A316B">
          <w:rPr>
            <w:rPrChange w:id="630" w:author="Rostislav Bobin" w:date="2019-04-19T09:52:00Z">
              <w:rPr>
                <w:lang w:val="en-US"/>
              </w:rPr>
            </w:rPrChange>
          </w:rPr>
          <w:t xml:space="preserve"> </w:t>
        </w:r>
        <w:r w:rsidRPr="006D767F">
          <w:t>(</w:t>
        </w:r>
        <w:r w:rsidRPr="005A316B">
          <w:t>дата обращения 16.04.2019).</w:t>
        </w:r>
        <w:bookmarkEnd w:id="603"/>
      </w:ins>
    </w:p>
    <w:p w14:paraId="1C93CE31" w14:textId="34CA0F4E" w:rsidR="005A316B" w:rsidRDefault="0035627F">
      <w:pPr>
        <w:pStyle w:val="ab"/>
        <w:numPr>
          <w:ilvl w:val="0"/>
          <w:numId w:val="3"/>
        </w:numPr>
        <w:spacing w:line="360" w:lineRule="auto"/>
        <w:jc w:val="both"/>
        <w:rPr>
          <w:ins w:id="631" w:author="Rostislav Bobin" w:date="2019-05-17T10:43:00Z"/>
        </w:rPr>
        <w:pPrChange w:id="632" w:author="Rostislav Bobin" w:date="2019-04-18T13:52:00Z">
          <w:pPr>
            <w:widowControl w:val="0"/>
            <w:ind w:firstLine="0"/>
          </w:pPr>
        </w:pPrChange>
      </w:pPr>
      <w:bookmarkStart w:id="633" w:name="_Ref6560609"/>
      <w:ins w:id="634" w:author="Rostislav Bobin" w:date="2019-04-19T10:02:00Z">
        <w:r w:rsidRPr="0035627F">
          <w:rPr>
            <w:lang w:val="en-US"/>
            <w:rPrChange w:id="635" w:author="Rostislav Bobin" w:date="2019-04-19T10:02:00Z">
              <w:rPr/>
            </w:rPrChange>
          </w:rPr>
          <w:t xml:space="preserve">Digital Twins Service Management APIs. </w:t>
        </w:r>
        <w:r w:rsidRPr="0035627F">
          <w:rPr>
            <w:rPrChange w:id="636" w:author="Rostislav Bobin" w:date="2019-04-19T10:02:00Z">
              <w:rPr>
                <w:lang w:val="en-US"/>
              </w:rPr>
            </w:rPrChange>
          </w:rPr>
          <w:t>[</w:t>
        </w:r>
        <w:r>
          <w:t>Электронный</w:t>
        </w:r>
        <w:r w:rsidRPr="0035627F">
          <w:t xml:space="preserve"> </w:t>
        </w:r>
        <w:r>
          <w:t>ресурс</w:t>
        </w:r>
        <w:r w:rsidRPr="0035627F">
          <w:rPr>
            <w:rPrChange w:id="637" w:author="Rostislav Bobin" w:date="2019-04-19T10:02:00Z">
              <w:rPr>
                <w:lang w:val="en-US"/>
              </w:rPr>
            </w:rPrChange>
          </w:rPr>
          <w:t>]</w:t>
        </w:r>
        <w:r w:rsidRPr="0035627F">
          <w:t xml:space="preserve"> </w:t>
        </w:r>
        <w:r>
          <w:rPr>
            <w:lang w:val="en-US"/>
          </w:rPr>
          <w:t>URL</w:t>
        </w:r>
        <w:r w:rsidRPr="0035627F">
          <w:rPr>
            <w:rPrChange w:id="638" w:author="Rostislav Bobin" w:date="2019-04-19T10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35627F">
          <w:rPr>
            <w:rPrChange w:id="639" w:author="Rostislav Bobin" w:date="2019-04-19T10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35627F">
          <w:rPr>
            <w:rPrChange w:id="640" w:author="Rostislav Bobin" w:date="2019-04-19T10:02:00Z">
              <w:rPr>
                <w:lang w:val="en-US"/>
              </w:rPr>
            </w:rPrChange>
          </w:rPr>
          <w:instrText xml:space="preserve"> "</w:instrText>
        </w:r>
        <w:r w:rsidRPr="0035627F">
          <w:rPr>
            <w:lang w:val="en-US"/>
          </w:rPr>
          <w:instrText>https</w:instrText>
        </w:r>
        <w:r w:rsidRPr="0035627F">
          <w:rPr>
            <w:rPrChange w:id="641" w:author="Rostislav Bobin" w:date="2019-04-19T10:02:00Z">
              <w:rPr>
                <w:lang w:val="en-US"/>
              </w:rPr>
            </w:rPrChange>
          </w:rPr>
          <w:instrText>://</w:instrText>
        </w:r>
        <w:r w:rsidRPr="0035627F">
          <w:rPr>
            <w:lang w:val="en-US"/>
          </w:rPr>
          <w:instrText>azuredigitaltwinsexample</w:instrText>
        </w:r>
        <w:r w:rsidRPr="0035627F">
          <w:rPr>
            <w:rPrChange w:id="642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northeurope</w:instrText>
        </w:r>
        <w:r w:rsidRPr="0035627F">
          <w:rPr>
            <w:rPrChange w:id="643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azuresmartspaces</w:instrText>
        </w:r>
        <w:r w:rsidRPr="0035627F">
          <w:rPr>
            <w:rPrChange w:id="644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net</w:instrText>
        </w:r>
        <w:r w:rsidRPr="0035627F">
          <w:rPr>
            <w:rPrChange w:id="645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management</w:instrText>
        </w:r>
        <w:r w:rsidRPr="0035627F">
          <w:rPr>
            <w:rPrChange w:id="646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swagger</w:instrText>
        </w:r>
        <w:r w:rsidRPr="0035627F">
          <w:rPr>
            <w:rPrChange w:id="647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ui</w:instrText>
        </w:r>
        <w:r w:rsidRPr="0035627F">
          <w:rPr>
            <w:rPrChange w:id="648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index</w:instrText>
        </w:r>
        <w:r w:rsidRPr="0035627F">
          <w:rPr>
            <w:rPrChange w:id="649" w:author="Rostislav Bobin" w:date="2019-04-19T10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35627F">
          <w:rPr>
            <w:rStyle w:val="ac"/>
            <w:rPrChange w:id="650" w:author="Rostislav Bobin" w:date="2019-04-19T10:02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azuredigitaltwinsexample</w:t>
        </w:r>
        <w:r w:rsidRPr="0035627F">
          <w:rPr>
            <w:rStyle w:val="ac"/>
            <w:rPrChange w:id="651" w:author="Rostislav Bobin" w:date="2019-04-19T10:0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northeurope</w:t>
        </w:r>
        <w:r w:rsidRPr="0035627F">
          <w:rPr>
            <w:rStyle w:val="ac"/>
            <w:rPrChange w:id="652" w:author="Rostislav Bobin" w:date="2019-04-19T10:0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azuresmartspaces</w:t>
        </w:r>
        <w:r w:rsidRPr="0035627F">
          <w:rPr>
            <w:rStyle w:val="ac"/>
            <w:rPrChange w:id="653" w:author="Rostislav Bobin" w:date="2019-04-19T10:0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net</w:t>
        </w:r>
        <w:r w:rsidRPr="0035627F">
          <w:rPr>
            <w:rStyle w:val="ac"/>
            <w:rPrChange w:id="654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management</w:t>
        </w:r>
        <w:r w:rsidRPr="0035627F">
          <w:rPr>
            <w:rStyle w:val="ac"/>
            <w:rPrChange w:id="655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swagger</w:t>
        </w:r>
        <w:r w:rsidRPr="0035627F">
          <w:rPr>
            <w:rStyle w:val="ac"/>
            <w:rPrChange w:id="656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ui</w:t>
        </w:r>
        <w:r w:rsidRPr="0035627F">
          <w:rPr>
            <w:rStyle w:val="ac"/>
            <w:rPrChange w:id="657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ndex</w:t>
        </w:r>
        <w:r w:rsidRPr="0035627F">
          <w:rPr>
            <w:rStyle w:val="ac"/>
            <w:rPrChange w:id="658" w:author="Rostislav Bobin" w:date="2019-04-19T10:02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35627F">
          <w:rPr>
            <w:rPrChange w:id="659" w:author="Rostislav Bobin" w:date="2019-04-19T10:02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35627F">
          <w:t xml:space="preserve"> </w:t>
        </w:r>
        <w:r>
          <w:t>обращения</w:t>
        </w:r>
        <w:r w:rsidRPr="0035627F">
          <w:t xml:space="preserve"> 12.03.2019</w:t>
        </w:r>
        <w:r w:rsidRPr="0035627F">
          <w:rPr>
            <w:rPrChange w:id="660" w:author="Rostislav Bobin" w:date="2019-04-19T10:02:00Z">
              <w:rPr>
                <w:lang w:val="en-US"/>
              </w:rPr>
            </w:rPrChange>
          </w:rPr>
          <w:t>).</w:t>
        </w:r>
      </w:ins>
      <w:bookmarkEnd w:id="633"/>
    </w:p>
    <w:p w14:paraId="40139999" w14:textId="312728F4" w:rsidR="00AC21C3" w:rsidRDefault="00AC21C3">
      <w:pPr>
        <w:pStyle w:val="ab"/>
        <w:numPr>
          <w:ilvl w:val="0"/>
          <w:numId w:val="3"/>
        </w:numPr>
        <w:spacing w:line="360" w:lineRule="auto"/>
        <w:jc w:val="both"/>
        <w:rPr>
          <w:ins w:id="661" w:author="Rostislav Bobin" w:date="2019-05-17T11:36:00Z"/>
        </w:rPr>
        <w:pPrChange w:id="662" w:author="Rostislav Bobin" w:date="2019-04-18T13:52:00Z">
          <w:pPr>
            <w:widowControl w:val="0"/>
            <w:ind w:firstLine="0"/>
          </w:pPr>
        </w:pPrChange>
      </w:pPr>
      <w:bookmarkStart w:id="663" w:name="_Ref8983004"/>
      <w:ins w:id="664" w:author="Rostislav Bobin" w:date="2019-05-17T10:43:00Z">
        <w:r>
          <w:rPr>
            <w:lang w:val="en-US"/>
          </w:rPr>
          <w:t xml:space="preserve">Microsoft Azure </w:t>
        </w:r>
      </w:ins>
      <w:ins w:id="665" w:author="Rostislav Bobin" w:date="2019-05-17T10:44:00Z">
        <w:r>
          <w:rPr>
            <w:lang w:val="en-US"/>
          </w:rPr>
          <w:t xml:space="preserve">Digital Twins Graph Viewer Github page. </w:t>
        </w:r>
        <w:r w:rsidRPr="00AC21C3">
          <w:rPr>
            <w:rPrChange w:id="666" w:author="Rostislav Bobin" w:date="2019-05-17T10:45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21C3">
          <w:rPr>
            <w:rPrChange w:id="667" w:author="Rostislav Bobin" w:date="2019-05-17T10:45:00Z">
              <w:rPr>
                <w:lang w:val="en-US"/>
              </w:rPr>
            </w:rPrChange>
          </w:rPr>
          <w:t>]</w:t>
        </w:r>
      </w:ins>
      <w:ins w:id="668" w:author="Rostislav Bobin" w:date="2019-05-17T10:45:00Z">
        <w:r>
          <w:t xml:space="preserve"> </w:t>
        </w:r>
        <w:r>
          <w:rPr>
            <w:lang w:val="en-US"/>
          </w:rPr>
          <w:t>URL</w:t>
        </w:r>
        <w:r w:rsidRPr="00AC21C3">
          <w:rPr>
            <w:rPrChange w:id="669" w:author="Rostislav Bobin" w:date="2019-05-17T10:45:00Z">
              <w:rPr>
                <w:lang w:val="en-US"/>
              </w:rPr>
            </w:rPrChange>
          </w:rPr>
          <w:t xml:space="preserve">: </w:t>
        </w:r>
        <w:r>
          <w:fldChar w:fldCharType="begin"/>
        </w:r>
        <w:r>
          <w:instrText xml:space="preserve"> HYPERLINK "</w:instrText>
        </w:r>
        <w:r w:rsidRPr="00AC21C3">
          <w:rPr>
            <w:rPrChange w:id="670" w:author="Rostislav Bobin" w:date="2019-05-17T10:45:00Z">
              <w:rPr>
                <w:rStyle w:val="ac"/>
              </w:rPr>
            </w:rPrChange>
          </w:rPr>
          <w:instrText>https://github.com/Azure/azure-digital-twins-graph-viewer</w:instrText>
        </w:r>
        <w:r w:rsidRPr="00AC21C3">
          <w:rPr>
            <w:rPrChange w:id="671" w:author="Rostislav Bobin" w:date="2019-05-17T10:45:00Z">
              <w:rPr>
                <w:lang w:val="en-US"/>
              </w:rPr>
            </w:rPrChange>
          </w:rPr>
          <w:instrText>/</w:instrText>
        </w:r>
        <w:r>
          <w:instrText xml:space="preserve">" </w:instrText>
        </w:r>
        <w:r>
          <w:fldChar w:fldCharType="separate"/>
        </w:r>
        <w:r w:rsidRPr="008479DB">
          <w:rPr>
            <w:rStyle w:val="ac"/>
            <w:rPrChange w:id="672" w:author="Rostislav Bobin" w:date="2019-05-17T10:45:00Z">
              <w:rPr>
                <w:rStyle w:val="ac"/>
              </w:rPr>
            </w:rPrChange>
          </w:rPr>
          <w:t>https://github.com/Azure/azure-digital-twins-graph-viewer</w:t>
        </w:r>
        <w:r w:rsidRPr="00AC21C3">
          <w:rPr>
            <w:rStyle w:val="ac"/>
            <w:rPrChange w:id="673" w:author="Rostislav Bobin" w:date="2019-05-17T10:45:00Z">
              <w:rPr>
                <w:rStyle w:val="ac"/>
                <w:lang w:val="en-US"/>
              </w:rPr>
            </w:rPrChange>
          </w:rPr>
          <w:t>/</w:t>
        </w:r>
        <w:r>
          <w:fldChar w:fldCharType="end"/>
        </w:r>
        <w:r w:rsidRPr="00AC21C3">
          <w:rPr>
            <w:rPrChange w:id="674" w:author="Rostislav Bobin" w:date="2019-05-17T10:45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35627F">
          <w:t xml:space="preserve"> </w:t>
        </w:r>
        <w:r>
          <w:t>обращения</w:t>
        </w:r>
        <w:r>
          <w:t xml:space="preserve"> 08</w:t>
        </w:r>
        <w:r w:rsidRPr="0035627F">
          <w:t>.03.2019</w:t>
        </w:r>
        <w:r w:rsidRPr="00AC21C3">
          <w:rPr>
            <w:rPrChange w:id="675" w:author="Rostislav Bobin" w:date="2019-05-17T10:45:00Z">
              <w:rPr>
                <w:lang w:val="en-US"/>
              </w:rPr>
            </w:rPrChange>
          </w:rPr>
          <w:t>).</w:t>
        </w:r>
      </w:ins>
      <w:bookmarkEnd w:id="663"/>
    </w:p>
    <w:p w14:paraId="7A2F2B9E" w14:textId="7413271A" w:rsidR="002423B6" w:rsidRDefault="002423B6" w:rsidP="002423B6">
      <w:pPr>
        <w:pStyle w:val="ab"/>
        <w:numPr>
          <w:ilvl w:val="0"/>
          <w:numId w:val="3"/>
        </w:numPr>
        <w:spacing w:line="360" w:lineRule="auto"/>
        <w:jc w:val="both"/>
        <w:rPr>
          <w:ins w:id="676" w:author="Rostislav Bobin" w:date="2019-05-17T11:37:00Z"/>
        </w:rPr>
        <w:pPrChange w:id="677" w:author="Rostislav Bobin" w:date="2019-04-18T13:52:00Z">
          <w:pPr>
            <w:widowControl w:val="0"/>
            <w:ind w:firstLine="0"/>
          </w:pPr>
        </w:pPrChange>
      </w:pPr>
      <w:bookmarkStart w:id="678" w:name="_Ref8985538"/>
      <w:ins w:id="679" w:author="Rostislav Bobin" w:date="2019-05-17T11:36:00Z">
        <w:r>
          <w:rPr>
            <w:lang w:val="en-US"/>
          </w:rPr>
          <w:t xml:space="preserve">AWS IoT Core Features. </w:t>
        </w:r>
        <w:r w:rsidRPr="002423B6">
          <w:rPr>
            <w:rPrChange w:id="680" w:author="Rostislav Bobin" w:date="2019-05-17T11:37:00Z">
              <w:rPr>
                <w:lang w:val="en-US"/>
              </w:rPr>
            </w:rPrChange>
          </w:rPr>
          <w:t>[</w:t>
        </w:r>
      </w:ins>
      <w:ins w:id="681" w:author="Rostislav Bobin" w:date="2019-05-17T11:37:00Z">
        <w:r>
          <w:t>Электронный</w:t>
        </w:r>
        <w:r w:rsidRPr="002423B6">
          <w:rPr>
            <w:rPrChange w:id="682" w:author="Rostislav Bobin" w:date="2019-05-17T11:37:00Z">
              <w:rPr/>
            </w:rPrChange>
          </w:rPr>
          <w:t xml:space="preserve"> </w:t>
        </w:r>
        <w:r>
          <w:t>ресурс</w:t>
        </w:r>
      </w:ins>
      <w:ins w:id="683" w:author="Rostislav Bobin" w:date="2019-05-17T11:36:00Z">
        <w:r w:rsidRPr="002423B6">
          <w:rPr>
            <w:rPrChange w:id="684" w:author="Rostislav Bobin" w:date="2019-05-17T11:37:00Z">
              <w:rPr>
                <w:lang w:val="en-US"/>
              </w:rPr>
            </w:rPrChange>
          </w:rPr>
          <w:t>]</w:t>
        </w:r>
      </w:ins>
      <w:ins w:id="685" w:author="Rostislav Bobin" w:date="2019-05-17T11:37:00Z">
        <w:r w:rsidRPr="002423B6">
          <w:rPr>
            <w:rPrChange w:id="686" w:author="Rostislav Bobin" w:date="2019-05-17T11:37:00Z">
              <w:rPr/>
            </w:rPrChange>
          </w:rPr>
          <w:t xml:space="preserve"> </w:t>
        </w:r>
        <w:r>
          <w:rPr>
            <w:lang w:val="en-US"/>
          </w:rPr>
          <w:t>URL</w:t>
        </w:r>
        <w:r w:rsidRPr="002423B6">
          <w:rPr>
            <w:rPrChange w:id="687" w:author="Rostislav Bobin" w:date="2019-05-17T11:37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2423B6">
          <w:rPr>
            <w:rPrChange w:id="688" w:author="Rostislav Bobin" w:date="2019-05-17T11:37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2423B6">
          <w:rPr>
            <w:rPrChange w:id="689" w:author="Rostislav Bobin" w:date="2019-05-17T11:37:00Z">
              <w:rPr>
                <w:lang w:val="en-US"/>
              </w:rPr>
            </w:rPrChange>
          </w:rPr>
          <w:instrText xml:space="preserve"> "</w:instrText>
        </w:r>
        <w:r w:rsidRPr="002423B6">
          <w:rPr>
            <w:lang w:val="en-US"/>
          </w:rPr>
          <w:instrText>https</w:instrText>
        </w:r>
        <w:r w:rsidRPr="002423B6">
          <w:rPr>
            <w:rPrChange w:id="690" w:author="Rostislav Bobin" w:date="2019-05-17T11:37:00Z">
              <w:rPr>
                <w:lang w:val="en-US"/>
              </w:rPr>
            </w:rPrChange>
          </w:rPr>
          <w:instrText>://</w:instrText>
        </w:r>
        <w:r w:rsidRPr="002423B6">
          <w:rPr>
            <w:lang w:val="en-US"/>
          </w:rPr>
          <w:instrText>aws</w:instrText>
        </w:r>
        <w:r w:rsidRPr="002423B6">
          <w:rPr>
            <w:rPrChange w:id="691" w:author="Rostislav Bobin" w:date="2019-05-17T11:37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amazon</w:instrText>
        </w:r>
        <w:r w:rsidRPr="002423B6">
          <w:rPr>
            <w:rPrChange w:id="692" w:author="Rostislav Bobin" w:date="2019-05-17T11:37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com</w:instrText>
        </w:r>
        <w:r w:rsidRPr="002423B6">
          <w:rPr>
            <w:rPrChange w:id="693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ru</w:instrText>
        </w:r>
        <w:r w:rsidRPr="002423B6">
          <w:rPr>
            <w:rPrChange w:id="694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iot</w:instrText>
        </w:r>
        <w:r w:rsidRPr="002423B6">
          <w:rPr>
            <w:rPrChange w:id="695" w:author="Rostislav Bobin" w:date="2019-05-17T11:37:00Z">
              <w:rPr>
                <w:lang w:val="en-US"/>
              </w:rPr>
            </w:rPrChange>
          </w:rPr>
          <w:instrText>-</w:instrText>
        </w:r>
        <w:r w:rsidRPr="002423B6">
          <w:rPr>
            <w:lang w:val="en-US"/>
          </w:rPr>
          <w:instrText>core</w:instrText>
        </w:r>
        <w:r w:rsidRPr="002423B6">
          <w:rPr>
            <w:rPrChange w:id="696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features</w:instrText>
        </w:r>
        <w:r w:rsidRPr="002423B6">
          <w:rPr>
            <w:rPrChange w:id="697" w:author="Rostislav Bobin" w:date="2019-05-17T11:37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8479DB">
          <w:rPr>
            <w:rStyle w:val="ac"/>
            <w:lang w:val="en-US"/>
          </w:rPr>
          <w:t>https</w:t>
        </w:r>
        <w:r w:rsidRPr="002423B6">
          <w:rPr>
            <w:rStyle w:val="ac"/>
            <w:rPrChange w:id="698" w:author="Rostislav Bobin" w:date="2019-05-17T11:37:00Z">
              <w:rPr>
                <w:rStyle w:val="ac"/>
                <w:lang w:val="en-US"/>
              </w:rPr>
            </w:rPrChange>
          </w:rPr>
          <w:t>://</w:t>
        </w:r>
        <w:r w:rsidRPr="008479DB">
          <w:rPr>
            <w:rStyle w:val="ac"/>
            <w:lang w:val="en-US"/>
          </w:rPr>
          <w:t>aws</w:t>
        </w:r>
        <w:r w:rsidRPr="002423B6">
          <w:rPr>
            <w:rStyle w:val="ac"/>
            <w:rPrChange w:id="699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amazon</w:t>
        </w:r>
        <w:r w:rsidRPr="002423B6">
          <w:rPr>
            <w:rStyle w:val="ac"/>
            <w:rPrChange w:id="700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com</w:t>
        </w:r>
        <w:r w:rsidRPr="002423B6">
          <w:rPr>
            <w:rStyle w:val="ac"/>
            <w:rPrChange w:id="701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ru</w:t>
        </w:r>
        <w:r w:rsidRPr="002423B6">
          <w:rPr>
            <w:rStyle w:val="ac"/>
            <w:rPrChange w:id="702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iot</w:t>
        </w:r>
        <w:r w:rsidRPr="002423B6">
          <w:rPr>
            <w:rStyle w:val="ac"/>
            <w:rPrChange w:id="703" w:author="Rostislav Bobin" w:date="2019-05-17T11:37:00Z">
              <w:rPr>
                <w:rStyle w:val="ac"/>
                <w:lang w:val="en-US"/>
              </w:rPr>
            </w:rPrChange>
          </w:rPr>
          <w:t>-</w:t>
        </w:r>
        <w:r w:rsidRPr="008479DB">
          <w:rPr>
            <w:rStyle w:val="ac"/>
            <w:lang w:val="en-US"/>
          </w:rPr>
          <w:t>core</w:t>
        </w:r>
        <w:r w:rsidRPr="002423B6">
          <w:rPr>
            <w:rStyle w:val="ac"/>
            <w:rPrChange w:id="704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features</w:t>
        </w:r>
        <w:r w:rsidRPr="002423B6">
          <w:rPr>
            <w:rStyle w:val="ac"/>
            <w:rPrChange w:id="705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2423B6">
          <w:rPr>
            <w:rPrChange w:id="706" w:author="Rostislav Bobin" w:date="2019-05-17T11:37:00Z">
              <w:rPr>
                <w:lang w:val="en-US"/>
              </w:rPr>
            </w:rPrChange>
          </w:rPr>
          <w:t xml:space="preserve"> (</w:t>
        </w:r>
        <w:r w:rsidRPr="002423B6">
          <w:t>дата обращ</w:t>
        </w:r>
        <w:r>
          <w:t>ения 18.04</w:t>
        </w:r>
        <w:r w:rsidRPr="002423B6">
          <w:t>.2019</w:t>
        </w:r>
        <w:r w:rsidRPr="002423B6">
          <w:rPr>
            <w:rPrChange w:id="707" w:author="Rostislav Bobin" w:date="2019-05-17T11:37:00Z">
              <w:rPr>
                <w:lang w:val="en-US"/>
              </w:rPr>
            </w:rPrChange>
          </w:rPr>
          <w:t>).</w:t>
        </w:r>
        <w:bookmarkEnd w:id="678"/>
      </w:ins>
    </w:p>
    <w:p w14:paraId="1DD0064F" w14:textId="2B97697B" w:rsidR="002423B6" w:rsidRPr="002423B6" w:rsidRDefault="002423B6" w:rsidP="002423B6">
      <w:pPr>
        <w:pStyle w:val="ab"/>
        <w:numPr>
          <w:ilvl w:val="0"/>
          <w:numId w:val="3"/>
        </w:numPr>
        <w:spacing w:line="360" w:lineRule="auto"/>
        <w:jc w:val="both"/>
        <w:rPr>
          <w:ins w:id="708" w:author="Rostislav Bobin" w:date="2019-04-05T13:10:00Z"/>
          <w:rPrChange w:id="709" w:author="Rostislav Bobin" w:date="2019-05-17T11:38:00Z">
            <w:rPr>
              <w:ins w:id="710" w:author="Rostislav Bobin" w:date="2019-04-05T13:10:00Z"/>
            </w:rPr>
          </w:rPrChange>
        </w:rPr>
        <w:pPrChange w:id="711" w:author="Rostislav Bobin" w:date="2019-04-18T13:52:00Z">
          <w:pPr>
            <w:widowControl w:val="0"/>
            <w:ind w:firstLine="0"/>
          </w:pPr>
        </w:pPrChange>
      </w:pPr>
      <w:bookmarkStart w:id="712" w:name="_Ref8985551"/>
      <w:ins w:id="713" w:author="Rostislav Bobin" w:date="2019-05-17T11:37:00Z">
        <w:r>
          <w:rPr>
            <w:lang w:val="en-US"/>
          </w:rPr>
          <w:t xml:space="preserve">AWS IoT Greengrass Features. </w:t>
        </w:r>
        <w:r w:rsidRPr="002423B6">
          <w:rPr>
            <w:rPrChange w:id="714" w:author="Rostislav Bobin" w:date="2019-05-17T11:38:00Z">
              <w:rPr>
                <w:lang w:val="en-US"/>
              </w:rPr>
            </w:rPrChange>
          </w:rPr>
          <w:t>[</w:t>
        </w:r>
        <w:r>
          <w:t>Электронный</w:t>
        </w:r>
        <w:r w:rsidRPr="002423B6">
          <w:rPr>
            <w:rPrChange w:id="715" w:author="Rostislav Bobin" w:date="2019-05-17T11:38:00Z">
              <w:rPr/>
            </w:rPrChange>
          </w:rPr>
          <w:t xml:space="preserve"> </w:t>
        </w:r>
        <w:r>
          <w:t>ресурс</w:t>
        </w:r>
        <w:r w:rsidRPr="002423B6">
          <w:rPr>
            <w:rPrChange w:id="716" w:author="Rostislav Bobin" w:date="2019-05-17T11:38:00Z">
              <w:rPr>
                <w:lang w:val="en-US"/>
              </w:rPr>
            </w:rPrChange>
          </w:rPr>
          <w:t>]</w:t>
        </w:r>
      </w:ins>
      <w:ins w:id="717" w:author="Rostislav Bobin" w:date="2019-05-17T11:38:00Z">
        <w:r>
          <w:t xml:space="preserve"> </w:t>
        </w:r>
        <w:r>
          <w:rPr>
            <w:lang w:val="en-US"/>
          </w:rPr>
          <w:t>URL</w:t>
        </w:r>
        <w:r w:rsidRPr="002423B6">
          <w:rPr>
            <w:rPrChange w:id="718" w:author="Rostislav Bobin" w:date="2019-05-17T11:38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2423B6">
          <w:rPr>
            <w:rPrChange w:id="719" w:author="Rostislav Bobin" w:date="2019-05-17T11:38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2423B6">
          <w:rPr>
            <w:rPrChange w:id="720" w:author="Rostislav Bobin" w:date="2019-05-17T11:38:00Z">
              <w:rPr>
                <w:lang w:val="en-US"/>
              </w:rPr>
            </w:rPrChange>
          </w:rPr>
          <w:instrText xml:space="preserve"> "</w:instrText>
        </w:r>
        <w:r w:rsidRPr="002423B6">
          <w:rPr>
            <w:lang w:val="en-US"/>
          </w:rPr>
          <w:instrText>https</w:instrText>
        </w:r>
        <w:r w:rsidRPr="002423B6">
          <w:rPr>
            <w:rPrChange w:id="721" w:author="Rostislav Bobin" w:date="2019-05-17T11:38:00Z">
              <w:rPr>
                <w:lang w:val="en-US"/>
              </w:rPr>
            </w:rPrChange>
          </w:rPr>
          <w:instrText>://</w:instrText>
        </w:r>
        <w:r w:rsidRPr="002423B6">
          <w:rPr>
            <w:lang w:val="en-US"/>
          </w:rPr>
          <w:instrText>aws</w:instrText>
        </w:r>
        <w:r w:rsidRPr="002423B6">
          <w:rPr>
            <w:rPrChange w:id="722" w:author="Rostislav Bobin" w:date="2019-05-17T11:38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amazon</w:instrText>
        </w:r>
        <w:r w:rsidRPr="002423B6">
          <w:rPr>
            <w:rPrChange w:id="723" w:author="Rostislav Bobin" w:date="2019-05-17T11:38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com</w:instrText>
        </w:r>
        <w:r w:rsidRPr="002423B6">
          <w:rPr>
            <w:rPrChange w:id="724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ru</w:instrText>
        </w:r>
        <w:r w:rsidRPr="002423B6">
          <w:rPr>
            <w:rPrChange w:id="725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greengrass</w:instrText>
        </w:r>
        <w:r w:rsidRPr="002423B6">
          <w:rPr>
            <w:rPrChange w:id="726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features</w:instrText>
        </w:r>
        <w:r w:rsidRPr="002423B6">
          <w:rPr>
            <w:rPrChange w:id="727" w:author="Rostislav Bobin" w:date="2019-05-17T11:38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8479DB">
          <w:rPr>
            <w:rStyle w:val="ac"/>
            <w:lang w:val="en-US"/>
          </w:rPr>
          <w:t>https</w:t>
        </w:r>
        <w:r w:rsidRPr="008479DB">
          <w:rPr>
            <w:rStyle w:val="ac"/>
            <w:rPrChange w:id="728" w:author="Rostislav Bobin" w:date="2019-05-17T11:38:00Z">
              <w:rPr>
                <w:lang w:val="en-US"/>
              </w:rPr>
            </w:rPrChange>
          </w:rPr>
          <w:t>://</w:t>
        </w:r>
        <w:r w:rsidRPr="008479DB">
          <w:rPr>
            <w:rStyle w:val="ac"/>
            <w:lang w:val="en-US"/>
          </w:rPr>
          <w:t>aws</w:t>
        </w:r>
        <w:r w:rsidRPr="008479DB">
          <w:rPr>
            <w:rStyle w:val="ac"/>
            <w:rPrChange w:id="729" w:author="Rostislav Bobin" w:date="2019-05-17T11:38:00Z">
              <w:rPr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amazon</w:t>
        </w:r>
        <w:r w:rsidRPr="008479DB">
          <w:rPr>
            <w:rStyle w:val="ac"/>
            <w:rPrChange w:id="730" w:author="Rostislav Bobin" w:date="2019-05-17T11:38:00Z">
              <w:rPr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com</w:t>
        </w:r>
        <w:r w:rsidRPr="008479DB">
          <w:rPr>
            <w:rStyle w:val="ac"/>
            <w:rPrChange w:id="731" w:author="Rostislav Bobin" w:date="2019-05-17T11:38:00Z">
              <w:rPr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ru</w:t>
        </w:r>
        <w:r w:rsidRPr="008479DB">
          <w:rPr>
            <w:rStyle w:val="ac"/>
            <w:rPrChange w:id="732" w:author="Rostislav Bobin" w:date="2019-05-17T11:38:00Z">
              <w:rPr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greengrass</w:t>
        </w:r>
        <w:r w:rsidRPr="008479DB">
          <w:rPr>
            <w:rStyle w:val="ac"/>
            <w:rPrChange w:id="733" w:author="Rostislav Bobin" w:date="2019-05-17T11:38:00Z">
              <w:rPr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features</w:t>
        </w:r>
        <w:r w:rsidRPr="008479DB">
          <w:rPr>
            <w:rStyle w:val="ac"/>
            <w:rPrChange w:id="734" w:author="Rostislav Bobin" w:date="2019-05-17T11:38:00Z">
              <w:rPr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2423B6">
          <w:rPr>
            <w:rPrChange w:id="735" w:author="Rostislav Bobin" w:date="2019-05-17T11:38:00Z">
              <w:rPr>
                <w:lang w:val="en-US"/>
              </w:rPr>
            </w:rPrChange>
          </w:rPr>
          <w:t xml:space="preserve"> (</w:t>
        </w:r>
        <w:r w:rsidRPr="002423B6">
          <w:t>дата обращения 18.04.2019</w:t>
        </w:r>
        <w:r w:rsidRPr="002423B6">
          <w:rPr>
            <w:rPrChange w:id="736" w:author="Rostislav Bobin" w:date="2019-05-17T11:38:00Z">
              <w:rPr>
                <w:lang w:val="en-US"/>
              </w:rPr>
            </w:rPrChange>
          </w:rPr>
          <w:t>).</w:t>
        </w:r>
      </w:ins>
      <w:bookmarkEnd w:id="712"/>
    </w:p>
    <w:p w14:paraId="05E7896C" w14:textId="77777777" w:rsidR="008C0807" w:rsidRPr="002423B6" w:rsidRDefault="008C0807">
      <w:pPr>
        <w:widowControl w:val="0"/>
        <w:ind w:firstLine="0"/>
        <w:rPr>
          <w:rPrChange w:id="737" w:author="Rostislav Bobin" w:date="2019-05-17T11:38:00Z">
            <w:rPr/>
          </w:rPrChange>
        </w:rPr>
      </w:pPr>
    </w:p>
    <w:p w14:paraId="6ED0C919" w14:textId="77777777" w:rsidR="00785A9B" w:rsidRPr="002423B6" w:rsidRDefault="00BF3B59">
      <w:pPr>
        <w:widowControl w:val="0"/>
        <w:spacing w:after="160" w:line="259" w:lineRule="auto"/>
        <w:ind w:firstLine="0"/>
        <w:jc w:val="left"/>
        <w:rPr>
          <w:b/>
          <w:smallCaps/>
          <w:rPrChange w:id="738" w:author="Rostislav Bobin" w:date="2019-05-17T11:38:00Z">
            <w:rPr>
              <w:b/>
              <w:smallCaps/>
            </w:rPr>
          </w:rPrChange>
        </w:rPr>
      </w:pPr>
      <w:r w:rsidRPr="002423B6">
        <w:rPr>
          <w:rPrChange w:id="739" w:author="Rostislav Bobin" w:date="2019-05-17T11:38:00Z">
            <w:rPr/>
          </w:rPrChange>
        </w:rPr>
        <w:br w:type="page"/>
      </w:r>
    </w:p>
    <w:p w14:paraId="5ABFBDEA" w14:textId="77777777" w:rsidR="00785A9B" w:rsidRPr="00445709" w:rsidRDefault="00BF3B59">
      <w:pPr>
        <w:pStyle w:val="1"/>
        <w:widowControl w:val="0"/>
        <w:rPr>
          <w:ins w:id="740" w:author="Rostislav Bobin" w:date="2019-05-17T12:41:00Z"/>
          <w:lang w:val="en-US"/>
          <w:rPrChange w:id="741" w:author="Rostislav Bobin" w:date="2019-05-17T12:41:00Z">
            <w:rPr>
              <w:ins w:id="742" w:author="Rostislav Bobin" w:date="2019-05-17T12:41:00Z"/>
            </w:rPr>
          </w:rPrChange>
        </w:rPr>
      </w:pPr>
      <w:bookmarkStart w:id="743" w:name="_Toc8981253"/>
      <w:r>
        <w:lastRenderedPageBreak/>
        <w:t>ПРИЛОЖЕНИЯ</w:t>
      </w:r>
      <w:bookmarkEnd w:id="743"/>
    </w:p>
    <w:p w14:paraId="532939BE" w14:textId="77777777" w:rsidR="00445709" w:rsidRDefault="00445709" w:rsidP="00445709">
      <w:pPr>
        <w:widowControl w:val="0"/>
        <w:ind w:firstLine="0"/>
        <w:rPr>
          <w:ins w:id="744" w:author="Rostislav Bobin" w:date="2019-05-17T12:41:00Z"/>
        </w:rPr>
      </w:pPr>
      <w:bookmarkStart w:id="745" w:name="_Toc483920466"/>
      <w:ins w:id="746" w:author="Rostislav Bobin" w:date="2019-05-17T12:41:00Z">
        <w:r>
          <w:rPr>
            <w:rStyle w:val="20"/>
          </w:rPr>
          <w:t>Приложение 1</w:t>
        </w:r>
        <w:bookmarkEnd w:id="745"/>
      </w:ins>
    </w:p>
    <w:p w14:paraId="6F990264" w14:textId="77777777" w:rsidR="00445709" w:rsidRDefault="00445709" w:rsidP="00445709">
      <w:pPr>
        <w:widowControl w:val="0"/>
        <w:ind w:firstLine="0"/>
        <w:rPr>
          <w:ins w:id="747" w:author="Rostislav Bobin" w:date="2019-05-17T12:41:00Z"/>
        </w:rPr>
      </w:pPr>
      <w:ins w:id="748" w:author="Rostislav Bobin" w:date="2019-05-17T12:41:00Z">
        <w:r>
          <w:t>Спецификация вариантов использования</w:t>
        </w:r>
      </w:ins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45709" w14:paraId="2C98B074" w14:textId="77777777" w:rsidTr="00445709">
        <w:trPr>
          <w:ins w:id="74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DA465" w14:textId="46170858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750" w:author="Rostislav Bobin" w:date="2019-05-17T12:41:00Z"/>
                <w:b/>
              </w:rPr>
              <w:pPrChange w:id="751" w:author="Rostislav Bobin" w:date="2019-05-17T12:42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ins w:id="752" w:author="Rostislav Bobin" w:date="2019-05-17T12:41:00Z">
              <w:r>
                <w:rPr>
                  <w:i/>
                  <w:lang w:val="en-US"/>
                </w:rPr>
                <w:t>UseCase:</w:t>
              </w:r>
              <w:r>
                <w:rPr>
                  <w:b/>
                  <w:lang w:val="en-US"/>
                </w:rPr>
                <w:t xml:space="preserve"> </w:t>
              </w:r>
            </w:ins>
            <w:ins w:id="753" w:author="Rostislav Bobin" w:date="2019-05-17T12:42:00Z">
              <w:r>
                <w:t>Добавить источник данных</w:t>
              </w:r>
            </w:ins>
          </w:p>
        </w:tc>
      </w:tr>
      <w:tr w:rsidR="00445709" w14:paraId="7AF6A513" w14:textId="77777777" w:rsidTr="00445709">
        <w:trPr>
          <w:ins w:id="754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0BFB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755" w:author="Rostislav Bobin" w:date="2019-05-17T12:41:00Z"/>
              </w:rPr>
            </w:pPr>
            <w:ins w:id="756" w:author="Rostislav Bobin" w:date="2019-05-17T12:41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  <w:r>
                <w:t>1</w:t>
              </w:r>
            </w:ins>
          </w:p>
        </w:tc>
      </w:tr>
      <w:tr w:rsidR="00445709" w14:paraId="07B248DF" w14:textId="77777777" w:rsidTr="00445709">
        <w:trPr>
          <w:ins w:id="75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7C4B5" w14:textId="66781C7D" w:rsidR="00445709" w:rsidRP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758" w:author="Rostislav Bobin" w:date="2019-05-17T12:41:00Z"/>
                <w:rPrChange w:id="759" w:author="Rostislav Bobin" w:date="2019-05-17T12:45:00Z">
                  <w:rPr>
                    <w:ins w:id="760" w:author="Rostislav Bobin" w:date="2019-05-17T12:41:00Z"/>
                  </w:rPr>
                </w:rPrChange>
              </w:rPr>
              <w:pPrChange w:id="761" w:author="Rostislav Bobin" w:date="2019-05-17T12:45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ins w:id="762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763" w:author="Rostislav Bobin" w:date="2019-05-17T12:45:00Z">
              <w:r>
                <w:t xml:space="preserve">выполнить </w:t>
              </w:r>
              <w:r>
                <w:rPr>
                  <w:lang w:val="en-US"/>
                </w:rPr>
                <w:t>API</w:t>
              </w:r>
              <w:r w:rsidRPr="00445709">
                <w:rPr>
                  <w:rPrChange w:id="764" w:author="Rostislav Bobin" w:date="2019-05-17T12:45:00Z">
                    <w:rPr>
                      <w:lang w:val="en-US"/>
                    </w:rPr>
                  </w:rPrChange>
                </w:rPr>
                <w:t xml:space="preserve"> </w:t>
              </w:r>
              <w:r>
                <w:t>запрос, инициирующий создание нового устройства с одним подключенным сенсором в текущей комнате</w:t>
              </w:r>
            </w:ins>
          </w:p>
        </w:tc>
      </w:tr>
      <w:tr w:rsidR="00445709" w14:paraId="34EA216C" w14:textId="77777777" w:rsidTr="00445709">
        <w:trPr>
          <w:ins w:id="76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242D1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766" w:author="Rostislav Bobin" w:date="2019-05-17T12:41:00Z"/>
              </w:rPr>
            </w:pPr>
            <w:ins w:id="767" w:author="Rostislav Bobin" w:date="2019-05-17T12:41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4D5EA1B" w14:textId="77777777" w:rsidTr="00445709">
        <w:trPr>
          <w:ins w:id="76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0E961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769" w:author="Rostislav Bobin" w:date="2019-05-17T12:41:00Z"/>
                <w:i/>
                <w:lang w:val="en-US"/>
              </w:rPr>
            </w:pPr>
            <w:ins w:id="770" w:author="Rostislav Bobin" w:date="2019-05-17T12:41:00Z">
              <w:r>
                <w:rPr>
                  <w:i/>
                </w:rPr>
                <w:t xml:space="preserve">Второстепенные актеры: </w:t>
              </w:r>
              <w:r>
                <w:rPr>
                  <w:lang w:val="en-US"/>
                </w:rPr>
                <w:t>-</w:t>
              </w:r>
            </w:ins>
          </w:p>
        </w:tc>
      </w:tr>
      <w:tr w:rsidR="00445709" w14:paraId="02BE3451" w14:textId="77777777" w:rsidTr="00445709">
        <w:trPr>
          <w:ins w:id="77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2ECAB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772" w:author="Rostislav Bobin" w:date="2019-05-17T12:41:00Z"/>
              </w:rPr>
            </w:pPr>
            <w:ins w:id="773" w:author="Rostislav Bobin" w:date="2019-05-17T12:41:00Z">
              <w:r>
                <w:rPr>
                  <w:i/>
                </w:rPr>
                <w:t>Предусловия:</w:t>
              </w:r>
              <w:r>
                <w:t xml:space="preserve"> -</w:t>
              </w:r>
            </w:ins>
          </w:p>
        </w:tc>
      </w:tr>
      <w:tr w:rsidR="00445709" w14:paraId="3FEFD9B4" w14:textId="77777777" w:rsidTr="00445709">
        <w:trPr>
          <w:ins w:id="774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9B2E2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775" w:author="Rostislav Bobin" w:date="2019-05-17T12:41:00Z"/>
              </w:rPr>
            </w:pPr>
            <w:ins w:id="776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01806F6F" w14:textId="36B616B8" w:rsidR="00445709" w:rsidRDefault="00445709" w:rsidP="00445709">
            <w:pPr>
              <w:widowControl w:val="0"/>
              <w:numPr>
                <w:ilvl w:val="0"/>
                <w:numId w:val="20"/>
              </w:numPr>
              <w:tabs>
                <w:tab w:val="left" w:pos="547"/>
              </w:tabs>
              <w:jc w:val="left"/>
              <w:rPr>
                <w:ins w:id="777" w:author="Rostislav Bobin" w:date="2019-05-17T12:41:00Z"/>
              </w:rPr>
            </w:pPr>
            <w:ins w:id="778" w:author="Rostislav Bobin" w:date="2019-05-17T12:46:00Z">
              <w:r>
                <w:t xml:space="preserve">Выполнить </w:t>
              </w:r>
              <w:r>
                <w:rPr>
                  <w:lang w:val="en-US"/>
                </w:rPr>
                <w:t xml:space="preserve">API </w:t>
              </w:r>
              <w:r>
                <w:t>запрос</w:t>
              </w:r>
            </w:ins>
          </w:p>
          <w:p w14:paraId="373FABF3" w14:textId="2375C5D7" w:rsidR="00445709" w:rsidRDefault="00445709" w:rsidP="00445709">
            <w:pPr>
              <w:widowControl w:val="0"/>
              <w:numPr>
                <w:ilvl w:val="0"/>
                <w:numId w:val="20"/>
              </w:numPr>
              <w:tabs>
                <w:tab w:val="left" w:pos="547"/>
              </w:tabs>
              <w:jc w:val="left"/>
              <w:rPr>
                <w:ins w:id="779" w:author="Rostislav Bobin" w:date="2019-05-17T12:41:00Z"/>
              </w:rPr>
            </w:pPr>
            <w:ins w:id="780" w:author="Rostislav Bobin" w:date="2019-05-17T12:41:00Z">
              <w:r>
                <w:t>Получить ответ</w:t>
              </w:r>
            </w:ins>
          </w:p>
          <w:p w14:paraId="089A80DF" w14:textId="77777777" w:rsidR="00445709" w:rsidRDefault="00445709" w:rsidP="00AE38CB">
            <w:pPr>
              <w:widowControl w:val="0"/>
              <w:numPr>
                <w:ilvl w:val="0"/>
                <w:numId w:val="20"/>
              </w:numPr>
              <w:tabs>
                <w:tab w:val="left" w:pos="547"/>
              </w:tabs>
              <w:jc w:val="left"/>
              <w:rPr>
                <w:ins w:id="781" w:author="Rostislav Bobin" w:date="2019-05-17T13:04:00Z"/>
              </w:rPr>
              <w:pPrChange w:id="782" w:author="Rostislav Bobin" w:date="2019-05-17T13:05:00Z">
                <w:pPr>
                  <w:widowControl w:val="0"/>
                  <w:numPr>
                    <w:numId w:val="20"/>
                  </w:numPr>
                  <w:tabs>
                    <w:tab w:val="left" w:pos="547"/>
                  </w:tabs>
                  <w:ind w:left="720" w:hanging="360"/>
                  <w:jc w:val="left"/>
                </w:pPr>
              </w:pPrChange>
            </w:pPr>
            <w:ins w:id="783" w:author="Rostislav Bobin" w:date="2019-05-17T12:46:00Z">
              <w:r>
                <w:t xml:space="preserve">Вернуть пользователю </w:t>
              </w:r>
              <w:r>
                <w:rPr>
                  <w:lang w:val="en-US"/>
                </w:rPr>
                <w:t>ID</w:t>
              </w:r>
              <w:r w:rsidRPr="00445709">
                <w:rPr>
                  <w:rPrChange w:id="784" w:author="Rostislav Bobin" w:date="2019-05-17T12:47:00Z">
                    <w:rPr>
                      <w:lang w:val="en-US"/>
                    </w:rPr>
                  </w:rPrChange>
                </w:rPr>
                <w:t xml:space="preserve"> </w:t>
              </w:r>
              <w:r>
                <w:t>сенсора и устройс</w:t>
              </w:r>
            </w:ins>
            <w:ins w:id="785" w:author="Rostislav Bobin" w:date="2019-05-17T13:04:00Z">
              <w:r w:rsidR="00AE38CB">
                <w:t>т</w:t>
              </w:r>
            </w:ins>
            <w:ins w:id="786" w:author="Rostislav Bobin" w:date="2019-05-17T12:46:00Z">
              <w:r>
                <w:t>ва</w:t>
              </w:r>
            </w:ins>
          </w:p>
          <w:p w14:paraId="20B44CB7" w14:textId="723A58A4" w:rsidR="00AE38CB" w:rsidRDefault="00AE38CB" w:rsidP="00445709">
            <w:pPr>
              <w:widowControl w:val="0"/>
              <w:numPr>
                <w:ilvl w:val="0"/>
                <w:numId w:val="20"/>
              </w:numPr>
              <w:tabs>
                <w:tab w:val="left" w:pos="547"/>
              </w:tabs>
              <w:jc w:val="left"/>
              <w:rPr>
                <w:ins w:id="787" w:author="Rostislav Bobin" w:date="2019-05-17T12:41:00Z"/>
              </w:rPr>
            </w:pPr>
            <w:ins w:id="788" w:author="Rostislav Bobin" w:date="2019-05-17T13:05:00Z">
              <w:r>
                <w:t>Внести значения в базу данных</w:t>
              </w:r>
            </w:ins>
          </w:p>
        </w:tc>
      </w:tr>
      <w:tr w:rsidR="00445709" w14:paraId="0ED037D5" w14:textId="77777777" w:rsidTr="00445709">
        <w:trPr>
          <w:ins w:id="78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FA455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790" w:author="Rostislav Bobin" w:date="2019-05-17T12:41:00Z"/>
              </w:rPr>
            </w:pPr>
            <w:ins w:id="791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004011F4" w14:textId="77777777" w:rsidTr="00445709">
        <w:trPr>
          <w:ins w:id="79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B008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793" w:author="Rostislav Bobin" w:date="2019-05-17T12:41:00Z"/>
              </w:rPr>
            </w:pPr>
            <w:ins w:id="794" w:author="Rostislav Bobin" w:date="2019-05-17T12:41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7B0310E5" w14:textId="77777777" w:rsidTr="00445709">
        <w:trPr>
          <w:ins w:id="79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7876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796" w:author="Rostislav Bobin" w:date="2019-05-17T12:41:00Z"/>
                <w:i/>
              </w:rPr>
            </w:pPr>
          </w:p>
        </w:tc>
      </w:tr>
      <w:tr w:rsidR="00445709" w14:paraId="48987C4D" w14:textId="77777777" w:rsidTr="00445709">
        <w:trPr>
          <w:ins w:id="79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1B1A" w14:textId="0473498D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798" w:author="Rostislav Bobin" w:date="2019-05-17T12:41:00Z"/>
                <w:b/>
              </w:rPr>
              <w:pPrChange w:id="799" w:author="Rostislav Bobin" w:date="2019-05-17T12:42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ins w:id="800" w:author="Rostislav Bobin" w:date="2019-05-17T12:41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t>Добавить пользователя</w:t>
              </w:r>
            </w:ins>
          </w:p>
        </w:tc>
      </w:tr>
      <w:tr w:rsidR="00445709" w14:paraId="2A1BE36F" w14:textId="77777777" w:rsidTr="00445709">
        <w:trPr>
          <w:ins w:id="80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5773B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802" w:author="Rostislav Bobin" w:date="2019-05-17T12:41:00Z"/>
              </w:rPr>
            </w:pPr>
            <w:ins w:id="803" w:author="Rostislav Bobin" w:date="2019-05-17T12:41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  <w:r>
                <w:t>2</w:t>
              </w:r>
            </w:ins>
          </w:p>
        </w:tc>
      </w:tr>
      <w:tr w:rsidR="00445709" w14:paraId="54F5EEBC" w14:textId="77777777" w:rsidTr="00445709">
        <w:trPr>
          <w:ins w:id="804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0DA5E" w14:textId="279E6CC6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805" w:author="Rostislav Bobin" w:date="2019-05-17T12:41:00Z"/>
              </w:rPr>
              <w:pPrChange w:id="806" w:author="Rostislav Bobin" w:date="2019-05-17T12:47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ins w:id="807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808" w:author="Rostislav Bobin" w:date="2019-05-17T12:47:00Z">
              <w:r>
                <w:t xml:space="preserve">выполнить </w:t>
              </w:r>
              <w:r>
                <w:rPr>
                  <w:lang w:val="en-US"/>
                </w:rPr>
                <w:t>API</w:t>
              </w:r>
              <w:r w:rsidRPr="00775BF0">
                <w:t xml:space="preserve"> </w:t>
              </w:r>
              <w:r>
                <w:t xml:space="preserve">запрос, инициирующий создание нового </w:t>
              </w:r>
              <w:r>
                <w:t>пространства</w:t>
              </w:r>
              <w:r>
                <w:t xml:space="preserve"> </w:t>
              </w:r>
            </w:ins>
          </w:p>
        </w:tc>
      </w:tr>
      <w:tr w:rsidR="00445709" w14:paraId="6ACD184D" w14:textId="77777777" w:rsidTr="00445709">
        <w:trPr>
          <w:ins w:id="80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4910A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810" w:author="Rostislav Bobin" w:date="2019-05-17T12:41:00Z"/>
              </w:rPr>
            </w:pPr>
            <w:ins w:id="811" w:author="Rostislav Bobin" w:date="2019-05-17T12:41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55648CD" w14:textId="77777777" w:rsidTr="00445709">
        <w:trPr>
          <w:ins w:id="81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A42EC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813" w:author="Rostislav Bobin" w:date="2019-05-17T12:41:00Z"/>
                <w:i/>
                <w:lang w:val="en-US"/>
              </w:rPr>
            </w:pPr>
            <w:ins w:id="814" w:author="Rostislav Bobin" w:date="2019-05-17T12:41:00Z">
              <w:r>
                <w:rPr>
                  <w:i/>
                </w:rPr>
                <w:t xml:space="preserve">Второстепенные актеры: </w:t>
              </w:r>
              <w:r>
                <w:rPr>
                  <w:lang w:val="en-US"/>
                </w:rPr>
                <w:t>-</w:t>
              </w:r>
            </w:ins>
          </w:p>
        </w:tc>
      </w:tr>
      <w:tr w:rsidR="00445709" w14:paraId="4E0C3A66" w14:textId="77777777" w:rsidTr="00445709">
        <w:trPr>
          <w:ins w:id="81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3BDFC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816" w:author="Rostislav Bobin" w:date="2019-05-17T12:41:00Z"/>
              </w:rPr>
            </w:pPr>
            <w:ins w:id="817" w:author="Rostislav Bobin" w:date="2019-05-17T12:41:00Z">
              <w:r>
                <w:rPr>
                  <w:i/>
                </w:rPr>
                <w:t>Предусловия:</w:t>
              </w:r>
              <w:r>
                <w:t xml:space="preserve"> -</w:t>
              </w:r>
            </w:ins>
          </w:p>
        </w:tc>
      </w:tr>
      <w:tr w:rsidR="00445709" w14:paraId="5CCA01A0" w14:textId="77777777" w:rsidTr="00445709">
        <w:trPr>
          <w:ins w:id="81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92A54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819" w:author="Rostislav Bobin" w:date="2019-05-17T12:41:00Z"/>
              </w:rPr>
            </w:pPr>
            <w:ins w:id="820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7E8F7664" w14:textId="77777777" w:rsidR="00445709" w:rsidRDefault="00445709" w:rsidP="00445709">
            <w:pPr>
              <w:widowControl w:val="0"/>
              <w:numPr>
                <w:ilvl w:val="0"/>
                <w:numId w:val="21"/>
              </w:numPr>
              <w:tabs>
                <w:tab w:val="left" w:pos="547"/>
              </w:tabs>
              <w:jc w:val="left"/>
              <w:rPr>
                <w:ins w:id="821" w:author="Rostislav Bobin" w:date="2019-05-17T12:47:00Z"/>
              </w:rPr>
            </w:pPr>
            <w:ins w:id="822" w:author="Rostislav Bobin" w:date="2019-05-17T12:47:00Z">
              <w:r>
                <w:t xml:space="preserve">Выполнить </w:t>
              </w:r>
              <w:r>
                <w:rPr>
                  <w:lang w:val="en-US"/>
                </w:rPr>
                <w:t xml:space="preserve">API </w:t>
              </w:r>
              <w:r>
                <w:t>запрос</w:t>
              </w:r>
            </w:ins>
          </w:p>
          <w:p w14:paraId="60BDD5A9" w14:textId="77777777" w:rsidR="00445709" w:rsidRDefault="00445709" w:rsidP="00445709">
            <w:pPr>
              <w:widowControl w:val="0"/>
              <w:numPr>
                <w:ilvl w:val="0"/>
                <w:numId w:val="21"/>
              </w:numPr>
              <w:tabs>
                <w:tab w:val="left" w:pos="547"/>
              </w:tabs>
              <w:jc w:val="left"/>
              <w:rPr>
                <w:ins w:id="823" w:author="Rostislav Bobin" w:date="2019-05-17T12:47:00Z"/>
              </w:rPr>
            </w:pPr>
            <w:ins w:id="824" w:author="Rostislav Bobin" w:date="2019-05-17T12:47:00Z">
              <w:r>
                <w:t>Получить ответ</w:t>
              </w:r>
            </w:ins>
          </w:p>
          <w:p w14:paraId="70E834F8" w14:textId="77777777" w:rsidR="00445709" w:rsidRDefault="00445709" w:rsidP="00445709">
            <w:pPr>
              <w:widowControl w:val="0"/>
              <w:numPr>
                <w:ilvl w:val="0"/>
                <w:numId w:val="21"/>
              </w:numPr>
              <w:tabs>
                <w:tab w:val="left" w:pos="547"/>
              </w:tabs>
              <w:jc w:val="left"/>
              <w:rPr>
                <w:ins w:id="825" w:author="Rostislav Bobin" w:date="2019-05-17T13:05:00Z"/>
              </w:rPr>
              <w:pPrChange w:id="826" w:author="Rostislav Bobin" w:date="2019-05-17T12:47:00Z">
                <w:pPr>
                  <w:widowControl w:val="0"/>
                  <w:numPr>
                    <w:numId w:val="21"/>
                  </w:numPr>
                  <w:tabs>
                    <w:tab w:val="left" w:pos="547"/>
                  </w:tabs>
                  <w:ind w:left="720" w:hanging="360"/>
                  <w:jc w:val="left"/>
                </w:pPr>
              </w:pPrChange>
            </w:pPr>
            <w:ins w:id="827" w:author="Rostislav Bobin" w:date="2019-05-17T12:47:00Z">
              <w:r>
                <w:t xml:space="preserve">Вернуть пользователю </w:t>
              </w:r>
              <w:r>
                <w:rPr>
                  <w:lang w:val="en-US"/>
                </w:rPr>
                <w:t>ID</w:t>
              </w:r>
              <w:r w:rsidRPr="00775BF0">
                <w:t xml:space="preserve"> </w:t>
              </w:r>
              <w:r>
                <w:t>пространства</w:t>
              </w:r>
            </w:ins>
          </w:p>
          <w:p w14:paraId="6A04FF7B" w14:textId="17450EE6" w:rsidR="00AE38CB" w:rsidRDefault="00AE38CB" w:rsidP="00445709">
            <w:pPr>
              <w:widowControl w:val="0"/>
              <w:numPr>
                <w:ilvl w:val="0"/>
                <w:numId w:val="21"/>
              </w:numPr>
              <w:tabs>
                <w:tab w:val="left" w:pos="547"/>
              </w:tabs>
              <w:jc w:val="left"/>
              <w:rPr>
                <w:ins w:id="828" w:author="Rostislav Bobin" w:date="2019-05-17T12:41:00Z"/>
              </w:rPr>
              <w:pPrChange w:id="829" w:author="Rostislav Bobin" w:date="2019-05-17T12:47:00Z">
                <w:pPr>
                  <w:widowControl w:val="0"/>
                  <w:numPr>
                    <w:numId w:val="21"/>
                  </w:numPr>
                  <w:tabs>
                    <w:tab w:val="left" w:pos="547"/>
                  </w:tabs>
                  <w:ind w:left="720" w:hanging="360"/>
                  <w:jc w:val="left"/>
                </w:pPr>
              </w:pPrChange>
            </w:pPr>
            <w:ins w:id="830" w:author="Rostislav Bobin" w:date="2019-05-17T13:05:00Z">
              <w:r>
                <w:t>Внести значения в базу данных</w:t>
              </w:r>
            </w:ins>
          </w:p>
        </w:tc>
      </w:tr>
      <w:tr w:rsidR="00445709" w14:paraId="2D5E6CD5" w14:textId="77777777" w:rsidTr="00445709">
        <w:trPr>
          <w:ins w:id="83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D3F33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832" w:author="Rostislav Bobin" w:date="2019-05-17T12:41:00Z"/>
              </w:rPr>
            </w:pPr>
            <w:ins w:id="833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0608AEF4" w14:textId="77777777" w:rsidTr="00445709">
        <w:trPr>
          <w:ins w:id="834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1F109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835" w:author="Rostislav Bobin" w:date="2019-05-17T12:41:00Z"/>
              </w:rPr>
            </w:pPr>
            <w:ins w:id="836" w:author="Rostislav Bobin" w:date="2019-05-17T12:41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446F55E5" w14:textId="77777777" w:rsidTr="00445709">
        <w:trPr>
          <w:ins w:id="83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C8176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838" w:author="Rostislav Bobin" w:date="2019-05-17T12:41:00Z"/>
                <w:i/>
              </w:rPr>
            </w:pPr>
          </w:p>
        </w:tc>
      </w:tr>
      <w:tr w:rsidR="00445709" w14:paraId="5663C20E" w14:textId="77777777" w:rsidTr="00445709">
        <w:trPr>
          <w:ins w:id="83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3F1DB6" w14:textId="641E706D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840" w:author="Rostislav Bobin" w:date="2019-05-17T12:41:00Z"/>
                <w:b/>
              </w:rPr>
              <w:pPrChange w:id="841" w:author="Rostislav Bobin" w:date="2019-05-17T12:42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ins w:id="842" w:author="Rostislav Bobin" w:date="2019-05-17T12:41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843" w:author="Rostislav Bobin" w:date="2019-05-17T12:42:00Z">
              <w:r>
                <w:t xml:space="preserve">Добавить район </w:t>
              </w:r>
            </w:ins>
          </w:p>
        </w:tc>
      </w:tr>
      <w:tr w:rsidR="00445709" w14:paraId="63C66759" w14:textId="77777777" w:rsidTr="00445709">
        <w:trPr>
          <w:ins w:id="844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88580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845" w:author="Rostislav Bobin" w:date="2019-05-17T12:41:00Z"/>
              </w:rPr>
            </w:pPr>
            <w:ins w:id="846" w:author="Rostislav Bobin" w:date="2019-05-17T12:41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  <w:r>
                <w:t>3</w:t>
              </w:r>
            </w:ins>
          </w:p>
        </w:tc>
      </w:tr>
      <w:tr w:rsidR="00445709" w14:paraId="04DE46BE" w14:textId="77777777" w:rsidTr="00445709">
        <w:trPr>
          <w:ins w:id="84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7B818" w14:textId="63D6CFD2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848" w:author="Rostislav Bobin" w:date="2019-05-17T12:41:00Z"/>
              </w:rPr>
              <w:pPrChange w:id="849" w:author="Rostislav Bobin" w:date="2019-05-17T12:48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ins w:id="850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851" w:author="Rostislav Bobin" w:date="2019-05-17T12:48:00Z">
              <w:r>
                <w:t xml:space="preserve">выполнить </w:t>
              </w:r>
              <w:r>
                <w:rPr>
                  <w:lang w:val="en-US"/>
                </w:rPr>
                <w:t>API</w:t>
              </w:r>
              <w:r w:rsidRPr="00775BF0">
                <w:t xml:space="preserve"> </w:t>
              </w:r>
              <w:r>
                <w:t>запрос, инициирующий создание</w:t>
              </w:r>
              <w:r>
                <w:t xml:space="preserve"> новой</w:t>
              </w:r>
              <w:r>
                <w:t xml:space="preserve"> </w:t>
              </w:r>
              <w:r>
                <w:t>группы</w:t>
              </w:r>
              <w:r>
                <w:t xml:space="preserve"> </w:t>
              </w:r>
              <w:r>
                <w:t>помещений</w:t>
              </w:r>
            </w:ins>
          </w:p>
        </w:tc>
      </w:tr>
      <w:tr w:rsidR="00445709" w14:paraId="391291BA" w14:textId="77777777" w:rsidTr="00445709">
        <w:trPr>
          <w:ins w:id="85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C8837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853" w:author="Rostislav Bobin" w:date="2019-05-17T12:41:00Z"/>
              </w:rPr>
            </w:pPr>
            <w:ins w:id="854" w:author="Rostislav Bobin" w:date="2019-05-17T12:41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3923CEA0" w14:textId="77777777" w:rsidTr="00445709">
        <w:trPr>
          <w:ins w:id="85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D6E0E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856" w:author="Rostislav Bobin" w:date="2019-05-17T12:41:00Z"/>
                <w:lang w:val="en-US"/>
              </w:rPr>
            </w:pPr>
            <w:ins w:id="857" w:author="Rostislav Bobin" w:date="2019-05-17T12:41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6D453855" w14:textId="77777777" w:rsidTr="00445709">
        <w:trPr>
          <w:ins w:id="85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AAB2A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859" w:author="Rostislav Bobin" w:date="2019-05-17T12:41:00Z"/>
              </w:rPr>
            </w:pPr>
            <w:ins w:id="860" w:author="Rostislav Bobin" w:date="2019-05-17T12:41:00Z">
              <w:r>
                <w:rPr>
                  <w:i/>
                </w:rPr>
                <w:t>Предусловия:</w:t>
              </w:r>
              <w:r>
                <w:t xml:space="preserve"> -</w:t>
              </w:r>
            </w:ins>
          </w:p>
        </w:tc>
      </w:tr>
      <w:tr w:rsidR="00445709" w14:paraId="79894B10" w14:textId="77777777" w:rsidTr="00445709">
        <w:trPr>
          <w:ins w:id="86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8EF910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862" w:author="Rostislav Bobin" w:date="2019-05-17T12:41:00Z"/>
              </w:rPr>
            </w:pPr>
            <w:ins w:id="863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307A47E9" w14:textId="77777777" w:rsidR="00445709" w:rsidRDefault="00445709" w:rsidP="00445709">
            <w:pPr>
              <w:widowControl w:val="0"/>
              <w:numPr>
                <w:ilvl w:val="0"/>
                <w:numId w:val="22"/>
              </w:numPr>
              <w:tabs>
                <w:tab w:val="left" w:pos="547"/>
              </w:tabs>
              <w:jc w:val="left"/>
              <w:rPr>
                <w:ins w:id="864" w:author="Rostislav Bobin" w:date="2019-05-17T12:48:00Z"/>
              </w:rPr>
            </w:pPr>
            <w:ins w:id="865" w:author="Rostislav Bobin" w:date="2019-05-17T12:48:00Z">
              <w:r>
                <w:lastRenderedPageBreak/>
                <w:t xml:space="preserve">Выполнить </w:t>
              </w:r>
              <w:r>
                <w:rPr>
                  <w:lang w:val="en-US"/>
                </w:rPr>
                <w:t xml:space="preserve">API </w:t>
              </w:r>
              <w:r>
                <w:t>запрос</w:t>
              </w:r>
            </w:ins>
          </w:p>
          <w:p w14:paraId="5E257568" w14:textId="77777777" w:rsidR="00445709" w:rsidRDefault="00445709" w:rsidP="00445709">
            <w:pPr>
              <w:widowControl w:val="0"/>
              <w:numPr>
                <w:ilvl w:val="0"/>
                <w:numId w:val="22"/>
              </w:numPr>
              <w:tabs>
                <w:tab w:val="left" w:pos="547"/>
              </w:tabs>
              <w:jc w:val="left"/>
              <w:rPr>
                <w:ins w:id="866" w:author="Rostislav Bobin" w:date="2019-05-17T12:48:00Z"/>
              </w:rPr>
            </w:pPr>
            <w:ins w:id="867" w:author="Rostislav Bobin" w:date="2019-05-17T12:48:00Z">
              <w:r>
                <w:t>Получить ответ</w:t>
              </w:r>
            </w:ins>
          </w:p>
          <w:p w14:paraId="4F594A52" w14:textId="77777777" w:rsidR="00445709" w:rsidRDefault="00445709" w:rsidP="00445709">
            <w:pPr>
              <w:widowControl w:val="0"/>
              <w:numPr>
                <w:ilvl w:val="0"/>
                <w:numId w:val="22"/>
              </w:numPr>
              <w:tabs>
                <w:tab w:val="left" w:pos="547"/>
              </w:tabs>
              <w:jc w:val="left"/>
              <w:rPr>
                <w:ins w:id="868" w:author="Rostislav Bobin" w:date="2019-05-17T13:05:00Z"/>
              </w:rPr>
            </w:pPr>
            <w:ins w:id="869" w:author="Rostislav Bobin" w:date="2019-05-17T12:48:00Z">
              <w:r>
                <w:t xml:space="preserve">Вернуть пользователю </w:t>
              </w:r>
              <w:r>
                <w:rPr>
                  <w:lang w:val="en-US"/>
                </w:rPr>
                <w:t>ID</w:t>
              </w:r>
              <w:r w:rsidRPr="00775BF0">
                <w:t xml:space="preserve"> </w:t>
              </w:r>
              <w:r>
                <w:t>пространства</w:t>
              </w:r>
            </w:ins>
          </w:p>
          <w:p w14:paraId="5C8BC820" w14:textId="2F85118B" w:rsidR="00AE38CB" w:rsidRDefault="00AE38CB" w:rsidP="00445709">
            <w:pPr>
              <w:widowControl w:val="0"/>
              <w:numPr>
                <w:ilvl w:val="0"/>
                <w:numId w:val="22"/>
              </w:numPr>
              <w:tabs>
                <w:tab w:val="left" w:pos="547"/>
              </w:tabs>
              <w:jc w:val="left"/>
              <w:rPr>
                <w:ins w:id="870" w:author="Rostislav Bobin" w:date="2019-05-17T12:41:00Z"/>
              </w:rPr>
            </w:pPr>
            <w:ins w:id="871" w:author="Rostislav Bobin" w:date="2019-05-17T13:05:00Z">
              <w:r>
                <w:t>Внести значения в базу данных</w:t>
              </w:r>
            </w:ins>
            <w:bookmarkStart w:id="872" w:name="_GoBack"/>
            <w:bookmarkEnd w:id="872"/>
          </w:p>
        </w:tc>
      </w:tr>
      <w:tr w:rsidR="00445709" w14:paraId="76CEFDF4" w14:textId="77777777" w:rsidTr="00445709">
        <w:trPr>
          <w:ins w:id="87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1A40B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874" w:author="Rostislav Bobin" w:date="2019-05-17T12:41:00Z"/>
              </w:rPr>
            </w:pPr>
            <w:ins w:id="875" w:author="Rostislav Bobin" w:date="2019-05-17T12:41:00Z">
              <w:r>
                <w:rPr>
                  <w:i/>
                </w:rPr>
                <w:lastRenderedPageBreak/>
                <w:t>Постусловия:</w:t>
              </w:r>
              <w:r>
                <w:t xml:space="preserve"> -</w:t>
              </w:r>
            </w:ins>
          </w:p>
        </w:tc>
      </w:tr>
      <w:tr w:rsidR="00445709" w14:paraId="326955FA" w14:textId="77777777" w:rsidTr="00445709">
        <w:trPr>
          <w:ins w:id="87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1702C" w14:textId="77777777" w:rsidR="00445709" w:rsidRDefault="00445709">
            <w:pPr>
              <w:widowControl w:val="0"/>
              <w:tabs>
                <w:tab w:val="left" w:pos="547"/>
              </w:tabs>
              <w:ind w:firstLine="0"/>
              <w:rPr>
                <w:ins w:id="877" w:author="Rostislav Bobin" w:date="2019-05-17T12:41:00Z"/>
              </w:rPr>
            </w:pPr>
            <w:ins w:id="878" w:author="Rostislav Bobin" w:date="2019-05-17T12:41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6737670A" w14:textId="77777777" w:rsidTr="00445709">
        <w:trPr>
          <w:ins w:id="87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2453F" w14:textId="2C0462EF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880" w:author="Rostislav Bobin" w:date="2019-05-17T12:43:00Z"/>
                <w:i/>
              </w:rPr>
            </w:pPr>
            <w:ins w:id="881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rPr>
                  <w:szCs w:val="28"/>
                </w:rPr>
                <w:t>Оповестить пользователя о неэффективном энергопотреблении</w:t>
              </w:r>
            </w:ins>
          </w:p>
        </w:tc>
      </w:tr>
      <w:tr w:rsidR="00445709" w14:paraId="55B5EFDF" w14:textId="77777777" w:rsidTr="00445709">
        <w:trPr>
          <w:ins w:id="88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190D" w14:textId="73CE4E0A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883" w:author="Rostislav Bobin" w:date="2019-05-17T12:43:00Z"/>
                <w:i/>
                <w:lang w:val="en-US"/>
              </w:rPr>
            </w:pPr>
            <w:ins w:id="884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  <w:r>
                <w:t>4</w:t>
              </w:r>
            </w:ins>
          </w:p>
        </w:tc>
      </w:tr>
      <w:tr w:rsidR="00445709" w14:paraId="339314BD" w14:textId="77777777" w:rsidTr="00445709">
        <w:trPr>
          <w:ins w:id="88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2FA24" w14:textId="64949285" w:rsidR="00445709" w:rsidRP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886" w:author="Rostislav Bobin" w:date="2019-05-17T12:43:00Z"/>
                <w:i/>
                <w:rPrChange w:id="887" w:author="Rostislav Bobin" w:date="2019-05-17T12:43:00Z">
                  <w:rPr>
                    <w:ins w:id="888" w:author="Rostislav Bobin" w:date="2019-05-17T12:43:00Z"/>
                    <w:i/>
                    <w:lang w:val="en-US"/>
                  </w:rPr>
                </w:rPrChange>
              </w:rPr>
              <w:pPrChange w:id="889" w:author="Rostislav Bobin" w:date="2019-05-17T12:48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ins w:id="890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891" w:author="Rostislav Bobin" w:date="2019-05-17T12:48:00Z">
              <w:r>
                <w:t>При достижении заранее определенных условий, уведомить администратора системы о неэффективном энергопотреблении в одном из помещений</w:t>
              </w:r>
            </w:ins>
          </w:p>
        </w:tc>
      </w:tr>
      <w:tr w:rsidR="00445709" w14:paraId="541E935F" w14:textId="77777777" w:rsidTr="00445709">
        <w:trPr>
          <w:ins w:id="89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92288" w14:textId="340886CB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893" w:author="Rostislav Bobin" w:date="2019-05-17T12:43:00Z"/>
                <w:i/>
              </w:rPr>
            </w:pPr>
            <w:ins w:id="894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250377E9" w14:textId="77777777" w:rsidTr="00445709">
        <w:trPr>
          <w:ins w:id="89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88C4" w14:textId="111BDBAC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896" w:author="Rostislav Bobin" w:date="2019-05-17T12:43:00Z"/>
                <w:i/>
              </w:rPr>
            </w:pPr>
            <w:ins w:id="897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4608582D" w14:textId="77777777" w:rsidTr="00445709">
        <w:trPr>
          <w:ins w:id="89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F980" w14:textId="492B846C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899" w:author="Rostislav Bobin" w:date="2019-05-17T12:43:00Z"/>
                <w:i/>
              </w:rPr>
            </w:pPr>
            <w:ins w:id="900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-</w:t>
              </w:r>
            </w:ins>
          </w:p>
        </w:tc>
      </w:tr>
      <w:tr w:rsidR="00445709" w14:paraId="5E6F5CB4" w14:textId="77777777" w:rsidTr="00445709">
        <w:trPr>
          <w:ins w:id="90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40F3" w14:textId="2778DAB8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902" w:author="Rostislav Bobin" w:date="2019-05-17T12:43:00Z"/>
              </w:rPr>
            </w:pPr>
            <w:ins w:id="903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64443381" w14:textId="77777777" w:rsidR="00445709" w:rsidRPr="00AE38CB" w:rsidRDefault="00AE38CB" w:rsidP="00445709">
            <w:pPr>
              <w:pStyle w:val="ab"/>
              <w:widowControl w:val="0"/>
              <w:numPr>
                <w:ilvl w:val="0"/>
                <w:numId w:val="23"/>
              </w:numPr>
              <w:tabs>
                <w:tab w:val="left" w:pos="547"/>
              </w:tabs>
              <w:rPr>
                <w:ins w:id="904" w:author="Rostislav Bobin" w:date="2019-05-17T13:01:00Z"/>
                <w:i/>
                <w:rPrChange w:id="905" w:author="Rostislav Bobin" w:date="2019-05-17T13:01:00Z">
                  <w:rPr>
                    <w:ins w:id="906" w:author="Rostislav Bobin" w:date="2019-05-17T13:01:00Z"/>
                    <w:lang w:val="en-US"/>
                  </w:rPr>
                </w:rPrChange>
              </w:rPr>
              <w:pPrChange w:id="907" w:author="Rostislav Bobin" w:date="2019-05-17T12:49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ins w:id="908" w:author="Rostislav Bobin" w:date="2019-05-17T13:00:00Z">
              <w:r>
                <w:t xml:space="preserve">Проверить значение </w:t>
              </w:r>
            </w:ins>
            <w:ins w:id="909" w:author="Rostislav Bobin" w:date="2019-05-17T13:01:00Z">
              <w:r>
                <w:rPr>
                  <w:lang w:val="en-US"/>
                </w:rPr>
                <w:t>va</w:t>
              </w:r>
            </w:ins>
            <w:ins w:id="910" w:author="Rostislav Bobin" w:date="2019-05-17T13:00:00Z">
              <w:r>
                <w:rPr>
                  <w:lang w:val="en-US"/>
                </w:rPr>
                <w:t>lues</w:t>
              </w:r>
            </w:ins>
            <w:ins w:id="911" w:author="Rostislav Bobin" w:date="2019-05-17T13:01:00Z">
              <w:r>
                <w:t xml:space="preserve"> компонента </w:t>
              </w:r>
              <w:r>
                <w:rPr>
                  <w:lang w:val="en-US"/>
                </w:rPr>
                <w:t>space</w:t>
              </w:r>
            </w:ins>
          </w:p>
          <w:p w14:paraId="551D41BA" w14:textId="4B6FBB13" w:rsidR="00AE38CB" w:rsidRPr="00445709" w:rsidRDefault="00AE38CB" w:rsidP="00445709">
            <w:pPr>
              <w:pStyle w:val="ab"/>
              <w:widowControl w:val="0"/>
              <w:numPr>
                <w:ilvl w:val="0"/>
                <w:numId w:val="23"/>
              </w:numPr>
              <w:tabs>
                <w:tab w:val="left" w:pos="547"/>
              </w:tabs>
              <w:rPr>
                <w:ins w:id="912" w:author="Rostislav Bobin" w:date="2019-05-17T12:43:00Z"/>
                <w:i/>
                <w:rPrChange w:id="913" w:author="Rostislav Bobin" w:date="2019-05-17T12:49:00Z">
                  <w:rPr>
                    <w:ins w:id="914" w:author="Rostislav Bobin" w:date="2019-05-17T12:43:00Z"/>
                  </w:rPr>
                </w:rPrChange>
              </w:rPr>
              <w:pPrChange w:id="915" w:author="Rostislav Bobin" w:date="2019-05-17T12:49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ins w:id="916" w:author="Rostislav Bobin" w:date="2019-05-17T13:01:00Z">
              <w:r>
                <w:t>При достижении активировать событие, отп</w:t>
              </w:r>
            </w:ins>
            <w:ins w:id="917" w:author="Rostislav Bobin" w:date="2019-05-17T13:02:00Z">
              <w:r>
                <w:t>р</w:t>
              </w:r>
            </w:ins>
            <w:ins w:id="918" w:author="Rostislav Bobin" w:date="2019-05-17T13:01:00Z">
              <w:r>
                <w:t xml:space="preserve">авляющее </w:t>
              </w:r>
              <w:r>
                <w:rPr>
                  <w:lang w:val="en-US"/>
                </w:rPr>
                <w:t>email</w:t>
              </w:r>
              <w:r w:rsidRPr="00AE38CB">
                <w:rPr>
                  <w:rPrChange w:id="919" w:author="Rostislav Bobin" w:date="2019-05-17T13:01:00Z">
                    <w:rPr>
                      <w:lang w:val="en-US"/>
                    </w:rPr>
                  </w:rPrChange>
                </w:rPr>
                <w:t>-</w:t>
              </w:r>
              <w:r>
                <w:t>сообщение</w:t>
              </w:r>
            </w:ins>
            <w:ins w:id="920" w:author="Rostislav Bobin" w:date="2019-05-17T13:02:00Z">
              <w:r>
                <w:t xml:space="preserve"> администратору системы</w:t>
              </w:r>
            </w:ins>
          </w:p>
        </w:tc>
      </w:tr>
      <w:tr w:rsidR="00445709" w14:paraId="519025AD" w14:textId="77777777" w:rsidTr="00445709">
        <w:trPr>
          <w:ins w:id="92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66E3F" w14:textId="22023FEE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922" w:author="Rostislav Bobin" w:date="2019-05-17T12:43:00Z"/>
                <w:i/>
              </w:rPr>
            </w:pPr>
            <w:ins w:id="923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4C944857" w14:textId="77777777" w:rsidTr="00445709">
        <w:trPr>
          <w:ins w:id="92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B60A" w14:textId="6FA81FF9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925" w:author="Rostislav Bobin" w:date="2019-05-17T12:43:00Z"/>
                <w:i/>
              </w:rPr>
            </w:pPr>
            <w:ins w:id="926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1C0A5C63" w14:textId="77777777" w:rsidTr="00445709">
        <w:trPr>
          <w:ins w:id="92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4096C" w14:textId="53F300F2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928" w:author="Rostislav Bobin" w:date="2019-05-17T12:43:00Z"/>
                <w:i/>
              </w:rPr>
            </w:pPr>
            <w:ins w:id="929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930" w:author="Rostislav Bobin" w:date="2019-05-17T12:44:00Z">
              <w:r>
                <w:rPr>
                  <w:szCs w:val="28"/>
                </w:rPr>
                <w:t>Посмотреть среднее энергопотребление за промежуток</w:t>
              </w:r>
            </w:ins>
          </w:p>
        </w:tc>
      </w:tr>
      <w:tr w:rsidR="00445709" w14:paraId="615059C2" w14:textId="77777777" w:rsidTr="00445709">
        <w:trPr>
          <w:ins w:id="93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7646" w14:textId="00BA7416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932" w:author="Rostislav Bobin" w:date="2019-05-17T12:43:00Z"/>
                <w:i/>
                <w:lang w:val="en-US"/>
              </w:rPr>
            </w:pPr>
            <w:ins w:id="933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  <w:r>
                <w:t>5</w:t>
              </w:r>
            </w:ins>
          </w:p>
        </w:tc>
      </w:tr>
      <w:tr w:rsidR="00445709" w14:paraId="375843BB" w14:textId="77777777" w:rsidTr="00445709">
        <w:trPr>
          <w:ins w:id="93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7C0B2" w14:textId="17989187" w:rsidR="00445709" w:rsidRPr="00AE38CB" w:rsidRDefault="00445709" w:rsidP="00AE38CB">
            <w:pPr>
              <w:widowControl w:val="0"/>
              <w:tabs>
                <w:tab w:val="left" w:pos="547"/>
              </w:tabs>
              <w:ind w:firstLine="0"/>
              <w:rPr>
                <w:ins w:id="935" w:author="Rostislav Bobin" w:date="2019-05-17T12:43:00Z"/>
                <w:i/>
                <w:rPrChange w:id="936" w:author="Rostislav Bobin" w:date="2019-05-17T13:03:00Z">
                  <w:rPr>
                    <w:ins w:id="937" w:author="Rostislav Bobin" w:date="2019-05-17T12:43:00Z"/>
                    <w:i/>
                    <w:lang w:val="en-US"/>
                  </w:rPr>
                </w:rPrChange>
              </w:rPr>
              <w:pPrChange w:id="938" w:author="Rostislav Bobin" w:date="2019-05-17T13:02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ins w:id="939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940" w:author="Rostislav Bobin" w:date="2019-05-17T13:02:00Z">
              <w:r w:rsidR="00AE38CB">
                <w:t xml:space="preserve">Получить значение </w:t>
              </w:r>
              <w:r w:rsidR="00AE38CB" w:rsidRPr="00AE38CB">
                <w:rPr>
                  <w:rPrChange w:id="941" w:author="Rostislav Bobin" w:date="2019-05-17T13:03:00Z">
                    <w:rPr>
                      <w:lang w:val="en-US"/>
                    </w:rPr>
                  </w:rPrChange>
                </w:rPr>
                <w:t>“</w:t>
              </w:r>
              <w:r w:rsidR="00AE38CB">
                <w:rPr>
                  <w:lang w:val="en-US"/>
                </w:rPr>
                <w:t>HistoricalValues</w:t>
              </w:r>
              <w:r w:rsidR="00AE38CB" w:rsidRPr="00AE38CB">
                <w:rPr>
                  <w:rPrChange w:id="942" w:author="Rostislav Bobin" w:date="2019-05-17T13:03:00Z">
                    <w:rPr>
                      <w:lang w:val="en-US"/>
                    </w:rPr>
                  </w:rPrChange>
                </w:rPr>
                <w:t xml:space="preserve">” </w:t>
              </w:r>
              <w:r w:rsidR="00AE38CB">
                <w:t xml:space="preserve">компонента </w:t>
              </w:r>
            </w:ins>
            <w:ins w:id="943" w:author="Rostislav Bobin" w:date="2019-05-17T13:03:00Z">
              <w:r w:rsidR="00AE38CB">
                <w:rPr>
                  <w:lang w:val="en-US"/>
                </w:rPr>
                <w:t>Sensor</w:t>
              </w:r>
            </w:ins>
          </w:p>
        </w:tc>
      </w:tr>
      <w:tr w:rsidR="00445709" w14:paraId="0724A45D" w14:textId="77777777" w:rsidTr="00445709">
        <w:trPr>
          <w:ins w:id="94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CC9F" w14:textId="23C24AE5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945" w:author="Rostislav Bobin" w:date="2019-05-17T12:43:00Z"/>
                <w:i/>
              </w:rPr>
            </w:pPr>
            <w:ins w:id="946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5477BD1C" w14:textId="77777777" w:rsidTr="00445709">
        <w:trPr>
          <w:ins w:id="94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C6D6" w14:textId="109EABF3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948" w:author="Rostislav Bobin" w:date="2019-05-17T12:43:00Z"/>
                <w:i/>
              </w:rPr>
            </w:pPr>
            <w:ins w:id="949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6D18341F" w14:textId="77777777" w:rsidTr="00445709">
        <w:trPr>
          <w:ins w:id="95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8D676" w14:textId="54947F7F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951" w:author="Rostislav Bobin" w:date="2019-05-17T12:43:00Z"/>
                <w:i/>
              </w:rPr>
            </w:pPr>
            <w:ins w:id="952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-</w:t>
              </w:r>
            </w:ins>
          </w:p>
        </w:tc>
      </w:tr>
      <w:tr w:rsidR="00445709" w14:paraId="0F750BBE" w14:textId="77777777" w:rsidTr="00445709">
        <w:trPr>
          <w:ins w:id="95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0262F" w14:textId="7EFB4033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954" w:author="Rostislav Bobin" w:date="2019-05-17T12:43:00Z"/>
              </w:rPr>
            </w:pPr>
            <w:ins w:id="955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002B1298" w14:textId="04CECCF4" w:rsidR="00AE38CB" w:rsidRPr="00AE38CB" w:rsidRDefault="00AE38CB" w:rsidP="00AE38CB">
            <w:pPr>
              <w:pStyle w:val="ab"/>
              <w:widowControl w:val="0"/>
              <w:numPr>
                <w:ilvl w:val="3"/>
                <w:numId w:val="3"/>
              </w:numPr>
              <w:tabs>
                <w:tab w:val="left" w:pos="547"/>
              </w:tabs>
              <w:rPr>
                <w:ins w:id="956" w:author="Rostislav Bobin" w:date="2019-05-17T12:43:00Z"/>
                <w:rPrChange w:id="957" w:author="Rostislav Bobin" w:date="2019-05-17T13:03:00Z">
                  <w:rPr>
                    <w:ins w:id="958" w:author="Rostislav Bobin" w:date="2019-05-17T12:43:00Z"/>
                    <w:i/>
                  </w:rPr>
                </w:rPrChange>
              </w:rPr>
              <w:pPrChange w:id="959" w:author="Rostislav Bobin" w:date="2019-05-17T13:03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ins w:id="960" w:author="Rostislav Bobin" w:date="2019-05-17T13:03:00Z">
              <w:r>
                <w:t xml:space="preserve">Получить значение </w:t>
              </w:r>
              <w:r w:rsidRPr="00775BF0">
                <w:t>“</w:t>
              </w:r>
              <w:r>
                <w:rPr>
                  <w:lang w:val="en-US"/>
                </w:rPr>
                <w:t>HistoricalValues</w:t>
              </w:r>
              <w:r w:rsidRPr="00775BF0">
                <w:t xml:space="preserve">” </w:t>
              </w:r>
              <w:r>
                <w:t xml:space="preserve">компонента </w:t>
              </w:r>
              <w:r>
                <w:rPr>
                  <w:lang w:val="en-US"/>
                </w:rPr>
                <w:t>Sensor</w:t>
              </w:r>
            </w:ins>
          </w:p>
        </w:tc>
      </w:tr>
      <w:tr w:rsidR="00445709" w14:paraId="0EB77793" w14:textId="77777777" w:rsidTr="00445709">
        <w:trPr>
          <w:ins w:id="96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61EB" w14:textId="2F72F7FA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962" w:author="Rostislav Bobin" w:date="2019-05-17T12:43:00Z"/>
                <w:i/>
              </w:rPr>
            </w:pPr>
            <w:ins w:id="963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244F96AD" w14:textId="77777777" w:rsidTr="00445709">
        <w:trPr>
          <w:ins w:id="96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4C79" w14:textId="1C5420B9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965" w:author="Rostislav Bobin" w:date="2019-05-17T12:43:00Z"/>
                <w:i/>
              </w:rPr>
            </w:pPr>
            <w:ins w:id="966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6775B1B5" w14:textId="77777777" w:rsidTr="00445709">
        <w:trPr>
          <w:ins w:id="96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DF8B" w14:textId="29A93DF3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968" w:author="Rostislav Bobin" w:date="2019-05-17T12:43:00Z"/>
                <w:i/>
              </w:rPr>
              <w:pPrChange w:id="969" w:author="Rostislav Bobin" w:date="2019-05-17T12:44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ins w:id="970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971" w:author="Rostislav Bobin" w:date="2019-05-17T12:44:00Z">
              <w:r>
                <w:rPr>
                  <w:szCs w:val="28"/>
                </w:rPr>
                <w:t xml:space="preserve">Посмотреть </w:t>
              </w:r>
              <w:r>
                <w:rPr>
                  <w:szCs w:val="28"/>
                </w:rPr>
                <w:t xml:space="preserve">текущее энергопотребление </w:t>
              </w:r>
            </w:ins>
          </w:p>
        </w:tc>
      </w:tr>
      <w:tr w:rsidR="00445709" w14:paraId="45ACC28A" w14:textId="77777777" w:rsidTr="00445709">
        <w:trPr>
          <w:ins w:id="97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283F3" w14:textId="1419B80E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973" w:author="Rostislav Bobin" w:date="2019-05-17T12:43:00Z"/>
                <w:i/>
                <w:lang w:val="en-US"/>
              </w:rPr>
            </w:pPr>
            <w:ins w:id="974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  <w:r>
                <w:t>6</w:t>
              </w:r>
            </w:ins>
          </w:p>
        </w:tc>
      </w:tr>
      <w:tr w:rsidR="00445709" w14:paraId="53485329" w14:textId="77777777" w:rsidTr="00445709">
        <w:trPr>
          <w:ins w:id="97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030AF" w14:textId="2AA15C14" w:rsidR="00445709" w:rsidRPr="00445709" w:rsidRDefault="00445709" w:rsidP="00AE38CB">
            <w:pPr>
              <w:widowControl w:val="0"/>
              <w:tabs>
                <w:tab w:val="left" w:pos="547"/>
              </w:tabs>
              <w:ind w:firstLine="0"/>
              <w:rPr>
                <w:ins w:id="976" w:author="Rostislav Bobin" w:date="2019-05-17T12:43:00Z"/>
                <w:i/>
                <w:rPrChange w:id="977" w:author="Rostislav Bobin" w:date="2019-05-17T12:43:00Z">
                  <w:rPr>
                    <w:ins w:id="978" w:author="Rostislav Bobin" w:date="2019-05-17T12:43:00Z"/>
                    <w:i/>
                    <w:lang w:val="en-US"/>
                  </w:rPr>
                </w:rPrChange>
              </w:rPr>
              <w:pPrChange w:id="979" w:author="Rostislav Bobin" w:date="2019-05-17T13:03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ins w:id="980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981" w:author="Rostislav Bobin" w:date="2019-05-17T13:03:00Z">
              <w:r w:rsidR="00AE38CB">
                <w:t xml:space="preserve">Получить значение </w:t>
              </w:r>
              <w:r w:rsidR="00AE38CB" w:rsidRPr="00775BF0">
                <w:t>“</w:t>
              </w:r>
              <w:r w:rsidR="00AE38CB">
                <w:rPr>
                  <w:lang w:val="en-US"/>
                </w:rPr>
                <w:t>values</w:t>
              </w:r>
              <w:r w:rsidR="00AE38CB" w:rsidRPr="00775BF0">
                <w:t xml:space="preserve"> </w:t>
              </w:r>
              <w:r w:rsidR="00AE38CB" w:rsidRPr="00775BF0">
                <w:t xml:space="preserve">” </w:t>
              </w:r>
              <w:r w:rsidR="00AE38CB">
                <w:t xml:space="preserve">компонента </w:t>
              </w:r>
              <w:r w:rsidR="00AE38CB">
                <w:rPr>
                  <w:lang w:val="en-US"/>
                </w:rPr>
                <w:t>Sensor</w:t>
              </w:r>
            </w:ins>
          </w:p>
        </w:tc>
      </w:tr>
      <w:tr w:rsidR="00445709" w14:paraId="3109749B" w14:textId="77777777" w:rsidTr="00445709">
        <w:trPr>
          <w:ins w:id="98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6DA17" w14:textId="52CB2664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983" w:author="Rostislav Bobin" w:date="2019-05-17T12:43:00Z"/>
                <w:i/>
              </w:rPr>
            </w:pPr>
            <w:ins w:id="984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39AEC44A" w14:textId="77777777" w:rsidTr="00445709">
        <w:trPr>
          <w:ins w:id="98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A89F" w14:textId="00AD0D59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986" w:author="Rostislav Bobin" w:date="2019-05-17T12:43:00Z"/>
                <w:i/>
              </w:rPr>
            </w:pPr>
            <w:ins w:id="987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09B8C775" w14:textId="77777777" w:rsidTr="00445709">
        <w:trPr>
          <w:ins w:id="98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E93E" w14:textId="10C879B8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989" w:author="Rostislav Bobin" w:date="2019-05-17T12:43:00Z"/>
                <w:i/>
              </w:rPr>
            </w:pPr>
            <w:ins w:id="990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-</w:t>
              </w:r>
            </w:ins>
          </w:p>
        </w:tc>
      </w:tr>
      <w:tr w:rsidR="00445709" w14:paraId="10A9829E" w14:textId="77777777" w:rsidTr="00445709">
        <w:trPr>
          <w:ins w:id="99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9661" w14:textId="77777777" w:rsidR="00445709" w:rsidRPr="00AE38CB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992" w:author="Rostislav Bobin" w:date="2019-05-17T12:43:00Z"/>
                <w:lang w:val="en-US"/>
                <w:rPrChange w:id="993" w:author="Rostislav Bobin" w:date="2019-05-17T13:04:00Z">
                  <w:rPr>
                    <w:ins w:id="994" w:author="Rostislav Bobin" w:date="2019-05-17T12:43:00Z"/>
                  </w:rPr>
                </w:rPrChange>
              </w:rPr>
            </w:pPr>
            <w:ins w:id="995" w:author="Rostislav Bobin" w:date="2019-05-17T12:43:00Z">
              <w:r w:rsidRPr="00AE38CB">
                <w:rPr>
                  <w:rPrChange w:id="996" w:author="Rostislav Bobin" w:date="2019-05-17T13:04:00Z">
                    <w:rPr>
                      <w:i/>
                    </w:rPr>
                  </w:rPrChange>
                </w:rPr>
                <w:t>Основной поток:</w:t>
              </w:r>
              <w:r w:rsidRPr="00AE38CB">
                <w:rPr>
                  <w:rPrChange w:id="997" w:author="Rostislav Bobin" w:date="2019-05-17T13:04:00Z">
                    <w:rPr/>
                  </w:rPrChange>
                </w:rPr>
                <w:t xml:space="preserve"> </w:t>
              </w:r>
            </w:ins>
          </w:p>
          <w:p w14:paraId="6C83A04C" w14:textId="033A563E" w:rsidR="00445709" w:rsidRPr="00AE38CB" w:rsidRDefault="00AE38CB" w:rsidP="00AE38CB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rPr>
                <w:ins w:id="998" w:author="Rostislav Bobin" w:date="2019-05-17T12:43:00Z"/>
                <w:rPrChange w:id="999" w:author="Rostislav Bobin" w:date="2019-05-17T13:04:00Z">
                  <w:rPr>
                    <w:ins w:id="1000" w:author="Rostislav Bobin" w:date="2019-05-17T12:43:00Z"/>
                    <w:i/>
                  </w:rPr>
                </w:rPrChange>
              </w:rPr>
              <w:pPrChange w:id="1001" w:author="Rostislav Bobin" w:date="2019-05-17T13:04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ins w:id="1002" w:author="Rostislav Bobin" w:date="2019-05-17T13:03:00Z">
              <w:r w:rsidRPr="00AE38CB">
                <w:rPr>
                  <w:rPrChange w:id="1003" w:author="Rostislav Bobin" w:date="2019-05-17T13:04:00Z">
                    <w:rPr/>
                  </w:rPrChange>
                </w:rPr>
                <w:t>Получить значение “</w:t>
              </w:r>
              <w:r w:rsidRPr="00AE38CB">
                <w:rPr>
                  <w:lang w:val="en-US"/>
                  <w:rPrChange w:id="1004" w:author="Rostislav Bobin" w:date="2019-05-17T13:04:00Z">
                    <w:rPr>
                      <w:lang w:val="en-US"/>
                    </w:rPr>
                  </w:rPrChange>
                </w:rPr>
                <w:t>HistoricalValues</w:t>
              </w:r>
              <w:r w:rsidRPr="00AE38CB">
                <w:rPr>
                  <w:rPrChange w:id="1005" w:author="Rostislav Bobin" w:date="2019-05-17T13:04:00Z">
                    <w:rPr/>
                  </w:rPrChange>
                </w:rPr>
                <w:t xml:space="preserve">” компонента </w:t>
              </w:r>
              <w:r w:rsidRPr="00AE38CB">
                <w:rPr>
                  <w:lang w:val="en-US"/>
                  <w:rPrChange w:id="1006" w:author="Rostislav Bobin" w:date="2019-05-17T13:04:00Z">
                    <w:rPr>
                      <w:lang w:val="en-US"/>
                    </w:rPr>
                  </w:rPrChange>
                </w:rPr>
                <w:t>Sensor</w:t>
              </w:r>
            </w:ins>
          </w:p>
        </w:tc>
      </w:tr>
      <w:tr w:rsidR="00445709" w14:paraId="59A427FE" w14:textId="77777777" w:rsidTr="00445709">
        <w:trPr>
          <w:ins w:id="100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4656F" w14:textId="099F1EDB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1008" w:author="Rostislav Bobin" w:date="2019-05-17T12:43:00Z"/>
                <w:i/>
              </w:rPr>
            </w:pPr>
            <w:ins w:id="1009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3E6F0787" w14:textId="77777777" w:rsidTr="00445709">
        <w:trPr>
          <w:ins w:id="101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4F6E" w14:textId="44809458" w:rsidR="00445709" w:rsidRDefault="00445709" w:rsidP="00445709">
            <w:pPr>
              <w:widowControl w:val="0"/>
              <w:tabs>
                <w:tab w:val="left" w:pos="547"/>
              </w:tabs>
              <w:ind w:firstLine="0"/>
              <w:rPr>
                <w:ins w:id="1011" w:author="Rostislav Bobin" w:date="2019-05-17T12:43:00Z"/>
                <w:i/>
              </w:rPr>
            </w:pPr>
            <w:ins w:id="1012" w:author="Rostislav Bobin" w:date="2019-05-17T12:43:00Z">
              <w:r>
                <w:rPr>
                  <w:i/>
                </w:rPr>
                <w:lastRenderedPageBreak/>
                <w:t xml:space="preserve">Альтернативные потоки: </w:t>
              </w:r>
              <w:r>
                <w:t>-</w:t>
              </w:r>
            </w:ins>
          </w:p>
        </w:tc>
      </w:tr>
    </w:tbl>
    <w:p w14:paraId="0E141364" w14:textId="77777777" w:rsidR="00445709" w:rsidRDefault="00445709" w:rsidP="00445709">
      <w:pPr>
        <w:widowControl w:val="0"/>
        <w:ind w:firstLine="0"/>
        <w:rPr>
          <w:ins w:id="1013" w:author="Rostislav Bobin" w:date="2019-05-17T12:41:00Z"/>
          <w:b/>
        </w:rPr>
      </w:pPr>
    </w:p>
    <w:p w14:paraId="3338A651" w14:textId="77777777" w:rsidR="00445709" w:rsidRDefault="00445709" w:rsidP="00445709">
      <w:pPr>
        <w:widowControl w:val="0"/>
        <w:spacing w:after="160" w:line="256" w:lineRule="auto"/>
        <w:ind w:firstLine="0"/>
        <w:jc w:val="left"/>
        <w:rPr>
          <w:ins w:id="1014" w:author="Rostislav Bobin" w:date="2019-05-17T12:41:00Z"/>
        </w:rPr>
      </w:pPr>
      <w:ins w:id="1015" w:author="Rostislav Bobin" w:date="2019-05-17T12:41:00Z">
        <w:r>
          <w:br w:type="page"/>
        </w:r>
      </w:ins>
    </w:p>
    <w:p w14:paraId="1F5133BD" w14:textId="77777777" w:rsidR="00445709" w:rsidRDefault="00445709" w:rsidP="00445709">
      <w:pPr>
        <w:widowControl w:val="0"/>
        <w:ind w:firstLine="0"/>
        <w:jc w:val="left"/>
        <w:rPr>
          <w:ins w:id="1016" w:author="Rostislav Bobin" w:date="2019-05-17T12:41:00Z"/>
          <w:rStyle w:val="20"/>
        </w:rPr>
      </w:pPr>
      <w:bookmarkStart w:id="1017" w:name="_Toc483920467"/>
      <w:ins w:id="1018" w:author="Rostislav Bobin" w:date="2019-05-17T12:41:00Z">
        <w:r>
          <w:rPr>
            <w:rStyle w:val="20"/>
          </w:rPr>
          <w:lastRenderedPageBreak/>
          <w:t>Приложение 2</w:t>
        </w:r>
        <w:bookmarkEnd w:id="1017"/>
      </w:ins>
    </w:p>
    <w:p w14:paraId="746C7E09" w14:textId="650E1A76" w:rsidR="00445709" w:rsidRPr="00445709" w:rsidRDefault="00445709" w:rsidP="00445709">
      <w:pPr>
        <w:ind w:firstLine="0"/>
        <w:rPr>
          <w:rPrChange w:id="1019" w:author="Rostislav Bobin" w:date="2019-05-17T12:41:00Z">
            <w:rPr>
              <w:lang w:val="en-US"/>
            </w:rPr>
          </w:rPrChange>
        </w:rPr>
        <w:pPrChange w:id="1020" w:author="Rostislav Bobin" w:date="2019-05-17T12:41:00Z">
          <w:pPr>
            <w:pStyle w:val="1"/>
            <w:widowControl w:val="0"/>
          </w:pPr>
        </w:pPrChange>
      </w:pPr>
      <w:ins w:id="1021" w:author="Rostislav Bobin" w:date="2019-05-17T12:41:00Z">
        <w:r>
          <w:t>Листинг</w:t>
        </w:r>
        <w:r w:rsidRPr="00445709">
          <w:rPr>
            <w:lang w:val="en-US"/>
            <w:rPrChange w:id="1022" w:author="Rostislav Bobin" w:date="2019-05-17T12:41:00Z">
              <w:rPr/>
            </w:rPrChange>
          </w:rPr>
          <w:t xml:space="preserve"> </w:t>
        </w:r>
        <w:r>
          <w:rPr>
            <w:rFonts w:ascii="Courier New" w:hAnsi="Courier New" w:cs="Courier New"/>
            <w:i/>
            <w:iCs/>
            <w:sz w:val="20"/>
            <w:lang w:val="en-US"/>
          </w:rPr>
          <w:t>/**</w:t>
        </w:r>
        <w:r>
          <w:rPr>
            <w:rFonts w:ascii="Courier New" w:hAnsi="Courier New" w:cs="Courier New"/>
            <w:i/>
            <w:iCs/>
            <w:sz w:val="20"/>
            <w:lang w:val="en-US"/>
          </w:rPr>
          <w:br/>
        </w:r>
      </w:ins>
    </w:p>
    <w:sectPr w:rsidR="00445709" w:rsidRPr="00445709">
      <w:footerReference w:type="default" r:id="rId15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32" w:author="Gleb Radchenko" w:date="2019-04-12T15:18:00Z" w:initials="GR">
    <w:p w14:paraId="040B62B4" w14:textId="004F22BF" w:rsidR="00A72889" w:rsidRDefault="00A72889">
      <w:pPr>
        <w:pStyle w:val="afd"/>
      </w:pPr>
      <w:r>
        <w:rPr>
          <w:rStyle w:val="afc"/>
        </w:rPr>
        <w:annotationRef/>
      </w:r>
      <w:r>
        <w:t>Форматирование подписи исправить. В диаграмме нет структуры</w:t>
      </w:r>
    </w:p>
  </w:comment>
  <w:comment w:id="242" w:author="Gleb Radchenko" w:date="2019-04-26T14:17:00Z" w:initials="GR">
    <w:p w14:paraId="0BAF998A" w14:textId="47822D1D" w:rsidR="00A72889" w:rsidRPr="0085346D" w:rsidRDefault="00A72889">
      <w:pPr>
        <w:pStyle w:val="afd"/>
      </w:pPr>
      <w:r>
        <w:rPr>
          <w:rStyle w:val="afc"/>
        </w:rPr>
        <w:annotationRef/>
      </w:r>
      <w:r>
        <w:t>Развернуть описание, добавить примеры</w:t>
      </w:r>
    </w:p>
  </w:comment>
  <w:comment w:id="358" w:author="Gleb Radchenko" w:date="2019-04-12T15:23:00Z" w:initials="GR">
    <w:p w14:paraId="6485E23B" w14:textId="767DBE46" w:rsidR="00A72889" w:rsidRPr="00E479CD" w:rsidRDefault="00A72889">
      <w:pPr>
        <w:pStyle w:val="afd"/>
      </w:pPr>
      <w:r>
        <w:rPr>
          <w:rStyle w:val="afc"/>
        </w:rPr>
        <w:annotationRef/>
      </w:r>
      <w:r>
        <w:t>Необходимо описать варианты использования конкретного цифрового двойника. Администратор – добавить пользователя, добавить район, добавить источник данных. Посмотреть текущее энергопотребление, посмотреть среднее потребление за промежуток, нотификация пользователя о неэффективном энергопотреблении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40B62B4" w15:done="0"/>
  <w15:commentEx w15:paraId="0BAF998A" w15:done="0"/>
  <w15:commentEx w15:paraId="6485E23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0B62B4" w16cid:durableId="205B2ACF"/>
  <w16cid:commentId w16cid:paraId="0BAF998A" w16cid:durableId="206D9195"/>
  <w16cid:commentId w16cid:paraId="6485E23B" w16cid:durableId="205B2BF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F6E091" w14:textId="77777777" w:rsidR="004217B8" w:rsidRDefault="004217B8">
      <w:pPr>
        <w:spacing w:line="240" w:lineRule="auto"/>
      </w:pPr>
      <w:r>
        <w:separator/>
      </w:r>
    </w:p>
  </w:endnote>
  <w:endnote w:type="continuationSeparator" w:id="0">
    <w:p w14:paraId="47098732" w14:textId="77777777" w:rsidR="004217B8" w:rsidRDefault="004217B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F2C7BB" w14:textId="77777777" w:rsidR="00A72889" w:rsidRDefault="00A72889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8B779C">
      <w:rPr>
        <w:noProof/>
        <w:color w:val="000000"/>
        <w:szCs w:val="28"/>
      </w:rPr>
      <w:t>28</w:t>
    </w:r>
    <w:r>
      <w:rPr>
        <w:color w:val="000000"/>
        <w:szCs w:val="28"/>
      </w:rPr>
      <w:fldChar w:fldCharType="end"/>
    </w:r>
  </w:p>
  <w:p w14:paraId="03E52B00" w14:textId="77777777" w:rsidR="00A72889" w:rsidRDefault="00A72889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976198" w14:textId="77777777" w:rsidR="004217B8" w:rsidRDefault="004217B8">
      <w:pPr>
        <w:spacing w:line="240" w:lineRule="auto"/>
      </w:pPr>
      <w:r>
        <w:separator/>
      </w:r>
    </w:p>
  </w:footnote>
  <w:footnote w:type="continuationSeparator" w:id="0">
    <w:p w14:paraId="40DA7D12" w14:textId="77777777" w:rsidR="004217B8" w:rsidRDefault="004217B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AF4FF4"/>
    <w:multiLevelType w:val="multilevel"/>
    <w:tmpl w:val="2364FBB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47F1387"/>
    <w:multiLevelType w:val="hybridMultilevel"/>
    <w:tmpl w:val="CEBEECEE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D993DD1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07A9C"/>
    <w:multiLevelType w:val="hybridMultilevel"/>
    <w:tmpl w:val="950212D8"/>
    <w:lvl w:ilvl="0" w:tplc="2EAA77A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111933"/>
    <w:multiLevelType w:val="multilevel"/>
    <w:tmpl w:val="B366D22C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59313B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1" w15:restartNumberingAfterBreak="0">
    <w:nsid w:val="47CC156F"/>
    <w:multiLevelType w:val="hybridMultilevel"/>
    <w:tmpl w:val="EE4EC010"/>
    <w:lvl w:ilvl="0" w:tplc="B782841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920F0E"/>
    <w:multiLevelType w:val="hybridMultilevel"/>
    <w:tmpl w:val="8154FA30"/>
    <w:lvl w:ilvl="0" w:tplc="B798CEA6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13" w15:restartNumberingAfterBreak="0">
    <w:nsid w:val="4C7C750C"/>
    <w:multiLevelType w:val="multilevel"/>
    <w:tmpl w:val="2F961016"/>
    <w:lvl w:ilvl="0">
      <w:start w:val="1"/>
      <w:numFmt w:val="bullet"/>
      <w:lvlText w:val="−"/>
      <w:lvlJc w:val="left"/>
      <w:pPr>
        <w:ind w:left="1134" w:hanging="425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CE76CCA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43C59E2"/>
    <w:multiLevelType w:val="hybridMultilevel"/>
    <w:tmpl w:val="3FFCF942"/>
    <w:lvl w:ilvl="0" w:tplc="ED8CBE66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88476FB"/>
    <w:multiLevelType w:val="multilevel"/>
    <w:tmpl w:val="AA32D2C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59C46E30"/>
    <w:multiLevelType w:val="hybridMultilevel"/>
    <w:tmpl w:val="549C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2F643C"/>
    <w:multiLevelType w:val="hybridMultilevel"/>
    <w:tmpl w:val="B77CB8FC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7C0A5AD2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21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1"/>
  </w:num>
  <w:num w:numId="3">
    <w:abstractNumId w:val="20"/>
  </w:num>
  <w:num w:numId="4">
    <w:abstractNumId w:val="2"/>
  </w:num>
  <w:num w:numId="5">
    <w:abstractNumId w:val="8"/>
  </w:num>
  <w:num w:numId="6">
    <w:abstractNumId w:val="17"/>
  </w:num>
  <w:num w:numId="7">
    <w:abstractNumId w:val="21"/>
  </w:num>
  <w:num w:numId="8">
    <w:abstractNumId w:val="13"/>
  </w:num>
  <w:num w:numId="9">
    <w:abstractNumId w:val="6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5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9"/>
  </w:num>
  <w:num w:numId="15">
    <w:abstractNumId w:val="9"/>
  </w:num>
  <w:num w:numId="16">
    <w:abstractNumId w:val="16"/>
  </w:num>
  <w:num w:numId="17">
    <w:abstractNumId w:val="3"/>
  </w:num>
  <w:num w:numId="18">
    <w:abstractNumId w:val="12"/>
  </w:num>
  <w:num w:numId="19">
    <w:abstractNumId w:val="11"/>
  </w:num>
  <w:num w:numId="20">
    <w:abstractNumId w:val="18"/>
  </w:num>
  <w:num w:numId="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</w:num>
  <w:num w:numId="24">
    <w:abstractNumId w:val="10"/>
  </w:num>
  <w:num w:numId="25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stislav Bobin">
    <w15:presenceInfo w15:providerId="Windows Live" w15:userId="5abc76a58eeeba6c"/>
  </w15:person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A1NTY3MbQwMzVQ0lEKTi0uzszPAykwrQUAf6DmUiwAAAA="/>
  </w:docVars>
  <w:rsids>
    <w:rsidRoot w:val="00785A9B"/>
    <w:rsid w:val="0000241F"/>
    <w:rsid w:val="0001762E"/>
    <w:rsid w:val="00030F2E"/>
    <w:rsid w:val="0007585F"/>
    <w:rsid w:val="000C2CA8"/>
    <w:rsid w:val="000C3641"/>
    <w:rsid w:val="000F2968"/>
    <w:rsid w:val="00117EDE"/>
    <w:rsid w:val="00125A2C"/>
    <w:rsid w:val="00137B5D"/>
    <w:rsid w:val="00195187"/>
    <w:rsid w:val="001F29E0"/>
    <w:rsid w:val="00227B83"/>
    <w:rsid w:val="002423B6"/>
    <w:rsid w:val="0024675C"/>
    <w:rsid w:val="00273449"/>
    <w:rsid w:val="00307F7B"/>
    <w:rsid w:val="00354673"/>
    <w:rsid w:val="0035627F"/>
    <w:rsid w:val="004217B8"/>
    <w:rsid w:val="00427F60"/>
    <w:rsid w:val="00430599"/>
    <w:rsid w:val="00445709"/>
    <w:rsid w:val="0048374E"/>
    <w:rsid w:val="004936E7"/>
    <w:rsid w:val="004F0215"/>
    <w:rsid w:val="004F25D8"/>
    <w:rsid w:val="00547FC2"/>
    <w:rsid w:val="00553241"/>
    <w:rsid w:val="00591EAB"/>
    <w:rsid w:val="005A316B"/>
    <w:rsid w:val="005B6340"/>
    <w:rsid w:val="00600720"/>
    <w:rsid w:val="00625086"/>
    <w:rsid w:val="006D0FFB"/>
    <w:rsid w:val="00725A86"/>
    <w:rsid w:val="00746470"/>
    <w:rsid w:val="00746587"/>
    <w:rsid w:val="00757870"/>
    <w:rsid w:val="00785A9B"/>
    <w:rsid w:val="00794F46"/>
    <w:rsid w:val="007977F7"/>
    <w:rsid w:val="007B2C28"/>
    <w:rsid w:val="007E00DE"/>
    <w:rsid w:val="0085346D"/>
    <w:rsid w:val="00886B62"/>
    <w:rsid w:val="008B779C"/>
    <w:rsid w:val="008C0807"/>
    <w:rsid w:val="00947D6A"/>
    <w:rsid w:val="00950490"/>
    <w:rsid w:val="00967033"/>
    <w:rsid w:val="009A15E8"/>
    <w:rsid w:val="009D06B2"/>
    <w:rsid w:val="00A14282"/>
    <w:rsid w:val="00A50643"/>
    <w:rsid w:val="00A53BA9"/>
    <w:rsid w:val="00A655CB"/>
    <w:rsid w:val="00A72889"/>
    <w:rsid w:val="00AA2535"/>
    <w:rsid w:val="00AB5BF5"/>
    <w:rsid w:val="00AC21C3"/>
    <w:rsid w:val="00AC5BF1"/>
    <w:rsid w:val="00AE38CB"/>
    <w:rsid w:val="00B807BB"/>
    <w:rsid w:val="00BA4C5D"/>
    <w:rsid w:val="00BA74D4"/>
    <w:rsid w:val="00BD2780"/>
    <w:rsid w:val="00BF3B59"/>
    <w:rsid w:val="00C26E88"/>
    <w:rsid w:val="00C512EB"/>
    <w:rsid w:val="00C96117"/>
    <w:rsid w:val="00D22FFD"/>
    <w:rsid w:val="00D27A42"/>
    <w:rsid w:val="00D67520"/>
    <w:rsid w:val="00D90A6E"/>
    <w:rsid w:val="00E351FA"/>
    <w:rsid w:val="00E361B5"/>
    <w:rsid w:val="00E457F9"/>
    <w:rsid w:val="00E479CD"/>
    <w:rsid w:val="00ED320C"/>
    <w:rsid w:val="00ED59E6"/>
    <w:rsid w:val="00EE63A2"/>
    <w:rsid w:val="00F058BB"/>
    <w:rsid w:val="00F4289B"/>
    <w:rsid w:val="00F502AC"/>
    <w:rsid w:val="00F71E23"/>
    <w:rsid w:val="00F954D1"/>
    <w:rsid w:val="00F97084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9505A"/>
    <w:rPr>
      <w:szCs w:val="20"/>
    </w:rPr>
  </w:style>
  <w:style w:type="paragraph" w:styleId="1">
    <w:name w:val="heading 1"/>
    <w:basedOn w:val="a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aliases w:val="Список со скобкой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idc.com/getdoc.jsp?containerId=prUS44596319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docs.microsoft.com/ru-ru/azure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AE5D1840-03F9-4C44-BA9D-00A62E9D0B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0</Pages>
  <Words>5737</Words>
  <Characters>32703</Characters>
  <Application>Microsoft Office Word</Application>
  <DocSecurity>0</DocSecurity>
  <Lines>272</Lines>
  <Paragraphs>7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ван Лыжин</dc:creator>
  <cp:lastModifiedBy>Rostislav Bobin</cp:lastModifiedBy>
  <cp:revision>2</cp:revision>
  <dcterms:created xsi:type="dcterms:W3CDTF">2019-05-17T08:06:00Z</dcterms:created>
  <dcterms:modified xsi:type="dcterms:W3CDTF">2019-05-17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